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C6536D" w14:textId="77777777" w:rsidR="00472434" w:rsidRPr="000145D5" w:rsidRDefault="00472434" w:rsidP="00722084">
      <w:pPr>
        <w:jc w:val="cente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0C55336D" w14:textId="77777777" w:rsidR="009C758A" w:rsidRPr="006858F2" w:rsidRDefault="009C758A" w:rsidP="009C758A">
      <w:pPr>
        <w:spacing w:before="120" w:after="120" w:line="240" w:lineRule="auto"/>
        <w:jc w:val="center"/>
        <w:rPr>
          <w:rFonts w:ascii="Calibri" w:eastAsia="Calibri" w:hAnsi="Calibri" w:cs="Calibri"/>
          <w:sz w:val="30"/>
          <w:szCs w:val="30"/>
        </w:rPr>
      </w:pPr>
      <w:r w:rsidRPr="006858F2">
        <w:rPr>
          <w:rFonts w:ascii="Calibri" w:eastAsia="Calibri" w:hAnsi="Calibri" w:cs="Calibri"/>
          <w:sz w:val="30"/>
          <w:szCs w:val="30"/>
        </w:rPr>
        <w:t>BSCS-F22-02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3"/>
        <w:gridCol w:w="2294"/>
      </w:tblGrid>
      <w:tr w:rsidR="009C758A" w14:paraId="4379B1AD" w14:textId="77777777" w:rsidTr="00B46B8B">
        <w:trPr>
          <w:jc w:val="center"/>
        </w:trPr>
        <w:tc>
          <w:tcPr>
            <w:tcW w:w="0" w:type="auto"/>
            <w:vAlign w:val="center"/>
          </w:tcPr>
          <w:p w14:paraId="3BA281C3" w14:textId="77777777" w:rsidR="009C758A" w:rsidRDefault="009C758A" w:rsidP="00B46B8B">
            <w:pPr>
              <w:spacing w:before="120" w:after="120" w:line="240" w:lineRule="auto"/>
              <w:jc w:val="center"/>
              <w:rPr>
                <w:rStyle w:val="fontstyle01"/>
                <w:rFonts w:ascii="Times New Roman" w:hAnsi="Times New Roman"/>
                <w:b/>
                <w:bCs/>
                <w:sz w:val="32"/>
                <w:szCs w:val="32"/>
                <w:highlight w:val="yellow"/>
              </w:rPr>
            </w:pPr>
            <w:r w:rsidRPr="006858F2">
              <w:rPr>
                <w:rFonts w:ascii="Calibri" w:eastAsia="Calibri" w:hAnsi="Calibri" w:cs="Calibri"/>
                <w:sz w:val="30"/>
                <w:szCs w:val="30"/>
              </w:rPr>
              <w:t>03-134192-054</w:t>
            </w:r>
          </w:p>
        </w:tc>
        <w:tc>
          <w:tcPr>
            <w:tcW w:w="0" w:type="auto"/>
            <w:vAlign w:val="center"/>
          </w:tcPr>
          <w:p w14:paraId="6458F346" w14:textId="77777777" w:rsidR="009C758A" w:rsidRDefault="009C758A" w:rsidP="00B46B8B">
            <w:pPr>
              <w:spacing w:before="120" w:after="120" w:line="240" w:lineRule="auto"/>
              <w:jc w:val="left"/>
              <w:rPr>
                <w:rStyle w:val="fontstyle01"/>
                <w:rFonts w:ascii="Times New Roman" w:hAnsi="Times New Roman"/>
                <w:sz w:val="32"/>
                <w:szCs w:val="32"/>
                <w:highlight w:val="yellow"/>
              </w:rPr>
            </w:pPr>
            <w:r w:rsidRPr="006858F2">
              <w:rPr>
                <w:rFonts w:ascii="Calibri" w:eastAsia="Calibri" w:hAnsi="Calibri" w:cs="Calibri"/>
                <w:sz w:val="30"/>
                <w:szCs w:val="30"/>
              </w:rPr>
              <w:t>Haroon khan</w:t>
            </w:r>
          </w:p>
        </w:tc>
      </w:tr>
      <w:tr w:rsidR="009C758A" w14:paraId="30475F77" w14:textId="77777777" w:rsidTr="00B46B8B">
        <w:trPr>
          <w:jc w:val="center"/>
        </w:trPr>
        <w:tc>
          <w:tcPr>
            <w:tcW w:w="0" w:type="auto"/>
            <w:vAlign w:val="center"/>
          </w:tcPr>
          <w:p w14:paraId="2EA20D3F" w14:textId="77777777" w:rsidR="009C758A" w:rsidRDefault="009C758A" w:rsidP="00B46B8B">
            <w:pPr>
              <w:spacing w:before="120" w:after="120" w:line="240" w:lineRule="auto"/>
              <w:jc w:val="center"/>
              <w:rPr>
                <w:rStyle w:val="fontstyle01"/>
                <w:rFonts w:ascii="Times New Roman" w:hAnsi="Times New Roman"/>
                <w:b/>
                <w:bCs/>
                <w:sz w:val="32"/>
                <w:szCs w:val="32"/>
                <w:highlight w:val="yellow"/>
              </w:rPr>
            </w:pPr>
            <w:r w:rsidRPr="006858F2">
              <w:rPr>
                <w:rFonts w:ascii="Calibri" w:eastAsia="Calibri" w:hAnsi="Calibri" w:cs="Calibri"/>
                <w:sz w:val="30"/>
                <w:szCs w:val="30"/>
              </w:rPr>
              <w:t>03-134192-058</w:t>
            </w:r>
          </w:p>
        </w:tc>
        <w:tc>
          <w:tcPr>
            <w:tcW w:w="0" w:type="auto"/>
            <w:vAlign w:val="center"/>
          </w:tcPr>
          <w:p w14:paraId="19E2E3BC" w14:textId="77777777" w:rsidR="009C758A" w:rsidRDefault="009C758A" w:rsidP="00B46B8B">
            <w:pPr>
              <w:spacing w:before="120" w:after="120" w:line="240" w:lineRule="auto"/>
              <w:jc w:val="left"/>
              <w:rPr>
                <w:rStyle w:val="fontstyle01"/>
                <w:rFonts w:ascii="Times New Roman" w:hAnsi="Times New Roman"/>
                <w:sz w:val="32"/>
                <w:szCs w:val="32"/>
                <w:highlight w:val="yellow"/>
              </w:rPr>
            </w:pPr>
            <w:r>
              <w:rPr>
                <w:rFonts w:ascii="Calibri" w:eastAsia="Calibri" w:hAnsi="Calibri" w:cs="Calibri"/>
                <w:sz w:val="30"/>
                <w:szCs w:val="30"/>
              </w:rPr>
              <w:t>Muhammad Bilal</w:t>
            </w: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0B1D6727" w:rsidR="00D74623" w:rsidRPr="009C758A" w:rsidRDefault="009C758A" w:rsidP="009C758A">
      <w:pPr>
        <w:jc w:val="center"/>
        <w:rPr>
          <w:rStyle w:val="fontstyle21"/>
          <w:rFonts w:ascii="Times New Roman" w:hAnsi="Times New Roman"/>
          <w:bCs w:val="0"/>
          <w:color w:val="auto"/>
          <w:sz w:val="52"/>
          <w:szCs w:val="52"/>
        </w:rPr>
      </w:pPr>
      <w:r>
        <w:rPr>
          <w:b/>
          <w:sz w:val="52"/>
          <w:szCs w:val="52"/>
        </w:rPr>
        <w:t xml:space="preserve">The waste that world needs </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3D0DE7C4" w14:textId="4D353A1D" w:rsidR="000145D5" w:rsidRPr="00066A23" w:rsidRDefault="00D74623" w:rsidP="006C31F6">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6C31F6">
        <w:rPr>
          <w:rStyle w:val="fontstyle21"/>
          <w:rFonts w:ascii="Times New Roman" w:hAnsi="Times New Roman"/>
          <w:sz w:val="32"/>
          <w:szCs w:val="32"/>
        </w:rPr>
        <w:t>Computer Science</w:t>
      </w:r>
      <w:r w:rsidR="0024704C" w:rsidRPr="00066A23">
        <w:rPr>
          <w:rFonts w:asciiTheme="majorBidi" w:hAnsiTheme="majorBidi" w:cstheme="majorBidi"/>
          <w:color w:val="000000"/>
          <w:sz w:val="28"/>
          <w:szCs w:val="28"/>
        </w:rPr>
        <w:br/>
      </w:r>
    </w:p>
    <w:p w14:paraId="0B63EA3C" w14:textId="77777777" w:rsidR="006C31F6" w:rsidRDefault="006C31F6" w:rsidP="006C31F6">
      <w:pPr>
        <w:jc w:val="center"/>
        <w:rPr>
          <w:rStyle w:val="fontstyle01"/>
          <w:rFonts w:ascii="Times New Roman" w:hAnsi="Times New Roman"/>
          <w:sz w:val="32"/>
          <w:szCs w:val="32"/>
        </w:rPr>
      </w:pPr>
      <w:r>
        <w:rPr>
          <w:rStyle w:val="fontstyle01"/>
          <w:rFonts w:ascii="Times New Roman" w:hAnsi="Times New Roman"/>
          <w:sz w:val="32"/>
          <w:szCs w:val="32"/>
        </w:rPr>
        <w:t>Supervisor: Tahir Iqbal</w:t>
      </w:r>
      <w:r>
        <w:rPr>
          <w:color w:val="000000"/>
          <w:sz w:val="28"/>
          <w:szCs w:val="28"/>
        </w:rPr>
        <w:br/>
      </w:r>
    </w:p>
    <w:p w14:paraId="131DA890" w14:textId="77777777" w:rsidR="006C31F6" w:rsidRDefault="006C31F6" w:rsidP="006C31F6">
      <w:pPr>
        <w:jc w:val="center"/>
        <w:rPr>
          <w:rStyle w:val="fontstyle01"/>
          <w:rFonts w:ascii="Times New Roman" w:hAnsi="Times New Roman"/>
          <w:sz w:val="32"/>
          <w:szCs w:val="32"/>
        </w:rPr>
      </w:pPr>
      <w:r>
        <w:rPr>
          <w:rStyle w:val="fontstyle01"/>
          <w:rFonts w:ascii="Times New Roman" w:hAnsi="Times New Roman"/>
          <w:sz w:val="32"/>
          <w:szCs w:val="32"/>
        </w:rPr>
        <w:t>Department of Computer Sciences</w:t>
      </w:r>
      <w:r>
        <w:rPr>
          <w:color w:val="000000"/>
          <w:sz w:val="28"/>
          <w:szCs w:val="28"/>
        </w:rPr>
        <w:br/>
      </w:r>
      <w:r>
        <w:rPr>
          <w:rStyle w:val="fontstyle01"/>
          <w:rFonts w:ascii="Times New Roman" w:hAnsi="Times New Roman"/>
          <w:sz w:val="32"/>
          <w:szCs w:val="32"/>
        </w:rPr>
        <w:t>Bahria University, Lahore Campus</w:t>
      </w:r>
    </w:p>
    <w:p w14:paraId="73D84898" w14:textId="1BA9A2D6" w:rsidR="006C31F6" w:rsidRDefault="006C31F6" w:rsidP="006C31F6">
      <w:pPr>
        <w:jc w:val="center"/>
        <w:rPr>
          <w:rStyle w:val="fontstyle01"/>
          <w:rFonts w:ascii="Times New Roman" w:hAnsi="Times New Roman"/>
          <w:sz w:val="24"/>
          <w:szCs w:val="24"/>
        </w:rPr>
      </w:pPr>
      <w:r>
        <w:rPr>
          <w:color w:val="000000"/>
          <w:sz w:val="28"/>
          <w:szCs w:val="28"/>
        </w:rPr>
        <w:br/>
      </w:r>
      <w:r w:rsidR="00BA5D3A">
        <w:rPr>
          <w:rStyle w:val="fontstyle01"/>
          <w:rFonts w:ascii="Times New Roman" w:hAnsi="Times New Roman"/>
          <w:sz w:val="24"/>
          <w:szCs w:val="24"/>
        </w:rPr>
        <w:t>June</w:t>
      </w:r>
      <w:r w:rsidR="00A12D22">
        <w:rPr>
          <w:rStyle w:val="fontstyle01"/>
          <w:rFonts w:ascii="Times New Roman" w:hAnsi="Times New Roman"/>
          <w:sz w:val="24"/>
          <w:szCs w:val="24"/>
        </w:rPr>
        <w:t xml:space="preserve">, </w:t>
      </w:r>
      <w:r>
        <w:rPr>
          <w:rStyle w:val="fontstyle01"/>
          <w:rFonts w:ascii="Times New Roman" w:hAnsi="Times New Roman"/>
          <w:sz w:val="24"/>
          <w:szCs w:val="24"/>
        </w:rPr>
        <w:t>2023</w:t>
      </w:r>
    </w:p>
    <w:p w14:paraId="7E90B014" w14:textId="77777777" w:rsidR="00D32A4F" w:rsidRDefault="00D32A4F" w:rsidP="00D32A4F">
      <w:pPr>
        <w:jc w:val="center"/>
        <w:rPr>
          <w:rFonts w:asciiTheme="majorBidi" w:hAnsiTheme="majorBidi" w:cstheme="majorBidi"/>
          <w:color w:val="000000"/>
          <w:sz w:val="22"/>
          <w:szCs w:val="22"/>
        </w:rPr>
      </w:pPr>
    </w:p>
    <w:p w14:paraId="0FBFFCBC" w14:textId="77777777" w:rsidR="00D32A4F" w:rsidRDefault="00D32A4F" w:rsidP="00D32A4F">
      <w:pPr>
        <w:jc w:val="center"/>
        <w:rPr>
          <w:rFonts w:asciiTheme="majorBidi" w:hAnsiTheme="majorBidi" w:cstheme="majorBidi"/>
          <w:color w:val="000000"/>
          <w:sz w:val="22"/>
          <w:szCs w:val="22"/>
        </w:rPr>
      </w:pPr>
    </w:p>
    <w:p w14:paraId="534F6960" w14:textId="77777777" w:rsidR="00D32A4F" w:rsidRDefault="00D32A4F" w:rsidP="00D32A4F">
      <w:pPr>
        <w:jc w:val="center"/>
        <w:rPr>
          <w:rFonts w:asciiTheme="majorBidi" w:hAnsiTheme="majorBidi" w:cstheme="majorBidi"/>
          <w:color w:val="000000"/>
          <w:sz w:val="22"/>
          <w:szCs w:val="22"/>
        </w:rPr>
      </w:pPr>
    </w:p>
    <w:p w14:paraId="288A60BE" w14:textId="77777777" w:rsidR="00D32A4F" w:rsidRDefault="00D32A4F" w:rsidP="00D32A4F">
      <w:pPr>
        <w:jc w:val="center"/>
        <w:rPr>
          <w:rFonts w:asciiTheme="majorBidi" w:hAnsiTheme="majorBidi" w:cstheme="majorBidi"/>
          <w:color w:val="000000"/>
          <w:sz w:val="22"/>
          <w:szCs w:val="22"/>
        </w:rPr>
      </w:pPr>
    </w:p>
    <w:p w14:paraId="5FAE1CD5" w14:textId="77777777" w:rsidR="00D32A4F" w:rsidRDefault="00D32A4F" w:rsidP="00D32A4F">
      <w:pPr>
        <w:jc w:val="center"/>
        <w:rPr>
          <w:rFonts w:asciiTheme="majorBidi" w:hAnsiTheme="majorBidi" w:cstheme="majorBidi"/>
          <w:color w:val="000000"/>
          <w:sz w:val="22"/>
          <w:szCs w:val="22"/>
        </w:rPr>
      </w:pPr>
    </w:p>
    <w:p w14:paraId="3594FFFB" w14:textId="77777777" w:rsidR="00D32A4F" w:rsidRDefault="00D32A4F" w:rsidP="00D32A4F">
      <w:pPr>
        <w:jc w:val="center"/>
        <w:rPr>
          <w:rFonts w:asciiTheme="majorBidi" w:hAnsiTheme="majorBidi" w:cstheme="majorBidi"/>
          <w:color w:val="000000"/>
          <w:sz w:val="22"/>
          <w:szCs w:val="22"/>
        </w:rPr>
      </w:pPr>
    </w:p>
    <w:p w14:paraId="302D098A" w14:textId="77777777" w:rsidR="00D32A4F" w:rsidRDefault="00D32A4F" w:rsidP="00D32A4F">
      <w:pPr>
        <w:jc w:val="center"/>
        <w:rPr>
          <w:rFonts w:asciiTheme="majorBidi" w:hAnsiTheme="majorBidi" w:cstheme="majorBidi"/>
          <w:color w:val="000000"/>
          <w:sz w:val="22"/>
          <w:szCs w:val="22"/>
        </w:rPr>
      </w:pPr>
    </w:p>
    <w:p w14:paraId="4AD3C64E" w14:textId="77777777" w:rsidR="00D32A4F" w:rsidRDefault="00D32A4F" w:rsidP="00D32A4F">
      <w:pPr>
        <w:jc w:val="center"/>
        <w:rPr>
          <w:rFonts w:asciiTheme="majorBidi" w:hAnsiTheme="majorBidi" w:cstheme="majorBidi"/>
          <w:color w:val="000000"/>
          <w:sz w:val="22"/>
          <w:szCs w:val="22"/>
        </w:rPr>
      </w:pPr>
    </w:p>
    <w:p w14:paraId="396B69A4" w14:textId="77777777" w:rsidR="00D32A4F" w:rsidRDefault="00D32A4F" w:rsidP="00D32A4F">
      <w:pPr>
        <w:jc w:val="center"/>
        <w:rPr>
          <w:rFonts w:asciiTheme="majorBidi" w:hAnsiTheme="majorBidi" w:cstheme="majorBidi"/>
          <w:color w:val="000000"/>
          <w:sz w:val="22"/>
          <w:szCs w:val="22"/>
        </w:rPr>
      </w:pPr>
    </w:p>
    <w:p w14:paraId="68C0811B" w14:textId="77777777" w:rsidR="00D32A4F" w:rsidRDefault="00D32A4F" w:rsidP="00D32A4F">
      <w:pPr>
        <w:jc w:val="center"/>
        <w:rPr>
          <w:rFonts w:asciiTheme="majorBidi" w:hAnsiTheme="majorBidi" w:cstheme="majorBidi"/>
          <w:color w:val="000000"/>
          <w:sz w:val="22"/>
          <w:szCs w:val="22"/>
        </w:rPr>
      </w:pPr>
    </w:p>
    <w:p w14:paraId="3C25E26B" w14:textId="77777777" w:rsidR="00D32A4F" w:rsidRDefault="00D32A4F" w:rsidP="00D32A4F">
      <w:pPr>
        <w:jc w:val="center"/>
        <w:rPr>
          <w:rFonts w:asciiTheme="majorBidi" w:hAnsiTheme="majorBidi" w:cstheme="majorBidi"/>
          <w:color w:val="000000"/>
          <w:sz w:val="22"/>
          <w:szCs w:val="22"/>
        </w:rPr>
      </w:pPr>
    </w:p>
    <w:p w14:paraId="146BF525" w14:textId="77777777" w:rsidR="00D32A4F" w:rsidRDefault="00D32A4F" w:rsidP="00D32A4F">
      <w:pPr>
        <w:jc w:val="center"/>
        <w:rPr>
          <w:rFonts w:asciiTheme="majorBidi" w:hAnsiTheme="majorBidi" w:cstheme="majorBidi"/>
          <w:color w:val="000000"/>
          <w:sz w:val="22"/>
          <w:szCs w:val="22"/>
        </w:rPr>
      </w:pPr>
    </w:p>
    <w:p w14:paraId="0CA850DB" w14:textId="77777777" w:rsidR="00D32A4F" w:rsidRDefault="00D32A4F" w:rsidP="00D32A4F">
      <w:pPr>
        <w:jc w:val="center"/>
        <w:rPr>
          <w:rFonts w:asciiTheme="majorBidi" w:hAnsiTheme="majorBidi" w:cstheme="majorBidi"/>
          <w:color w:val="000000"/>
          <w:sz w:val="22"/>
          <w:szCs w:val="22"/>
        </w:rPr>
      </w:pPr>
    </w:p>
    <w:p w14:paraId="30328ED1" w14:textId="77777777" w:rsidR="00D32A4F" w:rsidRDefault="00D32A4F" w:rsidP="00D32A4F">
      <w:pPr>
        <w:jc w:val="center"/>
        <w:rPr>
          <w:rFonts w:asciiTheme="majorBidi" w:hAnsiTheme="majorBidi" w:cstheme="majorBidi"/>
          <w:color w:val="000000"/>
          <w:sz w:val="22"/>
          <w:szCs w:val="22"/>
        </w:rPr>
      </w:pPr>
    </w:p>
    <w:p w14:paraId="1E9DB6AE" w14:textId="77777777" w:rsidR="00D32A4F" w:rsidRDefault="00D32A4F" w:rsidP="00D32A4F">
      <w:pPr>
        <w:jc w:val="center"/>
        <w:rPr>
          <w:rFonts w:asciiTheme="majorBidi" w:hAnsiTheme="majorBidi" w:cstheme="majorBidi"/>
          <w:color w:val="000000"/>
          <w:sz w:val="22"/>
          <w:szCs w:val="22"/>
        </w:rPr>
      </w:pPr>
    </w:p>
    <w:p w14:paraId="2375E104" w14:textId="77777777" w:rsidR="00D32A4F" w:rsidRDefault="00D32A4F" w:rsidP="00D32A4F">
      <w:pPr>
        <w:jc w:val="center"/>
        <w:rPr>
          <w:rFonts w:asciiTheme="majorBidi" w:hAnsiTheme="majorBidi" w:cstheme="majorBidi"/>
          <w:color w:val="000000"/>
          <w:sz w:val="22"/>
          <w:szCs w:val="22"/>
        </w:rPr>
      </w:pPr>
    </w:p>
    <w:p w14:paraId="7C462BF1" w14:textId="77777777" w:rsidR="00D32A4F" w:rsidRDefault="00D32A4F" w:rsidP="00D32A4F">
      <w:pPr>
        <w:jc w:val="center"/>
        <w:rPr>
          <w:rFonts w:asciiTheme="majorBidi" w:hAnsiTheme="majorBidi" w:cstheme="majorBidi"/>
          <w:color w:val="000000"/>
          <w:sz w:val="22"/>
          <w:szCs w:val="22"/>
        </w:rPr>
      </w:pPr>
    </w:p>
    <w:p w14:paraId="2B10C66C" w14:textId="77777777" w:rsidR="00D32A4F" w:rsidRDefault="00D32A4F" w:rsidP="00D32A4F">
      <w:pPr>
        <w:jc w:val="center"/>
        <w:rPr>
          <w:rFonts w:asciiTheme="majorBidi" w:hAnsiTheme="majorBidi" w:cstheme="majorBidi"/>
          <w:color w:val="000000"/>
          <w:sz w:val="22"/>
          <w:szCs w:val="22"/>
        </w:rPr>
      </w:pPr>
    </w:p>
    <w:p w14:paraId="3D98D91A" w14:textId="77777777" w:rsidR="00D32A4F" w:rsidRDefault="00D32A4F" w:rsidP="00D32A4F">
      <w:pPr>
        <w:jc w:val="center"/>
        <w:rPr>
          <w:rFonts w:asciiTheme="majorBidi" w:hAnsiTheme="majorBidi" w:cstheme="majorBidi"/>
          <w:color w:val="000000"/>
          <w:sz w:val="22"/>
          <w:szCs w:val="22"/>
        </w:rPr>
      </w:pPr>
    </w:p>
    <w:p w14:paraId="2BCD994E" w14:textId="77777777" w:rsidR="00D32A4F" w:rsidRDefault="00D32A4F" w:rsidP="00D32A4F">
      <w:pPr>
        <w:jc w:val="center"/>
        <w:rPr>
          <w:rFonts w:asciiTheme="majorBidi" w:hAnsiTheme="majorBidi" w:cstheme="majorBidi"/>
          <w:color w:val="000000"/>
          <w:sz w:val="22"/>
          <w:szCs w:val="22"/>
        </w:rPr>
      </w:pPr>
    </w:p>
    <w:p w14:paraId="097F1D88" w14:textId="77777777" w:rsidR="00D32A4F" w:rsidRDefault="00D32A4F" w:rsidP="00D32A4F">
      <w:pPr>
        <w:jc w:val="center"/>
        <w:rPr>
          <w:rFonts w:asciiTheme="majorBidi" w:hAnsiTheme="majorBidi" w:cstheme="majorBidi"/>
          <w:color w:val="000000"/>
          <w:sz w:val="22"/>
          <w:szCs w:val="22"/>
        </w:rPr>
      </w:pPr>
    </w:p>
    <w:p w14:paraId="6C9C95DD" w14:textId="77777777" w:rsidR="00D32A4F" w:rsidRDefault="00D32A4F" w:rsidP="00D32A4F">
      <w:pPr>
        <w:jc w:val="center"/>
        <w:rPr>
          <w:rFonts w:asciiTheme="majorBidi" w:hAnsiTheme="majorBidi" w:cstheme="majorBidi"/>
          <w:color w:val="000000"/>
          <w:sz w:val="22"/>
          <w:szCs w:val="22"/>
        </w:rPr>
      </w:pPr>
    </w:p>
    <w:p w14:paraId="4E2E269C" w14:textId="77777777" w:rsidR="00D32A4F" w:rsidRDefault="00D32A4F" w:rsidP="00D32A4F">
      <w:pPr>
        <w:jc w:val="center"/>
        <w:rPr>
          <w:rFonts w:asciiTheme="majorBidi" w:hAnsiTheme="majorBidi" w:cstheme="majorBidi"/>
          <w:color w:val="000000"/>
          <w:sz w:val="22"/>
          <w:szCs w:val="22"/>
        </w:rPr>
      </w:pPr>
    </w:p>
    <w:p w14:paraId="5B8C1B17" w14:textId="77777777" w:rsidR="00D32A4F" w:rsidRDefault="00D32A4F" w:rsidP="00D32A4F">
      <w:pPr>
        <w:jc w:val="center"/>
        <w:rPr>
          <w:rFonts w:asciiTheme="majorBidi" w:hAnsiTheme="majorBidi" w:cstheme="majorBidi"/>
          <w:color w:val="000000"/>
          <w:sz w:val="22"/>
          <w:szCs w:val="22"/>
        </w:rPr>
      </w:pPr>
    </w:p>
    <w:p w14:paraId="28F83B31" w14:textId="77777777" w:rsidR="00D32A4F" w:rsidRDefault="00D32A4F" w:rsidP="00D32A4F">
      <w:pPr>
        <w:jc w:val="center"/>
        <w:rPr>
          <w:rFonts w:asciiTheme="majorBidi" w:hAnsiTheme="majorBidi" w:cstheme="majorBidi"/>
          <w:color w:val="000000"/>
          <w:sz w:val="22"/>
          <w:szCs w:val="22"/>
        </w:rPr>
      </w:pPr>
    </w:p>
    <w:p w14:paraId="5603879D" w14:textId="77777777" w:rsidR="00D32A4F" w:rsidRDefault="00D32A4F" w:rsidP="00D32A4F">
      <w:pPr>
        <w:jc w:val="center"/>
        <w:rPr>
          <w:rFonts w:asciiTheme="majorBidi" w:hAnsiTheme="majorBidi" w:cstheme="majorBidi"/>
          <w:color w:val="000000"/>
          <w:sz w:val="22"/>
          <w:szCs w:val="22"/>
        </w:rPr>
      </w:pPr>
    </w:p>
    <w:p w14:paraId="60767071" w14:textId="77777777" w:rsidR="00D32A4F" w:rsidRDefault="00D32A4F" w:rsidP="00D32A4F">
      <w:pPr>
        <w:jc w:val="center"/>
        <w:rPr>
          <w:rFonts w:asciiTheme="majorBidi" w:hAnsiTheme="majorBidi" w:cstheme="majorBidi"/>
          <w:color w:val="000000"/>
          <w:sz w:val="22"/>
          <w:szCs w:val="22"/>
        </w:rPr>
      </w:pPr>
    </w:p>
    <w:p w14:paraId="3AC49A29" w14:textId="77777777" w:rsidR="00D32A4F" w:rsidRDefault="00D32A4F" w:rsidP="00D32A4F">
      <w:pPr>
        <w:jc w:val="center"/>
        <w:rPr>
          <w:rFonts w:asciiTheme="majorBidi" w:hAnsiTheme="majorBidi" w:cstheme="majorBidi"/>
          <w:color w:val="000000"/>
          <w:sz w:val="22"/>
          <w:szCs w:val="22"/>
        </w:rPr>
      </w:pPr>
    </w:p>
    <w:p w14:paraId="235ADB15" w14:textId="77777777" w:rsidR="00D32A4F" w:rsidRDefault="00D32A4F" w:rsidP="00D32A4F">
      <w:pPr>
        <w:jc w:val="center"/>
        <w:rPr>
          <w:rFonts w:asciiTheme="majorBidi" w:hAnsiTheme="majorBidi" w:cstheme="majorBidi"/>
          <w:color w:val="000000"/>
          <w:sz w:val="22"/>
          <w:szCs w:val="22"/>
        </w:rPr>
      </w:pPr>
    </w:p>
    <w:p w14:paraId="6F937357" w14:textId="77777777" w:rsidR="00D32A4F" w:rsidRDefault="00D32A4F" w:rsidP="00D32A4F">
      <w:pPr>
        <w:jc w:val="center"/>
        <w:rPr>
          <w:rFonts w:asciiTheme="majorBidi" w:hAnsiTheme="majorBidi" w:cstheme="majorBidi"/>
          <w:color w:val="000000"/>
          <w:sz w:val="22"/>
          <w:szCs w:val="22"/>
        </w:rPr>
      </w:pPr>
    </w:p>
    <w:p w14:paraId="06BCD216" w14:textId="77777777" w:rsidR="00D32A4F" w:rsidRDefault="00D32A4F" w:rsidP="00D32A4F">
      <w:pPr>
        <w:jc w:val="center"/>
        <w:rPr>
          <w:rFonts w:asciiTheme="majorBidi" w:hAnsiTheme="majorBidi" w:cstheme="majorBidi"/>
          <w:color w:val="000000"/>
          <w:sz w:val="22"/>
          <w:szCs w:val="22"/>
        </w:rPr>
      </w:pPr>
    </w:p>
    <w:p w14:paraId="14D444AD" w14:textId="77777777" w:rsidR="00D32A4F" w:rsidRDefault="00D32A4F" w:rsidP="00D32A4F">
      <w:pPr>
        <w:jc w:val="center"/>
        <w:rPr>
          <w:rFonts w:asciiTheme="majorBidi" w:hAnsiTheme="majorBidi" w:cstheme="majorBidi"/>
          <w:color w:val="000000"/>
          <w:sz w:val="22"/>
          <w:szCs w:val="22"/>
        </w:rPr>
      </w:pPr>
    </w:p>
    <w:p w14:paraId="2E5B5A8B" w14:textId="77777777" w:rsidR="00D32A4F" w:rsidRDefault="00D32A4F" w:rsidP="00D32A4F">
      <w:pPr>
        <w:jc w:val="center"/>
        <w:rPr>
          <w:rFonts w:asciiTheme="majorBidi" w:hAnsiTheme="majorBidi" w:cstheme="majorBidi"/>
          <w:color w:val="000000"/>
          <w:sz w:val="22"/>
          <w:szCs w:val="22"/>
        </w:rPr>
      </w:pPr>
    </w:p>
    <w:p w14:paraId="728C5DF7" w14:textId="77777777" w:rsidR="00D32A4F" w:rsidRDefault="00D32A4F" w:rsidP="00D32A4F">
      <w:pPr>
        <w:jc w:val="center"/>
        <w:rPr>
          <w:rFonts w:asciiTheme="majorBidi" w:hAnsiTheme="majorBidi" w:cstheme="majorBidi"/>
          <w:color w:val="000000"/>
          <w:sz w:val="22"/>
          <w:szCs w:val="22"/>
        </w:rPr>
      </w:pPr>
    </w:p>
    <w:p w14:paraId="01AD5B18" w14:textId="77777777" w:rsidR="00D32A4F" w:rsidRDefault="00D32A4F" w:rsidP="00D32A4F">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Pr>
          <w:rFonts w:asciiTheme="majorBidi" w:hAnsiTheme="majorBidi" w:cstheme="majorBidi"/>
          <w:color w:val="000000"/>
          <w:sz w:val="22"/>
          <w:szCs w:val="22"/>
        </w:rPr>
        <w:t>23</w:t>
      </w:r>
    </w:p>
    <w:p w14:paraId="4B65D678" w14:textId="095CC697" w:rsidR="006C31F6" w:rsidRPr="001F60F9" w:rsidRDefault="006C31F6" w:rsidP="006C31F6">
      <w:pPr>
        <w:jc w:val="center"/>
        <w:rPr>
          <w:color w:val="000000"/>
          <w:sz w:val="22"/>
          <w:szCs w:val="22"/>
        </w:rPr>
        <w:sectPr w:rsidR="006C31F6" w:rsidRPr="001F60F9">
          <w:type w:val="oddPage"/>
          <w:pgSz w:w="11909" w:h="16834" w:code="9"/>
          <w:pgMar w:top="1418" w:right="1418" w:bottom="1418" w:left="2268" w:header="851" w:footer="851" w:gutter="0"/>
          <w:pgNumType w:fmt="lowerRoman"/>
          <w:cols w:space="720"/>
          <w:docGrid w:linePitch="360"/>
        </w:sect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lastRenderedPageBreak/>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26CC3BF8" w14:textId="77777777" w:rsidR="009753F2" w:rsidRDefault="009753F2" w:rsidP="009753F2">
      <w:pPr>
        <w:jc w:val="center"/>
        <w:rPr>
          <w:color w:val="000000"/>
        </w:rPr>
      </w:pPr>
      <w:r>
        <w:rPr>
          <w:color w:val="000000"/>
        </w:rPr>
        <w:t>We accept the work contained in the report titled</w:t>
      </w:r>
    </w:p>
    <w:p w14:paraId="04255963" w14:textId="77777777" w:rsidR="009753F2" w:rsidRDefault="009753F2" w:rsidP="009753F2">
      <w:pPr>
        <w:jc w:val="center"/>
        <w:rPr>
          <w:color w:val="000000"/>
        </w:rPr>
      </w:pPr>
      <w:r>
        <w:rPr>
          <w:color w:val="000000"/>
        </w:rPr>
        <w:t>“</w:t>
      </w:r>
      <w:r w:rsidRPr="001F60F9">
        <w:rPr>
          <w:b/>
          <w:sz w:val="28"/>
        </w:rPr>
        <w:t>The waste that world needs</w:t>
      </w:r>
      <w:r>
        <w:rPr>
          <w:color w:val="000000"/>
        </w:rPr>
        <w:t>”</w:t>
      </w:r>
    </w:p>
    <w:p w14:paraId="27E2D899" w14:textId="2E90EDC2" w:rsidR="009753F2" w:rsidRDefault="000F0BCB" w:rsidP="009753F2">
      <w:pPr>
        <w:jc w:val="center"/>
        <w:rPr>
          <w:color w:val="000000"/>
        </w:rPr>
      </w:pPr>
      <w:r>
        <w:rPr>
          <w:color w:val="000000"/>
        </w:rPr>
        <w:t>Written</w:t>
      </w:r>
      <w:r w:rsidR="009753F2">
        <w:rPr>
          <w:color w:val="000000"/>
        </w:rPr>
        <w:t xml:space="preserve"> by</w:t>
      </w:r>
    </w:p>
    <w:p w14:paraId="449C30CF" w14:textId="77777777" w:rsidR="009753F2" w:rsidRDefault="009753F2" w:rsidP="009753F2">
      <w:pPr>
        <w:jc w:val="center"/>
        <w:rPr>
          <w:color w:val="000000"/>
        </w:rPr>
      </w:pPr>
      <w:r>
        <w:rPr>
          <w:color w:val="000000"/>
        </w:rPr>
        <w:t>Muhammad Bilal</w:t>
      </w:r>
    </w:p>
    <w:p w14:paraId="37095D20" w14:textId="77777777" w:rsidR="009753F2" w:rsidRPr="001F60F9" w:rsidRDefault="009753F2" w:rsidP="009753F2">
      <w:pPr>
        <w:jc w:val="center"/>
        <w:rPr>
          <w:color w:val="000000"/>
        </w:rPr>
      </w:pPr>
      <w:r w:rsidRPr="001F60F9">
        <w:rPr>
          <w:color w:val="000000"/>
        </w:rPr>
        <w:t>Haroon khan</w:t>
      </w:r>
    </w:p>
    <w:p w14:paraId="7D466BFD" w14:textId="146F427B" w:rsidR="009753F2" w:rsidRDefault="000F0BCB" w:rsidP="009753F2">
      <w:pPr>
        <w:jc w:val="center"/>
        <w:rPr>
          <w:color w:val="000000"/>
        </w:rPr>
      </w:pPr>
      <w:r>
        <w:rPr>
          <w:color w:val="000000"/>
        </w:rPr>
        <w:t>As</w:t>
      </w:r>
      <w:r w:rsidR="009753F2">
        <w:rPr>
          <w:color w:val="000000"/>
        </w:rPr>
        <w:t xml:space="preserve"> a confirmation to the required standard for the partial fulfilment of the degree of</w:t>
      </w:r>
    </w:p>
    <w:p w14:paraId="11A9C12C" w14:textId="77777777" w:rsidR="009753F2" w:rsidRDefault="009753F2" w:rsidP="009753F2">
      <w:pPr>
        <w:jc w:val="center"/>
        <w:rPr>
          <w:color w:val="000000"/>
        </w:rPr>
      </w:pPr>
      <w:r w:rsidRPr="001F60F9">
        <w:rPr>
          <w:color w:val="000000"/>
        </w:rPr>
        <w:t>Bachelor of Science in Computer Science</w:t>
      </w:r>
      <w:r>
        <w:rPr>
          <w:color w:val="000000"/>
        </w:rPr>
        <w:t>.</w:t>
      </w:r>
    </w:p>
    <w:p w14:paraId="38647CFE" w14:textId="77777777" w:rsidR="009753F2" w:rsidRDefault="009753F2" w:rsidP="009753F2">
      <w:pPr>
        <w:jc w:val="center"/>
        <w:rPr>
          <w:color w:val="000000"/>
          <w:sz w:val="30"/>
          <w:szCs w:val="30"/>
        </w:rPr>
      </w:pPr>
    </w:p>
    <w:p w14:paraId="021BE51C" w14:textId="77777777" w:rsidR="009753F2" w:rsidRDefault="009753F2" w:rsidP="009753F2">
      <w:pPr>
        <w:jc w:val="center"/>
        <w:rPr>
          <w:color w:val="000000"/>
          <w:sz w:val="30"/>
          <w:szCs w:val="30"/>
        </w:rPr>
      </w:pPr>
    </w:p>
    <w:p w14:paraId="03310591" w14:textId="77777777" w:rsidR="009753F2" w:rsidRDefault="009753F2" w:rsidP="009753F2">
      <w:pPr>
        <w:jc w:val="center"/>
        <w:rPr>
          <w:color w:val="000000"/>
          <w:sz w:val="30"/>
          <w:szCs w:val="30"/>
        </w:rPr>
      </w:pPr>
    </w:p>
    <w:p w14:paraId="0AAF4D78" w14:textId="77777777" w:rsidR="009753F2" w:rsidRDefault="009753F2" w:rsidP="009753F2">
      <w:pPr>
        <w:jc w:val="center"/>
        <w:rPr>
          <w:color w:val="000000"/>
          <w:sz w:val="30"/>
          <w:szCs w:val="30"/>
        </w:rPr>
      </w:pPr>
    </w:p>
    <w:p w14:paraId="023BAB24" w14:textId="77777777" w:rsidR="009753F2" w:rsidRDefault="009753F2" w:rsidP="009753F2">
      <w:pPr>
        <w:jc w:val="center"/>
        <w:rPr>
          <w:color w:val="000000"/>
          <w:sz w:val="30"/>
          <w:szCs w:val="30"/>
        </w:rPr>
      </w:pPr>
    </w:p>
    <w:p w14:paraId="462138EC" w14:textId="011488C2" w:rsidR="009753F2" w:rsidRDefault="009753F2" w:rsidP="009753F2">
      <w:pPr>
        <w:tabs>
          <w:tab w:val="left" w:pos="2430"/>
        </w:tabs>
        <w:jc w:val="left"/>
        <w:rPr>
          <w:color w:val="000000"/>
        </w:rPr>
      </w:pPr>
      <w:r>
        <w:rPr>
          <w:color w:val="000000"/>
          <w:sz w:val="30"/>
          <w:szCs w:val="30"/>
        </w:rPr>
        <w:t>Approved by:</w:t>
      </w:r>
      <w:r>
        <w:rPr>
          <w:color w:val="000000"/>
          <w:sz w:val="30"/>
          <w:szCs w:val="30"/>
        </w:rPr>
        <w:br/>
      </w:r>
      <w:r>
        <w:rPr>
          <w:color w:val="000000"/>
        </w:rPr>
        <w:t xml:space="preserve">Supervisor: </w:t>
      </w:r>
      <w:r>
        <w:rPr>
          <w:color w:val="000000"/>
        </w:rPr>
        <w:tab/>
        <w:t>Tahir Iqbal</w:t>
      </w:r>
    </w:p>
    <w:p w14:paraId="039189E7" w14:textId="77777777" w:rsidR="009753F2" w:rsidRDefault="009753F2" w:rsidP="009753F2">
      <w:pPr>
        <w:tabs>
          <w:tab w:val="left" w:pos="2430"/>
          <w:tab w:val="left" w:pos="6480"/>
          <w:tab w:val="left" w:pos="8190"/>
        </w:tabs>
        <w:spacing w:before="360"/>
        <w:jc w:val="left"/>
        <w:rPr>
          <w:color w:val="000000"/>
          <w:sz w:val="16"/>
          <w:szCs w:val="16"/>
          <w:u w:val="single"/>
        </w:rPr>
      </w:pPr>
      <w:r>
        <w:rPr>
          <w:color w:val="000000"/>
          <w:sz w:val="16"/>
          <w:szCs w:val="16"/>
        </w:rPr>
        <w:tab/>
      </w:r>
      <w:r>
        <w:rPr>
          <w:color w:val="000000"/>
          <w:sz w:val="16"/>
          <w:szCs w:val="16"/>
          <w:u w:val="single"/>
        </w:rPr>
        <w:tab/>
        <w:t xml:space="preserve"> (Signature)</w:t>
      </w:r>
    </w:p>
    <w:p w14:paraId="016424DC" w14:textId="77777777" w:rsidR="009753F2" w:rsidRDefault="009753F2" w:rsidP="009753F2">
      <w:pPr>
        <w:tabs>
          <w:tab w:val="left" w:pos="2430"/>
          <w:tab w:val="left" w:pos="6480"/>
          <w:tab w:val="left" w:pos="8190"/>
        </w:tabs>
        <w:spacing w:before="360"/>
        <w:jc w:val="left"/>
        <w:rPr>
          <w:color w:val="000000"/>
          <w:sz w:val="16"/>
          <w:szCs w:val="16"/>
        </w:rPr>
      </w:pPr>
    </w:p>
    <w:p w14:paraId="0680A127" w14:textId="1ED64A75" w:rsidR="0024704C" w:rsidRPr="009753F2" w:rsidRDefault="00EA4A7E" w:rsidP="009753F2">
      <w:pPr>
        <w:tabs>
          <w:tab w:val="left" w:pos="2430"/>
          <w:tab w:val="left" w:pos="8190"/>
        </w:tabs>
        <w:jc w:val="left"/>
        <w:rPr>
          <w:color w:val="000000"/>
        </w:rPr>
      </w:pPr>
      <w:r>
        <w:t xml:space="preserve">Date: </w:t>
      </w:r>
      <w:r w:rsidR="00922755">
        <w:rPr>
          <w:color w:val="000000"/>
        </w:rPr>
        <w:t>June</w:t>
      </w:r>
      <w:r w:rsidR="00403EF7">
        <w:rPr>
          <w:color w:val="000000"/>
        </w:rPr>
        <w:t xml:space="preserve"> 20</w:t>
      </w:r>
      <w:r w:rsidR="009753F2">
        <w:rPr>
          <w:color w:val="000000"/>
        </w:rPr>
        <w:t>, 2023</w:t>
      </w: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516037094"/>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75766217" w14:textId="77777777" w:rsidR="00B46B8B" w:rsidRDefault="00B46B8B" w:rsidP="00B46B8B">
      <w:r>
        <w:t xml:space="preserve">We hereby declare that this project report is based on </w:t>
      </w:r>
      <w:r w:rsidRPr="009E0971">
        <w:t xml:space="preserve">our </w:t>
      </w:r>
      <w:r>
        <w:t>original work except for citations and quotations which have been duly acknowledged.  We also declare that it has not been previously and concurrently submitted for any other degree or award at Bahria University or other institutions.</w:t>
      </w:r>
    </w:p>
    <w:p w14:paraId="599E0A3C" w14:textId="77777777" w:rsidR="00B46B8B" w:rsidRDefault="00B46B8B" w:rsidP="00B46B8B"/>
    <w:p w14:paraId="1EFB7FA2" w14:textId="77777777" w:rsidR="00B46B8B" w:rsidRDefault="00B46B8B" w:rsidP="00B46B8B"/>
    <w:tbl>
      <w:tblPr>
        <w:tblStyle w:val="TableGrid"/>
        <w:tblW w:w="0" w:type="auto"/>
        <w:jc w:val="center"/>
        <w:tblLook w:val="04A0" w:firstRow="1" w:lastRow="0" w:firstColumn="1" w:lastColumn="0" w:noHBand="0" w:noVBand="1"/>
      </w:tblPr>
      <w:tblGrid>
        <w:gridCol w:w="1696"/>
        <w:gridCol w:w="1903"/>
        <w:gridCol w:w="2419"/>
      </w:tblGrid>
      <w:tr w:rsidR="00B46B8B" w14:paraId="79B67F4A" w14:textId="77777777" w:rsidTr="00B46B8B">
        <w:trPr>
          <w:jc w:val="center"/>
        </w:trPr>
        <w:tc>
          <w:tcPr>
            <w:tcW w:w="0" w:type="auto"/>
            <w:vAlign w:val="center"/>
          </w:tcPr>
          <w:p w14:paraId="315C298B" w14:textId="77777777" w:rsidR="00B46B8B" w:rsidRDefault="00B46B8B" w:rsidP="00B46B8B">
            <w:pPr>
              <w:spacing w:before="120" w:after="120" w:line="240" w:lineRule="auto"/>
              <w:jc w:val="right"/>
              <w:rPr>
                <w:rStyle w:val="fontstyle01"/>
                <w:rFonts w:ascii="Times New Roman" w:hAnsi="Times New Roman"/>
                <w:sz w:val="24"/>
                <w:szCs w:val="24"/>
              </w:rPr>
            </w:pPr>
            <w:r>
              <w:rPr>
                <w:rStyle w:val="fontstyle01"/>
                <w:rFonts w:ascii="Times New Roman" w:hAnsi="Times New Roman"/>
                <w:sz w:val="24"/>
                <w:szCs w:val="24"/>
              </w:rPr>
              <w:t>Enrolment</w:t>
            </w:r>
          </w:p>
        </w:tc>
        <w:tc>
          <w:tcPr>
            <w:tcW w:w="0" w:type="auto"/>
            <w:vAlign w:val="center"/>
          </w:tcPr>
          <w:p w14:paraId="37B27C1C" w14:textId="77777777" w:rsidR="00B46B8B" w:rsidRDefault="00B46B8B" w:rsidP="00B46B8B">
            <w:pPr>
              <w:spacing w:before="120" w:after="120" w:line="240" w:lineRule="auto"/>
              <w:jc w:val="left"/>
              <w:rPr>
                <w:rStyle w:val="fontstyle01"/>
                <w:rFonts w:ascii="Times New Roman" w:hAnsi="Times New Roman"/>
                <w:sz w:val="24"/>
                <w:szCs w:val="24"/>
              </w:rPr>
            </w:pPr>
            <w:r>
              <w:rPr>
                <w:rStyle w:val="fontstyle01"/>
                <w:rFonts w:ascii="Times New Roman" w:hAnsi="Times New Roman"/>
                <w:sz w:val="24"/>
                <w:szCs w:val="24"/>
              </w:rPr>
              <w:t>Name</w:t>
            </w:r>
          </w:p>
        </w:tc>
        <w:tc>
          <w:tcPr>
            <w:tcW w:w="2419" w:type="dxa"/>
            <w:vAlign w:val="center"/>
          </w:tcPr>
          <w:p w14:paraId="55500401" w14:textId="77777777" w:rsidR="00B46B8B" w:rsidRDefault="00B46B8B" w:rsidP="00B46B8B">
            <w:pPr>
              <w:spacing w:before="120" w:after="120" w:line="240" w:lineRule="auto"/>
              <w:jc w:val="center"/>
              <w:rPr>
                <w:rStyle w:val="fontstyle01"/>
                <w:rFonts w:ascii="Times New Roman" w:hAnsi="Times New Roman"/>
                <w:sz w:val="24"/>
                <w:szCs w:val="24"/>
              </w:rPr>
            </w:pPr>
            <w:r>
              <w:rPr>
                <w:rStyle w:val="fontstyle01"/>
                <w:rFonts w:ascii="Times New Roman" w:hAnsi="Times New Roman"/>
                <w:sz w:val="24"/>
                <w:szCs w:val="24"/>
              </w:rPr>
              <w:t>Signature</w:t>
            </w:r>
          </w:p>
        </w:tc>
      </w:tr>
      <w:tr w:rsidR="00B46B8B" w14:paraId="19136F8C" w14:textId="77777777" w:rsidTr="00B46B8B">
        <w:trPr>
          <w:jc w:val="center"/>
        </w:trPr>
        <w:tc>
          <w:tcPr>
            <w:tcW w:w="0" w:type="auto"/>
            <w:vAlign w:val="center"/>
          </w:tcPr>
          <w:p w14:paraId="693E2D6C" w14:textId="77777777" w:rsidR="00B46B8B" w:rsidRPr="007B4BDC" w:rsidRDefault="00B46B8B" w:rsidP="00B46B8B">
            <w:pPr>
              <w:rPr>
                <w:rStyle w:val="fontstyle01"/>
                <w:rFonts w:ascii="Times New Roman" w:hAnsi="Times New Roman"/>
                <w:b/>
                <w:bCs/>
                <w:sz w:val="24"/>
                <w:szCs w:val="24"/>
                <w:highlight w:val="yellow"/>
              </w:rPr>
            </w:pPr>
            <w:r w:rsidRPr="007B4BDC">
              <w:rPr>
                <w:b/>
              </w:rPr>
              <w:t>03-134192-054</w:t>
            </w:r>
          </w:p>
        </w:tc>
        <w:tc>
          <w:tcPr>
            <w:tcW w:w="0" w:type="auto"/>
            <w:vAlign w:val="center"/>
          </w:tcPr>
          <w:p w14:paraId="116165AC" w14:textId="77777777" w:rsidR="00B46B8B" w:rsidRDefault="00B46B8B" w:rsidP="00B46B8B">
            <w:pPr>
              <w:rPr>
                <w:rStyle w:val="fontstyle01"/>
                <w:rFonts w:ascii="Times New Roman" w:hAnsi="Times New Roman"/>
                <w:sz w:val="24"/>
                <w:szCs w:val="24"/>
                <w:highlight w:val="yellow"/>
              </w:rPr>
            </w:pPr>
            <w:r w:rsidRPr="007B4BDC">
              <w:t>Haroon khan</w:t>
            </w:r>
          </w:p>
        </w:tc>
        <w:tc>
          <w:tcPr>
            <w:tcW w:w="2419" w:type="dxa"/>
            <w:vAlign w:val="center"/>
          </w:tcPr>
          <w:p w14:paraId="60863E5D" w14:textId="77777777" w:rsidR="00B46B8B" w:rsidRDefault="00B46B8B" w:rsidP="00B46B8B">
            <w:pPr>
              <w:spacing w:before="120" w:after="120" w:line="240" w:lineRule="auto"/>
              <w:jc w:val="left"/>
              <w:rPr>
                <w:rStyle w:val="fontstyle01"/>
                <w:rFonts w:ascii="Times New Roman" w:hAnsi="Times New Roman"/>
                <w:sz w:val="24"/>
                <w:szCs w:val="24"/>
                <w:highlight w:val="yellow"/>
              </w:rPr>
            </w:pPr>
          </w:p>
        </w:tc>
      </w:tr>
      <w:tr w:rsidR="00B46B8B" w14:paraId="29C81384" w14:textId="77777777" w:rsidTr="00B46B8B">
        <w:trPr>
          <w:jc w:val="center"/>
        </w:trPr>
        <w:tc>
          <w:tcPr>
            <w:tcW w:w="0" w:type="auto"/>
            <w:vAlign w:val="center"/>
          </w:tcPr>
          <w:p w14:paraId="19AB07B5" w14:textId="77777777" w:rsidR="00B46B8B" w:rsidRPr="007B4BDC" w:rsidRDefault="00B46B8B" w:rsidP="00B46B8B">
            <w:pPr>
              <w:rPr>
                <w:rStyle w:val="fontstyle01"/>
                <w:rFonts w:ascii="Times New Roman" w:hAnsi="Times New Roman"/>
                <w:b/>
                <w:bCs/>
                <w:sz w:val="24"/>
                <w:szCs w:val="24"/>
                <w:highlight w:val="yellow"/>
              </w:rPr>
            </w:pPr>
            <w:r w:rsidRPr="007B4BDC">
              <w:rPr>
                <w:b/>
              </w:rPr>
              <w:t>03-134192-058</w:t>
            </w:r>
          </w:p>
        </w:tc>
        <w:tc>
          <w:tcPr>
            <w:tcW w:w="0" w:type="auto"/>
            <w:vAlign w:val="center"/>
          </w:tcPr>
          <w:p w14:paraId="515366EC" w14:textId="40DB2290" w:rsidR="00B46B8B" w:rsidRDefault="000731B3" w:rsidP="00B46B8B">
            <w:pPr>
              <w:rPr>
                <w:rStyle w:val="fontstyle01"/>
                <w:rFonts w:ascii="Times New Roman" w:hAnsi="Times New Roman"/>
                <w:sz w:val="24"/>
                <w:szCs w:val="24"/>
                <w:highlight w:val="yellow"/>
              </w:rPr>
            </w:pPr>
            <w:r>
              <w:t>Muhammad Bilal</w:t>
            </w:r>
          </w:p>
        </w:tc>
        <w:tc>
          <w:tcPr>
            <w:tcW w:w="2419" w:type="dxa"/>
            <w:vAlign w:val="center"/>
          </w:tcPr>
          <w:p w14:paraId="07A0401B" w14:textId="77777777" w:rsidR="00B46B8B" w:rsidRDefault="00B46B8B" w:rsidP="00B46B8B">
            <w:pPr>
              <w:spacing w:before="120" w:after="120" w:line="240" w:lineRule="auto"/>
              <w:jc w:val="left"/>
              <w:rPr>
                <w:rStyle w:val="fontstyle01"/>
                <w:rFonts w:ascii="Times New Roman" w:hAnsi="Times New Roman"/>
                <w:sz w:val="24"/>
                <w:szCs w:val="24"/>
                <w:highlight w:val="yellow"/>
              </w:rPr>
            </w:pPr>
          </w:p>
        </w:tc>
      </w:tr>
      <w:tr w:rsidR="00B46B8B" w14:paraId="17981DDF" w14:textId="77777777" w:rsidTr="00B46B8B">
        <w:trPr>
          <w:jc w:val="center"/>
        </w:trPr>
        <w:tc>
          <w:tcPr>
            <w:tcW w:w="0" w:type="auto"/>
            <w:vAlign w:val="center"/>
          </w:tcPr>
          <w:p w14:paraId="7BA18245" w14:textId="77777777" w:rsidR="00B46B8B" w:rsidRDefault="00B46B8B" w:rsidP="00B46B8B">
            <w:pPr>
              <w:spacing w:before="120" w:after="120" w:line="240" w:lineRule="auto"/>
              <w:rPr>
                <w:rStyle w:val="fontstyle01"/>
                <w:rFonts w:ascii="Times New Roman" w:hAnsi="Times New Roman"/>
                <w:b/>
                <w:bCs/>
                <w:sz w:val="24"/>
                <w:szCs w:val="24"/>
                <w:highlight w:val="yellow"/>
              </w:rPr>
            </w:pPr>
          </w:p>
        </w:tc>
        <w:tc>
          <w:tcPr>
            <w:tcW w:w="0" w:type="auto"/>
            <w:vAlign w:val="center"/>
          </w:tcPr>
          <w:p w14:paraId="7E0F90AA" w14:textId="77777777" w:rsidR="00B46B8B" w:rsidRDefault="00B46B8B" w:rsidP="00B46B8B">
            <w:pPr>
              <w:spacing w:before="120" w:after="120" w:line="240" w:lineRule="auto"/>
              <w:jc w:val="left"/>
              <w:rPr>
                <w:rStyle w:val="fontstyle01"/>
                <w:rFonts w:ascii="Times New Roman" w:hAnsi="Times New Roman"/>
                <w:sz w:val="24"/>
                <w:szCs w:val="24"/>
                <w:highlight w:val="yellow"/>
              </w:rPr>
            </w:pPr>
          </w:p>
        </w:tc>
        <w:tc>
          <w:tcPr>
            <w:tcW w:w="2419" w:type="dxa"/>
            <w:vAlign w:val="center"/>
          </w:tcPr>
          <w:p w14:paraId="362DD6D9" w14:textId="77777777" w:rsidR="00B46B8B" w:rsidRDefault="00B46B8B" w:rsidP="00B46B8B">
            <w:pPr>
              <w:spacing w:before="120" w:after="120" w:line="240" w:lineRule="auto"/>
              <w:jc w:val="left"/>
              <w:rPr>
                <w:rStyle w:val="fontstyle01"/>
                <w:rFonts w:ascii="Times New Roman" w:hAnsi="Times New Roman"/>
                <w:sz w:val="24"/>
                <w:szCs w:val="24"/>
                <w:highlight w:val="yellow"/>
              </w:rPr>
            </w:pPr>
          </w:p>
        </w:tc>
      </w:tr>
    </w:tbl>
    <w:p w14:paraId="41BEC216" w14:textId="77777777" w:rsidR="00B46B8B" w:rsidRDefault="00B46B8B" w:rsidP="00B46B8B">
      <w:pPr>
        <w:tabs>
          <w:tab w:val="left" w:pos="1080"/>
        </w:tabs>
      </w:pPr>
    </w:p>
    <w:p w14:paraId="4E28AA2C" w14:textId="77777777" w:rsidR="00B46B8B" w:rsidRDefault="00B46B8B" w:rsidP="00B46B8B">
      <w:pPr>
        <w:tabs>
          <w:tab w:val="left" w:pos="1080"/>
        </w:tabs>
      </w:pPr>
    </w:p>
    <w:p w14:paraId="09152E35" w14:textId="00C8C6AC" w:rsidR="00AE5A0D" w:rsidRDefault="00CB2E09" w:rsidP="00B46B8B">
      <w:pPr>
        <w:tabs>
          <w:tab w:val="left" w:pos="1080"/>
        </w:tabs>
      </w:pPr>
      <w:r>
        <w:t>Date:</w:t>
      </w:r>
      <w:r w:rsidR="00541FFF">
        <w:t xml:space="preserve"> </w:t>
      </w:r>
      <w:r w:rsidR="00235393">
        <w:t>June</w:t>
      </w:r>
      <w:r w:rsidR="00A21A6F">
        <w:t xml:space="preserve"> 20</w:t>
      </w:r>
      <w:r w:rsidR="00541FFF">
        <w:t xml:space="preserve">, </w:t>
      </w:r>
      <w:r w:rsidR="00B46B8B">
        <w:t>2023</w:t>
      </w:r>
    </w:p>
    <w:p w14:paraId="65055B96" w14:textId="77777777" w:rsidR="00AE5A0D" w:rsidRDefault="00AE5A0D">
      <w:pPr>
        <w:spacing w:line="240" w:lineRule="auto"/>
        <w:jc w:val="left"/>
      </w:pPr>
      <w:r>
        <w:br w:type="page"/>
      </w:r>
    </w:p>
    <w:p w14:paraId="6803D0FB" w14:textId="77777777" w:rsidR="0099385C" w:rsidRDefault="0099385C" w:rsidP="00AE5A0D">
      <w:pPr>
        <w:jc w:val="center"/>
        <w:rPr>
          <w:rFonts w:asciiTheme="majorBidi" w:hAnsiTheme="majorBidi" w:cstheme="majorBidi"/>
        </w:rPr>
      </w:pPr>
    </w:p>
    <w:p w14:paraId="75751DDF" w14:textId="77777777" w:rsidR="0099385C" w:rsidRDefault="0099385C" w:rsidP="00AE5A0D">
      <w:pPr>
        <w:jc w:val="center"/>
        <w:rPr>
          <w:rFonts w:asciiTheme="majorBidi" w:hAnsiTheme="majorBidi" w:cstheme="majorBidi"/>
        </w:rPr>
      </w:pPr>
    </w:p>
    <w:p w14:paraId="68C94C6E" w14:textId="77777777" w:rsidR="006D0915" w:rsidRDefault="006D0915" w:rsidP="00AE5A0D">
      <w:pPr>
        <w:jc w:val="center"/>
        <w:rPr>
          <w:rFonts w:asciiTheme="majorBidi" w:hAnsiTheme="majorBidi" w:cstheme="majorBidi"/>
        </w:rPr>
      </w:pPr>
    </w:p>
    <w:p w14:paraId="6186938E" w14:textId="77777777" w:rsidR="006D0915" w:rsidRDefault="006D0915" w:rsidP="00325502">
      <w:pPr>
        <w:rPr>
          <w:rFonts w:asciiTheme="majorBidi" w:hAnsiTheme="majorBidi" w:cstheme="majorBidi"/>
        </w:rPr>
      </w:pPr>
    </w:p>
    <w:p w14:paraId="5C0AD61B" w14:textId="77777777" w:rsidR="00983E46" w:rsidRDefault="00983E46" w:rsidP="0014107A">
      <w:pPr>
        <w:rPr>
          <w:rFonts w:asciiTheme="majorBidi" w:hAnsiTheme="majorBidi" w:cstheme="majorBidi"/>
        </w:rPr>
      </w:pPr>
    </w:p>
    <w:p w14:paraId="19976A14" w14:textId="77777777" w:rsidR="00AE5A0D" w:rsidRPr="000145D5" w:rsidRDefault="00AE5A0D" w:rsidP="00AE5A0D">
      <w:pPr>
        <w:jc w:val="center"/>
        <w:rPr>
          <w:rFonts w:asciiTheme="majorBidi" w:hAnsiTheme="majorBidi" w:cstheme="majorBidi"/>
        </w:rPr>
      </w:pPr>
      <w:r w:rsidRPr="000145D5">
        <w:rPr>
          <w:rFonts w:asciiTheme="majorBidi" w:hAnsiTheme="majorBidi" w:cstheme="majorBidi"/>
        </w:rPr>
        <w:t xml:space="preserve">Specially dedicated to </w:t>
      </w:r>
    </w:p>
    <w:p w14:paraId="60CD39E9" w14:textId="5E37E531" w:rsidR="00AE5A0D" w:rsidRPr="000145D5" w:rsidRDefault="00AE5A0D" w:rsidP="00AE5A0D">
      <w:pPr>
        <w:jc w:val="center"/>
        <w:rPr>
          <w:rFonts w:asciiTheme="majorBidi" w:hAnsiTheme="majorBidi" w:cstheme="majorBidi"/>
        </w:rPr>
      </w:pPr>
      <w:r>
        <w:rPr>
          <w:rFonts w:asciiTheme="majorBidi" w:hAnsiTheme="majorBidi" w:cstheme="majorBidi"/>
        </w:rPr>
        <w:t>M</w:t>
      </w:r>
      <w:r w:rsidRPr="00AE5A0D">
        <w:rPr>
          <w:rFonts w:asciiTheme="majorBidi" w:hAnsiTheme="majorBidi" w:cstheme="majorBidi"/>
        </w:rPr>
        <w:t xml:space="preserve">y beloved </w:t>
      </w:r>
      <w:r w:rsidR="00D92198">
        <w:rPr>
          <w:rFonts w:asciiTheme="majorBidi" w:hAnsiTheme="majorBidi" w:cstheme="majorBidi"/>
        </w:rPr>
        <w:t xml:space="preserve">mother, </w:t>
      </w:r>
      <w:r w:rsidRPr="00AE5A0D">
        <w:rPr>
          <w:rFonts w:asciiTheme="majorBidi" w:hAnsiTheme="majorBidi" w:cstheme="majorBidi"/>
        </w:rPr>
        <w:t>father</w:t>
      </w:r>
      <w:r>
        <w:rPr>
          <w:rFonts w:asciiTheme="majorBidi" w:hAnsiTheme="majorBidi" w:cstheme="majorBidi"/>
        </w:rPr>
        <w:t xml:space="preserve"> and family</w:t>
      </w:r>
    </w:p>
    <w:p w14:paraId="3C3385C6" w14:textId="2B80EE4E" w:rsidR="00AE5A0D" w:rsidRPr="000145D5" w:rsidRDefault="00AE5A0D" w:rsidP="00AE5A0D">
      <w:pPr>
        <w:jc w:val="center"/>
        <w:rPr>
          <w:rFonts w:asciiTheme="majorBidi" w:hAnsiTheme="majorBidi" w:cstheme="majorBidi"/>
        </w:rPr>
      </w:pPr>
      <w:r w:rsidRPr="000145D5">
        <w:rPr>
          <w:rFonts w:asciiTheme="majorBidi" w:hAnsiTheme="majorBidi" w:cstheme="majorBidi"/>
        </w:rPr>
        <w:t>(</w:t>
      </w:r>
      <w:r>
        <w:rPr>
          <w:rFonts w:asciiTheme="majorBidi" w:hAnsiTheme="majorBidi" w:cstheme="majorBidi"/>
        </w:rPr>
        <w:t>Muhammad Bilal</w:t>
      </w:r>
      <w:r w:rsidRPr="000145D5">
        <w:rPr>
          <w:rFonts w:asciiTheme="majorBidi" w:hAnsiTheme="majorBidi" w:cstheme="majorBidi"/>
        </w:rPr>
        <w:t>)</w:t>
      </w:r>
    </w:p>
    <w:p w14:paraId="0BBD4AF5" w14:textId="4649371E" w:rsidR="00AE5A0D" w:rsidRPr="000145D5" w:rsidRDefault="00AE5A0D" w:rsidP="00AE5A0D">
      <w:pPr>
        <w:jc w:val="center"/>
        <w:rPr>
          <w:rFonts w:asciiTheme="majorBidi" w:hAnsiTheme="majorBidi" w:cstheme="majorBidi"/>
        </w:rPr>
      </w:pPr>
      <w:r>
        <w:rPr>
          <w:rFonts w:asciiTheme="majorBidi" w:hAnsiTheme="majorBidi" w:cstheme="majorBidi"/>
        </w:rPr>
        <w:t>M</w:t>
      </w:r>
      <w:r w:rsidRPr="00AE5A0D">
        <w:rPr>
          <w:rFonts w:asciiTheme="majorBidi" w:hAnsiTheme="majorBidi" w:cstheme="majorBidi"/>
        </w:rPr>
        <w:t xml:space="preserve">y beloved </w:t>
      </w:r>
      <w:r w:rsidR="00D92198">
        <w:rPr>
          <w:rFonts w:asciiTheme="majorBidi" w:hAnsiTheme="majorBidi" w:cstheme="majorBidi"/>
        </w:rPr>
        <w:t xml:space="preserve">mother, </w:t>
      </w:r>
      <w:r w:rsidRPr="00AE5A0D">
        <w:rPr>
          <w:rFonts w:asciiTheme="majorBidi" w:hAnsiTheme="majorBidi" w:cstheme="majorBidi"/>
        </w:rPr>
        <w:t>father</w:t>
      </w:r>
      <w:r>
        <w:rPr>
          <w:rFonts w:asciiTheme="majorBidi" w:hAnsiTheme="majorBidi" w:cstheme="majorBidi"/>
        </w:rPr>
        <w:t xml:space="preserve"> and family</w:t>
      </w:r>
    </w:p>
    <w:p w14:paraId="77F1613C" w14:textId="7DDC228F" w:rsidR="00AE5A0D" w:rsidRPr="000145D5" w:rsidRDefault="00AE5A0D" w:rsidP="00AE5A0D">
      <w:pPr>
        <w:jc w:val="center"/>
        <w:rPr>
          <w:rFonts w:asciiTheme="majorBidi" w:hAnsiTheme="majorBidi" w:cstheme="majorBidi"/>
        </w:rPr>
      </w:pPr>
      <w:r w:rsidRPr="000145D5">
        <w:rPr>
          <w:rFonts w:asciiTheme="majorBidi" w:hAnsiTheme="majorBidi" w:cstheme="majorBidi"/>
        </w:rPr>
        <w:t>(</w:t>
      </w:r>
      <w:r>
        <w:rPr>
          <w:rFonts w:asciiTheme="majorBidi" w:hAnsiTheme="majorBidi" w:cstheme="majorBidi"/>
        </w:rPr>
        <w:t>Haroon Khan</w:t>
      </w:r>
      <w:r w:rsidRPr="000145D5">
        <w:rPr>
          <w:rFonts w:asciiTheme="majorBidi" w:hAnsiTheme="majorBidi" w:cstheme="majorBidi"/>
        </w:rPr>
        <w:t>)</w:t>
      </w:r>
    </w:p>
    <w:p w14:paraId="640050B7" w14:textId="77777777" w:rsidR="00B46B8B" w:rsidRDefault="00B46B8B" w:rsidP="00B46B8B">
      <w:pPr>
        <w:tabs>
          <w:tab w:val="left" w:pos="1080"/>
        </w:tabs>
      </w:pP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08861CA4" w:rsidR="00B46B8B" w:rsidRDefault="00B46B8B" w:rsidP="00B46B8B">
      <w:pPr>
        <w:rPr>
          <w:rFonts w:asciiTheme="majorBidi" w:hAnsiTheme="majorBidi" w:cstheme="majorBidi"/>
        </w:rPr>
      </w:pPr>
    </w:p>
    <w:p w14:paraId="1C057335" w14:textId="77777777" w:rsidR="00B46B8B" w:rsidRDefault="00B46B8B">
      <w:pPr>
        <w:spacing w:line="240" w:lineRule="auto"/>
        <w:jc w:val="left"/>
        <w:rPr>
          <w:rFonts w:asciiTheme="majorBidi" w:hAnsiTheme="majorBidi" w:cstheme="majorBidi"/>
        </w:rPr>
      </w:pPr>
      <w:r>
        <w:rPr>
          <w:rFonts w:asciiTheme="majorBidi" w:hAnsiTheme="majorBidi" w:cstheme="majorBidi"/>
        </w:rPr>
        <w:br w:type="page"/>
      </w:r>
    </w:p>
    <w:p w14:paraId="78138DDD" w14:textId="74867D15" w:rsidR="00B46B8B" w:rsidRDefault="00B46B8B">
      <w:pPr>
        <w:spacing w:line="240" w:lineRule="auto"/>
        <w:jc w:val="left"/>
        <w:rPr>
          <w:rFonts w:asciiTheme="majorBidi" w:hAnsiTheme="majorBidi" w:cstheme="majorBidi"/>
        </w:rPr>
      </w:pPr>
    </w:p>
    <w:p w14:paraId="3EBF365E" w14:textId="77777777" w:rsidR="00B46B8B" w:rsidRDefault="00B46B8B" w:rsidP="004D3636"/>
    <w:p w14:paraId="48959927" w14:textId="77777777" w:rsidR="00B46B8B" w:rsidRDefault="00B46B8B" w:rsidP="00B46B8B">
      <w:pPr>
        <w:jc w:val="center"/>
      </w:pPr>
    </w:p>
    <w:p w14:paraId="2E214150" w14:textId="77777777" w:rsidR="00B46B8B" w:rsidRDefault="00B46B8B" w:rsidP="00B46B8B">
      <w:pPr>
        <w:pStyle w:val="Heading9"/>
      </w:pPr>
      <w:bookmarkStart w:id="1" w:name="_Toc516037095"/>
      <w:r>
        <w:t>ACKNOWLEDGEMENTS</w:t>
      </w:r>
      <w:bookmarkEnd w:id="1"/>
    </w:p>
    <w:p w14:paraId="4CD3733A" w14:textId="77777777" w:rsidR="00B46B8B" w:rsidRDefault="00B46B8B" w:rsidP="00B46B8B">
      <w:pPr>
        <w:jc w:val="center"/>
      </w:pPr>
    </w:p>
    <w:p w14:paraId="66F857C0" w14:textId="77777777" w:rsidR="00B46B8B" w:rsidRDefault="00B46B8B" w:rsidP="00B46B8B">
      <w:pPr>
        <w:jc w:val="center"/>
      </w:pPr>
    </w:p>
    <w:p w14:paraId="604B5F3A" w14:textId="77777777" w:rsidR="00B46B8B" w:rsidRDefault="00B46B8B" w:rsidP="00B46B8B">
      <w:pPr>
        <w:jc w:val="center"/>
      </w:pPr>
    </w:p>
    <w:p w14:paraId="46912549" w14:textId="1B010325" w:rsidR="00B46B8B" w:rsidRPr="006C1A38" w:rsidRDefault="00B46B8B" w:rsidP="00B46B8B">
      <w:r w:rsidRPr="006C1A38">
        <w:t>We would like to thank everyone who had contributed to the successf</w:t>
      </w:r>
      <w:r>
        <w:t xml:space="preserve">ul completion of this project. </w:t>
      </w:r>
      <w:r w:rsidRPr="006C1A38">
        <w:t xml:space="preserve">We would like to express our gratitude to </w:t>
      </w:r>
      <w:r w:rsidR="000478B5">
        <w:t>our</w:t>
      </w:r>
      <w:r w:rsidRPr="006C1A38">
        <w:t xml:space="preserve"> research supervisor, Mr Tahir Iqbal for his invaluable advice, guidance and his enormous patience throughout the development of the research.</w:t>
      </w:r>
    </w:p>
    <w:p w14:paraId="49504CF7" w14:textId="77777777" w:rsidR="00B46B8B" w:rsidRPr="006C1A38" w:rsidRDefault="00B46B8B" w:rsidP="00B46B8B"/>
    <w:p w14:paraId="28A58BB4" w14:textId="7A4FED45" w:rsidR="00B46B8B" w:rsidRDefault="00B46B8B" w:rsidP="00FA7E8A">
      <w:pPr>
        <w:ind w:firstLine="720"/>
      </w:pPr>
      <w:r w:rsidRPr="006C1A38">
        <w:t xml:space="preserve">In addition, </w:t>
      </w:r>
      <w:r w:rsidR="00A13DDF" w:rsidRPr="006C1A38">
        <w:t>we</w:t>
      </w:r>
      <w:r w:rsidRPr="006C1A38">
        <w:t xml:space="preserve"> would also like to express </w:t>
      </w:r>
      <w:r w:rsidR="0013355F">
        <w:t>our</w:t>
      </w:r>
      <w:r w:rsidRPr="006C1A38">
        <w:t xml:space="preserve"> gratitude to our loving parent and friends who had helped and given </w:t>
      </w:r>
      <w:r w:rsidR="009B2B77">
        <w:t>us</w:t>
      </w:r>
      <w:r w:rsidRPr="006C1A38">
        <w:t xml:space="preserve"> encouragement.</w:t>
      </w:r>
      <w:r>
        <w:t xml:space="preserve"> </w:t>
      </w:r>
    </w:p>
    <w:p w14:paraId="71ED4869" w14:textId="77777777" w:rsidR="00B46B8B" w:rsidRDefault="00B46B8B" w:rsidP="00B46B8B"/>
    <w:p w14:paraId="36FFE40C" w14:textId="77777777" w:rsidR="00B46B8B" w:rsidRDefault="00B46B8B" w:rsidP="00B46B8B"/>
    <w:p w14:paraId="11DC7C99" w14:textId="77777777" w:rsidR="00B46B8B" w:rsidRDefault="00B46B8B" w:rsidP="00B46B8B"/>
    <w:p w14:paraId="52A4C40F" w14:textId="77777777" w:rsidR="00B46B8B" w:rsidRDefault="00B46B8B" w:rsidP="00B46B8B">
      <w:pPr>
        <w:jc w:val="right"/>
      </w:pPr>
      <w:r>
        <w:t>Haroon khan</w:t>
      </w:r>
    </w:p>
    <w:p w14:paraId="1602626C" w14:textId="77777777" w:rsidR="00B46B8B" w:rsidRDefault="00B46B8B" w:rsidP="00B46B8B">
      <w:pPr>
        <w:jc w:val="right"/>
      </w:pPr>
      <w:r>
        <w:t>Muhammad Bilal</w:t>
      </w:r>
    </w:p>
    <w:p w14:paraId="560C0CA5" w14:textId="77777777" w:rsidR="00966DCC" w:rsidRDefault="00966DCC" w:rsidP="00B46B8B">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387CA800" w14:textId="77777777" w:rsidR="00A83AD2" w:rsidRDefault="00A83AD2" w:rsidP="00B46B8B">
      <w:pP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231FA0EC" w14:textId="77777777" w:rsidR="00E4284B" w:rsidRDefault="00E4284B" w:rsidP="00E4284B">
      <w:pPr>
        <w:jc w:val="center"/>
        <w:rPr>
          <w:b/>
          <w:sz w:val="28"/>
        </w:rPr>
      </w:pPr>
      <w:r>
        <w:rPr>
          <w:b/>
          <w:sz w:val="28"/>
        </w:rPr>
        <w:t xml:space="preserve">The waste that world needs </w:t>
      </w:r>
    </w:p>
    <w:p w14:paraId="30C13ACB" w14:textId="77777777" w:rsidR="000F5CBD" w:rsidRPr="000145D5" w:rsidRDefault="000F5CBD" w:rsidP="00FF2365">
      <w:pPr>
        <w:jc w:val="center"/>
        <w:rPr>
          <w:rFonts w:asciiTheme="majorBidi" w:hAnsiTheme="majorBidi" w:cstheme="majorBidi"/>
        </w:rPr>
      </w:pP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516037096"/>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12B9AF83" w14:textId="6FAD34B8" w:rsidR="000C7B50" w:rsidRDefault="000C7B50" w:rsidP="00D46C18">
      <w:r>
        <w:t xml:space="preserve">The goal of this project is to develop a detection system that can distinguish between organic and recyclable materials in a waste stream. The system utilizes deep learning algorithms to identify different types of materials based on their physical properties. The system </w:t>
      </w:r>
      <w:r w:rsidR="00B75EDC">
        <w:t>is able to</w:t>
      </w:r>
      <w:r>
        <w:t xml:space="preserve"> proc</w:t>
      </w:r>
      <w:r w:rsidR="00B75EDC">
        <w:t>ess the images</w:t>
      </w:r>
      <w:r w:rsidR="005475AE">
        <w:t xml:space="preserve"> and identify</w:t>
      </w:r>
      <w:r w:rsidR="00B75EDC">
        <w:t xml:space="preserve"> </w:t>
      </w:r>
      <w:r>
        <w:t>the materials. The project aims to improve the efficiency and effectiveness of waste management processes by ensuring that organic materials are separated from recyclable materials, thereby reducing the amount of waste sent to landfills. The results of the project have the potential to significantly contribute to sustainable waste management practices and environmental protection efforts.</w:t>
      </w:r>
    </w:p>
    <w:p w14:paraId="72A3AC00" w14:textId="77777777" w:rsidR="00C413AE" w:rsidRDefault="00C413AE" w:rsidP="000C7B50">
      <w:pPr>
        <w:ind w:firstLine="720"/>
      </w:pPr>
    </w:p>
    <w:p w14:paraId="788EE152" w14:textId="53AAF40D" w:rsidR="000C7B50" w:rsidRDefault="000C7B50" w:rsidP="000C7B50">
      <w:pPr>
        <w:ind w:firstLine="720"/>
      </w:pPr>
      <w:r>
        <w:t>This project uses the Deep learning model to develop the software. The main advantage of using this mo</w:t>
      </w:r>
      <w:r w:rsidR="00722C2F">
        <w:t>del is that it provides feature</w:t>
      </w:r>
      <w:r>
        <w:t xml:space="preserve"> detection that is suitable for detecting the material which is organic or not. The proposed system's accuracy was evaluated using a test dataset, achieving an overall accuracy of over </w:t>
      </w:r>
      <w:r w:rsidR="004734D7">
        <w:rPr>
          <w:b/>
        </w:rPr>
        <w:t>85</w:t>
      </w:r>
      <w:r w:rsidRPr="008369AB">
        <w:rPr>
          <w:b/>
        </w:rPr>
        <w:t>%.</w:t>
      </w:r>
      <w:r>
        <w:t xml:space="preserve"> The organic materials identified by the system are then separated and sent to a composting facility, while the non-compostable materials are diverted to a separate processing unit for proper </w:t>
      </w:r>
      <w:r w:rsidR="006312DA">
        <w:t xml:space="preserve">recycling and </w:t>
      </w:r>
      <w:r>
        <w:t>disposal. This detection system offers several benefits, including reducing contamination in the composting process, promoting sustainability, and providing a reliable and automated solution for waste management. Additionally, it can be used by businesses and communities to comply with composting regulations and reduce their environmental impact.</w:t>
      </w:r>
    </w:p>
    <w:p w14:paraId="4A0343F7" w14:textId="77777777" w:rsidR="001739B3" w:rsidRDefault="001739B3" w:rsidP="000C7B50">
      <w:pPr>
        <w:ind w:firstLine="720"/>
      </w:pPr>
    </w:p>
    <w:p w14:paraId="45511120" w14:textId="77777777" w:rsidR="00361196" w:rsidRDefault="00361196">
      <w:pPr>
        <w:spacing w:line="240" w:lineRule="auto"/>
        <w:jc w:val="left"/>
      </w:pPr>
      <w:r>
        <w:br w:type="page"/>
      </w:r>
    </w:p>
    <w:p w14:paraId="43E16605" w14:textId="77777777" w:rsidR="00FB710D" w:rsidRDefault="00FB710D" w:rsidP="00254787">
      <w:pPr>
        <w:ind w:firstLine="720"/>
      </w:pPr>
    </w:p>
    <w:p w14:paraId="717F89B6" w14:textId="77777777" w:rsidR="00FB710D" w:rsidRDefault="00FB710D" w:rsidP="00C3042E"/>
    <w:p w14:paraId="63221E7D" w14:textId="7C2BD7EF" w:rsidR="00254787" w:rsidRDefault="00254787" w:rsidP="00254787">
      <w:pPr>
        <w:ind w:firstLine="720"/>
      </w:pPr>
      <w:r>
        <w:t>The model we are providing is more stable and reliable and have a better user experience than older detection system of compostable and non-compostable material.</w:t>
      </w:r>
    </w:p>
    <w:p w14:paraId="520AD77C" w14:textId="435B555B" w:rsidR="00361196" w:rsidRDefault="00361196" w:rsidP="00E47387">
      <w:r>
        <w:t>In conclusion, the detection system for compostable and non-compostable materials using deep learning shows great potential by providing an efficient, accurate, and sustainable solution for processing different types of waste materials. Moreover the model is integrated with user friendly frontend build using react library for JavaScript.</w:t>
      </w:r>
    </w:p>
    <w:p w14:paraId="509A2EC8" w14:textId="77777777" w:rsidR="000C7B50" w:rsidRDefault="000C7B50" w:rsidP="000C7B50">
      <w:pPr>
        <w:ind w:firstLine="720"/>
      </w:pPr>
    </w:p>
    <w:p w14:paraId="2B1E3463" w14:textId="77777777" w:rsidR="00472434" w:rsidRPr="000145D5" w:rsidRDefault="00472434" w:rsidP="00F33D21">
      <w:pPr>
        <w:rPr>
          <w:rFonts w:asciiTheme="majorBidi" w:hAnsiTheme="majorBidi" w:cstheme="majorBidi"/>
        </w:rPr>
      </w:pPr>
    </w:p>
    <w:p w14:paraId="40CC90A8"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5892FF0F" w14:textId="60046D97" w:rsidR="00AD621B" w:rsidRPr="00AD621B" w:rsidRDefault="00ED4293" w:rsidP="00AD621B">
      <w:pPr>
        <w:pStyle w:val="Heading9"/>
        <w:rPr>
          <w:rFonts w:asciiTheme="majorBidi" w:hAnsiTheme="majorBidi" w:cstheme="majorBidi"/>
        </w:rPr>
      </w:pPr>
      <w:bookmarkStart w:id="3" w:name="_Toc516037097"/>
      <w:r w:rsidRPr="000145D5">
        <w:rPr>
          <w:rFonts w:asciiTheme="majorBidi" w:hAnsiTheme="majorBidi" w:cstheme="majorBidi"/>
        </w:rPr>
        <w:t>TABLE OF CONTENTS</w:t>
      </w:r>
      <w:bookmarkEnd w:id="3"/>
    </w:p>
    <w:p w14:paraId="02BC9BC9" w14:textId="568BF972" w:rsidR="00472434" w:rsidRPr="000145D5" w:rsidRDefault="00472434" w:rsidP="00722084">
      <w:pPr>
        <w:rPr>
          <w:rFonts w:asciiTheme="majorBidi" w:hAnsiTheme="majorBidi" w:cstheme="majorBidi"/>
          <w:b/>
        </w:rPr>
      </w:pP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0D8D5442" w14:textId="77777777" w:rsidR="004E0E50"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37410864" w:history="1">
        <w:r w:rsidR="004E0E50" w:rsidRPr="00C407B0">
          <w:rPr>
            <w:rStyle w:val="Hyperlink"/>
            <w:rFonts w:asciiTheme="majorBidi" w:hAnsiTheme="majorBidi" w:cstheme="majorBidi"/>
            <w:noProof/>
          </w:rPr>
          <w:t>1</w:t>
        </w:r>
        <w:r w:rsidR="004E0E50">
          <w:rPr>
            <w:rFonts w:asciiTheme="minorHAnsi" w:eastAsiaTheme="minorEastAsia" w:hAnsiTheme="minorHAnsi" w:cstheme="minorBidi"/>
            <w:b w:val="0"/>
            <w:noProof/>
            <w:sz w:val="22"/>
            <w:szCs w:val="22"/>
            <w:lang w:val="en-US" w:eastAsia="en-US"/>
          </w:rPr>
          <w:tab/>
        </w:r>
        <w:r w:rsidR="004E0E50" w:rsidRPr="00C407B0">
          <w:rPr>
            <w:rStyle w:val="Hyperlink"/>
            <w:rFonts w:asciiTheme="majorBidi" w:hAnsiTheme="majorBidi" w:cstheme="majorBidi"/>
            <w:noProof/>
          </w:rPr>
          <w:t>INTRODUCTION</w:t>
        </w:r>
        <w:r w:rsidR="004E0E50">
          <w:rPr>
            <w:noProof/>
            <w:webHidden/>
          </w:rPr>
          <w:tab/>
        </w:r>
        <w:r w:rsidR="004E0E50">
          <w:rPr>
            <w:noProof/>
            <w:webHidden/>
          </w:rPr>
          <w:fldChar w:fldCharType="begin"/>
        </w:r>
        <w:r w:rsidR="004E0E50">
          <w:rPr>
            <w:noProof/>
            <w:webHidden/>
          </w:rPr>
          <w:instrText xml:space="preserve"> PAGEREF _Toc137410864 \h </w:instrText>
        </w:r>
        <w:r w:rsidR="004E0E50">
          <w:rPr>
            <w:noProof/>
            <w:webHidden/>
          </w:rPr>
        </w:r>
        <w:r w:rsidR="004E0E50">
          <w:rPr>
            <w:noProof/>
            <w:webHidden/>
          </w:rPr>
          <w:fldChar w:fldCharType="separate"/>
        </w:r>
        <w:r w:rsidR="004E0E50">
          <w:rPr>
            <w:noProof/>
            <w:webHidden/>
          </w:rPr>
          <w:t>1</w:t>
        </w:r>
        <w:r w:rsidR="004E0E50">
          <w:rPr>
            <w:noProof/>
            <w:webHidden/>
          </w:rPr>
          <w:fldChar w:fldCharType="end"/>
        </w:r>
      </w:hyperlink>
    </w:p>
    <w:p w14:paraId="01E60DBF"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865" w:history="1">
        <w:r w:rsidRPr="00C407B0">
          <w:rPr>
            <w:rStyle w:val="Hyperlink"/>
            <w:rFonts w:asciiTheme="majorBidi" w:hAnsiTheme="majorBidi" w:cstheme="majorBidi"/>
            <w:noProof/>
          </w:rPr>
          <w:t>1.1</w:t>
        </w:r>
        <w:r>
          <w:rPr>
            <w:rFonts w:asciiTheme="minorHAnsi" w:eastAsiaTheme="minorEastAsia" w:hAnsiTheme="minorHAnsi" w:cstheme="minorBidi"/>
            <w:noProof/>
            <w:sz w:val="22"/>
            <w:szCs w:val="22"/>
            <w:lang w:val="en-US" w:eastAsia="en-US"/>
          </w:rPr>
          <w:tab/>
        </w:r>
        <w:r w:rsidRPr="00C407B0">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137410865 \h </w:instrText>
        </w:r>
        <w:r>
          <w:rPr>
            <w:noProof/>
            <w:webHidden/>
          </w:rPr>
        </w:r>
        <w:r>
          <w:rPr>
            <w:noProof/>
            <w:webHidden/>
          </w:rPr>
          <w:fldChar w:fldCharType="separate"/>
        </w:r>
        <w:r>
          <w:rPr>
            <w:noProof/>
            <w:webHidden/>
          </w:rPr>
          <w:t>1</w:t>
        </w:r>
        <w:r>
          <w:rPr>
            <w:noProof/>
            <w:webHidden/>
          </w:rPr>
          <w:fldChar w:fldCharType="end"/>
        </w:r>
      </w:hyperlink>
    </w:p>
    <w:p w14:paraId="71A9FA7A"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866" w:history="1">
        <w:r w:rsidRPr="00C407B0">
          <w:rPr>
            <w:rStyle w:val="Hyperlink"/>
            <w:rFonts w:asciiTheme="majorBidi" w:hAnsiTheme="majorBidi" w:cstheme="majorBidi"/>
            <w:noProof/>
          </w:rPr>
          <w:t>1.2</w:t>
        </w:r>
        <w:r>
          <w:rPr>
            <w:rFonts w:asciiTheme="minorHAnsi" w:eastAsiaTheme="minorEastAsia" w:hAnsiTheme="minorHAnsi" w:cstheme="minorBidi"/>
            <w:noProof/>
            <w:sz w:val="22"/>
            <w:szCs w:val="22"/>
            <w:lang w:val="en-US" w:eastAsia="en-US"/>
          </w:rPr>
          <w:tab/>
        </w:r>
        <w:r w:rsidRPr="00C407B0">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137410866 \h </w:instrText>
        </w:r>
        <w:r>
          <w:rPr>
            <w:noProof/>
            <w:webHidden/>
          </w:rPr>
        </w:r>
        <w:r>
          <w:rPr>
            <w:noProof/>
            <w:webHidden/>
          </w:rPr>
          <w:fldChar w:fldCharType="separate"/>
        </w:r>
        <w:r>
          <w:rPr>
            <w:noProof/>
            <w:webHidden/>
          </w:rPr>
          <w:t>1</w:t>
        </w:r>
        <w:r>
          <w:rPr>
            <w:noProof/>
            <w:webHidden/>
          </w:rPr>
          <w:fldChar w:fldCharType="end"/>
        </w:r>
      </w:hyperlink>
    </w:p>
    <w:p w14:paraId="20FB0CF7"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867" w:history="1">
        <w:r w:rsidRPr="00C407B0">
          <w:rPr>
            <w:rStyle w:val="Hyperlink"/>
            <w:rFonts w:asciiTheme="majorBidi" w:hAnsiTheme="majorBidi" w:cstheme="majorBidi"/>
            <w:noProof/>
          </w:rPr>
          <w:t>1.3</w:t>
        </w:r>
        <w:r>
          <w:rPr>
            <w:rFonts w:asciiTheme="minorHAnsi" w:eastAsiaTheme="minorEastAsia" w:hAnsiTheme="minorHAnsi" w:cstheme="minorBidi"/>
            <w:noProof/>
            <w:sz w:val="22"/>
            <w:szCs w:val="22"/>
            <w:lang w:val="en-US" w:eastAsia="en-US"/>
          </w:rPr>
          <w:tab/>
        </w:r>
        <w:r w:rsidRPr="00C407B0">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137410867 \h </w:instrText>
        </w:r>
        <w:r>
          <w:rPr>
            <w:noProof/>
            <w:webHidden/>
          </w:rPr>
        </w:r>
        <w:r>
          <w:rPr>
            <w:noProof/>
            <w:webHidden/>
          </w:rPr>
          <w:fldChar w:fldCharType="separate"/>
        </w:r>
        <w:r>
          <w:rPr>
            <w:noProof/>
            <w:webHidden/>
          </w:rPr>
          <w:t>2</w:t>
        </w:r>
        <w:r>
          <w:rPr>
            <w:noProof/>
            <w:webHidden/>
          </w:rPr>
          <w:fldChar w:fldCharType="end"/>
        </w:r>
      </w:hyperlink>
    </w:p>
    <w:p w14:paraId="5A2D26D6"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868" w:history="1">
        <w:r w:rsidRPr="00C407B0">
          <w:rPr>
            <w:rStyle w:val="Hyperlink"/>
            <w:rFonts w:asciiTheme="majorBidi" w:hAnsiTheme="majorBidi" w:cstheme="majorBidi"/>
            <w:noProof/>
          </w:rPr>
          <w:t>1.4</w:t>
        </w:r>
        <w:r>
          <w:rPr>
            <w:rFonts w:asciiTheme="minorHAnsi" w:eastAsiaTheme="minorEastAsia" w:hAnsiTheme="minorHAnsi" w:cstheme="minorBidi"/>
            <w:noProof/>
            <w:sz w:val="22"/>
            <w:szCs w:val="22"/>
            <w:lang w:val="en-US" w:eastAsia="en-US"/>
          </w:rPr>
          <w:tab/>
        </w:r>
        <w:r w:rsidRPr="00C407B0">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137410868 \h </w:instrText>
        </w:r>
        <w:r>
          <w:rPr>
            <w:noProof/>
            <w:webHidden/>
          </w:rPr>
        </w:r>
        <w:r>
          <w:rPr>
            <w:noProof/>
            <w:webHidden/>
          </w:rPr>
          <w:fldChar w:fldCharType="separate"/>
        </w:r>
        <w:r>
          <w:rPr>
            <w:noProof/>
            <w:webHidden/>
          </w:rPr>
          <w:t>3</w:t>
        </w:r>
        <w:r>
          <w:rPr>
            <w:noProof/>
            <w:webHidden/>
          </w:rPr>
          <w:fldChar w:fldCharType="end"/>
        </w:r>
      </w:hyperlink>
    </w:p>
    <w:p w14:paraId="1137C80C" w14:textId="77777777" w:rsidR="004E0E50" w:rsidRDefault="004E0E50">
      <w:pPr>
        <w:pStyle w:val="TOC2"/>
        <w:rPr>
          <w:rFonts w:asciiTheme="minorHAnsi" w:eastAsiaTheme="minorEastAsia" w:hAnsiTheme="minorHAnsi" w:cstheme="minorBidi"/>
          <w:b w:val="0"/>
          <w:noProof/>
          <w:sz w:val="22"/>
          <w:szCs w:val="22"/>
          <w:lang w:val="en-US" w:eastAsia="en-US"/>
        </w:rPr>
      </w:pPr>
      <w:hyperlink w:anchor="_Toc137410869" w:history="1">
        <w:r w:rsidRPr="00C407B0">
          <w:rPr>
            <w:rStyle w:val="Hyperlink"/>
            <w:rFonts w:asciiTheme="majorBidi" w:hAnsiTheme="majorBidi" w:cstheme="majorBidi"/>
            <w:noProof/>
          </w:rPr>
          <w:t>2</w:t>
        </w:r>
        <w:r>
          <w:rPr>
            <w:rFonts w:asciiTheme="minorHAnsi" w:eastAsiaTheme="minorEastAsia" w:hAnsiTheme="minorHAnsi" w:cstheme="minorBidi"/>
            <w:b w:val="0"/>
            <w:noProof/>
            <w:sz w:val="22"/>
            <w:szCs w:val="22"/>
            <w:lang w:val="en-US" w:eastAsia="en-US"/>
          </w:rPr>
          <w:tab/>
        </w:r>
        <w:r w:rsidRPr="00C407B0">
          <w:rPr>
            <w:rStyle w:val="Hyperlink"/>
            <w:rFonts w:asciiTheme="majorBidi" w:hAnsiTheme="majorBidi" w:cstheme="majorBidi"/>
            <w:noProof/>
          </w:rPr>
          <w:t>LITERATURE REVIEW</w:t>
        </w:r>
        <w:r>
          <w:rPr>
            <w:noProof/>
            <w:webHidden/>
          </w:rPr>
          <w:tab/>
        </w:r>
        <w:r>
          <w:rPr>
            <w:noProof/>
            <w:webHidden/>
          </w:rPr>
          <w:fldChar w:fldCharType="begin"/>
        </w:r>
        <w:r>
          <w:rPr>
            <w:noProof/>
            <w:webHidden/>
          </w:rPr>
          <w:instrText xml:space="preserve"> PAGEREF _Toc137410869 \h </w:instrText>
        </w:r>
        <w:r>
          <w:rPr>
            <w:noProof/>
            <w:webHidden/>
          </w:rPr>
        </w:r>
        <w:r>
          <w:rPr>
            <w:noProof/>
            <w:webHidden/>
          </w:rPr>
          <w:fldChar w:fldCharType="separate"/>
        </w:r>
        <w:r>
          <w:rPr>
            <w:noProof/>
            <w:webHidden/>
          </w:rPr>
          <w:t>4</w:t>
        </w:r>
        <w:r>
          <w:rPr>
            <w:noProof/>
            <w:webHidden/>
          </w:rPr>
          <w:fldChar w:fldCharType="end"/>
        </w:r>
      </w:hyperlink>
    </w:p>
    <w:p w14:paraId="240221D8"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870" w:history="1">
        <w:r w:rsidRPr="00C407B0">
          <w:rPr>
            <w:rStyle w:val="Hyperlink"/>
            <w:noProof/>
          </w:rPr>
          <w:t>2.1</w:t>
        </w:r>
        <w:r>
          <w:rPr>
            <w:rFonts w:asciiTheme="minorHAnsi" w:eastAsiaTheme="minorEastAsia" w:hAnsiTheme="minorHAnsi" w:cstheme="minorBidi"/>
            <w:noProof/>
            <w:sz w:val="22"/>
            <w:szCs w:val="22"/>
            <w:lang w:val="en-US" w:eastAsia="en-US"/>
          </w:rPr>
          <w:tab/>
        </w:r>
        <w:r w:rsidRPr="00C407B0">
          <w:rPr>
            <w:rStyle w:val="Hyperlink"/>
            <w:noProof/>
          </w:rPr>
          <w:t>Software requirements specification</w:t>
        </w:r>
        <w:r>
          <w:rPr>
            <w:noProof/>
            <w:webHidden/>
          </w:rPr>
          <w:tab/>
        </w:r>
        <w:r>
          <w:rPr>
            <w:noProof/>
            <w:webHidden/>
          </w:rPr>
          <w:fldChar w:fldCharType="begin"/>
        </w:r>
        <w:r>
          <w:rPr>
            <w:noProof/>
            <w:webHidden/>
          </w:rPr>
          <w:instrText xml:space="preserve"> PAGEREF _Toc137410870 \h </w:instrText>
        </w:r>
        <w:r>
          <w:rPr>
            <w:noProof/>
            <w:webHidden/>
          </w:rPr>
        </w:r>
        <w:r>
          <w:rPr>
            <w:noProof/>
            <w:webHidden/>
          </w:rPr>
          <w:fldChar w:fldCharType="separate"/>
        </w:r>
        <w:r>
          <w:rPr>
            <w:noProof/>
            <w:webHidden/>
          </w:rPr>
          <w:t>6</w:t>
        </w:r>
        <w:r>
          <w:rPr>
            <w:noProof/>
            <w:webHidden/>
          </w:rPr>
          <w:fldChar w:fldCharType="end"/>
        </w:r>
      </w:hyperlink>
    </w:p>
    <w:p w14:paraId="00D918C4"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71" w:history="1">
        <w:r w:rsidRPr="00C407B0">
          <w:rPr>
            <w:rStyle w:val="Hyperlink"/>
            <w:noProof/>
          </w:rPr>
          <w:t>2.1.1</w:t>
        </w:r>
        <w:r>
          <w:rPr>
            <w:rFonts w:asciiTheme="minorHAnsi" w:eastAsiaTheme="minorEastAsia" w:hAnsiTheme="minorHAnsi" w:cstheme="minorBidi"/>
            <w:noProof/>
            <w:sz w:val="22"/>
            <w:szCs w:val="22"/>
            <w:lang w:val="en-US" w:eastAsia="en-US"/>
          </w:rPr>
          <w:tab/>
        </w:r>
        <w:r w:rsidRPr="00C407B0">
          <w:rPr>
            <w:rStyle w:val="Hyperlink"/>
            <w:noProof/>
          </w:rPr>
          <w:t>Experimental Setup</w:t>
        </w:r>
        <w:r>
          <w:rPr>
            <w:noProof/>
            <w:webHidden/>
          </w:rPr>
          <w:tab/>
        </w:r>
        <w:r>
          <w:rPr>
            <w:noProof/>
            <w:webHidden/>
          </w:rPr>
          <w:fldChar w:fldCharType="begin"/>
        </w:r>
        <w:r>
          <w:rPr>
            <w:noProof/>
            <w:webHidden/>
          </w:rPr>
          <w:instrText xml:space="preserve"> PAGEREF _Toc137410871 \h </w:instrText>
        </w:r>
        <w:r>
          <w:rPr>
            <w:noProof/>
            <w:webHidden/>
          </w:rPr>
        </w:r>
        <w:r>
          <w:rPr>
            <w:noProof/>
            <w:webHidden/>
          </w:rPr>
          <w:fldChar w:fldCharType="separate"/>
        </w:r>
        <w:r>
          <w:rPr>
            <w:noProof/>
            <w:webHidden/>
          </w:rPr>
          <w:t>6</w:t>
        </w:r>
        <w:r>
          <w:rPr>
            <w:noProof/>
            <w:webHidden/>
          </w:rPr>
          <w:fldChar w:fldCharType="end"/>
        </w:r>
      </w:hyperlink>
    </w:p>
    <w:p w14:paraId="2397BAA5"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72" w:history="1">
        <w:r w:rsidRPr="00C407B0">
          <w:rPr>
            <w:rStyle w:val="Hyperlink"/>
            <w:noProof/>
          </w:rPr>
          <w:t>2.1.2</w:t>
        </w:r>
        <w:r>
          <w:rPr>
            <w:rFonts w:asciiTheme="minorHAnsi" w:eastAsiaTheme="minorEastAsia" w:hAnsiTheme="minorHAnsi" w:cstheme="minorBidi"/>
            <w:noProof/>
            <w:sz w:val="22"/>
            <w:szCs w:val="22"/>
            <w:lang w:val="en-US" w:eastAsia="en-US"/>
          </w:rPr>
          <w:tab/>
        </w:r>
        <w:r w:rsidRPr="00C407B0">
          <w:rPr>
            <w:rStyle w:val="Hyperlink"/>
            <w:noProof/>
          </w:rPr>
          <w:t>User classes and characteristics</w:t>
        </w:r>
        <w:r>
          <w:rPr>
            <w:noProof/>
            <w:webHidden/>
          </w:rPr>
          <w:tab/>
        </w:r>
        <w:r>
          <w:rPr>
            <w:noProof/>
            <w:webHidden/>
          </w:rPr>
          <w:fldChar w:fldCharType="begin"/>
        </w:r>
        <w:r>
          <w:rPr>
            <w:noProof/>
            <w:webHidden/>
          </w:rPr>
          <w:instrText xml:space="preserve"> PAGEREF _Toc137410872 \h </w:instrText>
        </w:r>
        <w:r>
          <w:rPr>
            <w:noProof/>
            <w:webHidden/>
          </w:rPr>
        </w:r>
        <w:r>
          <w:rPr>
            <w:noProof/>
            <w:webHidden/>
          </w:rPr>
          <w:fldChar w:fldCharType="separate"/>
        </w:r>
        <w:r>
          <w:rPr>
            <w:noProof/>
            <w:webHidden/>
          </w:rPr>
          <w:t>7</w:t>
        </w:r>
        <w:r>
          <w:rPr>
            <w:noProof/>
            <w:webHidden/>
          </w:rPr>
          <w:fldChar w:fldCharType="end"/>
        </w:r>
      </w:hyperlink>
    </w:p>
    <w:p w14:paraId="0EE02290"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873" w:history="1">
        <w:r w:rsidRPr="00C407B0">
          <w:rPr>
            <w:rStyle w:val="Hyperlink"/>
            <w:rFonts w:asciiTheme="majorBidi" w:hAnsiTheme="majorBidi" w:cstheme="majorBidi"/>
            <w:noProof/>
          </w:rPr>
          <w:t>2.2</w:t>
        </w:r>
        <w:r>
          <w:rPr>
            <w:rFonts w:asciiTheme="minorHAnsi" w:eastAsiaTheme="minorEastAsia" w:hAnsiTheme="minorHAnsi" w:cstheme="minorBidi"/>
            <w:noProof/>
            <w:sz w:val="22"/>
            <w:szCs w:val="22"/>
            <w:lang w:val="en-US" w:eastAsia="en-US"/>
          </w:rPr>
          <w:tab/>
        </w:r>
        <w:r w:rsidRPr="00C407B0">
          <w:rPr>
            <w:rStyle w:val="Hyperlink"/>
            <w:rFonts w:asciiTheme="majorBidi" w:hAnsiTheme="majorBidi" w:cstheme="majorBidi"/>
            <w:noProof/>
          </w:rPr>
          <w:t>Limitations</w:t>
        </w:r>
        <w:r>
          <w:rPr>
            <w:noProof/>
            <w:webHidden/>
          </w:rPr>
          <w:tab/>
        </w:r>
        <w:r>
          <w:rPr>
            <w:noProof/>
            <w:webHidden/>
          </w:rPr>
          <w:fldChar w:fldCharType="begin"/>
        </w:r>
        <w:r>
          <w:rPr>
            <w:noProof/>
            <w:webHidden/>
          </w:rPr>
          <w:instrText xml:space="preserve"> PAGEREF _Toc137410873 \h </w:instrText>
        </w:r>
        <w:r>
          <w:rPr>
            <w:noProof/>
            <w:webHidden/>
          </w:rPr>
        </w:r>
        <w:r>
          <w:rPr>
            <w:noProof/>
            <w:webHidden/>
          </w:rPr>
          <w:fldChar w:fldCharType="separate"/>
        </w:r>
        <w:r>
          <w:rPr>
            <w:noProof/>
            <w:webHidden/>
          </w:rPr>
          <w:t>8</w:t>
        </w:r>
        <w:r>
          <w:rPr>
            <w:noProof/>
            <w:webHidden/>
          </w:rPr>
          <w:fldChar w:fldCharType="end"/>
        </w:r>
      </w:hyperlink>
    </w:p>
    <w:p w14:paraId="479AAC64"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74" w:history="1">
        <w:r w:rsidRPr="00C407B0">
          <w:rPr>
            <w:rStyle w:val="Hyperlink"/>
            <w:noProof/>
          </w:rPr>
          <w:t>2.2.1</w:t>
        </w:r>
        <w:r>
          <w:rPr>
            <w:rFonts w:asciiTheme="minorHAnsi" w:eastAsiaTheme="minorEastAsia" w:hAnsiTheme="minorHAnsi" w:cstheme="minorBidi"/>
            <w:noProof/>
            <w:sz w:val="22"/>
            <w:szCs w:val="22"/>
            <w:lang w:val="en-US" w:eastAsia="en-US"/>
          </w:rPr>
          <w:tab/>
        </w:r>
        <w:r w:rsidRPr="00C407B0">
          <w:rPr>
            <w:rStyle w:val="Hyperlink"/>
            <w:noProof/>
          </w:rPr>
          <w:t>Limited dataset</w:t>
        </w:r>
        <w:r>
          <w:rPr>
            <w:noProof/>
            <w:webHidden/>
          </w:rPr>
          <w:tab/>
        </w:r>
        <w:r>
          <w:rPr>
            <w:noProof/>
            <w:webHidden/>
          </w:rPr>
          <w:fldChar w:fldCharType="begin"/>
        </w:r>
        <w:r>
          <w:rPr>
            <w:noProof/>
            <w:webHidden/>
          </w:rPr>
          <w:instrText xml:space="preserve"> PAGEREF _Toc137410874 \h </w:instrText>
        </w:r>
        <w:r>
          <w:rPr>
            <w:noProof/>
            <w:webHidden/>
          </w:rPr>
        </w:r>
        <w:r>
          <w:rPr>
            <w:noProof/>
            <w:webHidden/>
          </w:rPr>
          <w:fldChar w:fldCharType="separate"/>
        </w:r>
        <w:r>
          <w:rPr>
            <w:noProof/>
            <w:webHidden/>
          </w:rPr>
          <w:t>8</w:t>
        </w:r>
        <w:r>
          <w:rPr>
            <w:noProof/>
            <w:webHidden/>
          </w:rPr>
          <w:fldChar w:fldCharType="end"/>
        </w:r>
      </w:hyperlink>
    </w:p>
    <w:p w14:paraId="13D451C2"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75" w:history="1">
        <w:r w:rsidRPr="00C407B0">
          <w:rPr>
            <w:rStyle w:val="Hyperlink"/>
            <w:noProof/>
          </w:rPr>
          <w:t>2.2.2</w:t>
        </w:r>
        <w:r>
          <w:rPr>
            <w:rFonts w:asciiTheme="minorHAnsi" w:eastAsiaTheme="minorEastAsia" w:hAnsiTheme="minorHAnsi" w:cstheme="minorBidi"/>
            <w:noProof/>
            <w:sz w:val="22"/>
            <w:szCs w:val="22"/>
            <w:lang w:val="en-US" w:eastAsia="en-US"/>
          </w:rPr>
          <w:tab/>
        </w:r>
        <w:r w:rsidRPr="00C407B0">
          <w:rPr>
            <w:rStyle w:val="Hyperlink"/>
            <w:noProof/>
          </w:rPr>
          <w:t>Variability in waste materials</w:t>
        </w:r>
        <w:r>
          <w:rPr>
            <w:noProof/>
            <w:webHidden/>
          </w:rPr>
          <w:tab/>
        </w:r>
        <w:r>
          <w:rPr>
            <w:noProof/>
            <w:webHidden/>
          </w:rPr>
          <w:fldChar w:fldCharType="begin"/>
        </w:r>
        <w:r>
          <w:rPr>
            <w:noProof/>
            <w:webHidden/>
          </w:rPr>
          <w:instrText xml:space="preserve"> PAGEREF _Toc137410875 \h </w:instrText>
        </w:r>
        <w:r>
          <w:rPr>
            <w:noProof/>
            <w:webHidden/>
          </w:rPr>
        </w:r>
        <w:r>
          <w:rPr>
            <w:noProof/>
            <w:webHidden/>
          </w:rPr>
          <w:fldChar w:fldCharType="separate"/>
        </w:r>
        <w:r>
          <w:rPr>
            <w:noProof/>
            <w:webHidden/>
          </w:rPr>
          <w:t>8</w:t>
        </w:r>
        <w:r>
          <w:rPr>
            <w:noProof/>
            <w:webHidden/>
          </w:rPr>
          <w:fldChar w:fldCharType="end"/>
        </w:r>
      </w:hyperlink>
    </w:p>
    <w:p w14:paraId="53513DF7"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76" w:history="1">
        <w:r w:rsidRPr="00C407B0">
          <w:rPr>
            <w:rStyle w:val="Hyperlink"/>
            <w:noProof/>
          </w:rPr>
          <w:t>2.2.3</w:t>
        </w:r>
        <w:r>
          <w:rPr>
            <w:rFonts w:asciiTheme="minorHAnsi" w:eastAsiaTheme="minorEastAsia" w:hAnsiTheme="minorHAnsi" w:cstheme="minorBidi"/>
            <w:noProof/>
            <w:sz w:val="22"/>
            <w:szCs w:val="22"/>
            <w:lang w:val="en-US" w:eastAsia="en-US"/>
          </w:rPr>
          <w:tab/>
        </w:r>
        <w:r w:rsidRPr="00C407B0">
          <w:rPr>
            <w:rStyle w:val="Hyperlink"/>
            <w:noProof/>
          </w:rPr>
          <w:t>Need for high-quality images</w:t>
        </w:r>
        <w:r>
          <w:rPr>
            <w:noProof/>
            <w:webHidden/>
          </w:rPr>
          <w:tab/>
        </w:r>
        <w:r>
          <w:rPr>
            <w:noProof/>
            <w:webHidden/>
          </w:rPr>
          <w:fldChar w:fldCharType="begin"/>
        </w:r>
        <w:r>
          <w:rPr>
            <w:noProof/>
            <w:webHidden/>
          </w:rPr>
          <w:instrText xml:space="preserve"> PAGEREF _Toc137410876 \h </w:instrText>
        </w:r>
        <w:r>
          <w:rPr>
            <w:noProof/>
            <w:webHidden/>
          </w:rPr>
        </w:r>
        <w:r>
          <w:rPr>
            <w:noProof/>
            <w:webHidden/>
          </w:rPr>
          <w:fldChar w:fldCharType="separate"/>
        </w:r>
        <w:r>
          <w:rPr>
            <w:noProof/>
            <w:webHidden/>
          </w:rPr>
          <w:t>8</w:t>
        </w:r>
        <w:r>
          <w:rPr>
            <w:noProof/>
            <w:webHidden/>
          </w:rPr>
          <w:fldChar w:fldCharType="end"/>
        </w:r>
      </w:hyperlink>
    </w:p>
    <w:p w14:paraId="6EC3194D"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77" w:history="1">
        <w:r w:rsidRPr="00C407B0">
          <w:rPr>
            <w:rStyle w:val="Hyperlink"/>
            <w:noProof/>
          </w:rPr>
          <w:t>2.2.4</w:t>
        </w:r>
        <w:r>
          <w:rPr>
            <w:rFonts w:asciiTheme="minorHAnsi" w:eastAsiaTheme="minorEastAsia" w:hAnsiTheme="minorHAnsi" w:cstheme="minorBidi"/>
            <w:noProof/>
            <w:sz w:val="22"/>
            <w:szCs w:val="22"/>
            <w:lang w:val="en-US" w:eastAsia="en-US"/>
          </w:rPr>
          <w:tab/>
        </w:r>
        <w:r w:rsidRPr="00C407B0">
          <w:rPr>
            <w:rStyle w:val="Hyperlink"/>
            <w:noProof/>
          </w:rPr>
          <w:t>Limited user input</w:t>
        </w:r>
        <w:r>
          <w:rPr>
            <w:noProof/>
            <w:webHidden/>
          </w:rPr>
          <w:tab/>
        </w:r>
        <w:r>
          <w:rPr>
            <w:noProof/>
            <w:webHidden/>
          </w:rPr>
          <w:fldChar w:fldCharType="begin"/>
        </w:r>
        <w:r>
          <w:rPr>
            <w:noProof/>
            <w:webHidden/>
          </w:rPr>
          <w:instrText xml:space="preserve"> PAGEREF _Toc137410877 \h </w:instrText>
        </w:r>
        <w:r>
          <w:rPr>
            <w:noProof/>
            <w:webHidden/>
          </w:rPr>
        </w:r>
        <w:r>
          <w:rPr>
            <w:noProof/>
            <w:webHidden/>
          </w:rPr>
          <w:fldChar w:fldCharType="separate"/>
        </w:r>
        <w:r>
          <w:rPr>
            <w:noProof/>
            <w:webHidden/>
          </w:rPr>
          <w:t>8</w:t>
        </w:r>
        <w:r>
          <w:rPr>
            <w:noProof/>
            <w:webHidden/>
          </w:rPr>
          <w:fldChar w:fldCharType="end"/>
        </w:r>
      </w:hyperlink>
    </w:p>
    <w:p w14:paraId="4DAE8061"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78" w:history="1">
        <w:r w:rsidRPr="00C407B0">
          <w:rPr>
            <w:rStyle w:val="Hyperlink"/>
            <w:noProof/>
          </w:rPr>
          <w:t>2.2.5</w:t>
        </w:r>
        <w:r>
          <w:rPr>
            <w:rFonts w:asciiTheme="minorHAnsi" w:eastAsiaTheme="minorEastAsia" w:hAnsiTheme="minorHAnsi" w:cstheme="minorBidi"/>
            <w:noProof/>
            <w:sz w:val="22"/>
            <w:szCs w:val="22"/>
            <w:lang w:val="en-US" w:eastAsia="en-US"/>
          </w:rPr>
          <w:tab/>
        </w:r>
        <w:r w:rsidRPr="00C407B0">
          <w:rPr>
            <w:rStyle w:val="Hyperlink"/>
            <w:noProof/>
          </w:rPr>
          <w:t>Technical limitations</w:t>
        </w:r>
        <w:r>
          <w:rPr>
            <w:noProof/>
            <w:webHidden/>
          </w:rPr>
          <w:tab/>
        </w:r>
        <w:r>
          <w:rPr>
            <w:noProof/>
            <w:webHidden/>
          </w:rPr>
          <w:fldChar w:fldCharType="begin"/>
        </w:r>
        <w:r>
          <w:rPr>
            <w:noProof/>
            <w:webHidden/>
          </w:rPr>
          <w:instrText xml:space="preserve"> PAGEREF _Toc137410878 \h </w:instrText>
        </w:r>
        <w:r>
          <w:rPr>
            <w:noProof/>
            <w:webHidden/>
          </w:rPr>
        </w:r>
        <w:r>
          <w:rPr>
            <w:noProof/>
            <w:webHidden/>
          </w:rPr>
          <w:fldChar w:fldCharType="separate"/>
        </w:r>
        <w:r>
          <w:rPr>
            <w:noProof/>
            <w:webHidden/>
          </w:rPr>
          <w:t>9</w:t>
        </w:r>
        <w:r>
          <w:rPr>
            <w:noProof/>
            <w:webHidden/>
          </w:rPr>
          <w:fldChar w:fldCharType="end"/>
        </w:r>
      </w:hyperlink>
    </w:p>
    <w:p w14:paraId="3A7FE82C" w14:textId="77777777" w:rsidR="004E0E50" w:rsidRDefault="004E0E50">
      <w:pPr>
        <w:pStyle w:val="TOC2"/>
        <w:rPr>
          <w:rFonts w:asciiTheme="minorHAnsi" w:eastAsiaTheme="minorEastAsia" w:hAnsiTheme="minorHAnsi" w:cstheme="minorBidi"/>
          <w:b w:val="0"/>
          <w:noProof/>
          <w:sz w:val="22"/>
          <w:szCs w:val="22"/>
          <w:lang w:val="en-US" w:eastAsia="en-US"/>
        </w:rPr>
      </w:pPr>
      <w:hyperlink w:anchor="_Toc137410879" w:history="1">
        <w:r w:rsidRPr="00C407B0">
          <w:rPr>
            <w:rStyle w:val="Hyperlink"/>
            <w:rFonts w:asciiTheme="majorBidi" w:hAnsiTheme="majorBidi" w:cstheme="majorBidi"/>
            <w:noProof/>
          </w:rPr>
          <w:t>3</w:t>
        </w:r>
        <w:r>
          <w:rPr>
            <w:rFonts w:asciiTheme="minorHAnsi" w:eastAsiaTheme="minorEastAsia" w:hAnsiTheme="minorHAnsi" w:cstheme="minorBidi"/>
            <w:b w:val="0"/>
            <w:noProof/>
            <w:sz w:val="22"/>
            <w:szCs w:val="22"/>
            <w:lang w:val="en-US" w:eastAsia="en-US"/>
          </w:rPr>
          <w:tab/>
        </w:r>
        <w:r w:rsidRPr="00C407B0">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137410879 \h </w:instrText>
        </w:r>
        <w:r>
          <w:rPr>
            <w:noProof/>
            <w:webHidden/>
          </w:rPr>
        </w:r>
        <w:r>
          <w:rPr>
            <w:noProof/>
            <w:webHidden/>
          </w:rPr>
          <w:fldChar w:fldCharType="separate"/>
        </w:r>
        <w:r>
          <w:rPr>
            <w:noProof/>
            <w:webHidden/>
          </w:rPr>
          <w:t>10</w:t>
        </w:r>
        <w:r>
          <w:rPr>
            <w:noProof/>
            <w:webHidden/>
          </w:rPr>
          <w:fldChar w:fldCharType="end"/>
        </w:r>
      </w:hyperlink>
    </w:p>
    <w:p w14:paraId="57FABF24"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880" w:history="1">
        <w:r w:rsidRPr="00C407B0">
          <w:rPr>
            <w:rStyle w:val="Hyperlink"/>
            <w:rFonts w:asciiTheme="majorBidi" w:hAnsiTheme="majorBidi" w:cstheme="majorBidi"/>
            <w:noProof/>
          </w:rPr>
          <w:t>3.1</w:t>
        </w:r>
        <w:r>
          <w:rPr>
            <w:rFonts w:asciiTheme="minorHAnsi" w:eastAsiaTheme="minorEastAsia" w:hAnsiTheme="minorHAnsi" w:cstheme="minorBidi"/>
            <w:noProof/>
            <w:sz w:val="22"/>
            <w:szCs w:val="22"/>
            <w:lang w:val="en-US" w:eastAsia="en-US"/>
          </w:rPr>
          <w:tab/>
        </w:r>
        <w:r w:rsidRPr="00C407B0">
          <w:rPr>
            <w:rStyle w:val="Hyperlink"/>
            <w:rFonts w:asciiTheme="majorBidi" w:hAnsiTheme="majorBidi" w:cstheme="majorBidi"/>
            <w:noProof/>
          </w:rPr>
          <w:t>Methodology</w:t>
        </w:r>
        <w:r>
          <w:rPr>
            <w:noProof/>
            <w:webHidden/>
          </w:rPr>
          <w:tab/>
        </w:r>
        <w:r>
          <w:rPr>
            <w:noProof/>
            <w:webHidden/>
          </w:rPr>
          <w:fldChar w:fldCharType="begin"/>
        </w:r>
        <w:r>
          <w:rPr>
            <w:noProof/>
            <w:webHidden/>
          </w:rPr>
          <w:instrText xml:space="preserve"> PAGEREF _Toc137410880 \h </w:instrText>
        </w:r>
        <w:r>
          <w:rPr>
            <w:noProof/>
            <w:webHidden/>
          </w:rPr>
        </w:r>
        <w:r>
          <w:rPr>
            <w:noProof/>
            <w:webHidden/>
          </w:rPr>
          <w:fldChar w:fldCharType="separate"/>
        </w:r>
        <w:r>
          <w:rPr>
            <w:noProof/>
            <w:webHidden/>
          </w:rPr>
          <w:t>10</w:t>
        </w:r>
        <w:r>
          <w:rPr>
            <w:noProof/>
            <w:webHidden/>
          </w:rPr>
          <w:fldChar w:fldCharType="end"/>
        </w:r>
      </w:hyperlink>
    </w:p>
    <w:p w14:paraId="4983BC24"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881" w:history="1">
        <w:r w:rsidRPr="00C407B0">
          <w:rPr>
            <w:rStyle w:val="Hyperlink"/>
            <w:rFonts w:asciiTheme="majorBidi" w:hAnsiTheme="majorBidi" w:cstheme="majorBidi"/>
            <w:noProof/>
          </w:rPr>
          <w:t>3.2</w:t>
        </w:r>
        <w:r>
          <w:rPr>
            <w:rFonts w:asciiTheme="minorHAnsi" w:eastAsiaTheme="minorEastAsia" w:hAnsiTheme="minorHAnsi" w:cstheme="minorBidi"/>
            <w:noProof/>
            <w:sz w:val="22"/>
            <w:szCs w:val="22"/>
            <w:lang w:val="en-US" w:eastAsia="en-US"/>
          </w:rPr>
          <w:tab/>
        </w:r>
        <w:r w:rsidRPr="00C407B0">
          <w:rPr>
            <w:rStyle w:val="Hyperlink"/>
            <w:rFonts w:asciiTheme="majorBidi" w:hAnsiTheme="majorBidi" w:cstheme="majorBidi"/>
            <w:noProof/>
          </w:rPr>
          <w:t>Methodology approaches</w:t>
        </w:r>
        <w:r>
          <w:rPr>
            <w:noProof/>
            <w:webHidden/>
          </w:rPr>
          <w:tab/>
        </w:r>
        <w:r>
          <w:rPr>
            <w:noProof/>
            <w:webHidden/>
          </w:rPr>
          <w:fldChar w:fldCharType="begin"/>
        </w:r>
        <w:r>
          <w:rPr>
            <w:noProof/>
            <w:webHidden/>
          </w:rPr>
          <w:instrText xml:space="preserve"> PAGEREF _Toc137410881 \h </w:instrText>
        </w:r>
        <w:r>
          <w:rPr>
            <w:noProof/>
            <w:webHidden/>
          </w:rPr>
        </w:r>
        <w:r>
          <w:rPr>
            <w:noProof/>
            <w:webHidden/>
          </w:rPr>
          <w:fldChar w:fldCharType="separate"/>
        </w:r>
        <w:r>
          <w:rPr>
            <w:noProof/>
            <w:webHidden/>
          </w:rPr>
          <w:t>10</w:t>
        </w:r>
        <w:r>
          <w:rPr>
            <w:noProof/>
            <w:webHidden/>
          </w:rPr>
          <w:fldChar w:fldCharType="end"/>
        </w:r>
      </w:hyperlink>
    </w:p>
    <w:p w14:paraId="5DD598C7"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82" w:history="1">
        <w:r w:rsidRPr="00C407B0">
          <w:rPr>
            <w:rStyle w:val="Hyperlink"/>
            <w:noProof/>
          </w:rPr>
          <w:t>3.2.1</w:t>
        </w:r>
        <w:r>
          <w:rPr>
            <w:rFonts w:asciiTheme="minorHAnsi" w:eastAsiaTheme="minorEastAsia" w:hAnsiTheme="minorHAnsi" w:cstheme="minorBidi"/>
            <w:noProof/>
            <w:sz w:val="22"/>
            <w:szCs w:val="22"/>
            <w:lang w:val="en-US" w:eastAsia="en-US"/>
          </w:rPr>
          <w:tab/>
        </w:r>
        <w:r w:rsidRPr="00C407B0">
          <w:rPr>
            <w:rStyle w:val="Hyperlink"/>
            <w:noProof/>
          </w:rPr>
          <w:t>Dataset</w:t>
        </w:r>
        <w:r>
          <w:rPr>
            <w:noProof/>
            <w:webHidden/>
          </w:rPr>
          <w:tab/>
        </w:r>
        <w:r>
          <w:rPr>
            <w:noProof/>
            <w:webHidden/>
          </w:rPr>
          <w:fldChar w:fldCharType="begin"/>
        </w:r>
        <w:r>
          <w:rPr>
            <w:noProof/>
            <w:webHidden/>
          </w:rPr>
          <w:instrText xml:space="preserve"> PAGEREF _Toc137410882 \h </w:instrText>
        </w:r>
        <w:r>
          <w:rPr>
            <w:noProof/>
            <w:webHidden/>
          </w:rPr>
        </w:r>
        <w:r>
          <w:rPr>
            <w:noProof/>
            <w:webHidden/>
          </w:rPr>
          <w:fldChar w:fldCharType="separate"/>
        </w:r>
        <w:r>
          <w:rPr>
            <w:noProof/>
            <w:webHidden/>
          </w:rPr>
          <w:t>11</w:t>
        </w:r>
        <w:r>
          <w:rPr>
            <w:noProof/>
            <w:webHidden/>
          </w:rPr>
          <w:fldChar w:fldCharType="end"/>
        </w:r>
      </w:hyperlink>
    </w:p>
    <w:p w14:paraId="6652F31E"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83" w:history="1">
        <w:r w:rsidRPr="00C407B0">
          <w:rPr>
            <w:rStyle w:val="Hyperlink"/>
            <w:noProof/>
          </w:rPr>
          <w:t>3.2.2</w:t>
        </w:r>
        <w:r>
          <w:rPr>
            <w:rFonts w:asciiTheme="minorHAnsi" w:eastAsiaTheme="minorEastAsia" w:hAnsiTheme="minorHAnsi" w:cstheme="minorBidi"/>
            <w:noProof/>
            <w:sz w:val="22"/>
            <w:szCs w:val="22"/>
            <w:lang w:val="en-US" w:eastAsia="en-US"/>
          </w:rPr>
          <w:tab/>
        </w:r>
        <w:r w:rsidRPr="00C407B0">
          <w:rPr>
            <w:rStyle w:val="Hyperlink"/>
            <w:noProof/>
          </w:rPr>
          <w:t>Data Preparation and Preprocessing</w:t>
        </w:r>
        <w:r>
          <w:rPr>
            <w:noProof/>
            <w:webHidden/>
          </w:rPr>
          <w:tab/>
        </w:r>
        <w:r>
          <w:rPr>
            <w:noProof/>
            <w:webHidden/>
          </w:rPr>
          <w:fldChar w:fldCharType="begin"/>
        </w:r>
        <w:r>
          <w:rPr>
            <w:noProof/>
            <w:webHidden/>
          </w:rPr>
          <w:instrText xml:space="preserve"> PAGEREF _Toc137410883 \h </w:instrText>
        </w:r>
        <w:r>
          <w:rPr>
            <w:noProof/>
            <w:webHidden/>
          </w:rPr>
        </w:r>
        <w:r>
          <w:rPr>
            <w:noProof/>
            <w:webHidden/>
          </w:rPr>
          <w:fldChar w:fldCharType="separate"/>
        </w:r>
        <w:r>
          <w:rPr>
            <w:noProof/>
            <w:webHidden/>
          </w:rPr>
          <w:t>11</w:t>
        </w:r>
        <w:r>
          <w:rPr>
            <w:noProof/>
            <w:webHidden/>
          </w:rPr>
          <w:fldChar w:fldCharType="end"/>
        </w:r>
      </w:hyperlink>
    </w:p>
    <w:p w14:paraId="1745A429"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84" w:history="1">
        <w:r w:rsidRPr="00C407B0">
          <w:rPr>
            <w:rStyle w:val="Hyperlink"/>
            <w:noProof/>
          </w:rPr>
          <w:t>3.2.3</w:t>
        </w:r>
        <w:r>
          <w:rPr>
            <w:rFonts w:asciiTheme="minorHAnsi" w:eastAsiaTheme="minorEastAsia" w:hAnsiTheme="minorHAnsi" w:cstheme="minorBidi"/>
            <w:noProof/>
            <w:sz w:val="22"/>
            <w:szCs w:val="22"/>
            <w:lang w:val="en-US" w:eastAsia="en-US"/>
          </w:rPr>
          <w:tab/>
        </w:r>
        <w:r w:rsidRPr="00C407B0">
          <w:rPr>
            <w:rStyle w:val="Hyperlink"/>
            <w:noProof/>
          </w:rPr>
          <w:t>Model Architecture</w:t>
        </w:r>
        <w:r>
          <w:rPr>
            <w:noProof/>
            <w:webHidden/>
          </w:rPr>
          <w:tab/>
        </w:r>
        <w:r>
          <w:rPr>
            <w:noProof/>
            <w:webHidden/>
          </w:rPr>
          <w:fldChar w:fldCharType="begin"/>
        </w:r>
        <w:r>
          <w:rPr>
            <w:noProof/>
            <w:webHidden/>
          </w:rPr>
          <w:instrText xml:space="preserve"> PAGEREF _Toc137410884 \h </w:instrText>
        </w:r>
        <w:r>
          <w:rPr>
            <w:noProof/>
            <w:webHidden/>
          </w:rPr>
        </w:r>
        <w:r>
          <w:rPr>
            <w:noProof/>
            <w:webHidden/>
          </w:rPr>
          <w:fldChar w:fldCharType="separate"/>
        </w:r>
        <w:r>
          <w:rPr>
            <w:noProof/>
            <w:webHidden/>
          </w:rPr>
          <w:t>11</w:t>
        </w:r>
        <w:r>
          <w:rPr>
            <w:noProof/>
            <w:webHidden/>
          </w:rPr>
          <w:fldChar w:fldCharType="end"/>
        </w:r>
      </w:hyperlink>
    </w:p>
    <w:p w14:paraId="65B77FB3"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85" w:history="1">
        <w:r w:rsidRPr="00C407B0">
          <w:rPr>
            <w:rStyle w:val="Hyperlink"/>
            <w:noProof/>
          </w:rPr>
          <w:t>3.2.4</w:t>
        </w:r>
        <w:r>
          <w:rPr>
            <w:rFonts w:asciiTheme="minorHAnsi" w:eastAsiaTheme="minorEastAsia" w:hAnsiTheme="minorHAnsi" w:cstheme="minorBidi"/>
            <w:noProof/>
            <w:sz w:val="22"/>
            <w:szCs w:val="22"/>
            <w:lang w:val="en-US" w:eastAsia="en-US"/>
          </w:rPr>
          <w:tab/>
        </w:r>
        <w:r w:rsidRPr="00C407B0">
          <w:rPr>
            <w:rStyle w:val="Hyperlink"/>
            <w:noProof/>
          </w:rPr>
          <w:t>Model Architecture Design</w:t>
        </w:r>
        <w:r>
          <w:rPr>
            <w:noProof/>
            <w:webHidden/>
          </w:rPr>
          <w:tab/>
        </w:r>
        <w:r>
          <w:rPr>
            <w:noProof/>
            <w:webHidden/>
          </w:rPr>
          <w:fldChar w:fldCharType="begin"/>
        </w:r>
        <w:r>
          <w:rPr>
            <w:noProof/>
            <w:webHidden/>
          </w:rPr>
          <w:instrText xml:space="preserve"> PAGEREF _Toc137410885 \h </w:instrText>
        </w:r>
        <w:r>
          <w:rPr>
            <w:noProof/>
            <w:webHidden/>
          </w:rPr>
        </w:r>
        <w:r>
          <w:rPr>
            <w:noProof/>
            <w:webHidden/>
          </w:rPr>
          <w:fldChar w:fldCharType="separate"/>
        </w:r>
        <w:r>
          <w:rPr>
            <w:noProof/>
            <w:webHidden/>
          </w:rPr>
          <w:t>15</w:t>
        </w:r>
        <w:r>
          <w:rPr>
            <w:noProof/>
            <w:webHidden/>
          </w:rPr>
          <w:fldChar w:fldCharType="end"/>
        </w:r>
      </w:hyperlink>
    </w:p>
    <w:p w14:paraId="4BAAE8D1"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86" w:history="1">
        <w:r w:rsidRPr="00C407B0">
          <w:rPr>
            <w:rStyle w:val="Hyperlink"/>
            <w:noProof/>
          </w:rPr>
          <w:t>3.2.5</w:t>
        </w:r>
        <w:r>
          <w:rPr>
            <w:rFonts w:asciiTheme="minorHAnsi" w:eastAsiaTheme="minorEastAsia" w:hAnsiTheme="minorHAnsi" w:cstheme="minorBidi"/>
            <w:noProof/>
            <w:sz w:val="22"/>
            <w:szCs w:val="22"/>
            <w:lang w:val="en-US" w:eastAsia="en-US"/>
          </w:rPr>
          <w:tab/>
        </w:r>
        <w:r w:rsidRPr="00C407B0">
          <w:rPr>
            <w:rStyle w:val="Hyperlink"/>
            <w:noProof/>
          </w:rPr>
          <w:t>Model training</w:t>
        </w:r>
        <w:r>
          <w:rPr>
            <w:noProof/>
            <w:webHidden/>
          </w:rPr>
          <w:tab/>
        </w:r>
        <w:r>
          <w:rPr>
            <w:noProof/>
            <w:webHidden/>
          </w:rPr>
          <w:fldChar w:fldCharType="begin"/>
        </w:r>
        <w:r>
          <w:rPr>
            <w:noProof/>
            <w:webHidden/>
          </w:rPr>
          <w:instrText xml:space="preserve"> PAGEREF _Toc137410886 \h </w:instrText>
        </w:r>
        <w:r>
          <w:rPr>
            <w:noProof/>
            <w:webHidden/>
          </w:rPr>
        </w:r>
        <w:r>
          <w:rPr>
            <w:noProof/>
            <w:webHidden/>
          </w:rPr>
          <w:fldChar w:fldCharType="separate"/>
        </w:r>
        <w:r>
          <w:rPr>
            <w:noProof/>
            <w:webHidden/>
          </w:rPr>
          <w:t>15</w:t>
        </w:r>
        <w:r>
          <w:rPr>
            <w:noProof/>
            <w:webHidden/>
          </w:rPr>
          <w:fldChar w:fldCharType="end"/>
        </w:r>
      </w:hyperlink>
    </w:p>
    <w:p w14:paraId="76B27E40"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87" w:history="1">
        <w:r w:rsidRPr="00C407B0">
          <w:rPr>
            <w:rStyle w:val="Hyperlink"/>
            <w:noProof/>
          </w:rPr>
          <w:t>3.2.6</w:t>
        </w:r>
        <w:r>
          <w:rPr>
            <w:rFonts w:asciiTheme="minorHAnsi" w:eastAsiaTheme="minorEastAsia" w:hAnsiTheme="minorHAnsi" w:cstheme="minorBidi"/>
            <w:noProof/>
            <w:sz w:val="22"/>
            <w:szCs w:val="22"/>
            <w:lang w:val="en-US" w:eastAsia="en-US"/>
          </w:rPr>
          <w:tab/>
        </w:r>
        <w:r w:rsidRPr="00C407B0">
          <w:rPr>
            <w:rStyle w:val="Hyperlink"/>
            <w:noProof/>
          </w:rPr>
          <w:t>Model Evaluation</w:t>
        </w:r>
        <w:r>
          <w:rPr>
            <w:noProof/>
            <w:webHidden/>
          </w:rPr>
          <w:tab/>
        </w:r>
        <w:r>
          <w:rPr>
            <w:noProof/>
            <w:webHidden/>
          </w:rPr>
          <w:fldChar w:fldCharType="begin"/>
        </w:r>
        <w:r>
          <w:rPr>
            <w:noProof/>
            <w:webHidden/>
          </w:rPr>
          <w:instrText xml:space="preserve"> PAGEREF _Toc137410887 \h </w:instrText>
        </w:r>
        <w:r>
          <w:rPr>
            <w:noProof/>
            <w:webHidden/>
          </w:rPr>
        </w:r>
        <w:r>
          <w:rPr>
            <w:noProof/>
            <w:webHidden/>
          </w:rPr>
          <w:fldChar w:fldCharType="separate"/>
        </w:r>
        <w:r>
          <w:rPr>
            <w:noProof/>
            <w:webHidden/>
          </w:rPr>
          <w:t>16</w:t>
        </w:r>
        <w:r>
          <w:rPr>
            <w:noProof/>
            <w:webHidden/>
          </w:rPr>
          <w:fldChar w:fldCharType="end"/>
        </w:r>
      </w:hyperlink>
    </w:p>
    <w:p w14:paraId="38A265C5"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888" w:history="1">
        <w:r w:rsidRPr="00C407B0">
          <w:rPr>
            <w:rStyle w:val="Hyperlink"/>
            <w:rFonts w:asciiTheme="majorBidi" w:hAnsiTheme="majorBidi" w:cstheme="majorBidi"/>
            <w:noProof/>
          </w:rPr>
          <w:t>3.3</w:t>
        </w:r>
        <w:r>
          <w:rPr>
            <w:rFonts w:asciiTheme="minorHAnsi" w:eastAsiaTheme="minorEastAsia" w:hAnsiTheme="minorHAnsi" w:cstheme="minorBidi"/>
            <w:noProof/>
            <w:sz w:val="22"/>
            <w:szCs w:val="22"/>
            <w:lang w:val="en-US" w:eastAsia="en-US"/>
          </w:rPr>
          <w:tab/>
        </w:r>
        <w:r w:rsidRPr="00C407B0">
          <w:rPr>
            <w:rStyle w:val="Hyperlink"/>
            <w:rFonts w:asciiTheme="majorBidi" w:hAnsiTheme="majorBidi" w:cstheme="majorBidi"/>
            <w:noProof/>
          </w:rPr>
          <w:t>Design</w:t>
        </w:r>
        <w:r>
          <w:rPr>
            <w:noProof/>
            <w:webHidden/>
          </w:rPr>
          <w:tab/>
        </w:r>
        <w:r>
          <w:rPr>
            <w:noProof/>
            <w:webHidden/>
          </w:rPr>
          <w:fldChar w:fldCharType="begin"/>
        </w:r>
        <w:r>
          <w:rPr>
            <w:noProof/>
            <w:webHidden/>
          </w:rPr>
          <w:instrText xml:space="preserve"> PAGEREF _Toc137410888 \h </w:instrText>
        </w:r>
        <w:r>
          <w:rPr>
            <w:noProof/>
            <w:webHidden/>
          </w:rPr>
        </w:r>
        <w:r>
          <w:rPr>
            <w:noProof/>
            <w:webHidden/>
          </w:rPr>
          <w:fldChar w:fldCharType="separate"/>
        </w:r>
        <w:r>
          <w:rPr>
            <w:noProof/>
            <w:webHidden/>
          </w:rPr>
          <w:t>17</w:t>
        </w:r>
        <w:r>
          <w:rPr>
            <w:noProof/>
            <w:webHidden/>
          </w:rPr>
          <w:fldChar w:fldCharType="end"/>
        </w:r>
      </w:hyperlink>
    </w:p>
    <w:p w14:paraId="49270E9B"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89" w:history="1">
        <w:r w:rsidRPr="00C407B0">
          <w:rPr>
            <w:rStyle w:val="Hyperlink"/>
            <w:rFonts w:asciiTheme="majorBidi" w:hAnsiTheme="majorBidi" w:cstheme="majorBidi"/>
            <w:noProof/>
          </w:rPr>
          <w:t>3.3.1</w:t>
        </w:r>
        <w:r>
          <w:rPr>
            <w:rFonts w:asciiTheme="minorHAnsi" w:eastAsiaTheme="minorEastAsia" w:hAnsiTheme="minorHAnsi" w:cstheme="minorBidi"/>
            <w:noProof/>
            <w:sz w:val="22"/>
            <w:szCs w:val="22"/>
            <w:lang w:val="en-US" w:eastAsia="en-US"/>
          </w:rPr>
          <w:tab/>
        </w:r>
        <w:r w:rsidRPr="00C407B0">
          <w:rPr>
            <w:rStyle w:val="Hyperlink"/>
            <w:rFonts w:asciiTheme="majorBidi" w:hAnsiTheme="majorBidi" w:cstheme="majorBidi"/>
            <w:noProof/>
          </w:rPr>
          <w:t>Use case diagram</w:t>
        </w:r>
        <w:r>
          <w:rPr>
            <w:noProof/>
            <w:webHidden/>
          </w:rPr>
          <w:tab/>
        </w:r>
        <w:r>
          <w:rPr>
            <w:noProof/>
            <w:webHidden/>
          </w:rPr>
          <w:fldChar w:fldCharType="begin"/>
        </w:r>
        <w:r>
          <w:rPr>
            <w:noProof/>
            <w:webHidden/>
          </w:rPr>
          <w:instrText xml:space="preserve"> PAGEREF _Toc137410889 \h </w:instrText>
        </w:r>
        <w:r>
          <w:rPr>
            <w:noProof/>
            <w:webHidden/>
          </w:rPr>
        </w:r>
        <w:r>
          <w:rPr>
            <w:noProof/>
            <w:webHidden/>
          </w:rPr>
          <w:fldChar w:fldCharType="separate"/>
        </w:r>
        <w:r>
          <w:rPr>
            <w:noProof/>
            <w:webHidden/>
          </w:rPr>
          <w:t>18</w:t>
        </w:r>
        <w:r>
          <w:rPr>
            <w:noProof/>
            <w:webHidden/>
          </w:rPr>
          <w:fldChar w:fldCharType="end"/>
        </w:r>
      </w:hyperlink>
    </w:p>
    <w:p w14:paraId="7A683A8E"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90" w:history="1">
        <w:r w:rsidRPr="00C407B0">
          <w:rPr>
            <w:rStyle w:val="Hyperlink"/>
            <w:noProof/>
          </w:rPr>
          <w:t>3.3.2</w:t>
        </w:r>
        <w:r>
          <w:rPr>
            <w:rFonts w:asciiTheme="minorHAnsi" w:eastAsiaTheme="minorEastAsia" w:hAnsiTheme="minorHAnsi" w:cstheme="minorBidi"/>
            <w:noProof/>
            <w:sz w:val="22"/>
            <w:szCs w:val="22"/>
            <w:lang w:val="en-US" w:eastAsia="en-US"/>
          </w:rPr>
          <w:tab/>
        </w:r>
        <w:r w:rsidRPr="00C407B0">
          <w:rPr>
            <w:rStyle w:val="Hyperlink"/>
            <w:noProof/>
          </w:rPr>
          <w:t>Sequence Diagram</w:t>
        </w:r>
        <w:r>
          <w:rPr>
            <w:noProof/>
            <w:webHidden/>
          </w:rPr>
          <w:tab/>
        </w:r>
        <w:r>
          <w:rPr>
            <w:noProof/>
            <w:webHidden/>
          </w:rPr>
          <w:fldChar w:fldCharType="begin"/>
        </w:r>
        <w:r>
          <w:rPr>
            <w:noProof/>
            <w:webHidden/>
          </w:rPr>
          <w:instrText xml:space="preserve"> PAGEREF _Toc137410890 \h </w:instrText>
        </w:r>
        <w:r>
          <w:rPr>
            <w:noProof/>
            <w:webHidden/>
          </w:rPr>
        </w:r>
        <w:r>
          <w:rPr>
            <w:noProof/>
            <w:webHidden/>
          </w:rPr>
          <w:fldChar w:fldCharType="separate"/>
        </w:r>
        <w:r>
          <w:rPr>
            <w:noProof/>
            <w:webHidden/>
          </w:rPr>
          <w:t>20</w:t>
        </w:r>
        <w:r>
          <w:rPr>
            <w:noProof/>
            <w:webHidden/>
          </w:rPr>
          <w:fldChar w:fldCharType="end"/>
        </w:r>
      </w:hyperlink>
    </w:p>
    <w:p w14:paraId="0B9B4928"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91" w:history="1">
        <w:r w:rsidRPr="00C407B0">
          <w:rPr>
            <w:rStyle w:val="Hyperlink"/>
            <w:noProof/>
          </w:rPr>
          <w:t>3.3.3</w:t>
        </w:r>
        <w:r>
          <w:rPr>
            <w:rFonts w:asciiTheme="minorHAnsi" w:eastAsiaTheme="minorEastAsia" w:hAnsiTheme="minorHAnsi" w:cstheme="minorBidi"/>
            <w:noProof/>
            <w:sz w:val="22"/>
            <w:szCs w:val="22"/>
            <w:lang w:val="en-US" w:eastAsia="en-US"/>
          </w:rPr>
          <w:tab/>
        </w:r>
        <w:r w:rsidRPr="00C407B0">
          <w:rPr>
            <w:rStyle w:val="Hyperlink"/>
            <w:noProof/>
          </w:rPr>
          <w:t>Class Diagram</w:t>
        </w:r>
        <w:r>
          <w:rPr>
            <w:noProof/>
            <w:webHidden/>
          </w:rPr>
          <w:tab/>
        </w:r>
        <w:r>
          <w:rPr>
            <w:noProof/>
            <w:webHidden/>
          </w:rPr>
          <w:fldChar w:fldCharType="begin"/>
        </w:r>
        <w:r>
          <w:rPr>
            <w:noProof/>
            <w:webHidden/>
          </w:rPr>
          <w:instrText xml:space="preserve"> PAGEREF _Toc137410891 \h </w:instrText>
        </w:r>
        <w:r>
          <w:rPr>
            <w:noProof/>
            <w:webHidden/>
          </w:rPr>
        </w:r>
        <w:r>
          <w:rPr>
            <w:noProof/>
            <w:webHidden/>
          </w:rPr>
          <w:fldChar w:fldCharType="separate"/>
        </w:r>
        <w:r>
          <w:rPr>
            <w:noProof/>
            <w:webHidden/>
          </w:rPr>
          <w:t>24</w:t>
        </w:r>
        <w:r>
          <w:rPr>
            <w:noProof/>
            <w:webHidden/>
          </w:rPr>
          <w:fldChar w:fldCharType="end"/>
        </w:r>
      </w:hyperlink>
    </w:p>
    <w:p w14:paraId="5F5248D7"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92" w:history="1">
        <w:r w:rsidRPr="00C407B0">
          <w:rPr>
            <w:rStyle w:val="Hyperlink"/>
            <w:noProof/>
          </w:rPr>
          <w:t>3.3.4</w:t>
        </w:r>
        <w:r>
          <w:rPr>
            <w:rFonts w:asciiTheme="minorHAnsi" w:eastAsiaTheme="minorEastAsia" w:hAnsiTheme="minorHAnsi" w:cstheme="minorBidi"/>
            <w:noProof/>
            <w:sz w:val="22"/>
            <w:szCs w:val="22"/>
            <w:lang w:val="en-US" w:eastAsia="en-US"/>
          </w:rPr>
          <w:tab/>
        </w:r>
        <w:r w:rsidRPr="00C407B0">
          <w:rPr>
            <w:rStyle w:val="Hyperlink"/>
            <w:noProof/>
          </w:rPr>
          <w:t>Domain Diagram</w:t>
        </w:r>
        <w:r>
          <w:rPr>
            <w:noProof/>
            <w:webHidden/>
          </w:rPr>
          <w:tab/>
        </w:r>
        <w:r>
          <w:rPr>
            <w:noProof/>
            <w:webHidden/>
          </w:rPr>
          <w:fldChar w:fldCharType="begin"/>
        </w:r>
        <w:r>
          <w:rPr>
            <w:noProof/>
            <w:webHidden/>
          </w:rPr>
          <w:instrText xml:space="preserve"> PAGEREF _Toc137410892 \h </w:instrText>
        </w:r>
        <w:r>
          <w:rPr>
            <w:noProof/>
            <w:webHidden/>
          </w:rPr>
        </w:r>
        <w:r>
          <w:rPr>
            <w:noProof/>
            <w:webHidden/>
          </w:rPr>
          <w:fldChar w:fldCharType="separate"/>
        </w:r>
        <w:r>
          <w:rPr>
            <w:noProof/>
            <w:webHidden/>
          </w:rPr>
          <w:t>25</w:t>
        </w:r>
        <w:r>
          <w:rPr>
            <w:noProof/>
            <w:webHidden/>
          </w:rPr>
          <w:fldChar w:fldCharType="end"/>
        </w:r>
      </w:hyperlink>
    </w:p>
    <w:p w14:paraId="72C13A9E"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93" w:history="1">
        <w:r w:rsidRPr="00C407B0">
          <w:rPr>
            <w:rStyle w:val="Hyperlink"/>
            <w:noProof/>
          </w:rPr>
          <w:t>3.3.5</w:t>
        </w:r>
        <w:r>
          <w:rPr>
            <w:rFonts w:asciiTheme="minorHAnsi" w:eastAsiaTheme="minorEastAsia" w:hAnsiTheme="minorHAnsi" w:cstheme="minorBidi"/>
            <w:noProof/>
            <w:sz w:val="22"/>
            <w:szCs w:val="22"/>
            <w:lang w:val="en-US" w:eastAsia="en-US"/>
          </w:rPr>
          <w:tab/>
        </w:r>
        <w:r w:rsidRPr="00C407B0">
          <w:rPr>
            <w:rStyle w:val="Hyperlink"/>
            <w:noProof/>
          </w:rPr>
          <w:t>ERD Diagram</w:t>
        </w:r>
        <w:r>
          <w:rPr>
            <w:noProof/>
            <w:webHidden/>
          </w:rPr>
          <w:tab/>
        </w:r>
        <w:r>
          <w:rPr>
            <w:noProof/>
            <w:webHidden/>
          </w:rPr>
          <w:fldChar w:fldCharType="begin"/>
        </w:r>
        <w:r>
          <w:rPr>
            <w:noProof/>
            <w:webHidden/>
          </w:rPr>
          <w:instrText xml:space="preserve"> PAGEREF _Toc137410893 \h </w:instrText>
        </w:r>
        <w:r>
          <w:rPr>
            <w:noProof/>
            <w:webHidden/>
          </w:rPr>
        </w:r>
        <w:r>
          <w:rPr>
            <w:noProof/>
            <w:webHidden/>
          </w:rPr>
          <w:fldChar w:fldCharType="separate"/>
        </w:r>
        <w:r>
          <w:rPr>
            <w:noProof/>
            <w:webHidden/>
          </w:rPr>
          <w:t>26</w:t>
        </w:r>
        <w:r>
          <w:rPr>
            <w:noProof/>
            <w:webHidden/>
          </w:rPr>
          <w:fldChar w:fldCharType="end"/>
        </w:r>
      </w:hyperlink>
    </w:p>
    <w:p w14:paraId="79F2A96B"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94" w:history="1">
        <w:r w:rsidRPr="00C407B0">
          <w:rPr>
            <w:rStyle w:val="Hyperlink"/>
            <w:noProof/>
          </w:rPr>
          <w:t>3.3.6</w:t>
        </w:r>
        <w:r>
          <w:rPr>
            <w:rFonts w:asciiTheme="minorHAnsi" w:eastAsiaTheme="minorEastAsia" w:hAnsiTheme="minorHAnsi" w:cstheme="minorBidi"/>
            <w:noProof/>
            <w:sz w:val="22"/>
            <w:szCs w:val="22"/>
            <w:lang w:val="en-US" w:eastAsia="en-US"/>
          </w:rPr>
          <w:tab/>
        </w:r>
        <w:r w:rsidRPr="00C407B0">
          <w:rPr>
            <w:rStyle w:val="Hyperlink"/>
            <w:noProof/>
          </w:rPr>
          <w:t>Collaborative Diagram</w:t>
        </w:r>
        <w:r>
          <w:rPr>
            <w:noProof/>
            <w:webHidden/>
          </w:rPr>
          <w:tab/>
        </w:r>
        <w:r>
          <w:rPr>
            <w:noProof/>
            <w:webHidden/>
          </w:rPr>
          <w:fldChar w:fldCharType="begin"/>
        </w:r>
        <w:r>
          <w:rPr>
            <w:noProof/>
            <w:webHidden/>
          </w:rPr>
          <w:instrText xml:space="preserve"> PAGEREF _Toc137410894 \h </w:instrText>
        </w:r>
        <w:r>
          <w:rPr>
            <w:noProof/>
            <w:webHidden/>
          </w:rPr>
        </w:r>
        <w:r>
          <w:rPr>
            <w:noProof/>
            <w:webHidden/>
          </w:rPr>
          <w:fldChar w:fldCharType="separate"/>
        </w:r>
        <w:r>
          <w:rPr>
            <w:noProof/>
            <w:webHidden/>
          </w:rPr>
          <w:t>27</w:t>
        </w:r>
        <w:r>
          <w:rPr>
            <w:noProof/>
            <w:webHidden/>
          </w:rPr>
          <w:fldChar w:fldCharType="end"/>
        </w:r>
      </w:hyperlink>
    </w:p>
    <w:p w14:paraId="6D5A6EF8" w14:textId="77777777" w:rsidR="004E0E50" w:rsidRDefault="004E0E50">
      <w:pPr>
        <w:pStyle w:val="TOC2"/>
        <w:rPr>
          <w:rFonts w:asciiTheme="minorHAnsi" w:eastAsiaTheme="minorEastAsia" w:hAnsiTheme="minorHAnsi" w:cstheme="minorBidi"/>
          <w:b w:val="0"/>
          <w:noProof/>
          <w:sz w:val="22"/>
          <w:szCs w:val="22"/>
          <w:lang w:val="en-US" w:eastAsia="en-US"/>
        </w:rPr>
      </w:pPr>
      <w:hyperlink w:anchor="_Toc137410895" w:history="1">
        <w:r w:rsidRPr="00C407B0">
          <w:rPr>
            <w:rStyle w:val="Hyperlink"/>
            <w:rFonts w:asciiTheme="majorBidi" w:hAnsiTheme="majorBidi" w:cstheme="majorBidi"/>
            <w:noProof/>
          </w:rPr>
          <w:t>4</w:t>
        </w:r>
        <w:r>
          <w:rPr>
            <w:rFonts w:asciiTheme="minorHAnsi" w:eastAsiaTheme="minorEastAsia" w:hAnsiTheme="minorHAnsi" w:cstheme="minorBidi"/>
            <w:b w:val="0"/>
            <w:noProof/>
            <w:sz w:val="22"/>
            <w:szCs w:val="22"/>
            <w:lang w:val="en-US" w:eastAsia="en-US"/>
          </w:rPr>
          <w:tab/>
        </w:r>
        <w:r w:rsidRPr="00C407B0">
          <w:rPr>
            <w:rStyle w:val="Hyperlink"/>
            <w:rFonts w:asciiTheme="majorBidi" w:hAnsiTheme="majorBidi" w:cstheme="majorBidi"/>
            <w:noProof/>
          </w:rPr>
          <w:t>IMPLEMENTATION</w:t>
        </w:r>
        <w:r>
          <w:rPr>
            <w:noProof/>
            <w:webHidden/>
          </w:rPr>
          <w:tab/>
        </w:r>
        <w:r>
          <w:rPr>
            <w:noProof/>
            <w:webHidden/>
          </w:rPr>
          <w:fldChar w:fldCharType="begin"/>
        </w:r>
        <w:r>
          <w:rPr>
            <w:noProof/>
            <w:webHidden/>
          </w:rPr>
          <w:instrText xml:space="preserve"> PAGEREF _Toc137410895 \h </w:instrText>
        </w:r>
        <w:r>
          <w:rPr>
            <w:noProof/>
            <w:webHidden/>
          </w:rPr>
        </w:r>
        <w:r>
          <w:rPr>
            <w:noProof/>
            <w:webHidden/>
          </w:rPr>
          <w:fldChar w:fldCharType="separate"/>
        </w:r>
        <w:r>
          <w:rPr>
            <w:noProof/>
            <w:webHidden/>
          </w:rPr>
          <w:t>29</w:t>
        </w:r>
        <w:r>
          <w:rPr>
            <w:noProof/>
            <w:webHidden/>
          </w:rPr>
          <w:fldChar w:fldCharType="end"/>
        </w:r>
      </w:hyperlink>
    </w:p>
    <w:p w14:paraId="41601F19"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896" w:history="1">
        <w:r w:rsidRPr="00C407B0">
          <w:rPr>
            <w:rStyle w:val="Hyperlink"/>
            <w:rFonts w:asciiTheme="majorBidi" w:hAnsiTheme="majorBidi" w:cstheme="majorBidi"/>
            <w:noProof/>
          </w:rPr>
          <w:t>4.1</w:t>
        </w:r>
        <w:r>
          <w:rPr>
            <w:rFonts w:asciiTheme="minorHAnsi" w:eastAsiaTheme="minorEastAsia" w:hAnsiTheme="minorHAnsi" w:cstheme="minorBidi"/>
            <w:noProof/>
            <w:sz w:val="22"/>
            <w:szCs w:val="22"/>
            <w:lang w:val="en-US" w:eastAsia="en-US"/>
          </w:rPr>
          <w:tab/>
        </w:r>
        <w:r w:rsidRPr="00C407B0">
          <w:rPr>
            <w:rStyle w:val="Hyperlink"/>
            <w:rFonts w:asciiTheme="majorBidi" w:hAnsiTheme="majorBidi" w:cstheme="majorBidi"/>
            <w:noProof/>
          </w:rPr>
          <w:t>Developing Deep learning model</w:t>
        </w:r>
        <w:r>
          <w:rPr>
            <w:noProof/>
            <w:webHidden/>
          </w:rPr>
          <w:tab/>
        </w:r>
        <w:r>
          <w:rPr>
            <w:noProof/>
            <w:webHidden/>
          </w:rPr>
          <w:fldChar w:fldCharType="begin"/>
        </w:r>
        <w:r>
          <w:rPr>
            <w:noProof/>
            <w:webHidden/>
          </w:rPr>
          <w:instrText xml:space="preserve"> PAGEREF _Toc137410896 \h </w:instrText>
        </w:r>
        <w:r>
          <w:rPr>
            <w:noProof/>
            <w:webHidden/>
          </w:rPr>
        </w:r>
        <w:r>
          <w:rPr>
            <w:noProof/>
            <w:webHidden/>
          </w:rPr>
          <w:fldChar w:fldCharType="separate"/>
        </w:r>
        <w:r>
          <w:rPr>
            <w:noProof/>
            <w:webHidden/>
          </w:rPr>
          <w:t>29</w:t>
        </w:r>
        <w:r>
          <w:rPr>
            <w:noProof/>
            <w:webHidden/>
          </w:rPr>
          <w:fldChar w:fldCharType="end"/>
        </w:r>
      </w:hyperlink>
    </w:p>
    <w:p w14:paraId="1F95D76D"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97" w:history="1">
        <w:r w:rsidRPr="00C407B0">
          <w:rPr>
            <w:rStyle w:val="Hyperlink"/>
            <w:noProof/>
          </w:rPr>
          <w:t>4.1.1</w:t>
        </w:r>
        <w:r>
          <w:rPr>
            <w:rFonts w:asciiTheme="minorHAnsi" w:eastAsiaTheme="minorEastAsia" w:hAnsiTheme="minorHAnsi" w:cstheme="minorBidi"/>
            <w:noProof/>
            <w:sz w:val="22"/>
            <w:szCs w:val="22"/>
            <w:lang w:val="en-US" w:eastAsia="en-US"/>
          </w:rPr>
          <w:tab/>
        </w:r>
        <w:r w:rsidRPr="00C407B0">
          <w:rPr>
            <w:rStyle w:val="Hyperlink"/>
            <w:noProof/>
          </w:rPr>
          <w:t>Data Collection and Preparation</w:t>
        </w:r>
        <w:r>
          <w:rPr>
            <w:noProof/>
            <w:webHidden/>
          </w:rPr>
          <w:tab/>
        </w:r>
        <w:r>
          <w:rPr>
            <w:noProof/>
            <w:webHidden/>
          </w:rPr>
          <w:fldChar w:fldCharType="begin"/>
        </w:r>
        <w:r>
          <w:rPr>
            <w:noProof/>
            <w:webHidden/>
          </w:rPr>
          <w:instrText xml:space="preserve"> PAGEREF _Toc137410897 \h </w:instrText>
        </w:r>
        <w:r>
          <w:rPr>
            <w:noProof/>
            <w:webHidden/>
          </w:rPr>
        </w:r>
        <w:r>
          <w:rPr>
            <w:noProof/>
            <w:webHidden/>
          </w:rPr>
          <w:fldChar w:fldCharType="separate"/>
        </w:r>
        <w:r>
          <w:rPr>
            <w:noProof/>
            <w:webHidden/>
          </w:rPr>
          <w:t>29</w:t>
        </w:r>
        <w:r>
          <w:rPr>
            <w:noProof/>
            <w:webHidden/>
          </w:rPr>
          <w:fldChar w:fldCharType="end"/>
        </w:r>
      </w:hyperlink>
    </w:p>
    <w:p w14:paraId="5276462A"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898" w:history="1">
        <w:r w:rsidRPr="00C407B0">
          <w:rPr>
            <w:rStyle w:val="Hyperlink"/>
            <w:noProof/>
          </w:rPr>
          <w:t>4.1.2</w:t>
        </w:r>
        <w:r>
          <w:rPr>
            <w:rFonts w:asciiTheme="minorHAnsi" w:eastAsiaTheme="minorEastAsia" w:hAnsiTheme="minorHAnsi" w:cstheme="minorBidi"/>
            <w:noProof/>
            <w:sz w:val="22"/>
            <w:szCs w:val="22"/>
            <w:lang w:val="en-US" w:eastAsia="en-US"/>
          </w:rPr>
          <w:tab/>
        </w:r>
        <w:r w:rsidRPr="00C407B0">
          <w:rPr>
            <w:rStyle w:val="Hyperlink"/>
            <w:noProof/>
          </w:rPr>
          <w:t>Creating the Deep Learning Model</w:t>
        </w:r>
        <w:r>
          <w:rPr>
            <w:noProof/>
            <w:webHidden/>
          </w:rPr>
          <w:tab/>
        </w:r>
        <w:r>
          <w:rPr>
            <w:noProof/>
            <w:webHidden/>
          </w:rPr>
          <w:fldChar w:fldCharType="begin"/>
        </w:r>
        <w:r>
          <w:rPr>
            <w:noProof/>
            <w:webHidden/>
          </w:rPr>
          <w:instrText xml:space="preserve"> PAGEREF _Toc137410898 \h </w:instrText>
        </w:r>
        <w:r>
          <w:rPr>
            <w:noProof/>
            <w:webHidden/>
          </w:rPr>
        </w:r>
        <w:r>
          <w:rPr>
            <w:noProof/>
            <w:webHidden/>
          </w:rPr>
          <w:fldChar w:fldCharType="separate"/>
        </w:r>
        <w:r>
          <w:rPr>
            <w:noProof/>
            <w:webHidden/>
          </w:rPr>
          <w:t>29</w:t>
        </w:r>
        <w:r>
          <w:rPr>
            <w:noProof/>
            <w:webHidden/>
          </w:rPr>
          <w:fldChar w:fldCharType="end"/>
        </w:r>
      </w:hyperlink>
    </w:p>
    <w:p w14:paraId="1E6EA3BC"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899" w:history="1">
        <w:r w:rsidRPr="00C407B0">
          <w:rPr>
            <w:rStyle w:val="Hyperlink"/>
            <w:rFonts w:asciiTheme="majorBidi" w:hAnsiTheme="majorBidi" w:cstheme="majorBidi"/>
            <w:noProof/>
          </w:rPr>
          <w:t>4.2</w:t>
        </w:r>
        <w:r>
          <w:rPr>
            <w:rFonts w:asciiTheme="minorHAnsi" w:eastAsiaTheme="minorEastAsia" w:hAnsiTheme="minorHAnsi" w:cstheme="minorBidi"/>
            <w:noProof/>
            <w:sz w:val="22"/>
            <w:szCs w:val="22"/>
            <w:lang w:val="en-US" w:eastAsia="en-US"/>
          </w:rPr>
          <w:tab/>
        </w:r>
        <w:r w:rsidRPr="00C407B0">
          <w:rPr>
            <w:rStyle w:val="Hyperlink"/>
            <w:rFonts w:asciiTheme="majorBidi" w:hAnsiTheme="majorBidi" w:cstheme="majorBidi"/>
            <w:noProof/>
          </w:rPr>
          <w:t>Designing Web-application</w:t>
        </w:r>
        <w:r>
          <w:rPr>
            <w:noProof/>
            <w:webHidden/>
          </w:rPr>
          <w:tab/>
        </w:r>
        <w:r>
          <w:rPr>
            <w:noProof/>
            <w:webHidden/>
          </w:rPr>
          <w:fldChar w:fldCharType="begin"/>
        </w:r>
        <w:r>
          <w:rPr>
            <w:noProof/>
            <w:webHidden/>
          </w:rPr>
          <w:instrText xml:space="preserve"> PAGEREF _Toc137410899 \h </w:instrText>
        </w:r>
        <w:r>
          <w:rPr>
            <w:noProof/>
            <w:webHidden/>
          </w:rPr>
        </w:r>
        <w:r>
          <w:rPr>
            <w:noProof/>
            <w:webHidden/>
          </w:rPr>
          <w:fldChar w:fldCharType="separate"/>
        </w:r>
        <w:r>
          <w:rPr>
            <w:noProof/>
            <w:webHidden/>
          </w:rPr>
          <w:t>30</w:t>
        </w:r>
        <w:r>
          <w:rPr>
            <w:noProof/>
            <w:webHidden/>
          </w:rPr>
          <w:fldChar w:fldCharType="end"/>
        </w:r>
      </w:hyperlink>
    </w:p>
    <w:p w14:paraId="158C1B0C"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900" w:history="1">
        <w:r w:rsidRPr="00C407B0">
          <w:rPr>
            <w:rStyle w:val="Hyperlink"/>
            <w:noProof/>
          </w:rPr>
          <w:t>4.2.1</w:t>
        </w:r>
        <w:r>
          <w:rPr>
            <w:rFonts w:asciiTheme="minorHAnsi" w:eastAsiaTheme="minorEastAsia" w:hAnsiTheme="minorHAnsi" w:cstheme="minorBidi"/>
            <w:noProof/>
            <w:sz w:val="22"/>
            <w:szCs w:val="22"/>
            <w:lang w:val="en-US" w:eastAsia="en-US"/>
          </w:rPr>
          <w:tab/>
        </w:r>
        <w:r w:rsidRPr="00C407B0">
          <w:rPr>
            <w:rStyle w:val="Hyperlink"/>
            <w:noProof/>
          </w:rPr>
          <w:t>Creating the Web Application Front end</w:t>
        </w:r>
        <w:r>
          <w:rPr>
            <w:noProof/>
            <w:webHidden/>
          </w:rPr>
          <w:tab/>
        </w:r>
        <w:r>
          <w:rPr>
            <w:noProof/>
            <w:webHidden/>
          </w:rPr>
          <w:fldChar w:fldCharType="begin"/>
        </w:r>
        <w:r>
          <w:rPr>
            <w:noProof/>
            <w:webHidden/>
          </w:rPr>
          <w:instrText xml:space="preserve"> PAGEREF _Toc137410900 \h </w:instrText>
        </w:r>
        <w:r>
          <w:rPr>
            <w:noProof/>
            <w:webHidden/>
          </w:rPr>
        </w:r>
        <w:r>
          <w:rPr>
            <w:noProof/>
            <w:webHidden/>
          </w:rPr>
          <w:fldChar w:fldCharType="separate"/>
        </w:r>
        <w:r>
          <w:rPr>
            <w:noProof/>
            <w:webHidden/>
          </w:rPr>
          <w:t>30</w:t>
        </w:r>
        <w:r>
          <w:rPr>
            <w:noProof/>
            <w:webHidden/>
          </w:rPr>
          <w:fldChar w:fldCharType="end"/>
        </w:r>
      </w:hyperlink>
    </w:p>
    <w:p w14:paraId="3AF6543B"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901" w:history="1">
        <w:r w:rsidRPr="00C407B0">
          <w:rPr>
            <w:rStyle w:val="Hyperlink"/>
            <w:noProof/>
          </w:rPr>
          <w:t>4.2.2</w:t>
        </w:r>
        <w:r>
          <w:rPr>
            <w:rFonts w:asciiTheme="minorHAnsi" w:eastAsiaTheme="minorEastAsia" w:hAnsiTheme="minorHAnsi" w:cstheme="minorBidi"/>
            <w:noProof/>
            <w:sz w:val="22"/>
            <w:szCs w:val="22"/>
            <w:lang w:val="en-US" w:eastAsia="en-US"/>
          </w:rPr>
          <w:tab/>
        </w:r>
        <w:r w:rsidRPr="00C407B0">
          <w:rPr>
            <w:rStyle w:val="Hyperlink"/>
            <w:noProof/>
          </w:rPr>
          <w:t>Creating the Web Application Back end</w:t>
        </w:r>
        <w:r>
          <w:rPr>
            <w:noProof/>
            <w:webHidden/>
          </w:rPr>
          <w:tab/>
        </w:r>
        <w:r>
          <w:rPr>
            <w:noProof/>
            <w:webHidden/>
          </w:rPr>
          <w:fldChar w:fldCharType="begin"/>
        </w:r>
        <w:r>
          <w:rPr>
            <w:noProof/>
            <w:webHidden/>
          </w:rPr>
          <w:instrText xml:space="preserve"> PAGEREF _Toc137410901 \h </w:instrText>
        </w:r>
        <w:r>
          <w:rPr>
            <w:noProof/>
            <w:webHidden/>
          </w:rPr>
        </w:r>
        <w:r>
          <w:rPr>
            <w:noProof/>
            <w:webHidden/>
          </w:rPr>
          <w:fldChar w:fldCharType="separate"/>
        </w:r>
        <w:r>
          <w:rPr>
            <w:noProof/>
            <w:webHidden/>
          </w:rPr>
          <w:t>30</w:t>
        </w:r>
        <w:r>
          <w:rPr>
            <w:noProof/>
            <w:webHidden/>
          </w:rPr>
          <w:fldChar w:fldCharType="end"/>
        </w:r>
      </w:hyperlink>
    </w:p>
    <w:p w14:paraId="170A301B"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902" w:history="1">
        <w:r w:rsidRPr="00C407B0">
          <w:rPr>
            <w:rStyle w:val="Hyperlink"/>
            <w:noProof/>
          </w:rPr>
          <w:t>4.2.3</w:t>
        </w:r>
        <w:r>
          <w:rPr>
            <w:rFonts w:asciiTheme="minorHAnsi" w:eastAsiaTheme="minorEastAsia" w:hAnsiTheme="minorHAnsi" w:cstheme="minorBidi"/>
            <w:noProof/>
            <w:sz w:val="22"/>
            <w:szCs w:val="22"/>
            <w:lang w:val="en-US" w:eastAsia="en-US"/>
          </w:rPr>
          <w:tab/>
        </w:r>
        <w:r w:rsidRPr="00C407B0">
          <w:rPr>
            <w:rStyle w:val="Hyperlink"/>
            <w:noProof/>
          </w:rPr>
          <w:t>Integrating backend and frontend</w:t>
        </w:r>
        <w:r>
          <w:rPr>
            <w:noProof/>
            <w:webHidden/>
          </w:rPr>
          <w:tab/>
        </w:r>
        <w:r>
          <w:rPr>
            <w:noProof/>
            <w:webHidden/>
          </w:rPr>
          <w:fldChar w:fldCharType="begin"/>
        </w:r>
        <w:r>
          <w:rPr>
            <w:noProof/>
            <w:webHidden/>
          </w:rPr>
          <w:instrText xml:space="preserve"> PAGEREF _Toc137410902 \h </w:instrText>
        </w:r>
        <w:r>
          <w:rPr>
            <w:noProof/>
            <w:webHidden/>
          </w:rPr>
        </w:r>
        <w:r>
          <w:rPr>
            <w:noProof/>
            <w:webHidden/>
          </w:rPr>
          <w:fldChar w:fldCharType="separate"/>
        </w:r>
        <w:r>
          <w:rPr>
            <w:noProof/>
            <w:webHidden/>
          </w:rPr>
          <w:t>30</w:t>
        </w:r>
        <w:r>
          <w:rPr>
            <w:noProof/>
            <w:webHidden/>
          </w:rPr>
          <w:fldChar w:fldCharType="end"/>
        </w:r>
      </w:hyperlink>
    </w:p>
    <w:p w14:paraId="7CE43906" w14:textId="77777777" w:rsidR="004E0E50" w:rsidRDefault="004E0E50">
      <w:pPr>
        <w:pStyle w:val="TOC2"/>
        <w:rPr>
          <w:rFonts w:asciiTheme="minorHAnsi" w:eastAsiaTheme="minorEastAsia" w:hAnsiTheme="minorHAnsi" w:cstheme="minorBidi"/>
          <w:b w:val="0"/>
          <w:noProof/>
          <w:sz w:val="22"/>
          <w:szCs w:val="22"/>
          <w:lang w:val="en-US" w:eastAsia="en-US"/>
        </w:rPr>
      </w:pPr>
      <w:hyperlink w:anchor="_Toc137410903" w:history="1">
        <w:r w:rsidRPr="00C407B0">
          <w:rPr>
            <w:rStyle w:val="Hyperlink"/>
            <w:rFonts w:asciiTheme="majorBidi" w:hAnsiTheme="majorBidi" w:cstheme="majorBidi"/>
            <w:noProof/>
          </w:rPr>
          <w:t>5</w:t>
        </w:r>
        <w:r>
          <w:rPr>
            <w:rFonts w:asciiTheme="minorHAnsi" w:eastAsiaTheme="minorEastAsia" w:hAnsiTheme="minorHAnsi" w:cstheme="minorBidi"/>
            <w:b w:val="0"/>
            <w:noProof/>
            <w:sz w:val="22"/>
            <w:szCs w:val="22"/>
            <w:lang w:val="en-US" w:eastAsia="en-US"/>
          </w:rPr>
          <w:tab/>
        </w:r>
        <w:r w:rsidRPr="00C407B0">
          <w:rPr>
            <w:rStyle w:val="Hyperlink"/>
            <w:rFonts w:asciiTheme="majorBidi" w:hAnsiTheme="majorBidi" w:cstheme="majorBidi"/>
            <w:noProof/>
          </w:rPr>
          <w:t>RESULTS AND DISCUSSIONS</w:t>
        </w:r>
        <w:r>
          <w:rPr>
            <w:noProof/>
            <w:webHidden/>
          </w:rPr>
          <w:tab/>
        </w:r>
        <w:r>
          <w:rPr>
            <w:noProof/>
            <w:webHidden/>
          </w:rPr>
          <w:fldChar w:fldCharType="begin"/>
        </w:r>
        <w:r>
          <w:rPr>
            <w:noProof/>
            <w:webHidden/>
          </w:rPr>
          <w:instrText xml:space="preserve"> PAGEREF _Toc137410903 \h </w:instrText>
        </w:r>
        <w:r>
          <w:rPr>
            <w:noProof/>
            <w:webHidden/>
          </w:rPr>
        </w:r>
        <w:r>
          <w:rPr>
            <w:noProof/>
            <w:webHidden/>
          </w:rPr>
          <w:fldChar w:fldCharType="separate"/>
        </w:r>
        <w:r>
          <w:rPr>
            <w:noProof/>
            <w:webHidden/>
          </w:rPr>
          <w:t>31</w:t>
        </w:r>
        <w:r>
          <w:rPr>
            <w:noProof/>
            <w:webHidden/>
          </w:rPr>
          <w:fldChar w:fldCharType="end"/>
        </w:r>
      </w:hyperlink>
    </w:p>
    <w:p w14:paraId="5A6C8461"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904" w:history="1">
        <w:r w:rsidRPr="00C407B0">
          <w:rPr>
            <w:rStyle w:val="Hyperlink"/>
            <w:rFonts w:asciiTheme="majorBidi" w:hAnsiTheme="majorBidi" w:cstheme="majorBidi"/>
            <w:noProof/>
          </w:rPr>
          <w:t>5.1</w:t>
        </w:r>
        <w:r>
          <w:rPr>
            <w:rFonts w:asciiTheme="minorHAnsi" w:eastAsiaTheme="minorEastAsia" w:hAnsiTheme="minorHAnsi" w:cstheme="minorBidi"/>
            <w:noProof/>
            <w:sz w:val="22"/>
            <w:szCs w:val="22"/>
            <w:lang w:val="en-US" w:eastAsia="en-US"/>
          </w:rPr>
          <w:tab/>
        </w:r>
        <w:r w:rsidRPr="00C407B0">
          <w:rPr>
            <w:rStyle w:val="Hyperlink"/>
            <w:rFonts w:asciiTheme="majorBidi" w:hAnsiTheme="majorBidi" w:cstheme="majorBidi"/>
            <w:noProof/>
          </w:rPr>
          <w:t>CNN Models Accuracy</w:t>
        </w:r>
        <w:r>
          <w:rPr>
            <w:noProof/>
            <w:webHidden/>
          </w:rPr>
          <w:tab/>
        </w:r>
        <w:r>
          <w:rPr>
            <w:noProof/>
            <w:webHidden/>
          </w:rPr>
          <w:fldChar w:fldCharType="begin"/>
        </w:r>
        <w:r>
          <w:rPr>
            <w:noProof/>
            <w:webHidden/>
          </w:rPr>
          <w:instrText xml:space="preserve"> PAGEREF _Toc137410904 \h </w:instrText>
        </w:r>
        <w:r>
          <w:rPr>
            <w:noProof/>
            <w:webHidden/>
          </w:rPr>
        </w:r>
        <w:r>
          <w:rPr>
            <w:noProof/>
            <w:webHidden/>
          </w:rPr>
          <w:fldChar w:fldCharType="separate"/>
        </w:r>
        <w:r>
          <w:rPr>
            <w:noProof/>
            <w:webHidden/>
          </w:rPr>
          <w:t>31</w:t>
        </w:r>
        <w:r>
          <w:rPr>
            <w:noProof/>
            <w:webHidden/>
          </w:rPr>
          <w:fldChar w:fldCharType="end"/>
        </w:r>
      </w:hyperlink>
    </w:p>
    <w:p w14:paraId="101F57FB"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905" w:history="1">
        <w:r w:rsidRPr="00C407B0">
          <w:rPr>
            <w:rStyle w:val="Hyperlink"/>
            <w:noProof/>
          </w:rPr>
          <w:t>5.1.1</w:t>
        </w:r>
        <w:r>
          <w:rPr>
            <w:rFonts w:asciiTheme="minorHAnsi" w:eastAsiaTheme="minorEastAsia" w:hAnsiTheme="minorHAnsi" w:cstheme="minorBidi"/>
            <w:noProof/>
            <w:sz w:val="22"/>
            <w:szCs w:val="22"/>
            <w:lang w:val="en-US" w:eastAsia="en-US"/>
          </w:rPr>
          <w:tab/>
        </w:r>
        <w:r w:rsidRPr="00C407B0">
          <w:rPr>
            <w:rStyle w:val="Hyperlink"/>
            <w:noProof/>
          </w:rPr>
          <w:t>Performance Evaluation of Model</w:t>
        </w:r>
        <w:r>
          <w:rPr>
            <w:noProof/>
            <w:webHidden/>
          </w:rPr>
          <w:tab/>
        </w:r>
        <w:r>
          <w:rPr>
            <w:noProof/>
            <w:webHidden/>
          </w:rPr>
          <w:fldChar w:fldCharType="begin"/>
        </w:r>
        <w:r>
          <w:rPr>
            <w:noProof/>
            <w:webHidden/>
          </w:rPr>
          <w:instrText xml:space="preserve"> PAGEREF _Toc137410905 \h </w:instrText>
        </w:r>
        <w:r>
          <w:rPr>
            <w:noProof/>
            <w:webHidden/>
          </w:rPr>
        </w:r>
        <w:r>
          <w:rPr>
            <w:noProof/>
            <w:webHidden/>
          </w:rPr>
          <w:fldChar w:fldCharType="separate"/>
        </w:r>
        <w:r>
          <w:rPr>
            <w:noProof/>
            <w:webHidden/>
          </w:rPr>
          <w:t>31</w:t>
        </w:r>
        <w:r>
          <w:rPr>
            <w:noProof/>
            <w:webHidden/>
          </w:rPr>
          <w:fldChar w:fldCharType="end"/>
        </w:r>
      </w:hyperlink>
    </w:p>
    <w:p w14:paraId="1D7EEA63"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906" w:history="1">
        <w:r w:rsidRPr="00C407B0">
          <w:rPr>
            <w:rStyle w:val="Hyperlink"/>
            <w:noProof/>
          </w:rPr>
          <w:t>5.1.2</w:t>
        </w:r>
        <w:r>
          <w:rPr>
            <w:rFonts w:asciiTheme="minorHAnsi" w:eastAsiaTheme="minorEastAsia" w:hAnsiTheme="minorHAnsi" w:cstheme="minorBidi"/>
            <w:noProof/>
            <w:sz w:val="22"/>
            <w:szCs w:val="22"/>
            <w:lang w:val="en-US" w:eastAsia="en-US"/>
          </w:rPr>
          <w:tab/>
        </w:r>
        <w:r w:rsidRPr="00C407B0">
          <w:rPr>
            <w:rStyle w:val="Hyperlink"/>
            <w:noProof/>
          </w:rPr>
          <w:t>Imbalanced dataset</w:t>
        </w:r>
        <w:r>
          <w:rPr>
            <w:noProof/>
            <w:webHidden/>
          </w:rPr>
          <w:tab/>
        </w:r>
        <w:r>
          <w:rPr>
            <w:noProof/>
            <w:webHidden/>
          </w:rPr>
          <w:fldChar w:fldCharType="begin"/>
        </w:r>
        <w:r>
          <w:rPr>
            <w:noProof/>
            <w:webHidden/>
          </w:rPr>
          <w:instrText xml:space="preserve"> PAGEREF _Toc137410906 \h </w:instrText>
        </w:r>
        <w:r>
          <w:rPr>
            <w:noProof/>
            <w:webHidden/>
          </w:rPr>
        </w:r>
        <w:r>
          <w:rPr>
            <w:noProof/>
            <w:webHidden/>
          </w:rPr>
          <w:fldChar w:fldCharType="separate"/>
        </w:r>
        <w:r>
          <w:rPr>
            <w:noProof/>
            <w:webHidden/>
          </w:rPr>
          <w:t>32</w:t>
        </w:r>
        <w:r>
          <w:rPr>
            <w:noProof/>
            <w:webHidden/>
          </w:rPr>
          <w:fldChar w:fldCharType="end"/>
        </w:r>
      </w:hyperlink>
    </w:p>
    <w:p w14:paraId="28F2A644"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907" w:history="1">
        <w:r w:rsidRPr="00C407B0">
          <w:rPr>
            <w:rStyle w:val="Hyperlink"/>
            <w:noProof/>
          </w:rPr>
          <w:t>5.1.3</w:t>
        </w:r>
        <w:r>
          <w:rPr>
            <w:rFonts w:asciiTheme="minorHAnsi" w:eastAsiaTheme="minorEastAsia" w:hAnsiTheme="minorHAnsi" w:cstheme="minorBidi"/>
            <w:noProof/>
            <w:sz w:val="22"/>
            <w:szCs w:val="22"/>
            <w:lang w:val="en-US" w:eastAsia="en-US"/>
          </w:rPr>
          <w:tab/>
        </w:r>
        <w:r w:rsidRPr="00C407B0">
          <w:rPr>
            <w:rStyle w:val="Hyperlink"/>
            <w:noProof/>
          </w:rPr>
          <w:t>Balanced dataset</w:t>
        </w:r>
        <w:r>
          <w:rPr>
            <w:noProof/>
            <w:webHidden/>
          </w:rPr>
          <w:tab/>
        </w:r>
        <w:r>
          <w:rPr>
            <w:noProof/>
            <w:webHidden/>
          </w:rPr>
          <w:fldChar w:fldCharType="begin"/>
        </w:r>
        <w:r>
          <w:rPr>
            <w:noProof/>
            <w:webHidden/>
          </w:rPr>
          <w:instrText xml:space="preserve"> PAGEREF _Toc137410907 \h </w:instrText>
        </w:r>
        <w:r>
          <w:rPr>
            <w:noProof/>
            <w:webHidden/>
          </w:rPr>
        </w:r>
        <w:r>
          <w:rPr>
            <w:noProof/>
            <w:webHidden/>
          </w:rPr>
          <w:fldChar w:fldCharType="separate"/>
        </w:r>
        <w:r>
          <w:rPr>
            <w:noProof/>
            <w:webHidden/>
          </w:rPr>
          <w:t>33</w:t>
        </w:r>
        <w:r>
          <w:rPr>
            <w:noProof/>
            <w:webHidden/>
          </w:rPr>
          <w:fldChar w:fldCharType="end"/>
        </w:r>
      </w:hyperlink>
    </w:p>
    <w:p w14:paraId="7FE1516C"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908" w:history="1">
        <w:r w:rsidRPr="00C407B0">
          <w:rPr>
            <w:rStyle w:val="Hyperlink"/>
            <w:noProof/>
          </w:rPr>
          <w:t>5.1.4</w:t>
        </w:r>
        <w:r>
          <w:rPr>
            <w:rFonts w:asciiTheme="minorHAnsi" w:eastAsiaTheme="minorEastAsia" w:hAnsiTheme="minorHAnsi" w:cstheme="minorBidi"/>
            <w:noProof/>
            <w:sz w:val="22"/>
            <w:szCs w:val="22"/>
            <w:lang w:val="en-US" w:eastAsia="en-US"/>
          </w:rPr>
          <w:tab/>
        </w:r>
        <w:r w:rsidRPr="00C407B0">
          <w:rPr>
            <w:rStyle w:val="Hyperlink"/>
            <w:noProof/>
          </w:rPr>
          <w:t>Model Accuracy</w:t>
        </w:r>
        <w:r>
          <w:rPr>
            <w:noProof/>
            <w:webHidden/>
          </w:rPr>
          <w:tab/>
        </w:r>
        <w:r>
          <w:rPr>
            <w:noProof/>
            <w:webHidden/>
          </w:rPr>
          <w:fldChar w:fldCharType="begin"/>
        </w:r>
        <w:r>
          <w:rPr>
            <w:noProof/>
            <w:webHidden/>
          </w:rPr>
          <w:instrText xml:space="preserve"> PAGEREF _Toc137410908 \h </w:instrText>
        </w:r>
        <w:r>
          <w:rPr>
            <w:noProof/>
            <w:webHidden/>
          </w:rPr>
        </w:r>
        <w:r>
          <w:rPr>
            <w:noProof/>
            <w:webHidden/>
          </w:rPr>
          <w:fldChar w:fldCharType="separate"/>
        </w:r>
        <w:r>
          <w:rPr>
            <w:noProof/>
            <w:webHidden/>
          </w:rPr>
          <w:t>34</w:t>
        </w:r>
        <w:r>
          <w:rPr>
            <w:noProof/>
            <w:webHidden/>
          </w:rPr>
          <w:fldChar w:fldCharType="end"/>
        </w:r>
      </w:hyperlink>
    </w:p>
    <w:p w14:paraId="01FD8A75"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909" w:history="1">
        <w:r w:rsidRPr="00C407B0">
          <w:rPr>
            <w:rStyle w:val="Hyperlink"/>
            <w:noProof/>
          </w:rPr>
          <w:t>5.2</w:t>
        </w:r>
        <w:r>
          <w:rPr>
            <w:rFonts w:asciiTheme="minorHAnsi" w:eastAsiaTheme="minorEastAsia" w:hAnsiTheme="minorHAnsi" w:cstheme="minorBidi"/>
            <w:noProof/>
            <w:sz w:val="22"/>
            <w:szCs w:val="22"/>
            <w:lang w:val="en-US" w:eastAsia="en-US"/>
          </w:rPr>
          <w:tab/>
        </w:r>
        <w:r w:rsidRPr="00C407B0">
          <w:rPr>
            <w:rStyle w:val="Hyperlink"/>
            <w:noProof/>
          </w:rPr>
          <w:t>Web Interface</w:t>
        </w:r>
        <w:r>
          <w:rPr>
            <w:noProof/>
            <w:webHidden/>
          </w:rPr>
          <w:tab/>
        </w:r>
        <w:r>
          <w:rPr>
            <w:noProof/>
            <w:webHidden/>
          </w:rPr>
          <w:fldChar w:fldCharType="begin"/>
        </w:r>
        <w:r>
          <w:rPr>
            <w:noProof/>
            <w:webHidden/>
          </w:rPr>
          <w:instrText xml:space="preserve"> PAGEREF _Toc137410909 \h </w:instrText>
        </w:r>
        <w:r>
          <w:rPr>
            <w:noProof/>
            <w:webHidden/>
          </w:rPr>
        </w:r>
        <w:r>
          <w:rPr>
            <w:noProof/>
            <w:webHidden/>
          </w:rPr>
          <w:fldChar w:fldCharType="separate"/>
        </w:r>
        <w:r>
          <w:rPr>
            <w:noProof/>
            <w:webHidden/>
          </w:rPr>
          <w:t>34</w:t>
        </w:r>
        <w:r>
          <w:rPr>
            <w:noProof/>
            <w:webHidden/>
          </w:rPr>
          <w:fldChar w:fldCharType="end"/>
        </w:r>
      </w:hyperlink>
    </w:p>
    <w:p w14:paraId="76B56578"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910" w:history="1">
        <w:r w:rsidRPr="00C407B0">
          <w:rPr>
            <w:rStyle w:val="Hyperlink"/>
            <w:noProof/>
          </w:rPr>
          <w:t>5.2.1</w:t>
        </w:r>
        <w:r>
          <w:rPr>
            <w:rFonts w:asciiTheme="minorHAnsi" w:eastAsiaTheme="minorEastAsia" w:hAnsiTheme="minorHAnsi" w:cstheme="minorBidi"/>
            <w:noProof/>
            <w:sz w:val="22"/>
            <w:szCs w:val="22"/>
            <w:lang w:val="en-US" w:eastAsia="en-US"/>
          </w:rPr>
          <w:tab/>
        </w:r>
        <w:r w:rsidRPr="00C407B0">
          <w:rPr>
            <w:rStyle w:val="Hyperlink"/>
            <w:noProof/>
          </w:rPr>
          <w:t>Landing Page</w:t>
        </w:r>
        <w:r>
          <w:rPr>
            <w:noProof/>
            <w:webHidden/>
          </w:rPr>
          <w:tab/>
        </w:r>
        <w:r>
          <w:rPr>
            <w:noProof/>
            <w:webHidden/>
          </w:rPr>
          <w:fldChar w:fldCharType="begin"/>
        </w:r>
        <w:r>
          <w:rPr>
            <w:noProof/>
            <w:webHidden/>
          </w:rPr>
          <w:instrText xml:space="preserve"> PAGEREF _Toc137410910 \h </w:instrText>
        </w:r>
        <w:r>
          <w:rPr>
            <w:noProof/>
            <w:webHidden/>
          </w:rPr>
        </w:r>
        <w:r>
          <w:rPr>
            <w:noProof/>
            <w:webHidden/>
          </w:rPr>
          <w:fldChar w:fldCharType="separate"/>
        </w:r>
        <w:r>
          <w:rPr>
            <w:noProof/>
            <w:webHidden/>
          </w:rPr>
          <w:t>34</w:t>
        </w:r>
        <w:r>
          <w:rPr>
            <w:noProof/>
            <w:webHidden/>
          </w:rPr>
          <w:fldChar w:fldCharType="end"/>
        </w:r>
      </w:hyperlink>
    </w:p>
    <w:p w14:paraId="2802AAED"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911" w:history="1">
        <w:r w:rsidRPr="00C407B0">
          <w:rPr>
            <w:rStyle w:val="Hyperlink"/>
            <w:noProof/>
          </w:rPr>
          <w:t>5.2.2</w:t>
        </w:r>
        <w:r>
          <w:rPr>
            <w:rFonts w:asciiTheme="minorHAnsi" w:eastAsiaTheme="minorEastAsia" w:hAnsiTheme="minorHAnsi" w:cstheme="minorBidi"/>
            <w:noProof/>
            <w:sz w:val="22"/>
            <w:szCs w:val="22"/>
            <w:lang w:val="en-US" w:eastAsia="en-US"/>
          </w:rPr>
          <w:tab/>
        </w:r>
        <w:r w:rsidRPr="00C407B0">
          <w:rPr>
            <w:rStyle w:val="Hyperlink"/>
            <w:noProof/>
          </w:rPr>
          <w:t>Register Page</w:t>
        </w:r>
        <w:r>
          <w:rPr>
            <w:noProof/>
            <w:webHidden/>
          </w:rPr>
          <w:tab/>
        </w:r>
        <w:r>
          <w:rPr>
            <w:noProof/>
            <w:webHidden/>
          </w:rPr>
          <w:fldChar w:fldCharType="begin"/>
        </w:r>
        <w:r>
          <w:rPr>
            <w:noProof/>
            <w:webHidden/>
          </w:rPr>
          <w:instrText xml:space="preserve"> PAGEREF _Toc137410911 \h </w:instrText>
        </w:r>
        <w:r>
          <w:rPr>
            <w:noProof/>
            <w:webHidden/>
          </w:rPr>
        </w:r>
        <w:r>
          <w:rPr>
            <w:noProof/>
            <w:webHidden/>
          </w:rPr>
          <w:fldChar w:fldCharType="separate"/>
        </w:r>
        <w:r>
          <w:rPr>
            <w:noProof/>
            <w:webHidden/>
          </w:rPr>
          <w:t>35</w:t>
        </w:r>
        <w:r>
          <w:rPr>
            <w:noProof/>
            <w:webHidden/>
          </w:rPr>
          <w:fldChar w:fldCharType="end"/>
        </w:r>
      </w:hyperlink>
    </w:p>
    <w:p w14:paraId="09641A19"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912" w:history="1">
        <w:r w:rsidRPr="00C407B0">
          <w:rPr>
            <w:rStyle w:val="Hyperlink"/>
            <w:noProof/>
          </w:rPr>
          <w:t>5.2.3</w:t>
        </w:r>
        <w:r>
          <w:rPr>
            <w:rFonts w:asciiTheme="minorHAnsi" w:eastAsiaTheme="minorEastAsia" w:hAnsiTheme="minorHAnsi" w:cstheme="minorBidi"/>
            <w:noProof/>
            <w:sz w:val="22"/>
            <w:szCs w:val="22"/>
            <w:lang w:val="en-US" w:eastAsia="en-US"/>
          </w:rPr>
          <w:tab/>
        </w:r>
        <w:r w:rsidRPr="00C407B0">
          <w:rPr>
            <w:rStyle w:val="Hyperlink"/>
            <w:noProof/>
          </w:rPr>
          <w:t>Sign In Page</w:t>
        </w:r>
        <w:r>
          <w:rPr>
            <w:noProof/>
            <w:webHidden/>
          </w:rPr>
          <w:tab/>
        </w:r>
        <w:r>
          <w:rPr>
            <w:noProof/>
            <w:webHidden/>
          </w:rPr>
          <w:fldChar w:fldCharType="begin"/>
        </w:r>
        <w:r>
          <w:rPr>
            <w:noProof/>
            <w:webHidden/>
          </w:rPr>
          <w:instrText xml:space="preserve"> PAGEREF _Toc137410912 \h </w:instrText>
        </w:r>
        <w:r>
          <w:rPr>
            <w:noProof/>
            <w:webHidden/>
          </w:rPr>
        </w:r>
        <w:r>
          <w:rPr>
            <w:noProof/>
            <w:webHidden/>
          </w:rPr>
          <w:fldChar w:fldCharType="separate"/>
        </w:r>
        <w:r>
          <w:rPr>
            <w:noProof/>
            <w:webHidden/>
          </w:rPr>
          <w:t>36</w:t>
        </w:r>
        <w:r>
          <w:rPr>
            <w:noProof/>
            <w:webHidden/>
          </w:rPr>
          <w:fldChar w:fldCharType="end"/>
        </w:r>
      </w:hyperlink>
    </w:p>
    <w:p w14:paraId="6049D5F2"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913" w:history="1">
        <w:r w:rsidRPr="00C407B0">
          <w:rPr>
            <w:rStyle w:val="Hyperlink"/>
            <w:noProof/>
          </w:rPr>
          <w:t>5.2.4</w:t>
        </w:r>
        <w:r>
          <w:rPr>
            <w:rFonts w:asciiTheme="minorHAnsi" w:eastAsiaTheme="minorEastAsia" w:hAnsiTheme="minorHAnsi" w:cstheme="minorBidi"/>
            <w:noProof/>
            <w:sz w:val="22"/>
            <w:szCs w:val="22"/>
            <w:lang w:val="en-US" w:eastAsia="en-US"/>
          </w:rPr>
          <w:tab/>
        </w:r>
        <w:r w:rsidRPr="00C407B0">
          <w:rPr>
            <w:rStyle w:val="Hyperlink"/>
            <w:noProof/>
          </w:rPr>
          <w:t>Upload File Page</w:t>
        </w:r>
        <w:r>
          <w:rPr>
            <w:noProof/>
            <w:webHidden/>
          </w:rPr>
          <w:tab/>
        </w:r>
        <w:r>
          <w:rPr>
            <w:noProof/>
            <w:webHidden/>
          </w:rPr>
          <w:fldChar w:fldCharType="begin"/>
        </w:r>
        <w:r>
          <w:rPr>
            <w:noProof/>
            <w:webHidden/>
          </w:rPr>
          <w:instrText xml:space="preserve"> PAGEREF _Toc137410913 \h </w:instrText>
        </w:r>
        <w:r>
          <w:rPr>
            <w:noProof/>
            <w:webHidden/>
          </w:rPr>
        </w:r>
        <w:r>
          <w:rPr>
            <w:noProof/>
            <w:webHidden/>
          </w:rPr>
          <w:fldChar w:fldCharType="separate"/>
        </w:r>
        <w:r>
          <w:rPr>
            <w:noProof/>
            <w:webHidden/>
          </w:rPr>
          <w:t>36</w:t>
        </w:r>
        <w:r>
          <w:rPr>
            <w:noProof/>
            <w:webHidden/>
          </w:rPr>
          <w:fldChar w:fldCharType="end"/>
        </w:r>
      </w:hyperlink>
    </w:p>
    <w:p w14:paraId="0BA18CD8" w14:textId="77777777" w:rsidR="004E0E50" w:rsidRDefault="004E0E50">
      <w:pPr>
        <w:pStyle w:val="TOC4"/>
        <w:rPr>
          <w:rFonts w:asciiTheme="minorHAnsi" w:eastAsiaTheme="minorEastAsia" w:hAnsiTheme="minorHAnsi" w:cstheme="minorBidi"/>
          <w:noProof/>
          <w:sz w:val="22"/>
          <w:szCs w:val="22"/>
          <w:lang w:val="en-US" w:eastAsia="en-US"/>
        </w:rPr>
      </w:pPr>
      <w:hyperlink w:anchor="_Toc137410914" w:history="1">
        <w:r w:rsidRPr="00C407B0">
          <w:rPr>
            <w:rStyle w:val="Hyperlink"/>
            <w:noProof/>
          </w:rPr>
          <w:t>5.2.5</w:t>
        </w:r>
        <w:r>
          <w:rPr>
            <w:rFonts w:asciiTheme="minorHAnsi" w:eastAsiaTheme="minorEastAsia" w:hAnsiTheme="minorHAnsi" w:cstheme="minorBidi"/>
            <w:noProof/>
            <w:sz w:val="22"/>
            <w:szCs w:val="22"/>
            <w:lang w:val="en-US" w:eastAsia="en-US"/>
          </w:rPr>
          <w:tab/>
        </w:r>
        <w:r w:rsidRPr="00C407B0">
          <w:rPr>
            <w:rStyle w:val="Hyperlink"/>
            <w:noProof/>
          </w:rPr>
          <w:t>Records Page</w:t>
        </w:r>
        <w:r>
          <w:rPr>
            <w:noProof/>
            <w:webHidden/>
          </w:rPr>
          <w:tab/>
        </w:r>
        <w:r>
          <w:rPr>
            <w:noProof/>
            <w:webHidden/>
          </w:rPr>
          <w:fldChar w:fldCharType="begin"/>
        </w:r>
        <w:r>
          <w:rPr>
            <w:noProof/>
            <w:webHidden/>
          </w:rPr>
          <w:instrText xml:space="preserve"> PAGEREF _Toc137410914 \h </w:instrText>
        </w:r>
        <w:r>
          <w:rPr>
            <w:noProof/>
            <w:webHidden/>
          </w:rPr>
        </w:r>
        <w:r>
          <w:rPr>
            <w:noProof/>
            <w:webHidden/>
          </w:rPr>
          <w:fldChar w:fldCharType="separate"/>
        </w:r>
        <w:r>
          <w:rPr>
            <w:noProof/>
            <w:webHidden/>
          </w:rPr>
          <w:t>37</w:t>
        </w:r>
        <w:r>
          <w:rPr>
            <w:noProof/>
            <w:webHidden/>
          </w:rPr>
          <w:fldChar w:fldCharType="end"/>
        </w:r>
      </w:hyperlink>
    </w:p>
    <w:p w14:paraId="4FA4EB79" w14:textId="77777777" w:rsidR="004E0E50" w:rsidRDefault="004E0E50">
      <w:pPr>
        <w:pStyle w:val="TOC2"/>
        <w:rPr>
          <w:rFonts w:asciiTheme="minorHAnsi" w:eastAsiaTheme="minorEastAsia" w:hAnsiTheme="minorHAnsi" w:cstheme="minorBidi"/>
          <w:b w:val="0"/>
          <w:noProof/>
          <w:sz w:val="22"/>
          <w:szCs w:val="22"/>
          <w:lang w:val="en-US" w:eastAsia="en-US"/>
        </w:rPr>
      </w:pPr>
      <w:hyperlink w:anchor="_Toc137410915" w:history="1">
        <w:r w:rsidRPr="00C407B0">
          <w:rPr>
            <w:rStyle w:val="Hyperlink"/>
            <w:rFonts w:asciiTheme="majorBidi" w:hAnsiTheme="majorBidi" w:cstheme="majorBidi"/>
            <w:noProof/>
          </w:rPr>
          <w:t>6</w:t>
        </w:r>
        <w:r>
          <w:rPr>
            <w:rFonts w:asciiTheme="minorHAnsi" w:eastAsiaTheme="minorEastAsia" w:hAnsiTheme="minorHAnsi" w:cstheme="minorBidi"/>
            <w:b w:val="0"/>
            <w:noProof/>
            <w:sz w:val="22"/>
            <w:szCs w:val="22"/>
            <w:lang w:val="en-US" w:eastAsia="en-US"/>
          </w:rPr>
          <w:tab/>
        </w:r>
        <w:r w:rsidRPr="00C407B0">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137410915 \h </w:instrText>
        </w:r>
        <w:r>
          <w:rPr>
            <w:noProof/>
            <w:webHidden/>
          </w:rPr>
        </w:r>
        <w:r>
          <w:rPr>
            <w:noProof/>
            <w:webHidden/>
          </w:rPr>
          <w:fldChar w:fldCharType="separate"/>
        </w:r>
        <w:r>
          <w:rPr>
            <w:noProof/>
            <w:webHidden/>
          </w:rPr>
          <w:t>38</w:t>
        </w:r>
        <w:r>
          <w:rPr>
            <w:noProof/>
            <w:webHidden/>
          </w:rPr>
          <w:fldChar w:fldCharType="end"/>
        </w:r>
      </w:hyperlink>
    </w:p>
    <w:p w14:paraId="04EA52DC" w14:textId="77777777" w:rsidR="004E0E50" w:rsidRDefault="004E0E50">
      <w:pPr>
        <w:pStyle w:val="TOC3"/>
        <w:rPr>
          <w:rFonts w:asciiTheme="minorHAnsi" w:eastAsiaTheme="minorEastAsia" w:hAnsiTheme="minorHAnsi" w:cstheme="minorBidi"/>
          <w:noProof/>
          <w:sz w:val="22"/>
          <w:szCs w:val="22"/>
          <w:lang w:val="en-US" w:eastAsia="en-US"/>
        </w:rPr>
      </w:pPr>
      <w:hyperlink w:anchor="_Toc137410916" w:history="1">
        <w:r w:rsidRPr="00C407B0">
          <w:rPr>
            <w:rStyle w:val="Hyperlink"/>
            <w:noProof/>
          </w:rPr>
          <w:t>6.1</w:t>
        </w:r>
        <w:r>
          <w:rPr>
            <w:rFonts w:asciiTheme="minorHAnsi" w:eastAsiaTheme="minorEastAsia" w:hAnsiTheme="minorHAnsi" w:cstheme="minorBidi"/>
            <w:noProof/>
            <w:sz w:val="22"/>
            <w:szCs w:val="22"/>
            <w:lang w:val="en-US" w:eastAsia="en-US"/>
          </w:rPr>
          <w:tab/>
        </w:r>
        <w:r w:rsidRPr="00C407B0">
          <w:rPr>
            <w:rStyle w:val="Hyperlink"/>
            <w:noProof/>
          </w:rPr>
          <w:t>Future Work</w:t>
        </w:r>
        <w:r>
          <w:rPr>
            <w:noProof/>
            <w:webHidden/>
          </w:rPr>
          <w:tab/>
        </w:r>
        <w:r>
          <w:rPr>
            <w:noProof/>
            <w:webHidden/>
          </w:rPr>
          <w:fldChar w:fldCharType="begin"/>
        </w:r>
        <w:r>
          <w:rPr>
            <w:noProof/>
            <w:webHidden/>
          </w:rPr>
          <w:instrText xml:space="preserve"> PAGEREF _Toc137410916 \h </w:instrText>
        </w:r>
        <w:r>
          <w:rPr>
            <w:noProof/>
            <w:webHidden/>
          </w:rPr>
        </w:r>
        <w:r>
          <w:rPr>
            <w:noProof/>
            <w:webHidden/>
          </w:rPr>
          <w:fldChar w:fldCharType="separate"/>
        </w:r>
        <w:r>
          <w:rPr>
            <w:noProof/>
            <w:webHidden/>
          </w:rPr>
          <w:t>39</w:t>
        </w:r>
        <w:r>
          <w:rPr>
            <w:noProof/>
            <w:webHidden/>
          </w:rPr>
          <w:fldChar w:fldCharType="end"/>
        </w:r>
      </w:hyperlink>
    </w:p>
    <w:p w14:paraId="2C79637E" w14:textId="77777777" w:rsidR="004E0E50" w:rsidRDefault="004E0E50">
      <w:pPr>
        <w:pStyle w:val="TOC2"/>
        <w:rPr>
          <w:rFonts w:asciiTheme="minorHAnsi" w:eastAsiaTheme="minorEastAsia" w:hAnsiTheme="minorHAnsi" w:cstheme="minorBidi"/>
          <w:b w:val="0"/>
          <w:noProof/>
          <w:sz w:val="22"/>
          <w:szCs w:val="22"/>
          <w:lang w:val="en-US" w:eastAsia="en-US"/>
        </w:rPr>
      </w:pPr>
      <w:hyperlink w:anchor="_Toc137410917" w:history="1">
        <w:r w:rsidRPr="00C407B0">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137410917 \h </w:instrText>
        </w:r>
        <w:r>
          <w:rPr>
            <w:noProof/>
            <w:webHidden/>
          </w:rPr>
        </w:r>
        <w:r>
          <w:rPr>
            <w:noProof/>
            <w:webHidden/>
          </w:rPr>
          <w:fldChar w:fldCharType="separate"/>
        </w:r>
        <w:r>
          <w:rPr>
            <w:noProof/>
            <w:webHidden/>
          </w:rPr>
          <w:t>40</w:t>
        </w:r>
        <w:r>
          <w:rPr>
            <w:noProof/>
            <w:webHidden/>
          </w:rPr>
          <w:fldChar w:fldCharType="end"/>
        </w:r>
      </w:hyperlink>
    </w:p>
    <w:p w14:paraId="203E87D1" w14:textId="77777777"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2AB2132E" w:rsidR="00394123" w:rsidRDefault="00394123" w:rsidP="00722084">
      <w:pPr>
        <w:rPr>
          <w:rFonts w:asciiTheme="majorBidi" w:hAnsiTheme="majorBidi" w:cstheme="majorBidi"/>
        </w:rPr>
      </w:pPr>
    </w:p>
    <w:p w14:paraId="06E76B9A" w14:textId="77777777" w:rsidR="00394123" w:rsidRPr="000145D5" w:rsidRDefault="00394123" w:rsidP="00394123">
      <w:pPr>
        <w:jc w:val="center"/>
        <w:rPr>
          <w:rFonts w:asciiTheme="majorBidi" w:hAnsiTheme="majorBidi" w:cstheme="majorBidi"/>
        </w:rPr>
      </w:pPr>
      <w:r>
        <w:rPr>
          <w:rFonts w:asciiTheme="majorBidi" w:hAnsiTheme="majorBidi" w:cstheme="majorBidi"/>
        </w:rPr>
        <w:br w:type="page"/>
      </w:r>
    </w:p>
    <w:p w14:paraId="0C968E8D" w14:textId="0848D95B" w:rsidR="00394123" w:rsidRDefault="00394123" w:rsidP="00394123">
      <w:pPr>
        <w:spacing w:line="240" w:lineRule="auto"/>
        <w:jc w:val="left"/>
        <w:rPr>
          <w:rFonts w:asciiTheme="majorBidi" w:hAnsiTheme="majorBidi" w:cstheme="majorBidi"/>
        </w:rPr>
      </w:pPr>
    </w:p>
    <w:p w14:paraId="6DC71FEB" w14:textId="77777777" w:rsidR="00030EC0" w:rsidRDefault="00030EC0" w:rsidP="00394123">
      <w:pPr>
        <w:spacing w:line="240" w:lineRule="auto"/>
        <w:jc w:val="left"/>
        <w:rPr>
          <w:rFonts w:asciiTheme="majorBidi" w:hAnsiTheme="majorBidi" w:cstheme="majorBidi"/>
        </w:rPr>
      </w:pPr>
    </w:p>
    <w:p w14:paraId="0B206C7E" w14:textId="502E50F7" w:rsidR="00030EC0" w:rsidRDefault="00030EC0" w:rsidP="00030EC0">
      <w:pPr>
        <w:spacing w:line="240" w:lineRule="auto"/>
        <w:jc w:val="left"/>
        <w:rPr>
          <w:rFonts w:asciiTheme="majorBidi" w:hAnsiTheme="majorBidi" w:cstheme="majorBidi"/>
        </w:rPr>
      </w:pPr>
    </w:p>
    <w:p w14:paraId="1BE4F238" w14:textId="77777777" w:rsidR="00030EC0" w:rsidRDefault="00030EC0" w:rsidP="00030EC0">
      <w:pPr>
        <w:spacing w:line="240" w:lineRule="auto"/>
        <w:jc w:val="left"/>
        <w:rPr>
          <w:rFonts w:asciiTheme="majorBidi" w:hAnsiTheme="majorBidi" w:cstheme="majorBidi"/>
        </w:rPr>
      </w:pPr>
    </w:p>
    <w:p w14:paraId="480429C5" w14:textId="77777777" w:rsidR="00030EC0" w:rsidRPr="000145D5" w:rsidRDefault="00030EC0" w:rsidP="00F042FC">
      <w:pPr>
        <w:rPr>
          <w:rFonts w:asciiTheme="majorBidi" w:hAnsiTheme="majorBidi" w:cstheme="majorBidi"/>
        </w:rPr>
      </w:pPr>
    </w:p>
    <w:p w14:paraId="62C3515E" w14:textId="77777777" w:rsidR="00030EC0" w:rsidRPr="000145D5" w:rsidRDefault="00030EC0" w:rsidP="00030EC0">
      <w:pPr>
        <w:pStyle w:val="Heading9"/>
        <w:rPr>
          <w:rFonts w:asciiTheme="majorBidi" w:hAnsiTheme="majorBidi" w:cstheme="majorBidi"/>
        </w:rPr>
      </w:pPr>
      <w:bookmarkStart w:id="4" w:name="_Toc135237373"/>
      <w:r w:rsidRPr="000145D5">
        <w:rPr>
          <w:rFonts w:asciiTheme="majorBidi" w:hAnsiTheme="majorBidi" w:cstheme="majorBidi"/>
        </w:rPr>
        <w:t>LIST OF TABLES</w:t>
      </w:r>
      <w:bookmarkEnd w:id="4"/>
    </w:p>
    <w:p w14:paraId="7A156514" w14:textId="77777777" w:rsidR="00030EC0" w:rsidRPr="000145D5" w:rsidRDefault="00030EC0" w:rsidP="00030EC0">
      <w:pPr>
        <w:rPr>
          <w:rFonts w:asciiTheme="majorBidi" w:hAnsiTheme="majorBidi" w:cstheme="majorBidi"/>
        </w:rPr>
      </w:pPr>
    </w:p>
    <w:p w14:paraId="21D3999E" w14:textId="77777777" w:rsidR="00030EC0" w:rsidRPr="000145D5" w:rsidRDefault="00030EC0" w:rsidP="00030EC0">
      <w:pPr>
        <w:rPr>
          <w:rFonts w:asciiTheme="majorBidi" w:hAnsiTheme="majorBidi" w:cstheme="majorBidi"/>
        </w:rPr>
      </w:pPr>
    </w:p>
    <w:p w14:paraId="4DB904DC" w14:textId="77777777" w:rsidR="00030EC0" w:rsidRPr="000145D5" w:rsidRDefault="00030EC0" w:rsidP="00030EC0">
      <w:pPr>
        <w:rPr>
          <w:rFonts w:asciiTheme="majorBidi" w:hAnsiTheme="majorBidi" w:cstheme="majorBidi"/>
        </w:rPr>
      </w:pPr>
    </w:p>
    <w:p w14:paraId="4DFC4A2E" w14:textId="77777777" w:rsidR="00030EC0" w:rsidRPr="000145D5" w:rsidRDefault="00030EC0" w:rsidP="00030EC0">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TABLE</w:t>
      </w:r>
      <w:r w:rsidRPr="000145D5">
        <w:rPr>
          <w:rFonts w:asciiTheme="majorBidi" w:hAnsiTheme="majorBidi" w:cstheme="majorBidi"/>
          <w:b/>
        </w:rPr>
        <w:tab/>
        <w:t>TITLE</w:t>
      </w:r>
      <w:r w:rsidRPr="000145D5">
        <w:rPr>
          <w:rFonts w:asciiTheme="majorBidi" w:hAnsiTheme="majorBidi" w:cstheme="majorBidi"/>
          <w:b/>
        </w:rPr>
        <w:tab/>
        <w:t>PAGE</w:t>
      </w:r>
    </w:p>
    <w:p w14:paraId="56CF51DB" w14:textId="77777777" w:rsidR="004E0E50" w:rsidRDefault="00030EC0">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37410918" w:history="1">
        <w:r w:rsidR="004E0E50" w:rsidRPr="00170D50">
          <w:rPr>
            <w:rStyle w:val="Hyperlink"/>
            <w:b/>
            <w:noProof/>
          </w:rPr>
          <w:t>Table 1 Testing and validation accuracy</w:t>
        </w:r>
        <w:r w:rsidR="004E0E50">
          <w:rPr>
            <w:noProof/>
            <w:webHidden/>
          </w:rPr>
          <w:tab/>
        </w:r>
        <w:r w:rsidR="004E0E50">
          <w:rPr>
            <w:noProof/>
            <w:webHidden/>
          </w:rPr>
          <w:fldChar w:fldCharType="begin"/>
        </w:r>
        <w:r w:rsidR="004E0E50">
          <w:rPr>
            <w:noProof/>
            <w:webHidden/>
          </w:rPr>
          <w:instrText xml:space="preserve"> PAGEREF _Toc137410918 \h </w:instrText>
        </w:r>
        <w:r w:rsidR="004E0E50">
          <w:rPr>
            <w:noProof/>
            <w:webHidden/>
          </w:rPr>
        </w:r>
        <w:r w:rsidR="004E0E50">
          <w:rPr>
            <w:noProof/>
            <w:webHidden/>
          </w:rPr>
          <w:fldChar w:fldCharType="separate"/>
        </w:r>
        <w:r w:rsidR="004E0E50">
          <w:rPr>
            <w:noProof/>
            <w:webHidden/>
          </w:rPr>
          <w:t>31</w:t>
        </w:r>
        <w:r w:rsidR="004E0E50">
          <w:rPr>
            <w:noProof/>
            <w:webHidden/>
          </w:rPr>
          <w:fldChar w:fldCharType="end"/>
        </w:r>
      </w:hyperlink>
    </w:p>
    <w:p w14:paraId="6A842B34" w14:textId="77777777" w:rsidR="004E0E50" w:rsidRDefault="004E0E50">
      <w:pPr>
        <w:pStyle w:val="TableofFigures"/>
        <w:rPr>
          <w:rFonts w:asciiTheme="minorHAnsi" w:eastAsiaTheme="minorEastAsia" w:hAnsiTheme="minorHAnsi" w:cstheme="minorBidi"/>
          <w:noProof/>
          <w:sz w:val="22"/>
          <w:szCs w:val="22"/>
          <w:lang w:val="en-US" w:eastAsia="en-US"/>
        </w:rPr>
      </w:pPr>
      <w:hyperlink w:anchor="_Toc137410919" w:history="1">
        <w:r w:rsidRPr="00170D50">
          <w:rPr>
            <w:rStyle w:val="Hyperlink"/>
            <w:b/>
            <w:noProof/>
          </w:rPr>
          <w:t>Table 2 Evaluation Metrics with unbalanced data</w:t>
        </w:r>
        <w:r>
          <w:rPr>
            <w:noProof/>
            <w:webHidden/>
          </w:rPr>
          <w:tab/>
        </w:r>
        <w:r>
          <w:rPr>
            <w:noProof/>
            <w:webHidden/>
          </w:rPr>
          <w:fldChar w:fldCharType="begin"/>
        </w:r>
        <w:r>
          <w:rPr>
            <w:noProof/>
            <w:webHidden/>
          </w:rPr>
          <w:instrText xml:space="preserve"> PAGEREF _Toc137410919 \h </w:instrText>
        </w:r>
        <w:r>
          <w:rPr>
            <w:noProof/>
            <w:webHidden/>
          </w:rPr>
        </w:r>
        <w:r>
          <w:rPr>
            <w:noProof/>
            <w:webHidden/>
          </w:rPr>
          <w:fldChar w:fldCharType="separate"/>
        </w:r>
        <w:r>
          <w:rPr>
            <w:noProof/>
            <w:webHidden/>
          </w:rPr>
          <w:t>33</w:t>
        </w:r>
        <w:r>
          <w:rPr>
            <w:noProof/>
            <w:webHidden/>
          </w:rPr>
          <w:fldChar w:fldCharType="end"/>
        </w:r>
      </w:hyperlink>
    </w:p>
    <w:p w14:paraId="6B7A5243" w14:textId="77777777" w:rsidR="004E0E50" w:rsidRDefault="004E0E50">
      <w:pPr>
        <w:pStyle w:val="TableofFigures"/>
        <w:rPr>
          <w:rFonts w:asciiTheme="minorHAnsi" w:eastAsiaTheme="minorEastAsia" w:hAnsiTheme="minorHAnsi" w:cstheme="minorBidi"/>
          <w:noProof/>
          <w:sz w:val="22"/>
          <w:szCs w:val="22"/>
          <w:lang w:val="en-US" w:eastAsia="en-US"/>
        </w:rPr>
      </w:pPr>
      <w:hyperlink w:anchor="_Toc137410920" w:history="1">
        <w:r w:rsidRPr="00170D50">
          <w:rPr>
            <w:rStyle w:val="Hyperlink"/>
            <w:b/>
            <w:noProof/>
          </w:rPr>
          <w:t>Table 3 Evolutional Metrics for Balanced Data</w:t>
        </w:r>
        <w:r>
          <w:rPr>
            <w:noProof/>
            <w:webHidden/>
          </w:rPr>
          <w:tab/>
        </w:r>
        <w:r>
          <w:rPr>
            <w:noProof/>
            <w:webHidden/>
          </w:rPr>
          <w:fldChar w:fldCharType="begin"/>
        </w:r>
        <w:r>
          <w:rPr>
            <w:noProof/>
            <w:webHidden/>
          </w:rPr>
          <w:instrText xml:space="preserve"> PAGEREF _Toc137410920 \h </w:instrText>
        </w:r>
        <w:r>
          <w:rPr>
            <w:noProof/>
            <w:webHidden/>
          </w:rPr>
        </w:r>
        <w:r>
          <w:rPr>
            <w:noProof/>
            <w:webHidden/>
          </w:rPr>
          <w:fldChar w:fldCharType="separate"/>
        </w:r>
        <w:r>
          <w:rPr>
            <w:noProof/>
            <w:webHidden/>
          </w:rPr>
          <w:t>33</w:t>
        </w:r>
        <w:r>
          <w:rPr>
            <w:noProof/>
            <w:webHidden/>
          </w:rPr>
          <w:fldChar w:fldCharType="end"/>
        </w:r>
      </w:hyperlink>
    </w:p>
    <w:p w14:paraId="4EB2D584" w14:textId="77777777" w:rsidR="004E0E50" w:rsidRDefault="004E0E50">
      <w:pPr>
        <w:pStyle w:val="TableofFigures"/>
        <w:rPr>
          <w:rFonts w:asciiTheme="minorHAnsi" w:eastAsiaTheme="minorEastAsia" w:hAnsiTheme="minorHAnsi" w:cstheme="minorBidi"/>
          <w:noProof/>
          <w:sz w:val="22"/>
          <w:szCs w:val="22"/>
          <w:lang w:val="en-US" w:eastAsia="en-US"/>
        </w:rPr>
      </w:pPr>
      <w:hyperlink w:anchor="_Toc137410921" w:history="1">
        <w:r w:rsidRPr="00170D50">
          <w:rPr>
            <w:rStyle w:val="Hyperlink"/>
            <w:b/>
            <w:noProof/>
          </w:rPr>
          <w:t>Table 4 CNN model accuracy</w:t>
        </w:r>
        <w:r>
          <w:rPr>
            <w:noProof/>
            <w:webHidden/>
          </w:rPr>
          <w:tab/>
        </w:r>
        <w:r>
          <w:rPr>
            <w:noProof/>
            <w:webHidden/>
          </w:rPr>
          <w:fldChar w:fldCharType="begin"/>
        </w:r>
        <w:r>
          <w:rPr>
            <w:noProof/>
            <w:webHidden/>
          </w:rPr>
          <w:instrText xml:space="preserve"> PAGEREF _Toc137410921 \h </w:instrText>
        </w:r>
        <w:r>
          <w:rPr>
            <w:noProof/>
            <w:webHidden/>
          </w:rPr>
        </w:r>
        <w:r>
          <w:rPr>
            <w:noProof/>
            <w:webHidden/>
          </w:rPr>
          <w:fldChar w:fldCharType="separate"/>
        </w:r>
        <w:r>
          <w:rPr>
            <w:noProof/>
            <w:webHidden/>
          </w:rPr>
          <w:t>34</w:t>
        </w:r>
        <w:r>
          <w:rPr>
            <w:noProof/>
            <w:webHidden/>
          </w:rPr>
          <w:fldChar w:fldCharType="end"/>
        </w:r>
      </w:hyperlink>
    </w:p>
    <w:p w14:paraId="2F115C06" w14:textId="703F2A02" w:rsidR="00030EC0" w:rsidRDefault="00030EC0" w:rsidP="00030EC0">
      <w:pPr>
        <w:spacing w:line="240" w:lineRule="auto"/>
        <w:jc w:val="left"/>
        <w:rPr>
          <w:rFonts w:asciiTheme="majorBidi" w:hAnsiTheme="majorBidi" w:cstheme="majorBidi"/>
        </w:rPr>
      </w:pPr>
      <w:r w:rsidRPr="000145D5">
        <w:rPr>
          <w:rFonts w:asciiTheme="majorBidi" w:hAnsiTheme="majorBidi" w:cstheme="majorBidi"/>
        </w:rPr>
        <w:fldChar w:fldCharType="end"/>
      </w:r>
    </w:p>
    <w:p w14:paraId="03A6A26E" w14:textId="77777777" w:rsidR="00472434" w:rsidRDefault="00472434" w:rsidP="00722084">
      <w:pPr>
        <w:rPr>
          <w:rFonts w:asciiTheme="majorBidi" w:hAnsiTheme="majorBidi" w:cstheme="majorBidi"/>
        </w:rPr>
      </w:pPr>
    </w:p>
    <w:p w14:paraId="12C5F54A" w14:textId="77777777" w:rsidR="003C7B75" w:rsidRDefault="003C7B75" w:rsidP="00722084">
      <w:pPr>
        <w:rPr>
          <w:rFonts w:asciiTheme="majorBidi" w:hAnsiTheme="majorBidi" w:cstheme="majorBidi"/>
        </w:rPr>
      </w:pPr>
    </w:p>
    <w:p w14:paraId="4F5FD28D" w14:textId="77777777" w:rsidR="003C7B75" w:rsidRDefault="003C7B75" w:rsidP="00722084">
      <w:pPr>
        <w:rPr>
          <w:rFonts w:asciiTheme="majorBidi" w:hAnsiTheme="majorBidi" w:cstheme="majorBidi"/>
        </w:rPr>
      </w:pPr>
    </w:p>
    <w:p w14:paraId="2A1D4DAE" w14:textId="77777777" w:rsidR="003C7B75" w:rsidRDefault="003C7B75" w:rsidP="00722084">
      <w:pPr>
        <w:rPr>
          <w:rFonts w:asciiTheme="majorBidi" w:hAnsiTheme="majorBidi" w:cstheme="majorBidi"/>
        </w:rPr>
      </w:pPr>
    </w:p>
    <w:p w14:paraId="4139D99D" w14:textId="77777777" w:rsidR="003C7B75" w:rsidRDefault="003C7B75" w:rsidP="00722084">
      <w:pPr>
        <w:rPr>
          <w:rFonts w:asciiTheme="majorBidi" w:hAnsiTheme="majorBidi" w:cstheme="majorBidi"/>
        </w:rPr>
      </w:pPr>
    </w:p>
    <w:p w14:paraId="635E27DC" w14:textId="77777777" w:rsidR="003C7B75" w:rsidRDefault="003C7B75" w:rsidP="00722084">
      <w:pPr>
        <w:rPr>
          <w:rFonts w:asciiTheme="majorBidi" w:hAnsiTheme="majorBidi" w:cstheme="majorBidi"/>
        </w:rPr>
      </w:pPr>
    </w:p>
    <w:p w14:paraId="2E2C1C3B" w14:textId="77777777" w:rsidR="003C7B75" w:rsidRDefault="003C7B75" w:rsidP="00722084">
      <w:pPr>
        <w:rPr>
          <w:rFonts w:asciiTheme="majorBidi" w:hAnsiTheme="majorBidi" w:cstheme="majorBidi"/>
        </w:rPr>
      </w:pPr>
    </w:p>
    <w:p w14:paraId="6D43E031" w14:textId="77777777" w:rsidR="003C7B75" w:rsidRDefault="003C7B75" w:rsidP="00722084">
      <w:pPr>
        <w:rPr>
          <w:rFonts w:asciiTheme="majorBidi" w:hAnsiTheme="majorBidi" w:cstheme="majorBidi"/>
        </w:rPr>
      </w:pPr>
    </w:p>
    <w:p w14:paraId="5FFCB30E" w14:textId="77777777" w:rsidR="003C7B75" w:rsidRDefault="003C7B75" w:rsidP="00722084">
      <w:pPr>
        <w:rPr>
          <w:rFonts w:asciiTheme="majorBidi" w:hAnsiTheme="majorBidi" w:cstheme="majorBidi"/>
        </w:rPr>
      </w:pPr>
    </w:p>
    <w:p w14:paraId="7C6E18A4" w14:textId="77777777" w:rsidR="003C7B75" w:rsidRDefault="003C7B75" w:rsidP="00722084">
      <w:pPr>
        <w:rPr>
          <w:rFonts w:asciiTheme="majorBidi" w:hAnsiTheme="majorBidi" w:cstheme="majorBidi"/>
        </w:rPr>
      </w:pPr>
    </w:p>
    <w:p w14:paraId="26B455BF" w14:textId="77777777" w:rsidR="003C7B75" w:rsidRDefault="003C7B75" w:rsidP="00722084">
      <w:pPr>
        <w:rPr>
          <w:rFonts w:asciiTheme="majorBidi" w:hAnsiTheme="majorBidi" w:cstheme="majorBidi"/>
        </w:rPr>
      </w:pPr>
    </w:p>
    <w:p w14:paraId="6F4A5820" w14:textId="77777777" w:rsidR="003C7B75" w:rsidRDefault="003C7B75" w:rsidP="00722084">
      <w:pPr>
        <w:rPr>
          <w:rFonts w:asciiTheme="majorBidi" w:hAnsiTheme="majorBidi" w:cstheme="majorBidi"/>
        </w:rPr>
      </w:pPr>
    </w:p>
    <w:p w14:paraId="1223B85E" w14:textId="77777777" w:rsidR="003C7B75" w:rsidRDefault="003C7B75" w:rsidP="00722084">
      <w:pPr>
        <w:rPr>
          <w:rFonts w:asciiTheme="majorBidi" w:hAnsiTheme="majorBidi" w:cstheme="majorBidi"/>
        </w:rPr>
      </w:pPr>
    </w:p>
    <w:p w14:paraId="7F64A19F" w14:textId="77777777" w:rsidR="003C7B75" w:rsidRDefault="003C7B75" w:rsidP="00722084">
      <w:pPr>
        <w:rPr>
          <w:rFonts w:asciiTheme="majorBidi" w:hAnsiTheme="majorBidi" w:cstheme="majorBidi"/>
        </w:rPr>
      </w:pPr>
    </w:p>
    <w:p w14:paraId="529948CC" w14:textId="77777777" w:rsidR="003C7B75" w:rsidRDefault="003C7B75" w:rsidP="00722084">
      <w:pPr>
        <w:rPr>
          <w:rFonts w:asciiTheme="majorBidi" w:hAnsiTheme="majorBidi" w:cstheme="majorBidi"/>
        </w:rPr>
      </w:pPr>
    </w:p>
    <w:p w14:paraId="5D8A93A6" w14:textId="77777777" w:rsidR="003C7B75" w:rsidRDefault="003C7B75" w:rsidP="00722084">
      <w:pPr>
        <w:rPr>
          <w:rFonts w:asciiTheme="majorBidi" w:hAnsiTheme="majorBidi" w:cstheme="majorBidi"/>
        </w:rPr>
      </w:pPr>
    </w:p>
    <w:p w14:paraId="284F2378" w14:textId="77777777" w:rsidR="003C7B75" w:rsidRDefault="003C7B75" w:rsidP="00722084">
      <w:pPr>
        <w:rPr>
          <w:rFonts w:asciiTheme="majorBidi" w:hAnsiTheme="majorBidi" w:cstheme="majorBidi"/>
        </w:rPr>
      </w:pPr>
    </w:p>
    <w:p w14:paraId="7F10761A" w14:textId="77777777" w:rsidR="003C7B75" w:rsidRDefault="003C7B75" w:rsidP="00722084">
      <w:pPr>
        <w:rPr>
          <w:rFonts w:asciiTheme="majorBidi" w:hAnsiTheme="majorBidi" w:cstheme="majorBidi"/>
        </w:rPr>
      </w:pPr>
    </w:p>
    <w:p w14:paraId="358FB689" w14:textId="77777777" w:rsidR="003C7B75" w:rsidRDefault="003C7B75" w:rsidP="00722084">
      <w:pPr>
        <w:rPr>
          <w:rFonts w:asciiTheme="majorBidi" w:hAnsiTheme="majorBidi" w:cstheme="majorBidi"/>
        </w:rPr>
      </w:pPr>
    </w:p>
    <w:p w14:paraId="655A7F9B" w14:textId="77777777" w:rsidR="003C7B75" w:rsidRDefault="003C7B75" w:rsidP="00722084">
      <w:pPr>
        <w:rPr>
          <w:rFonts w:asciiTheme="majorBidi" w:hAnsiTheme="majorBidi" w:cstheme="majorBidi"/>
        </w:rPr>
      </w:pPr>
    </w:p>
    <w:p w14:paraId="045FFCDF" w14:textId="3BBCA27C" w:rsidR="009972D4" w:rsidRDefault="009972D4">
      <w:pPr>
        <w:spacing w:line="240" w:lineRule="auto"/>
        <w:jc w:val="left"/>
        <w:rPr>
          <w:rFonts w:asciiTheme="majorBidi" w:hAnsiTheme="majorBidi" w:cstheme="majorBidi"/>
        </w:rPr>
      </w:pPr>
    </w:p>
    <w:p w14:paraId="7174A863" w14:textId="77777777" w:rsidR="009972D4" w:rsidRPr="000145D5" w:rsidRDefault="009972D4" w:rsidP="009972D4">
      <w:pPr>
        <w:jc w:val="center"/>
        <w:rPr>
          <w:rFonts w:asciiTheme="majorBidi" w:hAnsiTheme="majorBidi" w:cstheme="majorBidi"/>
        </w:rPr>
      </w:pPr>
    </w:p>
    <w:p w14:paraId="236CD2B5" w14:textId="77777777" w:rsidR="009972D4" w:rsidRPr="000145D5" w:rsidRDefault="009972D4" w:rsidP="009972D4">
      <w:pPr>
        <w:pStyle w:val="Heading9"/>
        <w:rPr>
          <w:rFonts w:asciiTheme="majorBidi" w:hAnsiTheme="majorBidi" w:cstheme="majorBidi"/>
        </w:rPr>
      </w:pPr>
      <w:bookmarkStart w:id="5" w:name="_Toc516037099"/>
      <w:r w:rsidRPr="000145D5">
        <w:rPr>
          <w:rFonts w:asciiTheme="majorBidi" w:hAnsiTheme="majorBidi" w:cstheme="majorBidi"/>
        </w:rPr>
        <w:t>LIST OF FIGURES</w:t>
      </w:r>
      <w:bookmarkEnd w:id="5"/>
    </w:p>
    <w:p w14:paraId="20DC1D3B" w14:textId="77777777" w:rsidR="009972D4" w:rsidRPr="000145D5" w:rsidRDefault="009972D4" w:rsidP="009972D4">
      <w:pPr>
        <w:rPr>
          <w:rFonts w:asciiTheme="majorBidi" w:hAnsiTheme="majorBidi" w:cstheme="majorBidi"/>
        </w:rPr>
      </w:pPr>
    </w:p>
    <w:p w14:paraId="375A321B" w14:textId="77777777" w:rsidR="009972D4" w:rsidRPr="000145D5" w:rsidRDefault="009972D4" w:rsidP="009972D4">
      <w:pPr>
        <w:rPr>
          <w:rFonts w:asciiTheme="majorBidi" w:hAnsiTheme="majorBidi" w:cstheme="majorBidi"/>
        </w:rPr>
      </w:pPr>
    </w:p>
    <w:p w14:paraId="1A410F33" w14:textId="77777777" w:rsidR="009972D4" w:rsidRPr="000145D5" w:rsidRDefault="009972D4" w:rsidP="009972D4">
      <w:pPr>
        <w:rPr>
          <w:rFonts w:asciiTheme="majorBidi" w:hAnsiTheme="majorBidi" w:cstheme="majorBidi"/>
        </w:rPr>
      </w:pPr>
    </w:p>
    <w:p w14:paraId="4CF0E5C1" w14:textId="77777777" w:rsidR="009972D4" w:rsidRPr="000145D5" w:rsidRDefault="009972D4" w:rsidP="009972D4">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bookmarkStart w:id="6" w:name="_GoBack"/>
    <w:bookmarkEnd w:id="6"/>
    <w:p w14:paraId="291B278E" w14:textId="77777777" w:rsidR="004E0E50" w:rsidRDefault="009972D4">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37410922" w:history="1">
        <w:r w:rsidR="004E0E50" w:rsidRPr="002808E2">
          <w:rPr>
            <w:rStyle w:val="Hyperlink"/>
            <w:noProof/>
          </w:rPr>
          <w:t>Figure 1: Admin use case</w:t>
        </w:r>
        <w:r w:rsidR="004E0E50">
          <w:rPr>
            <w:noProof/>
            <w:webHidden/>
          </w:rPr>
          <w:tab/>
        </w:r>
        <w:r w:rsidR="004E0E50">
          <w:rPr>
            <w:noProof/>
            <w:webHidden/>
          </w:rPr>
          <w:fldChar w:fldCharType="begin"/>
        </w:r>
        <w:r w:rsidR="004E0E50">
          <w:rPr>
            <w:noProof/>
            <w:webHidden/>
          </w:rPr>
          <w:instrText xml:space="preserve"> PAGEREF _Toc137410922 \h </w:instrText>
        </w:r>
        <w:r w:rsidR="004E0E50">
          <w:rPr>
            <w:noProof/>
            <w:webHidden/>
          </w:rPr>
        </w:r>
        <w:r w:rsidR="004E0E50">
          <w:rPr>
            <w:noProof/>
            <w:webHidden/>
          </w:rPr>
          <w:fldChar w:fldCharType="separate"/>
        </w:r>
        <w:r w:rsidR="004E0E50">
          <w:rPr>
            <w:noProof/>
            <w:webHidden/>
          </w:rPr>
          <w:t>18</w:t>
        </w:r>
        <w:r w:rsidR="004E0E50">
          <w:rPr>
            <w:noProof/>
            <w:webHidden/>
          </w:rPr>
          <w:fldChar w:fldCharType="end"/>
        </w:r>
      </w:hyperlink>
    </w:p>
    <w:p w14:paraId="11C945AF" w14:textId="77777777" w:rsidR="004E0E50" w:rsidRDefault="004E0E50">
      <w:pPr>
        <w:pStyle w:val="TableofFigures"/>
        <w:rPr>
          <w:rFonts w:asciiTheme="minorHAnsi" w:eastAsiaTheme="minorEastAsia" w:hAnsiTheme="minorHAnsi" w:cstheme="minorBidi"/>
          <w:noProof/>
          <w:sz w:val="22"/>
          <w:szCs w:val="22"/>
          <w:lang w:val="en-US" w:eastAsia="en-US"/>
        </w:rPr>
      </w:pPr>
      <w:hyperlink w:anchor="_Toc137410923" w:history="1">
        <w:r w:rsidRPr="002808E2">
          <w:rPr>
            <w:rStyle w:val="Hyperlink"/>
            <w:noProof/>
          </w:rPr>
          <w:t>Figure 2: User use case</w:t>
        </w:r>
        <w:r>
          <w:rPr>
            <w:noProof/>
            <w:webHidden/>
          </w:rPr>
          <w:tab/>
        </w:r>
        <w:r>
          <w:rPr>
            <w:noProof/>
            <w:webHidden/>
          </w:rPr>
          <w:fldChar w:fldCharType="begin"/>
        </w:r>
        <w:r>
          <w:rPr>
            <w:noProof/>
            <w:webHidden/>
          </w:rPr>
          <w:instrText xml:space="preserve"> PAGEREF _Toc137410923 \h </w:instrText>
        </w:r>
        <w:r>
          <w:rPr>
            <w:noProof/>
            <w:webHidden/>
          </w:rPr>
        </w:r>
        <w:r>
          <w:rPr>
            <w:noProof/>
            <w:webHidden/>
          </w:rPr>
          <w:fldChar w:fldCharType="separate"/>
        </w:r>
        <w:r>
          <w:rPr>
            <w:noProof/>
            <w:webHidden/>
          </w:rPr>
          <w:t>19</w:t>
        </w:r>
        <w:r>
          <w:rPr>
            <w:noProof/>
            <w:webHidden/>
          </w:rPr>
          <w:fldChar w:fldCharType="end"/>
        </w:r>
      </w:hyperlink>
    </w:p>
    <w:p w14:paraId="71830EE8" w14:textId="77777777" w:rsidR="004E0E50" w:rsidRDefault="004E0E50">
      <w:pPr>
        <w:pStyle w:val="TableofFigures"/>
        <w:rPr>
          <w:rFonts w:asciiTheme="minorHAnsi" w:eastAsiaTheme="minorEastAsia" w:hAnsiTheme="minorHAnsi" w:cstheme="minorBidi"/>
          <w:noProof/>
          <w:sz w:val="22"/>
          <w:szCs w:val="22"/>
          <w:lang w:val="en-US" w:eastAsia="en-US"/>
        </w:rPr>
      </w:pPr>
      <w:hyperlink w:anchor="_Toc137410924" w:history="1">
        <w:r w:rsidRPr="002808E2">
          <w:rPr>
            <w:rStyle w:val="Hyperlink"/>
            <w:noProof/>
          </w:rPr>
          <w:t>Figure 3: Registration sequence</w:t>
        </w:r>
        <w:r>
          <w:rPr>
            <w:noProof/>
            <w:webHidden/>
          </w:rPr>
          <w:tab/>
        </w:r>
        <w:r>
          <w:rPr>
            <w:noProof/>
            <w:webHidden/>
          </w:rPr>
          <w:fldChar w:fldCharType="begin"/>
        </w:r>
        <w:r>
          <w:rPr>
            <w:noProof/>
            <w:webHidden/>
          </w:rPr>
          <w:instrText xml:space="preserve"> PAGEREF _Toc137410924 \h </w:instrText>
        </w:r>
        <w:r>
          <w:rPr>
            <w:noProof/>
            <w:webHidden/>
          </w:rPr>
        </w:r>
        <w:r>
          <w:rPr>
            <w:noProof/>
            <w:webHidden/>
          </w:rPr>
          <w:fldChar w:fldCharType="separate"/>
        </w:r>
        <w:r>
          <w:rPr>
            <w:noProof/>
            <w:webHidden/>
          </w:rPr>
          <w:t>21</w:t>
        </w:r>
        <w:r>
          <w:rPr>
            <w:noProof/>
            <w:webHidden/>
          </w:rPr>
          <w:fldChar w:fldCharType="end"/>
        </w:r>
      </w:hyperlink>
    </w:p>
    <w:p w14:paraId="4BDFCD4C" w14:textId="77777777" w:rsidR="004E0E50" w:rsidRDefault="004E0E50">
      <w:pPr>
        <w:pStyle w:val="TableofFigures"/>
        <w:rPr>
          <w:rFonts w:asciiTheme="minorHAnsi" w:eastAsiaTheme="minorEastAsia" w:hAnsiTheme="minorHAnsi" w:cstheme="minorBidi"/>
          <w:noProof/>
          <w:sz w:val="22"/>
          <w:szCs w:val="22"/>
          <w:lang w:val="en-US" w:eastAsia="en-US"/>
        </w:rPr>
      </w:pPr>
      <w:hyperlink w:anchor="_Toc137410925" w:history="1">
        <w:r w:rsidRPr="002808E2">
          <w:rPr>
            <w:rStyle w:val="Hyperlink"/>
            <w:noProof/>
          </w:rPr>
          <w:t>Figure 4: Login sequence</w:t>
        </w:r>
        <w:r>
          <w:rPr>
            <w:noProof/>
            <w:webHidden/>
          </w:rPr>
          <w:tab/>
        </w:r>
        <w:r>
          <w:rPr>
            <w:noProof/>
            <w:webHidden/>
          </w:rPr>
          <w:fldChar w:fldCharType="begin"/>
        </w:r>
        <w:r>
          <w:rPr>
            <w:noProof/>
            <w:webHidden/>
          </w:rPr>
          <w:instrText xml:space="preserve"> PAGEREF _Toc137410925 \h </w:instrText>
        </w:r>
        <w:r>
          <w:rPr>
            <w:noProof/>
            <w:webHidden/>
          </w:rPr>
        </w:r>
        <w:r>
          <w:rPr>
            <w:noProof/>
            <w:webHidden/>
          </w:rPr>
          <w:fldChar w:fldCharType="separate"/>
        </w:r>
        <w:r>
          <w:rPr>
            <w:noProof/>
            <w:webHidden/>
          </w:rPr>
          <w:t>21</w:t>
        </w:r>
        <w:r>
          <w:rPr>
            <w:noProof/>
            <w:webHidden/>
          </w:rPr>
          <w:fldChar w:fldCharType="end"/>
        </w:r>
      </w:hyperlink>
    </w:p>
    <w:p w14:paraId="63D3AF8E" w14:textId="77777777" w:rsidR="004E0E50" w:rsidRDefault="004E0E50">
      <w:pPr>
        <w:pStyle w:val="TableofFigures"/>
        <w:rPr>
          <w:rFonts w:asciiTheme="minorHAnsi" w:eastAsiaTheme="minorEastAsia" w:hAnsiTheme="minorHAnsi" w:cstheme="minorBidi"/>
          <w:noProof/>
          <w:sz w:val="22"/>
          <w:szCs w:val="22"/>
          <w:lang w:val="en-US" w:eastAsia="en-US"/>
        </w:rPr>
      </w:pPr>
      <w:hyperlink w:anchor="_Toc137410926" w:history="1">
        <w:r w:rsidRPr="002808E2">
          <w:rPr>
            <w:rStyle w:val="Hyperlink"/>
            <w:noProof/>
          </w:rPr>
          <w:t>Figure 5: Password reset sequence</w:t>
        </w:r>
        <w:r>
          <w:rPr>
            <w:noProof/>
            <w:webHidden/>
          </w:rPr>
          <w:tab/>
        </w:r>
        <w:r>
          <w:rPr>
            <w:noProof/>
            <w:webHidden/>
          </w:rPr>
          <w:fldChar w:fldCharType="begin"/>
        </w:r>
        <w:r>
          <w:rPr>
            <w:noProof/>
            <w:webHidden/>
          </w:rPr>
          <w:instrText xml:space="preserve"> PAGEREF _Toc137410926 \h </w:instrText>
        </w:r>
        <w:r>
          <w:rPr>
            <w:noProof/>
            <w:webHidden/>
          </w:rPr>
        </w:r>
        <w:r>
          <w:rPr>
            <w:noProof/>
            <w:webHidden/>
          </w:rPr>
          <w:fldChar w:fldCharType="separate"/>
        </w:r>
        <w:r>
          <w:rPr>
            <w:noProof/>
            <w:webHidden/>
          </w:rPr>
          <w:t>22</w:t>
        </w:r>
        <w:r>
          <w:rPr>
            <w:noProof/>
            <w:webHidden/>
          </w:rPr>
          <w:fldChar w:fldCharType="end"/>
        </w:r>
      </w:hyperlink>
    </w:p>
    <w:p w14:paraId="4B02B759" w14:textId="77777777" w:rsidR="004E0E50" w:rsidRDefault="004E0E50">
      <w:pPr>
        <w:pStyle w:val="TableofFigures"/>
        <w:rPr>
          <w:rFonts w:asciiTheme="minorHAnsi" w:eastAsiaTheme="minorEastAsia" w:hAnsiTheme="minorHAnsi" w:cstheme="minorBidi"/>
          <w:noProof/>
          <w:sz w:val="22"/>
          <w:szCs w:val="22"/>
          <w:lang w:val="en-US" w:eastAsia="en-US"/>
        </w:rPr>
      </w:pPr>
      <w:hyperlink w:anchor="_Toc137410927" w:history="1">
        <w:r w:rsidRPr="002808E2">
          <w:rPr>
            <w:rStyle w:val="Hyperlink"/>
            <w:noProof/>
          </w:rPr>
          <w:t>Figure 6: Prediction sequence</w:t>
        </w:r>
        <w:r>
          <w:rPr>
            <w:noProof/>
            <w:webHidden/>
          </w:rPr>
          <w:tab/>
        </w:r>
        <w:r>
          <w:rPr>
            <w:noProof/>
            <w:webHidden/>
          </w:rPr>
          <w:fldChar w:fldCharType="begin"/>
        </w:r>
        <w:r>
          <w:rPr>
            <w:noProof/>
            <w:webHidden/>
          </w:rPr>
          <w:instrText xml:space="preserve"> PAGEREF _Toc137410927 \h </w:instrText>
        </w:r>
        <w:r>
          <w:rPr>
            <w:noProof/>
            <w:webHidden/>
          </w:rPr>
        </w:r>
        <w:r>
          <w:rPr>
            <w:noProof/>
            <w:webHidden/>
          </w:rPr>
          <w:fldChar w:fldCharType="separate"/>
        </w:r>
        <w:r>
          <w:rPr>
            <w:noProof/>
            <w:webHidden/>
          </w:rPr>
          <w:t>23</w:t>
        </w:r>
        <w:r>
          <w:rPr>
            <w:noProof/>
            <w:webHidden/>
          </w:rPr>
          <w:fldChar w:fldCharType="end"/>
        </w:r>
      </w:hyperlink>
    </w:p>
    <w:p w14:paraId="4240A63A" w14:textId="77777777" w:rsidR="004E0E50" w:rsidRDefault="004E0E50">
      <w:pPr>
        <w:pStyle w:val="TableofFigures"/>
        <w:rPr>
          <w:rFonts w:asciiTheme="minorHAnsi" w:eastAsiaTheme="minorEastAsia" w:hAnsiTheme="minorHAnsi" w:cstheme="minorBidi"/>
          <w:noProof/>
          <w:sz w:val="22"/>
          <w:szCs w:val="22"/>
          <w:lang w:val="en-US" w:eastAsia="en-US"/>
        </w:rPr>
      </w:pPr>
      <w:hyperlink w:anchor="_Toc137410928" w:history="1">
        <w:r w:rsidRPr="002808E2">
          <w:rPr>
            <w:rStyle w:val="Hyperlink"/>
            <w:noProof/>
          </w:rPr>
          <w:t>Figure 7: Records sequence</w:t>
        </w:r>
        <w:r>
          <w:rPr>
            <w:noProof/>
            <w:webHidden/>
          </w:rPr>
          <w:tab/>
        </w:r>
        <w:r>
          <w:rPr>
            <w:noProof/>
            <w:webHidden/>
          </w:rPr>
          <w:fldChar w:fldCharType="begin"/>
        </w:r>
        <w:r>
          <w:rPr>
            <w:noProof/>
            <w:webHidden/>
          </w:rPr>
          <w:instrText xml:space="preserve"> PAGEREF _Toc137410928 \h </w:instrText>
        </w:r>
        <w:r>
          <w:rPr>
            <w:noProof/>
            <w:webHidden/>
          </w:rPr>
        </w:r>
        <w:r>
          <w:rPr>
            <w:noProof/>
            <w:webHidden/>
          </w:rPr>
          <w:fldChar w:fldCharType="separate"/>
        </w:r>
        <w:r>
          <w:rPr>
            <w:noProof/>
            <w:webHidden/>
          </w:rPr>
          <w:t>23</w:t>
        </w:r>
        <w:r>
          <w:rPr>
            <w:noProof/>
            <w:webHidden/>
          </w:rPr>
          <w:fldChar w:fldCharType="end"/>
        </w:r>
      </w:hyperlink>
    </w:p>
    <w:p w14:paraId="4535D131" w14:textId="77777777" w:rsidR="004E0E50" w:rsidRDefault="004E0E50">
      <w:pPr>
        <w:pStyle w:val="TableofFigures"/>
        <w:rPr>
          <w:rFonts w:asciiTheme="minorHAnsi" w:eastAsiaTheme="minorEastAsia" w:hAnsiTheme="minorHAnsi" w:cstheme="minorBidi"/>
          <w:noProof/>
          <w:sz w:val="22"/>
          <w:szCs w:val="22"/>
          <w:lang w:val="en-US" w:eastAsia="en-US"/>
        </w:rPr>
      </w:pPr>
      <w:hyperlink w:anchor="_Toc137410929" w:history="1">
        <w:r w:rsidRPr="002808E2">
          <w:rPr>
            <w:rStyle w:val="Hyperlink"/>
            <w:noProof/>
          </w:rPr>
          <w:t>Figure 8: Class diagram</w:t>
        </w:r>
        <w:r>
          <w:rPr>
            <w:noProof/>
            <w:webHidden/>
          </w:rPr>
          <w:tab/>
        </w:r>
        <w:r>
          <w:rPr>
            <w:noProof/>
            <w:webHidden/>
          </w:rPr>
          <w:fldChar w:fldCharType="begin"/>
        </w:r>
        <w:r>
          <w:rPr>
            <w:noProof/>
            <w:webHidden/>
          </w:rPr>
          <w:instrText xml:space="preserve"> PAGEREF _Toc137410929 \h </w:instrText>
        </w:r>
        <w:r>
          <w:rPr>
            <w:noProof/>
            <w:webHidden/>
          </w:rPr>
        </w:r>
        <w:r>
          <w:rPr>
            <w:noProof/>
            <w:webHidden/>
          </w:rPr>
          <w:fldChar w:fldCharType="separate"/>
        </w:r>
        <w:r>
          <w:rPr>
            <w:noProof/>
            <w:webHidden/>
          </w:rPr>
          <w:t>25</w:t>
        </w:r>
        <w:r>
          <w:rPr>
            <w:noProof/>
            <w:webHidden/>
          </w:rPr>
          <w:fldChar w:fldCharType="end"/>
        </w:r>
      </w:hyperlink>
    </w:p>
    <w:p w14:paraId="3CA721A3" w14:textId="77777777" w:rsidR="004E0E50" w:rsidRDefault="004E0E50">
      <w:pPr>
        <w:pStyle w:val="TableofFigures"/>
        <w:rPr>
          <w:rFonts w:asciiTheme="minorHAnsi" w:eastAsiaTheme="minorEastAsia" w:hAnsiTheme="minorHAnsi" w:cstheme="minorBidi"/>
          <w:noProof/>
          <w:sz w:val="22"/>
          <w:szCs w:val="22"/>
          <w:lang w:val="en-US" w:eastAsia="en-US"/>
        </w:rPr>
      </w:pPr>
      <w:hyperlink w:anchor="_Toc137410930" w:history="1">
        <w:r w:rsidRPr="002808E2">
          <w:rPr>
            <w:rStyle w:val="Hyperlink"/>
            <w:noProof/>
          </w:rPr>
          <w:t>Figure 9: Domain diagram</w:t>
        </w:r>
        <w:r>
          <w:rPr>
            <w:noProof/>
            <w:webHidden/>
          </w:rPr>
          <w:tab/>
        </w:r>
        <w:r>
          <w:rPr>
            <w:noProof/>
            <w:webHidden/>
          </w:rPr>
          <w:fldChar w:fldCharType="begin"/>
        </w:r>
        <w:r>
          <w:rPr>
            <w:noProof/>
            <w:webHidden/>
          </w:rPr>
          <w:instrText xml:space="preserve"> PAGEREF _Toc137410930 \h </w:instrText>
        </w:r>
        <w:r>
          <w:rPr>
            <w:noProof/>
            <w:webHidden/>
          </w:rPr>
        </w:r>
        <w:r>
          <w:rPr>
            <w:noProof/>
            <w:webHidden/>
          </w:rPr>
          <w:fldChar w:fldCharType="separate"/>
        </w:r>
        <w:r>
          <w:rPr>
            <w:noProof/>
            <w:webHidden/>
          </w:rPr>
          <w:t>26</w:t>
        </w:r>
        <w:r>
          <w:rPr>
            <w:noProof/>
            <w:webHidden/>
          </w:rPr>
          <w:fldChar w:fldCharType="end"/>
        </w:r>
      </w:hyperlink>
    </w:p>
    <w:p w14:paraId="72C24613" w14:textId="77777777" w:rsidR="004E0E50" w:rsidRDefault="004E0E50">
      <w:pPr>
        <w:pStyle w:val="TableofFigures"/>
        <w:rPr>
          <w:rFonts w:asciiTheme="minorHAnsi" w:eastAsiaTheme="minorEastAsia" w:hAnsiTheme="minorHAnsi" w:cstheme="minorBidi"/>
          <w:noProof/>
          <w:sz w:val="22"/>
          <w:szCs w:val="22"/>
          <w:lang w:val="en-US" w:eastAsia="en-US"/>
        </w:rPr>
      </w:pPr>
      <w:hyperlink w:anchor="_Toc137410931" w:history="1">
        <w:r w:rsidRPr="002808E2">
          <w:rPr>
            <w:rStyle w:val="Hyperlink"/>
            <w:noProof/>
          </w:rPr>
          <w:t>Figure 10: ERD diagram</w:t>
        </w:r>
        <w:r>
          <w:rPr>
            <w:noProof/>
            <w:webHidden/>
          </w:rPr>
          <w:tab/>
        </w:r>
        <w:r>
          <w:rPr>
            <w:noProof/>
            <w:webHidden/>
          </w:rPr>
          <w:fldChar w:fldCharType="begin"/>
        </w:r>
        <w:r>
          <w:rPr>
            <w:noProof/>
            <w:webHidden/>
          </w:rPr>
          <w:instrText xml:space="preserve"> PAGEREF _Toc137410931 \h </w:instrText>
        </w:r>
        <w:r>
          <w:rPr>
            <w:noProof/>
            <w:webHidden/>
          </w:rPr>
        </w:r>
        <w:r>
          <w:rPr>
            <w:noProof/>
            <w:webHidden/>
          </w:rPr>
          <w:fldChar w:fldCharType="separate"/>
        </w:r>
        <w:r>
          <w:rPr>
            <w:noProof/>
            <w:webHidden/>
          </w:rPr>
          <w:t>27</w:t>
        </w:r>
        <w:r>
          <w:rPr>
            <w:noProof/>
            <w:webHidden/>
          </w:rPr>
          <w:fldChar w:fldCharType="end"/>
        </w:r>
      </w:hyperlink>
    </w:p>
    <w:p w14:paraId="22073B45" w14:textId="77777777" w:rsidR="004E0E50" w:rsidRDefault="004E0E50">
      <w:pPr>
        <w:pStyle w:val="TableofFigures"/>
        <w:rPr>
          <w:rFonts w:asciiTheme="minorHAnsi" w:eastAsiaTheme="minorEastAsia" w:hAnsiTheme="minorHAnsi" w:cstheme="minorBidi"/>
          <w:noProof/>
          <w:sz w:val="22"/>
          <w:szCs w:val="22"/>
          <w:lang w:val="en-US" w:eastAsia="en-US"/>
        </w:rPr>
      </w:pPr>
      <w:hyperlink w:anchor="_Toc137410932" w:history="1">
        <w:r w:rsidRPr="002808E2">
          <w:rPr>
            <w:rStyle w:val="Hyperlink"/>
            <w:noProof/>
          </w:rPr>
          <w:t>Figure 11: Collaborative diagram</w:t>
        </w:r>
        <w:r>
          <w:rPr>
            <w:noProof/>
            <w:webHidden/>
          </w:rPr>
          <w:tab/>
        </w:r>
        <w:r>
          <w:rPr>
            <w:noProof/>
            <w:webHidden/>
          </w:rPr>
          <w:fldChar w:fldCharType="begin"/>
        </w:r>
        <w:r>
          <w:rPr>
            <w:noProof/>
            <w:webHidden/>
          </w:rPr>
          <w:instrText xml:space="preserve"> PAGEREF _Toc137410932 \h </w:instrText>
        </w:r>
        <w:r>
          <w:rPr>
            <w:noProof/>
            <w:webHidden/>
          </w:rPr>
        </w:r>
        <w:r>
          <w:rPr>
            <w:noProof/>
            <w:webHidden/>
          </w:rPr>
          <w:fldChar w:fldCharType="separate"/>
        </w:r>
        <w:r>
          <w:rPr>
            <w:noProof/>
            <w:webHidden/>
          </w:rPr>
          <w:t>28</w:t>
        </w:r>
        <w:r>
          <w:rPr>
            <w:noProof/>
            <w:webHidden/>
          </w:rPr>
          <w:fldChar w:fldCharType="end"/>
        </w:r>
      </w:hyperlink>
    </w:p>
    <w:p w14:paraId="458E29C9" w14:textId="1FA5EE88" w:rsidR="008573F7" w:rsidRDefault="009972D4" w:rsidP="009972D4">
      <w:pPr>
        <w:rPr>
          <w:rFonts w:asciiTheme="majorBidi" w:hAnsiTheme="majorBidi" w:cstheme="majorBidi"/>
        </w:rPr>
        <w:sectPr w:rsidR="008573F7" w:rsidSect="00966DCC">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rPr>
        <w:fldChar w:fldCharType="end"/>
      </w:r>
    </w:p>
    <w:p w14:paraId="0E871D31" w14:textId="77777777" w:rsidR="002C7EFD" w:rsidRPr="000145D5" w:rsidRDefault="002C7EFD" w:rsidP="008573F7">
      <w:pP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59A75C87" w14:textId="77777777" w:rsidR="00655E19" w:rsidRPr="000145D5" w:rsidRDefault="00655E19" w:rsidP="00225080">
      <w:pPr>
        <w:rPr>
          <w:rFonts w:asciiTheme="majorBidi" w:hAnsiTheme="majorBidi" w:cstheme="majorBidi"/>
        </w:rPr>
      </w:pPr>
    </w:p>
    <w:p w14:paraId="04959438" w14:textId="77777777" w:rsidR="00655E19" w:rsidRDefault="00655E19" w:rsidP="00655E19">
      <w:pPr>
        <w:jc w:val="center"/>
        <w:rPr>
          <w:rFonts w:asciiTheme="majorBidi" w:hAnsiTheme="majorBidi" w:cstheme="majorBidi"/>
        </w:rPr>
      </w:pPr>
    </w:p>
    <w:p w14:paraId="3275C875" w14:textId="77777777" w:rsidR="00445727" w:rsidRPr="000145D5" w:rsidRDefault="00445727"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7" w:name="_Toc137410864"/>
      <w:r w:rsidRPr="000145D5">
        <w:rPr>
          <w:rFonts w:asciiTheme="majorBidi" w:hAnsiTheme="majorBidi" w:cstheme="majorBidi"/>
        </w:rPr>
        <w:t>INTRODUCTION</w:t>
      </w:r>
      <w:bookmarkEnd w:id="7"/>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8" w:name="_Toc216161117"/>
      <w:bookmarkStart w:id="9" w:name="_Toc137410865"/>
      <w:r w:rsidRPr="000145D5">
        <w:rPr>
          <w:rFonts w:asciiTheme="majorBidi" w:hAnsiTheme="majorBidi" w:cstheme="majorBidi"/>
        </w:rPr>
        <w:t>Background</w:t>
      </w:r>
      <w:bookmarkEnd w:id="8"/>
      <w:bookmarkEnd w:id="9"/>
    </w:p>
    <w:p w14:paraId="32C43672" w14:textId="77777777" w:rsidR="00A372F4" w:rsidRPr="000145D5" w:rsidRDefault="00A372F4" w:rsidP="00A372F4">
      <w:pPr>
        <w:rPr>
          <w:rFonts w:asciiTheme="majorBidi" w:hAnsiTheme="majorBidi" w:cstheme="majorBidi"/>
        </w:rPr>
      </w:pPr>
    </w:p>
    <w:p w14:paraId="07A123C4" w14:textId="2B61E21F" w:rsidR="00FE7056" w:rsidRDefault="00FE7056" w:rsidP="001A229F">
      <w:r>
        <w:t>Environment pollution is increasing day by day due to a lot of waste produced by humans. The waste is thrown out in lands which pollutes the environment. The build-up of solid waste in metropolitan areas is a major worry that, if not effectively handled, could lead to environmental pollution.</w:t>
      </w:r>
      <w:r w:rsidR="000C0E33">
        <w:t xml:space="preserve"> The unhandled waste is also a reason of</w:t>
      </w:r>
      <w:r w:rsidR="00024DA4">
        <w:t xml:space="preserve"> global warming w</w:t>
      </w:r>
      <w:r>
        <w:t>hich can be</w:t>
      </w:r>
      <w:r w:rsidR="005D1187">
        <w:t xml:space="preserve"> very</w:t>
      </w:r>
      <w:r>
        <w:t xml:space="preserve"> dangerous to human health. To manage a range of waste products, it's crucial to have an advanced/intelligent waste management system</w:t>
      </w:r>
      <w:r w:rsidR="005A586B">
        <w:t>.</w:t>
      </w:r>
      <w:r w:rsidR="001A229F">
        <w:t xml:space="preserve"> </w:t>
      </w:r>
      <w:r>
        <w:t>This process is typically done manually by hand-picking the various components. We will implement this project using AI. The garbage sorting process will become substantially faster and less expensive through automation.</w:t>
      </w:r>
    </w:p>
    <w:p w14:paraId="434C8D1D" w14:textId="77777777" w:rsidR="00D12074" w:rsidRDefault="00D12074" w:rsidP="00D12074">
      <w:pPr>
        <w:ind w:firstLine="720"/>
      </w:pPr>
    </w:p>
    <w:p w14:paraId="4BE5CF39" w14:textId="77777777" w:rsidR="00FE7056" w:rsidRDefault="00FE7056" w:rsidP="00D12074">
      <w:pPr>
        <w:ind w:firstLine="720"/>
      </w:pPr>
      <w:r>
        <w:t>Separating the garbage into its many components is one of the most crucial waste management stages. We suggest a completely automated waste management system to implement waste classification.</w:t>
      </w:r>
    </w:p>
    <w:p w14:paraId="6A84FF8A" w14:textId="77777777" w:rsidR="00A372F4" w:rsidRDefault="00A372F4" w:rsidP="00A372F4">
      <w:pPr>
        <w:rPr>
          <w:rFonts w:asciiTheme="majorBidi" w:hAnsiTheme="majorBidi" w:cstheme="majorBidi"/>
        </w:rPr>
      </w:pPr>
    </w:p>
    <w:p w14:paraId="454031CA" w14:textId="77777777" w:rsidR="00BD6051" w:rsidRPr="000145D5" w:rsidRDefault="00BD6051" w:rsidP="00A372F4">
      <w:pPr>
        <w:rPr>
          <w:rFonts w:asciiTheme="majorBidi" w:hAnsiTheme="majorBidi" w:cstheme="majorBidi"/>
        </w:rPr>
      </w:pPr>
    </w:p>
    <w:p w14:paraId="0B4C3EAE" w14:textId="77777777" w:rsidR="00FF0C03" w:rsidRDefault="002A613C" w:rsidP="0067299A">
      <w:pPr>
        <w:pStyle w:val="Heading3"/>
        <w:tabs>
          <w:tab w:val="clear" w:pos="864"/>
          <w:tab w:val="num" w:pos="850"/>
          <w:tab w:val="num" w:pos="1067"/>
        </w:tabs>
        <w:ind w:hanging="1067"/>
        <w:rPr>
          <w:rFonts w:asciiTheme="majorBidi" w:hAnsiTheme="majorBidi" w:cstheme="majorBidi"/>
        </w:rPr>
      </w:pPr>
      <w:bookmarkStart w:id="10" w:name="_Toc137410866"/>
      <w:r w:rsidRPr="000145D5">
        <w:rPr>
          <w:rFonts w:asciiTheme="majorBidi" w:hAnsiTheme="majorBidi" w:cstheme="majorBidi"/>
        </w:rPr>
        <w:t>Problem Statements</w:t>
      </w:r>
      <w:bookmarkEnd w:id="10"/>
    </w:p>
    <w:p w14:paraId="231D11EA" w14:textId="77777777" w:rsidR="00F144A4" w:rsidRPr="00F144A4" w:rsidRDefault="00F144A4" w:rsidP="00F144A4"/>
    <w:p w14:paraId="455A4D89" w14:textId="77777777" w:rsidR="00C86772" w:rsidRDefault="0001506F" w:rsidP="0001506F">
      <w:r>
        <w:t xml:space="preserve">The problem addressed in this project is the difficulty in accurately sorting and processing compostable and non-compostable waste materials. The conventional waste management systems often rely on manual sorting or basic sorting technologies, which can result in high levels of contamination in the composting process, leading to </w:t>
      </w:r>
    </w:p>
    <w:p w14:paraId="7CBA60B8" w14:textId="77777777" w:rsidR="00C86772" w:rsidRDefault="00C86772" w:rsidP="0001506F"/>
    <w:p w14:paraId="5C0F3F10" w14:textId="77777777" w:rsidR="00631178" w:rsidRDefault="00631178" w:rsidP="0001506F"/>
    <w:p w14:paraId="151D724D" w14:textId="77777777" w:rsidR="00C86772" w:rsidRDefault="00C86772" w:rsidP="0001506F"/>
    <w:p w14:paraId="1A730A3B" w14:textId="48D54861" w:rsidR="0001506F" w:rsidRDefault="00D80C3E" w:rsidP="0001506F">
      <w:r>
        <w:t>Reduced</w:t>
      </w:r>
      <w:r w:rsidR="0001506F">
        <w:t xml:space="preserve"> compost quality and increased processing costs. Additionally, incorrect disposal of non-compostable materials can have a significant negative impact on the environment.</w:t>
      </w:r>
    </w:p>
    <w:p w14:paraId="3B9D13A4" w14:textId="77777777" w:rsidR="00A45C4D" w:rsidRDefault="00A45C4D" w:rsidP="0001506F"/>
    <w:p w14:paraId="55DB7EAA" w14:textId="77777777" w:rsidR="0001506F" w:rsidRDefault="0001506F" w:rsidP="004B397E">
      <w:pPr>
        <w:ind w:firstLine="720"/>
      </w:pPr>
      <w:r>
        <w:t>Therefore, there is a need for an efficient and accurate detection system that can reliably differentiate between compostable and non-compostable materials. This project proposes a solution that uses deep learning algorithms to classify materials based on their characteristics, such as size, colour, and texture. The proposed system aims to provide an automated and reliable solution that reduces contamination, improves compost quality, and promotes sustainability.</w:t>
      </w:r>
    </w:p>
    <w:p w14:paraId="7CE4BE80" w14:textId="77777777" w:rsidR="009867EE" w:rsidRDefault="009867EE" w:rsidP="009867EE"/>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1" w:name="_Toc137410867"/>
      <w:r w:rsidRPr="000145D5">
        <w:rPr>
          <w:rFonts w:asciiTheme="majorBidi" w:hAnsiTheme="majorBidi" w:cstheme="majorBidi"/>
        </w:rPr>
        <w:t>Aims and Objectives</w:t>
      </w:r>
      <w:bookmarkEnd w:id="11"/>
    </w:p>
    <w:p w14:paraId="266452DA" w14:textId="77777777" w:rsidR="002A613C" w:rsidRPr="000145D5" w:rsidRDefault="002A613C" w:rsidP="002A613C">
      <w:pPr>
        <w:rPr>
          <w:rFonts w:asciiTheme="majorBidi" w:hAnsiTheme="majorBidi" w:cstheme="majorBidi"/>
        </w:rPr>
      </w:pPr>
    </w:p>
    <w:p w14:paraId="0EE7ED03" w14:textId="3914B0C5" w:rsidR="00305B80" w:rsidRDefault="007277C7" w:rsidP="00305B80">
      <w:pPr>
        <w:spacing w:line="480" w:lineRule="auto"/>
        <w:rPr>
          <w:b/>
        </w:rPr>
      </w:pPr>
      <w:r>
        <w:t>The objectives of this</w:t>
      </w:r>
      <w:r w:rsidR="00305B80">
        <w:t xml:space="preserve"> </w:t>
      </w:r>
      <w:r w:rsidR="006333FE">
        <w:t xml:space="preserve">project </w:t>
      </w:r>
      <w:r w:rsidR="00305B80">
        <w:t>are shown as following:</w:t>
      </w:r>
    </w:p>
    <w:p w14:paraId="727C5178" w14:textId="77777777" w:rsidR="00305B80" w:rsidRDefault="00305B80" w:rsidP="00305B80">
      <w:pPr>
        <w:pStyle w:val="ListParagraph"/>
        <w:numPr>
          <w:ilvl w:val="0"/>
          <w:numId w:val="16"/>
        </w:numPr>
      </w:pPr>
      <w:r>
        <w:t>To develop a reliable and automated system for accurately identifying and sorting compostable and non-compostable waste materials.</w:t>
      </w:r>
    </w:p>
    <w:p w14:paraId="264E7071" w14:textId="3FEF4D38" w:rsidR="00305B80" w:rsidRDefault="00305B80" w:rsidP="00305B80">
      <w:pPr>
        <w:pStyle w:val="ListParagraph"/>
        <w:numPr>
          <w:ilvl w:val="0"/>
          <w:numId w:val="16"/>
        </w:numPr>
      </w:pPr>
      <w:r>
        <w:t>To use deep learning algorithms, specifically convolutional neural networks, to train the detection system to recognize the characteristics of compostabl</w:t>
      </w:r>
      <w:r w:rsidR="00BA1DC7">
        <w:t>e and non-compostable materials.</w:t>
      </w:r>
    </w:p>
    <w:p w14:paraId="2A3C5EAB" w14:textId="77777777" w:rsidR="00305B80" w:rsidRDefault="00305B80" w:rsidP="00305B80">
      <w:pPr>
        <w:pStyle w:val="ListParagraph"/>
        <w:numPr>
          <w:ilvl w:val="0"/>
          <w:numId w:val="16"/>
        </w:numPr>
      </w:pPr>
      <w:r>
        <w:t>To evaluate the accuracy of the detection system by comparing the results obtained from the deep learning model with the ground truth data.</w:t>
      </w:r>
    </w:p>
    <w:p w14:paraId="690881C3" w14:textId="556DBEB6" w:rsidR="00305B80" w:rsidRDefault="00305B80" w:rsidP="00305B80">
      <w:pPr>
        <w:pStyle w:val="ListParagraph"/>
        <w:numPr>
          <w:ilvl w:val="0"/>
          <w:numId w:val="16"/>
        </w:numPr>
      </w:pPr>
      <w:r>
        <w:t xml:space="preserve">To integrate the detection system into the </w:t>
      </w:r>
      <w:r w:rsidR="00300E8F">
        <w:t xml:space="preserve">infrastructure of </w:t>
      </w:r>
      <w:r>
        <w:t>existing waste management</w:t>
      </w:r>
      <w:r w:rsidR="00300E8F">
        <w:t xml:space="preserve"> companies</w:t>
      </w:r>
      <w:r>
        <w:t xml:space="preserve"> to improve the efficiency and sustainability of the waste management process.</w:t>
      </w:r>
    </w:p>
    <w:p w14:paraId="06670629" w14:textId="77777777" w:rsidR="00305B80" w:rsidRDefault="00305B80" w:rsidP="00305B80">
      <w:pPr>
        <w:pStyle w:val="ListParagraph"/>
        <w:numPr>
          <w:ilvl w:val="0"/>
          <w:numId w:val="16"/>
        </w:numPr>
      </w:pPr>
      <w:r>
        <w:t>To reduce the contamination of compostable waste with non-compostable waste and promote environmental sustainability.</w:t>
      </w:r>
    </w:p>
    <w:p w14:paraId="2E5DB882" w14:textId="2987C571" w:rsidR="002A613C" w:rsidRDefault="00305B80" w:rsidP="00705BA4">
      <w:pPr>
        <w:pStyle w:val="ListParagraph"/>
        <w:numPr>
          <w:ilvl w:val="0"/>
          <w:numId w:val="16"/>
        </w:numPr>
      </w:pPr>
      <w:r>
        <w:t>To provide a scalable and adaptable solution that can be implemented in various waste management systems across different industries.</w:t>
      </w:r>
    </w:p>
    <w:p w14:paraId="48BAEEEA" w14:textId="4E2E22F7" w:rsidR="00E50162" w:rsidRDefault="00E50162" w:rsidP="00E50162">
      <w:pPr>
        <w:pStyle w:val="ListParagraph"/>
        <w:ind w:left="1004"/>
      </w:pPr>
    </w:p>
    <w:p w14:paraId="5B002FED" w14:textId="77777777" w:rsidR="00E50162" w:rsidRDefault="00E50162" w:rsidP="00E50162">
      <w:pPr>
        <w:pStyle w:val="ListParagraph"/>
        <w:ind w:left="1004"/>
      </w:pPr>
    </w:p>
    <w:p w14:paraId="7DCC33C5" w14:textId="77777777" w:rsidR="00BA5652" w:rsidRDefault="00BA5652" w:rsidP="009702FB"/>
    <w:p w14:paraId="59FA39E8" w14:textId="77777777" w:rsidR="00BA5652" w:rsidRPr="00705BA4" w:rsidRDefault="00BA5652" w:rsidP="00016BC4"/>
    <w:p w14:paraId="5C7C2EF0" w14:textId="77777777" w:rsidR="00A81AD0" w:rsidRPr="000145D5" w:rsidRDefault="00A81AD0" w:rsidP="00A81AD0">
      <w:pPr>
        <w:pStyle w:val="Heading3"/>
        <w:ind w:hanging="864"/>
        <w:rPr>
          <w:rFonts w:asciiTheme="majorBidi" w:hAnsiTheme="majorBidi" w:cstheme="majorBidi"/>
        </w:rPr>
      </w:pPr>
      <w:bookmarkStart w:id="12" w:name="_Toc137410868"/>
      <w:r w:rsidRPr="000145D5">
        <w:rPr>
          <w:rFonts w:asciiTheme="majorBidi" w:hAnsiTheme="majorBidi" w:cstheme="majorBidi"/>
        </w:rPr>
        <w:t>Scope of Project</w:t>
      </w:r>
      <w:bookmarkEnd w:id="12"/>
    </w:p>
    <w:p w14:paraId="2321939E" w14:textId="77777777" w:rsidR="00A81AD0" w:rsidRPr="000145D5" w:rsidRDefault="00A81AD0" w:rsidP="00A81AD0">
      <w:pPr>
        <w:rPr>
          <w:rFonts w:asciiTheme="majorBidi" w:hAnsiTheme="majorBidi" w:cstheme="majorBidi"/>
        </w:rPr>
      </w:pPr>
    </w:p>
    <w:p w14:paraId="4E3285BB" w14:textId="6FBB50B2" w:rsidR="00790B11" w:rsidRDefault="00790B11" w:rsidP="00790B11">
      <w:r>
        <w:t>The scope of this project is to develop a detection system for identifying compostab</w:t>
      </w:r>
      <w:r w:rsidR="00D50369">
        <w:t>le and non-compostable material</w:t>
      </w:r>
      <w:r w:rsidR="005B6D54">
        <w:t>s</w:t>
      </w:r>
      <w:r>
        <w:t>. The system will use image processing techniques, and convolutional neural networks to classify the materials based on their characteristics, such as size, colour, and texture.</w:t>
      </w:r>
    </w:p>
    <w:p w14:paraId="343F112F" w14:textId="77777777" w:rsidR="00D5408D" w:rsidRDefault="00D5408D" w:rsidP="00790B11"/>
    <w:p w14:paraId="00746F3D" w14:textId="30981382" w:rsidR="004E54DE" w:rsidRDefault="004E54DE" w:rsidP="004E54DE">
      <w:pPr>
        <w:ind w:firstLine="720"/>
      </w:pPr>
      <w:r>
        <w:t xml:space="preserve">The project's scope </w:t>
      </w:r>
      <w:r w:rsidR="00512232">
        <w:t xml:space="preserve">is building a deep learning algorithm with the help of existing datasets sources on </w:t>
      </w:r>
      <w:r w:rsidR="00C6208A">
        <w:t>internet</w:t>
      </w:r>
      <w:r w:rsidR="00E92AC4">
        <w:t xml:space="preserve">. </w:t>
      </w:r>
      <w:r>
        <w:t xml:space="preserve">The system's accuracy and efficiency will be evaluated using various metrics, and any required improvements will be implemented accordingly. </w:t>
      </w:r>
    </w:p>
    <w:p w14:paraId="40250EC0" w14:textId="77777777" w:rsidR="00EC422B" w:rsidRDefault="00EC422B" w:rsidP="004E54DE">
      <w:pPr>
        <w:ind w:firstLine="720"/>
      </w:pPr>
    </w:p>
    <w:p w14:paraId="2135BD8E" w14:textId="77777777" w:rsidR="005F0D44" w:rsidRDefault="004E54DE" w:rsidP="00EC422B">
      <w:pPr>
        <w:ind w:firstLine="720"/>
      </w:pPr>
      <w:r>
        <w:t xml:space="preserve">The proposed detection system's scope </w:t>
      </w:r>
      <w:r w:rsidR="00A3213D">
        <w:t>will</w:t>
      </w:r>
      <w:r>
        <w:t xml:space="preserve"> not</w:t>
      </w:r>
      <w:r w:rsidR="00A3213D">
        <w:t xml:space="preserve"> be</w:t>
      </w:r>
      <w:r>
        <w:t xml:space="preserve"> limited to a particular type of waste material</w:t>
      </w:r>
      <w:r w:rsidR="00A3213D">
        <w:t xml:space="preserve"> in future</w:t>
      </w:r>
      <w:r>
        <w:t xml:space="preserve"> and </w:t>
      </w:r>
      <w:r w:rsidR="00A3213D">
        <w:t>will</w:t>
      </w:r>
      <w:r>
        <w:t xml:space="preserve"> be</w:t>
      </w:r>
      <w:r w:rsidR="00A3213D">
        <w:t xml:space="preserve"> able to</w:t>
      </w:r>
      <w:r>
        <w:t xml:space="preserve"> applied to various waste streams, including food waste, yard waste, and paper waste. Additionally, the system can be integrated into existing waste management facilities to improve the efficiency and sustainability of their operations. </w:t>
      </w:r>
    </w:p>
    <w:p w14:paraId="0DDC2FBC" w14:textId="25B5AF61" w:rsidR="004E54DE" w:rsidRDefault="004E54DE" w:rsidP="00EC422B">
      <w:pPr>
        <w:ind w:firstLine="720"/>
      </w:pPr>
      <w:r>
        <w:t xml:space="preserve"> </w:t>
      </w:r>
    </w:p>
    <w:p w14:paraId="5A28D37D" w14:textId="7D205378" w:rsidR="00A81AD0" w:rsidRPr="005D0AD7" w:rsidRDefault="004E54DE" w:rsidP="005D0AD7">
      <w:pPr>
        <w:ind w:firstLine="720"/>
      </w:pPr>
      <w:r>
        <w:t xml:space="preserve"> Overall, the project's scope is to provide an automated, reliable, and accurate solution for sorting and processing compostable and non-compostable materials, promoting sustainability, and reducing contamina</w:t>
      </w:r>
      <w:r w:rsidR="005D0AD7">
        <w:t>tion in the composting process.</w:t>
      </w:r>
    </w:p>
    <w:p w14:paraId="6B463A00" w14:textId="60F6275D" w:rsidR="00F02C10" w:rsidRDefault="009867EE" w:rsidP="009867EE">
      <w:pPr>
        <w:tabs>
          <w:tab w:val="left" w:pos="3405"/>
        </w:tabs>
        <w:spacing w:line="480" w:lineRule="auto"/>
        <w:rPr>
          <w:rFonts w:asciiTheme="majorBidi" w:hAnsiTheme="majorBidi" w:cstheme="majorBidi"/>
        </w:rPr>
      </w:pPr>
      <w:r>
        <w:rPr>
          <w:rFonts w:asciiTheme="majorBidi" w:hAnsiTheme="majorBidi" w:cstheme="majorBidi"/>
        </w:rPr>
        <w:tab/>
      </w:r>
    </w:p>
    <w:p w14:paraId="002BF8CE" w14:textId="2C4B5484" w:rsidR="00F02C10" w:rsidRDefault="009867EE" w:rsidP="009867EE">
      <w:pPr>
        <w:tabs>
          <w:tab w:val="left" w:pos="3405"/>
        </w:tabs>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r>
        <w:rPr>
          <w:rFonts w:asciiTheme="majorBidi" w:hAnsiTheme="majorBidi" w:cstheme="majorBidi"/>
        </w:rPr>
        <w:tab/>
      </w:r>
    </w:p>
    <w:p w14:paraId="31F4B268" w14:textId="77777777" w:rsidR="002A613C" w:rsidRPr="000145D5" w:rsidRDefault="002A613C" w:rsidP="002A613C">
      <w:pPr>
        <w:jc w:val="center"/>
        <w:rPr>
          <w:rFonts w:asciiTheme="majorBidi" w:hAnsiTheme="majorBidi" w:cstheme="majorBidi"/>
        </w:rPr>
      </w:pPr>
    </w:p>
    <w:p w14:paraId="136D02C6" w14:textId="77777777" w:rsidR="002A613C" w:rsidRPr="000145D5" w:rsidRDefault="002A613C"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1FE89318" w:rsidR="002A613C" w:rsidRPr="000145D5" w:rsidRDefault="002A613C" w:rsidP="004377AC">
      <w:pPr>
        <w:pStyle w:val="Heading2"/>
        <w:rPr>
          <w:rFonts w:asciiTheme="majorBidi" w:hAnsiTheme="majorBidi" w:cstheme="majorBidi"/>
        </w:rPr>
      </w:pPr>
      <w:bookmarkStart w:id="13" w:name="_Toc137410869"/>
      <w:r w:rsidRPr="000145D5">
        <w:rPr>
          <w:rFonts w:asciiTheme="majorBidi" w:hAnsiTheme="majorBidi" w:cstheme="majorBidi"/>
        </w:rPr>
        <w:t>LITERATURE REVIEW</w:t>
      </w:r>
      <w:bookmarkEnd w:id="13"/>
      <w:r w:rsidR="002F40DD" w:rsidRPr="000145D5">
        <w:rPr>
          <w:rFonts w:asciiTheme="majorBidi" w:hAnsiTheme="majorBidi" w:cstheme="majorBidi"/>
        </w:rPr>
        <w:t xml:space="preserve"> </w:t>
      </w:r>
    </w:p>
    <w:p w14:paraId="487AC0D6" w14:textId="77777777" w:rsidR="002A613C" w:rsidRPr="000145D5" w:rsidRDefault="002A613C" w:rsidP="002A613C">
      <w:pPr>
        <w:rPr>
          <w:rFonts w:asciiTheme="majorBidi" w:hAnsiTheme="majorBidi" w:cstheme="majorBidi"/>
        </w:rPr>
      </w:pPr>
    </w:p>
    <w:p w14:paraId="2844A98F" w14:textId="77777777" w:rsidR="002A613C" w:rsidRPr="000145D5" w:rsidRDefault="002A613C" w:rsidP="002A613C">
      <w:pPr>
        <w:pStyle w:val="Caption"/>
        <w:rPr>
          <w:rFonts w:asciiTheme="majorBidi" w:hAnsiTheme="majorBidi" w:cstheme="majorBidi"/>
          <w:b/>
        </w:rPr>
      </w:pPr>
    </w:p>
    <w:p w14:paraId="13F4A7F9" w14:textId="77777777" w:rsidR="009867EE" w:rsidRDefault="009867EE" w:rsidP="009867EE">
      <w:r>
        <w:t>In recent years, there has been an increase in interest in the creation of a web-based application that uses a deep learning model to recognise compostable and non-compostable materials. Several studies and research articles have been published on this issue, examining various approaches to achieving accurate and effective garbage classification using machine learning techniques.</w:t>
      </w:r>
    </w:p>
    <w:p w14:paraId="7AEC3FC8" w14:textId="77777777" w:rsidR="003D2300" w:rsidRDefault="003D2300" w:rsidP="009867EE"/>
    <w:p w14:paraId="2BDCA904" w14:textId="5065E709" w:rsidR="009867EE" w:rsidRDefault="009867EE" w:rsidP="009867EE">
      <w:pPr>
        <w:pStyle w:val="ListParagraph"/>
        <w:numPr>
          <w:ilvl w:val="0"/>
          <w:numId w:val="17"/>
        </w:numPr>
      </w:pPr>
      <w:r>
        <w:t xml:space="preserve">Y. Luo et al. (2021) proposed a web-based application that uses a deep learning model to categorise garbage into biodegradable and non-compostable categories. For training the deep learning model, the authors used a dataset of photos comprising various forms of garbage that had been </w:t>
      </w:r>
      <w:r w:rsidR="004E7873">
        <w:t>pre-processed</w:t>
      </w:r>
      <w:r>
        <w:t xml:space="preserve"> and labelled. For image classification, they used a convolutional neural network (CNN) architecture and achieved excellent accuracy in waste classification.</w:t>
      </w:r>
    </w:p>
    <w:p w14:paraId="564B4668" w14:textId="77777777" w:rsidR="00A5416D" w:rsidRDefault="00A5416D" w:rsidP="00A5416D">
      <w:pPr>
        <w:pStyle w:val="ListParagraph"/>
      </w:pPr>
    </w:p>
    <w:p w14:paraId="4B4CC2B6" w14:textId="50D1A2A5" w:rsidR="009867EE" w:rsidRDefault="009867EE" w:rsidP="009867EE">
      <w:pPr>
        <w:pStyle w:val="ListParagraph"/>
        <w:numPr>
          <w:ilvl w:val="0"/>
          <w:numId w:val="17"/>
        </w:numPr>
      </w:pPr>
      <w:r>
        <w:t xml:space="preserve">S. S. Patil et al. (2020) suggested a web-based waste management application that uses a deep learning model for waste classification. For training the deep learning model, the authors used a dataset of photos of various sorts of rubbish that had been </w:t>
      </w:r>
      <w:r w:rsidR="004E7873">
        <w:t>pre-processed</w:t>
      </w:r>
      <w:r>
        <w:t xml:space="preserve"> and labelled. For picture classification, they used a pre-trained VGG16 CNN architecture and achieved excellent accuracy in waste classification. Users could upload garbage photographs and receive classification results via the web application.</w:t>
      </w:r>
    </w:p>
    <w:p w14:paraId="076F7326" w14:textId="77777777" w:rsidR="001D62C6" w:rsidRDefault="001D62C6" w:rsidP="001D62C6">
      <w:pPr>
        <w:pStyle w:val="ListParagraph"/>
      </w:pPr>
    </w:p>
    <w:p w14:paraId="1FA13B5F" w14:textId="77777777" w:rsidR="001D62C6" w:rsidRDefault="001D62C6" w:rsidP="001D62C6">
      <w:pPr>
        <w:pStyle w:val="ListParagraph"/>
      </w:pPr>
    </w:p>
    <w:p w14:paraId="597C253A" w14:textId="77777777" w:rsidR="00636546" w:rsidRDefault="00636546" w:rsidP="0036646A">
      <w:pPr>
        <w:pStyle w:val="ListParagraph"/>
      </w:pPr>
    </w:p>
    <w:p w14:paraId="0AAD0AF9" w14:textId="77777777" w:rsidR="00636546" w:rsidRDefault="00636546" w:rsidP="00636546">
      <w:pPr>
        <w:ind w:left="360"/>
      </w:pPr>
    </w:p>
    <w:p w14:paraId="2B8AB153" w14:textId="77777777" w:rsidR="00636546" w:rsidRDefault="00636546" w:rsidP="00636546">
      <w:pPr>
        <w:ind w:left="360"/>
      </w:pPr>
    </w:p>
    <w:p w14:paraId="02C17FD8" w14:textId="77777777" w:rsidR="00636546" w:rsidRDefault="00636546" w:rsidP="00636546"/>
    <w:p w14:paraId="5AD6AC2A" w14:textId="1CA35EC4" w:rsidR="009867EE" w:rsidRDefault="009867EE" w:rsidP="009867EE">
      <w:pPr>
        <w:pStyle w:val="ListParagraph"/>
        <w:numPr>
          <w:ilvl w:val="0"/>
          <w:numId w:val="17"/>
        </w:numPr>
      </w:pPr>
      <w:r>
        <w:t xml:space="preserve">In a separate study, S. Huang et al. (2019) created a web-based waste sorting tool that uses a deep learning model to categorise rubbish. For training the deep learning model, the authors used a dataset of photos comprising various forms of garbage that had been </w:t>
      </w:r>
      <w:r w:rsidR="004E7873">
        <w:t>pre-processed</w:t>
      </w:r>
      <w:r>
        <w:t xml:space="preserve"> and labelled. They achieved great accuracy in garbage classification by using a pre-trained Inception-v3 CNN architecture. The web programme allowed users to input garbage pictures and receive real-time classification results.</w:t>
      </w:r>
    </w:p>
    <w:p w14:paraId="60CD9695" w14:textId="77777777" w:rsidR="005E0EC2" w:rsidRDefault="005E0EC2" w:rsidP="00352C6E">
      <w:pPr>
        <w:pStyle w:val="ListParagraph"/>
      </w:pPr>
    </w:p>
    <w:p w14:paraId="78979E3F" w14:textId="77777777" w:rsidR="009867EE" w:rsidRDefault="009867EE" w:rsidP="000A06C6">
      <w:r>
        <w:t>Overall, these investigations illustrate the feasibility and possibility of constructing a web-based application for garbage classification that employs a deep learning model. Such apps can assist users in identifying compostable and non-compostable products, as well as promote trash reduction and recycling initiatives. More study and development in this field could lead to more precise and efficient waste classification methods, which would ultimately help the environment and society.</w:t>
      </w:r>
    </w:p>
    <w:p w14:paraId="6B9ED2AA" w14:textId="77777777" w:rsidR="009867EE" w:rsidRDefault="009867EE" w:rsidP="009867EE">
      <w:pPr>
        <w:pStyle w:val="Caption"/>
        <w:tabs>
          <w:tab w:val="left" w:pos="1050"/>
        </w:tabs>
        <w:rPr>
          <w:b/>
        </w:rPr>
      </w:pPr>
      <w:r>
        <w:rPr>
          <w:b/>
        </w:rPr>
        <w:tab/>
      </w:r>
    </w:p>
    <w:p w14:paraId="4704C6A8" w14:textId="77777777" w:rsidR="009867EE" w:rsidRDefault="009867EE" w:rsidP="009867EE">
      <w:pPr>
        <w:pStyle w:val="ListParagraph"/>
        <w:ind w:firstLine="144"/>
        <w:jc w:val="center"/>
        <w:rPr>
          <w:rFonts w:ascii="Calibri" w:hAnsi="Calibri" w:cs="Calibri"/>
          <w:b/>
          <w:sz w:val="32"/>
          <w:szCs w:val="32"/>
        </w:rPr>
      </w:pPr>
    </w:p>
    <w:p w14:paraId="1D460176" w14:textId="77777777" w:rsidR="009867EE" w:rsidRDefault="009867EE" w:rsidP="009867EE">
      <w:pPr>
        <w:pStyle w:val="ListParagraph"/>
        <w:ind w:firstLine="144"/>
        <w:jc w:val="center"/>
        <w:rPr>
          <w:rFonts w:ascii="Calibri" w:hAnsi="Calibri" w:cs="Calibri"/>
          <w:b/>
          <w:sz w:val="32"/>
          <w:szCs w:val="32"/>
        </w:rPr>
      </w:pPr>
    </w:p>
    <w:p w14:paraId="21B2CAF6" w14:textId="77777777" w:rsidR="009867EE" w:rsidRDefault="009867EE" w:rsidP="009867EE">
      <w:pPr>
        <w:pStyle w:val="ListParagraph"/>
        <w:ind w:firstLine="144"/>
        <w:jc w:val="center"/>
        <w:rPr>
          <w:rFonts w:ascii="Calibri" w:hAnsi="Calibri" w:cs="Calibri"/>
          <w:b/>
          <w:sz w:val="32"/>
          <w:szCs w:val="32"/>
        </w:rPr>
      </w:pPr>
    </w:p>
    <w:p w14:paraId="6320F098" w14:textId="77777777" w:rsidR="009867EE" w:rsidRDefault="009867EE" w:rsidP="009867EE">
      <w:pPr>
        <w:pStyle w:val="ListParagraph"/>
        <w:ind w:firstLine="144"/>
        <w:jc w:val="center"/>
        <w:rPr>
          <w:rFonts w:ascii="Calibri" w:hAnsi="Calibri" w:cs="Calibri"/>
          <w:b/>
          <w:sz w:val="32"/>
          <w:szCs w:val="32"/>
        </w:rPr>
      </w:pPr>
    </w:p>
    <w:p w14:paraId="01BADE06" w14:textId="77777777" w:rsidR="009867EE" w:rsidRDefault="009867EE" w:rsidP="009867EE">
      <w:pPr>
        <w:pStyle w:val="ListParagraph"/>
        <w:ind w:firstLine="144"/>
        <w:jc w:val="center"/>
        <w:rPr>
          <w:rFonts w:ascii="Calibri" w:hAnsi="Calibri" w:cs="Calibri"/>
          <w:b/>
          <w:sz w:val="32"/>
          <w:szCs w:val="32"/>
        </w:rPr>
      </w:pPr>
    </w:p>
    <w:p w14:paraId="78E447BF" w14:textId="77777777" w:rsidR="009867EE" w:rsidRDefault="009867EE" w:rsidP="009867EE">
      <w:pPr>
        <w:pStyle w:val="ListParagraph"/>
        <w:ind w:firstLine="144"/>
        <w:jc w:val="center"/>
        <w:rPr>
          <w:rFonts w:ascii="Calibri" w:hAnsi="Calibri" w:cs="Calibri"/>
          <w:b/>
          <w:sz w:val="32"/>
          <w:szCs w:val="32"/>
        </w:rPr>
      </w:pPr>
    </w:p>
    <w:p w14:paraId="68A153BC" w14:textId="77777777" w:rsidR="009867EE" w:rsidRDefault="009867EE" w:rsidP="009867EE">
      <w:pPr>
        <w:pStyle w:val="ListParagraph"/>
        <w:ind w:firstLine="144"/>
        <w:jc w:val="center"/>
        <w:rPr>
          <w:rFonts w:ascii="Calibri" w:hAnsi="Calibri" w:cs="Calibri"/>
          <w:b/>
          <w:sz w:val="32"/>
          <w:szCs w:val="32"/>
        </w:rPr>
      </w:pPr>
    </w:p>
    <w:p w14:paraId="1016530E" w14:textId="77777777" w:rsidR="009867EE" w:rsidRDefault="009867EE" w:rsidP="009867EE">
      <w:pPr>
        <w:pStyle w:val="ListParagraph"/>
        <w:ind w:firstLine="144"/>
        <w:jc w:val="center"/>
        <w:rPr>
          <w:rFonts w:ascii="Calibri" w:hAnsi="Calibri" w:cs="Calibri"/>
          <w:b/>
          <w:sz w:val="32"/>
          <w:szCs w:val="32"/>
        </w:rPr>
      </w:pPr>
    </w:p>
    <w:p w14:paraId="437CE7F3" w14:textId="77777777" w:rsidR="009867EE" w:rsidRDefault="009867EE" w:rsidP="009867EE">
      <w:pPr>
        <w:pStyle w:val="ListParagraph"/>
        <w:ind w:firstLine="144"/>
        <w:jc w:val="center"/>
        <w:rPr>
          <w:rFonts w:ascii="Calibri" w:hAnsi="Calibri" w:cs="Calibri"/>
          <w:b/>
          <w:sz w:val="32"/>
          <w:szCs w:val="32"/>
        </w:rPr>
      </w:pPr>
    </w:p>
    <w:p w14:paraId="29DB2108" w14:textId="77777777" w:rsidR="009867EE" w:rsidRDefault="009867EE" w:rsidP="009867EE">
      <w:pPr>
        <w:pStyle w:val="ListParagraph"/>
        <w:ind w:firstLine="144"/>
        <w:jc w:val="center"/>
        <w:rPr>
          <w:rFonts w:ascii="Calibri" w:hAnsi="Calibri" w:cs="Calibri"/>
          <w:b/>
          <w:sz w:val="32"/>
          <w:szCs w:val="32"/>
        </w:rPr>
      </w:pPr>
    </w:p>
    <w:p w14:paraId="568EFBE2" w14:textId="77777777" w:rsidR="009867EE" w:rsidRDefault="009867EE" w:rsidP="009867EE">
      <w:pPr>
        <w:pStyle w:val="ListParagraph"/>
        <w:ind w:firstLine="144"/>
        <w:jc w:val="center"/>
        <w:rPr>
          <w:rFonts w:ascii="Calibri" w:hAnsi="Calibri" w:cs="Calibri"/>
          <w:b/>
          <w:sz w:val="32"/>
          <w:szCs w:val="32"/>
        </w:rPr>
      </w:pPr>
    </w:p>
    <w:p w14:paraId="500EC6CF" w14:textId="77777777" w:rsidR="002A613C" w:rsidRDefault="002A613C" w:rsidP="002A613C">
      <w:pPr>
        <w:rPr>
          <w:rFonts w:asciiTheme="majorBidi" w:hAnsiTheme="majorBidi" w:cstheme="majorBidi"/>
        </w:rPr>
      </w:pPr>
    </w:p>
    <w:p w14:paraId="1D196371" w14:textId="77777777" w:rsidR="00907CEB" w:rsidRDefault="00907CEB" w:rsidP="002A613C">
      <w:pPr>
        <w:rPr>
          <w:rFonts w:asciiTheme="majorBidi" w:hAnsiTheme="majorBidi" w:cstheme="majorBidi"/>
        </w:rPr>
      </w:pPr>
    </w:p>
    <w:p w14:paraId="522C7D19" w14:textId="77777777" w:rsidR="00907CEB" w:rsidRPr="000145D5" w:rsidRDefault="00907CEB" w:rsidP="002A613C">
      <w:pPr>
        <w:rPr>
          <w:rFonts w:asciiTheme="majorBidi" w:hAnsiTheme="majorBidi" w:cstheme="majorBidi"/>
        </w:rPr>
      </w:pPr>
    </w:p>
    <w:p w14:paraId="29F24F53" w14:textId="77777777" w:rsidR="00DB0D2B" w:rsidRDefault="00DB0D2B" w:rsidP="00FE17AE">
      <w:pPr>
        <w:pStyle w:val="Heading3"/>
        <w:tabs>
          <w:tab w:val="clear" w:pos="864"/>
          <w:tab w:val="left" w:pos="540"/>
        </w:tabs>
        <w:ind w:hanging="864"/>
        <w:jc w:val="left"/>
      </w:pPr>
      <w:bookmarkStart w:id="14" w:name="_Toc135140502"/>
      <w:bookmarkStart w:id="15" w:name="_Toc135140948"/>
      <w:bookmarkStart w:id="16" w:name="_Toc137410870"/>
      <w:r w:rsidRPr="00956813">
        <w:t>Software requirements specification</w:t>
      </w:r>
      <w:bookmarkEnd w:id="14"/>
      <w:bookmarkEnd w:id="15"/>
      <w:bookmarkEnd w:id="16"/>
    </w:p>
    <w:p w14:paraId="2FD069AD" w14:textId="77777777" w:rsidR="000D76A7" w:rsidRPr="000D76A7" w:rsidRDefault="000D76A7" w:rsidP="000D76A7"/>
    <w:p w14:paraId="4FF1651A" w14:textId="788172EC" w:rsidR="000D76A7" w:rsidRDefault="000D76A7" w:rsidP="000D76A7">
      <w:pPr>
        <w:pStyle w:val="Heading4"/>
      </w:pPr>
      <w:bookmarkStart w:id="17" w:name="_Toc137410871"/>
      <w:r>
        <w:t>Experimental Setup</w:t>
      </w:r>
      <w:bookmarkEnd w:id="17"/>
    </w:p>
    <w:p w14:paraId="2784ECC9" w14:textId="77777777" w:rsidR="00806B03" w:rsidRPr="00806B03" w:rsidRDefault="00806B03" w:rsidP="00806B03"/>
    <w:p w14:paraId="701B3EF1" w14:textId="0FBA41F9" w:rsidR="004963AF" w:rsidRDefault="006B05C3" w:rsidP="006B05C3">
      <w:r>
        <w:t>For training our deep learning model, we utilized Google Colab as our platform of choice. The dedicated GPU we employed was the Tesla T4, which was generously provided by Colab and boasted an impressive 15 GB of RAM. In addition to the GPU, our Colab environment allocated 12 GB of system RAM and provided 78 GB of disk space.</w:t>
      </w:r>
    </w:p>
    <w:p w14:paraId="0F325A2D" w14:textId="77777777" w:rsidR="005F75A5" w:rsidRDefault="005F75A5" w:rsidP="006B05C3"/>
    <w:p w14:paraId="1072AAC2" w14:textId="77777777" w:rsidR="00C66DA9" w:rsidRDefault="006B05C3" w:rsidP="006765BF">
      <w:pPr>
        <w:ind w:firstLine="720"/>
      </w:pPr>
      <w:r>
        <w:t>During the development phase, we employed a laptop with a 6th generation Core i5 processor. The laptop possessed a total of 8 GB of RAM and a generous 756 GB of disk space, contributing to a robust development environment.</w:t>
      </w:r>
    </w:p>
    <w:p w14:paraId="128EE6A1" w14:textId="77777777" w:rsidR="005F75A5" w:rsidRDefault="005F75A5" w:rsidP="00167690">
      <w:pPr>
        <w:jc w:val="left"/>
      </w:pPr>
    </w:p>
    <w:p w14:paraId="34D489F7" w14:textId="17A9FBDA" w:rsidR="006B05C3" w:rsidRPr="006B05C3" w:rsidRDefault="00167690" w:rsidP="006765BF">
      <w:pPr>
        <w:ind w:firstLine="720"/>
        <w:jc w:val="left"/>
      </w:pPr>
      <w:r w:rsidRPr="00167690">
        <w:t>We utilized the same laptop throughout the website development process. The backend was created using the PyCharm</w:t>
      </w:r>
      <w:r w:rsidR="00B90C20">
        <w:t xml:space="preserve"> 2021 Professional</w:t>
      </w:r>
      <w:r w:rsidRPr="00167690">
        <w:t xml:space="preserve"> IDE developed by </w:t>
      </w:r>
      <w:r w:rsidR="00E937D1" w:rsidRPr="00167690">
        <w:t>Jet Brains</w:t>
      </w:r>
      <w:r w:rsidRPr="00167690">
        <w:t>, while the frontend was designed using the Visual Studio Code text editor. By leveraging these powerful tools, we were able to effectively develop both the backend and frontend components of the website. The PyCharm IDE provided a robust environment for coding and debugging the backend functionalities, while Visual Studio Code proved to be an excellent choice for crafting the user-friendly and visually appealing frontend. This harmonious combination of tools facilitated a seamless development experi</w:t>
      </w:r>
      <w:r>
        <w:t xml:space="preserve">ence and ensured the </w:t>
      </w:r>
      <w:r w:rsidRPr="00167690">
        <w:t>successful</w:t>
      </w:r>
      <w:r>
        <w:t xml:space="preserve"> </w:t>
      </w:r>
      <w:r w:rsidRPr="00167690">
        <w:t>creation of the website.</w:t>
      </w:r>
      <w:r w:rsidR="006B05C3">
        <w:br/>
      </w:r>
    </w:p>
    <w:p w14:paraId="7B6F83D6" w14:textId="77777777" w:rsidR="002A613C" w:rsidRDefault="002A613C" w:rsidP="00907CEB">
      <w:pPr>
        <w:rPr>
          <w:rFonts w:asciiTheme="majorBidi" w:hAnsiTheme="majorBidi" w:cstheme="majorBidi"/>
        </w:rPr>
      </w:pPr>
    </w:p>
    <w:p w14:paraId="1DF74B5D" w14:textId="77777777" w:rsidR="00F12C06" w:rsidRDefault="00F12C06" w:rsidP="00907CEB">
      <w:pPr>
        <w:rPr>
          <w:rFonts w:asciiTheme="majorBidi" w:hAnsiTheme="majorBidi" w:cstheme="majorBidi"/>
        </w:rPr>
      </w:pPr>
    </w:p>
    <w:p w14:paraId="3313039B" w14:textId="77777777" w:rsidR="00F12C06" w:rsidRDefault="00F12C06" w:rsidP="00907CEB">
      <w:pPr>
        <w:rPr>
          <w:rFonts w:asciiTheme="majorBidi" w:hAnsiTheme="majorBidi" w:cstheme="majorBidi"/>
        </w:rPr>
      </w:pPr>
    </w:p>
    <w:p w14:paraId="7B7E1C75" w14:textId="77777777" w:rsidR="00F12C06" w:rsidRDefault="00F12C06" w:rsidP="00907CEB">
      <w:pPr>
        <w:rPr>
          <w:rFonts w:asciiTheme="majorBidi" w:hAnsiTheme="majorBidi" w:cstheme="majorBidi"/>
        </w:rPr>
      </w:pPr>
    </w:p>
    <w:p w14:paraId="3016BBD3" w14:textId="77777777" w:rsidR="00F12C06" w:rsidRDefault="00F12C06" w:rsidP="00907CEB">
      <w:pPr>
        <w:rPr>
          <w:rFonts w:asciiTheme="majorBidi" w:hAnsiTheme="majorBidi" w:cstheme="majorBidi"/>
        </w:rPr>
      </w:pPr>
    </w:p>
    <w:p w14:paraId="18781271" w14:textId="77777777" w:rsidR="002539CC" w:rsidRDefault="002539CC" w:rsidP="00907CEB">
      <w:pPr>
        <w:rPr>
          <w:rFonts w:asciiTheme="majorBidi" w:hAnsiTheme="majorBidi" w:cstheme="majorBidi"/>
        </w:rPr>
      </w:pPr>
    </w:p>
    <w:p w14:paraId="78257B0D" w14:textId="77777777" w:rsidR="007849CF" w:rsidRDefault="007849CF" w:rsidP="00907CEB">
      <w:pPr>
        <w:rPr>
          <w:rFonts w:asciiTheme="majorBidi" w:hAnsiTheme="majorBidi" w:cstheme="majorBidi"/>
        </w:rPr>
      </w:pPr>
    </w:p>
    <w:p w14:paraId="4B025808" w14:textId="77777777" w:rsidR="007849CF" w:rsidRDefault="007849CF" w:rsidP="00907CEB">
      <w:pPr>
        <w:rPr>
          <w:rFonts w:asciiTheme="majorBidi" w:hAnsiTheme="majorBidi" w:cstheme="majorBidi"/>
        </w:rPr>
      </w:pPr>
    </w:p>
    <w:p w14:paraId="33F815D4" w14:textId="77777777" w:rsidR="007849CF" w:rsidRPr="000145D5" w:rsidRDefault="007849CF" w:rsidP="00907CEB">
      <w:pPr>
        <w:rPr>
          <w:rFonts w:asciiTheme="majorBidi" w:hAnsiTheme="majorBidi" w:cstheme="majorBidi"/>
        </w:rPr>
      </w:pPr>
    </w:p>
    <w:p w14:paraId="38BE1392" w14:textId="77777777" w:rsidR="00D00EFA" w:rsidRDefault="00D00EFA" w:rsidP="00F354C4">
      <w:pPr>
        <w:pStyle w:val="Heading4"/>
      </w:pPr>
      <w:bookmarkStart w:id="18" w:name="_Toc137410872"/>
      <w:r w:rsidRPr="00D00EFA">
        <w:t>User classes and characteristics</w:t>
      </w:r>
      <w:bookmarkEnd w:id="18"/>
    </w:p>
    <w:p w14:paraId="7B30AC4A" w14:textId="77777777" w:rsidR="003440D5" w:rsidRPr="003440D5" w:rsidRDefault="003440D5" w:rsidP="003440D5"/>
    <w:p w14:paraId="24C9E520" w14:textId="4A9F414E" w:rsidR="00907CEB" w:rsidRDefault="00907CEB" w:rsidP="00907CEB">
      <w:r>
        <w:t>Waste that world need is a web-based application which is divided into two user</w:t>
      </w:r>
    </w:p>
    <w:p w14:paraId="7067C3CE" w14:textId="77777777" w:rsidR="00907CEB" w:rsidRDefault="00907CEB" w:rsidP="00907CEB">
      <w:pPr>
        <w:pStyle w:val="ListParagraph"/>
        <w:numPr>
          <w:ilvl w:val="0"/>
          <w:numId w:val="19"/>
        </w:numPr>
      </w:pPr>
      <w:r>
        <w:t>Admin</w:t>
      </w:r>
    </w:p>
    <w:p w14:paraId="57CFA51A" w14:textId="77777777" w:rsidR="00907CEB" w:rsidRDefault="00907CEB" w:rsidP="00907CEB">
      <w:pPr>
        <w:pStyle w:val="ListParagraph"/>
        <w:numPr>
          <w:ilvl w:val="0"/>
          <w:numId w:val="19"/>
        </w:numPr>
      </w:pPr>
      <w:r>
        <w:t>Authenticated user</w:t>
      </w:r>
    </w:p>
    <w:p w14:paraId="48612056" w14:textId="77777777" w:rsidR="008229DB" w:rsidRDefault="008229DB" w:rsidP="008229DB">
      <w:pPr>
        <w:pStyle w:val="ListParagraph"/>
        <w:ind w:left="1004"/>
      </w:pPr>
    </w:p>
    <w:p w14:paraId="3EC1AC18" w14:textId="77777777" w:rsidR="00D00EFA" w:rsidRDefault="00D00EFA" w:rsidP="00D00EFA">
      <w:pPr>
        <w:rPr>
          <w:b/>
        </w:rPr>
      </w:pPr>
      <w:r>
        <w:rPr>
          <w:b/>
        </w:rPr>
        <w:t>Admin:</w:t>
      </w:r>
    </w:p>
    <w:p w14:paraId="26F3F3BB" w14:textId="77777777" w:rsidR="00D00EFA" w:rsidRPr="00F93EF1" w:rsidRDefault="00D00EFA" w:rsidP="00D00EFA">
      <w:pPr>
        <w:pStyle w:val="ListParagraph"/>
        <w:numPr>
          <w:ilvl w:val="0"/>
          <w:numId w:val="20"/>
        </w:numPr>
      </w:pPr>
      <w:r w:rsidRPr="00F93EF1">
        <w:t>Check the records</w:t>
      </w:r>
    </w:p>
    <w:p w14:paraId="77DA0CB2" w14:textId="77777777" w:rsidR="00D00EFA" w:rsidRPr="00F93EF1" w:rsidRDefault="00D00EFA" w:rsidP="00D00EFA">
      <w:pPr>
        <w:pStyle w:val="ListParagraph"/>
        <w:numPr>
          <w:ilvl w:val="0"/>
          <w:numId w:val="20"/>
        </w:numPr>
      </w:pPr>
      <w:r w:rsidRPr="00F93EF1">
        <w:t xml:space="preserve">Delete records </w:t>
      </w:r>
    </w:p>
    <w:p w14:paraId="0325F89C" w14:textId="77777777" w:rsidR="00D00EFA" w:rsidRPr="00F93EF1" w:rsidRDefault="00D00EFA" w:rsidP="00D00EFA">
      <w:pPr>
        <w:pStyle w:val="ListParagraph"/>
        <w:numPr>
          <w:ilvl w:val="0"/>
          <w:numId w:val="20"/>
        </w:numPr>
      </w:pPr>
      <w:r w:rsidRPr="00F93EF1">
        <w:t>Update records</w:t>
      </w:r>
    </w:p>
    <w:p w14:paraId="62BF3A88" w14:textId="77777777" w:rsidR="00D00EFA" w:rsidRPr="00F93EF1" w:rsidRDefault="00D00EFA" w:rsidP="00D00EFA">
      <w:pPr>
        <w:pStyle w:val="ListParagraph"/>
        <w:numPr>
          <w:ilvl w:val="0"/>
          <w:numId w:val="20"/>
        </w:numPr>
      </w:pPr>
      <w:r w:rsidRPr="00F93EF1">
        <w:t>Create User</w:t>
      </w:r>
    </w:p>
    <w:p w14:paraId="5D3566A6" w14:textId="77777777" w:rsidR="00D00EFA" w:rsidRPr="00F93EF1" w:rsidRDefault="00D00EFA" w:rsidP="00D00EFA">
      <w:pPr>
        <w:pStyle w:val="ListParagraph"/>
        <w:numPr>
          <w:ilvl w:val="0"/>
          <w:numId w:val="20"/>
        </w:numPr>
      </w:pPr>
      <w:r w:rsidRPr="00F93EF1">
        <w:t>Update User</w:t>
      </w:r>
    </w:p>
    <w:p w14:paraId="64AFC6B8" w14:textId="77777777" w:rsidR="00D00EFA" w:rsidRPr="00F93EF1" w:rsidRDefault="00D00EFA" w:rsidP="00D00EFA">
      <w:pPr>
        <w:pStyle w:val="ListParagraph"/>
        <w:numPr>
          <w:ilvl w:val="0"/>
          <w:numId w:val="20"/>
        </w:numPr>
      </w:pPr>
      <w:r w:rsidRPr="00F93EF1">
        <w:t>Delete User</w:t>
      </w:r>
    </w:p>
    <w:p w14:paraId="06882D20" w14:textId="77777777" w:rsidR="005B4371" w:rsidRPr="00D214F7" w:rsidRDefault="005B4371" w:rsidP="005B4371">
      <w:pPr>
        <w:pStyle w:val="ListParagraph"/>
        <w:rPr>
          <w:rFonts w:ascii="Calibri" w:hAnsi="Calibri" w:cs="Calibri"/>
          <w:b/>
          <w:bCs/>
        </w:rPr>
      </w:pPr>
    </w:p>
    <w:p w14:paraId="46676792" w14:textId="38647FCC" w:rsidR="00D00EFA" w:rsidRDefault="00907CEB" w:rsidP="00D00EFA">
      <w:pPr>
        <w:rPr>
          <w:rFonts w:ascii="Calibri" w:hAnsi="Calibri" w:cs="Calibri"/>
          <w:b/>
          <w:bCs/>
        </w:rPr>
      </w:pPr>
      <w:r w:rsidRPr="00F93EF1">
        <w:rPr>
          <w:b/>
        </w:rPr>
        <w:t>Authenticated User</w:t>
      </w:r>
      <w:r w:rsidR="00D00EFA">
        <w:rPr>
          <w:rFonts w:ascii="Calibri" w:hAnsi="Calibri" w:cs="Calibri"/>
          <w:b/>
          <w:bCs/>
        </w:rPr>
        <w:t>:</w:t>
      </w:r>
    </w:p>
    <w:p w14:paraId="07FD2701" w14:textId="77777777" w:rsidR="00D00EFA" w:rsidRPr="00F93EF1" w:rsidRDefault="00D00EFA" w:rsidP="00F93EF1">
      <w:pPr>
        <w:pStyle w:val="ListParagraph"/>
        <w:numPr>
          <w:ilvl w:val="0"/>
          <w:numId w:val="20"/>
        </w:numPr>
      </w:pPr>
      <w:r w:rsidRPr="00F93EF1">
        <w:t>Signup/login</w:t>
      </w:r>
    </w:p>
    <w:p w14:paraId="15CE1879" w14:textId="77777777" w:rsidR="00D00EFA" w:rsidRPr="00F93EF1" w:rsidRDefault="00D00EFA" w:rsidP="00F93EF1">
      <w:pPr>
        <w:pStyle w:val="ListParagraph"/>
        <w:numPr>
          <w:ilvl w:val="0"/>
          <w:numId w:val="20"/>
        </w:numPr>
      </w:pPr>
      <w:r w:rsidRPr="00F93EF1">
        <w:t>Reset Password</w:t>
      </w:r>
    </w:p>
    <w:p w14:paraId="1E8D9BE5" w14:textId="77777777" w:rsidR="00D00EFA" w:rsidRPr="00F93EF1" w:rsidRDefault="00D00EFA" w:rsidP="00F93EF1">
      <w:pPr>
        <w:pStyle w:val="ListParagraph"/>
        <w:numPr>
          <w:ilvl w:val="0"/>
          <w:numId w:val="20"/>
        </w:numPr>
      </w:pPr>
      <w:r w:rsidRPr="00F93EF1">
        <w:t>Give input as a picture</w:t>
      </w:r>
    </w:p>
    <w:p w14:paraId="39A27409" w14:textId="77777777" w:rsidR="00D00EFA" w:rsidRPr="00F93EF1" w:rsidRDefault="00D00EFA" w:rsidP="00F93EF1">
      <w:pPr>
        <w:pStyle w:val="ListParagraph"/>
        <w:numPr>
          <w:ilvl w:val="0"/>
          <w:numId w:val="20"/>
        </w:numPr>
      </w:pPr>
      <w:r w:rsidRPr="00F93EF1">
        <w:t>View Prediction Result</w:t>
      </w:r>
    </w:p>
    <w:p w14:paraId="284A60ED" w14:textId="77777777" w:rsidR="00D00EFA" w:rsidRPr="00F93EF1" w:rsidRDefault="00D00EFA" w:rsidP="00F93EF1">
      <w:pPr>
        <w:pStyle w:val="ListParagraph"/>
        <w:numPr>
          <w:ilvl w:val="0"/>
          <w:numId w:val="20"/>
        </w:numPr>
      </w:pPr>
      <w:r w:rsidRPr="00F93EF1">
        <w:t xml:space="preserve">Check previous results </w:t>
      </w:r>
    </w:p>
    <w:p w14:paraId="48752DE7" w14:textId="77777777" w:rsidR="00D00EFA" w:rsidRDefault="00D00EFA" w:rsidP="00D00EFA">
      <w:pPr>
        <w:pStyle w:val="ListParagraph"/>
      </w:pPr>
    </w:p>
    <w:p w14:paraId="0E8463CB" w14:textId="77777777" w:rsidR="002A613C" w:rsidRPr="000145D5" w:rsidRDefault="002A613C" w:rsidP="002A613C">
      <w:pPr>
        <w:rPr>
          <w:rFonts w:asciiTheme="majorBidi" w:hAnsiTheme="majorBidi" w:cstheme="majorBidi"/>
        </w:rPr>
      </w:pPr>
    </w:p>
    <w:p w14:paraId="07F52942" w14:textId="77777777" w:rsidR="002A613C" w:rsidRDefault="002A613C" w:rsidP="002A613C">
      <w:pPr>
        <w:rPr>
          <w:rFonts w:asciiTheme="majorBidi" w:hAnsiTheme="majorBidi" w:cstheme="majorBidi"/>
        </w:rPr>
      </w:pPr>
    </w:p>
    <w:p w14:paraId="5C87FB3D" w14:textId="77777777" w:rsidR="007C561D" w:rsidRDefault="007C561D" w:rsidP="002A613C">
      <w:pPr>
        <w:rPr>
          <w:rFonts w:asciiTheme="majorBidi" w:hAnsiTheme="majorBidi" w:cstheme="majorBidi"/>
        </w:rPr>
      </w:pPr>
    </w:p>
    <w:p w14:paraId="67BE4D71" w14:textId="77777777" w:rsidR="007C561D" w:rsidRDefault="007C561D" w:rsidP="002A613C">
      <w:pPr>
        <w:rPr>
          <w:rFonts w:asciiTheme="majorBidi" w:hAnsiTheme="majorBidi" w:cstheme="majorBidi"/>
        </w:rPr>
      </w:pPr>
    </w:p>
    <w:p w14:paraId="0AADD2AD" w14:textId="77777777" w:rsidR="007C561D" w:rsidRDefault="007C561D" w:rsidP="002A613C">
      <w:pPr>
        <w:rPr>
          <w:rFonts w:asciiTheme="majorBidi" w:hAnsiTheme="majorBidi" w:cstheme="majorBidi"/>
        </w:rPr>
      </w:pPr>
    </w:p>
    <w:p w14:paraId="4977FC88" w14:textId="77777777" w:rsidR="007C561D" w:rsidRDefault="007C561D" w:rsidP="002A613C">
      <w:pPr>
        <w:rPr>
          <w:rFonts w:asciiTheme="majorBidi" w:hAnsiTheme="majorBidi" w:cstheme="majorBidi"/>
        </w:rPr>
      </w:pPr>
    </w:p>
    <w:p w14:paraId="1B1FC467" w14:textId="77777777" w:rsidR="007C561D" w:rsidRDefault="007C561D" w:rsidP="002A613C">
      <w:pPr>
        <w:rPr>
          <w:rFonts w:asciiTheme="majorBidi" w:hAnsiTheme="majorBidi" w:cstheme="majorBidi"/>
        </w:rPr>
      </w:pPr>
    </w:p>
    <w:p w14:paraId="2CBE5279" w14:textId="77777777" w:rsidR="007C561D" w:rsidRDefault="007C561D" w:rsidP="002A613C">
      <w:pPr>
        <w:rPr>
          <w:rFonts w:asciiTheme="majorBidi" w:hAnsiTheme="majorBidi" w:cstheme="majorBidi"/>
        </w:rPr>
      </w:pPr>
    </w:p>
    <w:p w14:paraId="1C6EC87F" w14:textId="77777777" w:rsidR="007C561D" w:rsidRDefault="007C561D" w:rsidP="002A613C">
      <w:pPr>
        <w:rPr>
          <w:rFonts w:asciiTheme="majorBidi" w:hAnsiTheme="majorBidi" w:cstheme="majorBidi"/>
        </w:rPr>
      </w:pPr>
    </w:p>
    <w:p w14:paraId="7CBDBFE1" w14:textId="77777777" w:rsidR="007C561D" w:rsidRDefault="007C561D" w:rsidP="002A613C">
      <w:pPr>
        <w:rPr>
          <w:rFonts w:asciiTheme="majorBidi" w:hAnsiTheme="majorBidi" w:cstheme="majorBidi"/>
        </w:rPr>
      </w:pPr>
    </w:p>
    <w:p w14:paraId="16772789" w14:textId="77777777" w:rsidR="007C561D" w:rsidRPr="000145D5" w:rsidRDefault="007C561D" w:rsidP="002A613C">
      <w:pPr>
        <w:rPr>
          <w:rFonts w:asciiTheme="majorBidi" w:hAnsiTheme="majorBidi" w:cstheme="majorBidi"/>
        </w:rPr>
      </w:pPr>
    </w:p>
    <w:p w14:paraId="633C7987" w14:textId="13E7830E" w:rsidR="002A613C" w:rsidRPr="000145D5" w:rsidRDefault="00DB0D2B" w:rsidP="000C6DDA">
      <w:pPr>
        <w:pStyle w:val="Heading3"/>
        <w:ind w:hanging="864"/>
        <w:rPr>
          <w:rFonts w:asciiTheme="majorBidi" w:hAnsiTheme="majorBidi" w:cstheme="majorBidi"/>
        </w:rPr>
      </w:pPr>
      <w:bookmarkStart w:id="19" w:name="_Toc137410873"/>
      <w:r>
        <w:rPr>
          <w:rFonts w:asciiTheme="majorBidi" w:hAnsiTheme="majorBidi" w:cstheme="majorBidi"/>
        </w:rPr>
        <w:t>Limitations</w:t>
      </w:r>
      <w:bookmarkEnd w:id="19"/>
    </w:p>
    <w:p w14:paraId="220F24DC" w14:textId="77777777" w:rsidR="002A613C" w:rsidRPr="000145D5" w:rsidRDefault="002A613C" w:rsidP="002A613C">
      <w:pPr>
        <w:rPr>
          <w:rFonts w:asciiTheme="majorBidi" w:hAnsiTheme="majorBidi" w:cstheme="majorBidi"/>
        </w:rPr>
      </w:pPr>
    </w:p>
    <w:p w14:paraId="339B7D90" w14:textId="77777777" w:rsidR="00DB0D2B" w:rsidRDefault="00DB0D2B" w:rsidP="005C0FD7">
      <w:r>
        <w:t>While a web-based application that utilizes a deep learning model to detect compostable and non-compostable materials has several potential benefits, there are also some limitations that should be considered. Some of the limitations are:</w:t>
      </w:r>
    </w:p>
    <w:p w14:paraId="6F2CD01B" w14:textId="77777777" w:rsidR="00DB0D2B" w:rsidRDefault="00DB0D2B" w:rsidP="00DB0D2B">
      <w:pPr>
        <w:jc w:val="left"/>
      </w:pPr>
    </w:p>
    <w:p w14:paraId="25389100" w14:textId="28D431DA" w:rsidR="00DB0D2B" w:rsidRDefault="00DB0D2B" w:rsidP="00A41CCC">
      <w:pPr>
        <w:pStyle w:val="Heading4"/>
      </w:pPr>
      <w:bookmarkStart w:id="20" w:name="_Toc137410874"/>
      <w:r>
        <w:t>Limited dataset</w:t>
      </w:r>
      <w:bookmarkEnd w:id="20"/>
    </w:p>
    <w:p w14:paraId="41309DF9" w14:textId="77777777" w:rsidR="00524CD5" w:rsidRPr="00524CD5" w:rsidRDefault="00524CD5" w:rsidP="00524CD5"/>
    <w:p w14:paraId="12074A9F" w14:textId="77777777" w:rsidR="005C0FD7" w:rsidRDefault="005C0FD7" w:rsidP="00AE6963">
      <w:r>
        <w:t>While the deep learning model was trained and tested on a large dataset of compostable and non-compostable materials, there may be novel materials that were not included in the dataset. As a result, waste materials may be classified incorrectly.</w:t>
      </w:r>
    </w:p>
    <w:p w14:paraId="54F56D72" w14:textId="77777777" w:rsidR="00623479" w:rsidRDefault="00623479" w:rsidP="005C0FD7">
      <w:pPr>
        <w:pStyle w:val="ListParagraph"/>
        <w:ind w:firstLine="720"/>
      </w:pPr>
    </w:p>
    <w:p w14:paraId="7D43744C" w14:textId="6F894FEF" w:rsidR="00DB0D2B" w:rsidRDefault="00DB0D2B" w:rsidP="00A41CCC">
      <w:pPr>
        <w:pStyle w:val="Heading4"/>
      </w:pPr>
      <w:bookmarkStart w:id="21" w:name="_Toc137410875"/>
      <w:r>
        <w:t>Variability in waste materials</w:t>
      </w:r>
      <w:bookmarkEnd w:id="21"/>
    </w:p>
    <w:p w14:paraId="74C9FE4D" w14:textId="77777777" w:rsidR="0022654D" w:rsidRPr="0022654D" w:rsidRDefault="0022654D" w:rsidP="0022654D"/>
    <w:p w14:paraId="2601CC55" w14:textId="485185BF" w:rsidR="005C0FD7" w:rsidRDefault="005C0FD7" w:rsidP="00C80B10">
      <w:r>
        <w:t xml:space="preserve">Waste materials can vary in shape, size, and texture, which can affect classification </w:t>
      </w:r>
      <w:r w:rsidR="00E2646E">
        <w:t>accuracy.</w:t>
      </w:r>
    </w:p>
    <w:p w14:paraId="4B34EC14" w14:textId="77777777" w:rsidR="00E2646E" w:rsidRDefault="00E2646E" w:rsidP="005C0FD7">
      <w:pPr>
        <w:pStyle w:val="ListParagraph"/>
        <w:ind w:left="1440"/>
      </w:pPr>
    </w:p>
    <w:p w14:paraId="45D536FB" w14:textId="01CC7891" w:rsidR="00DB0D2B" w:rsidRDefault="00DB0D2B" w:rsidP="00A41CCC">
      <w:pPr>
        <w:pStyle w:val="Heading4"/>
      </w:pPr>
      <w:bookmarkStart w:id="22" w:name="_Toc137410876"/>
      <w:r>
        <w:t>Need for high-quality images</w:t>
      </w:r>
      <w:bookmarkEnd w:id="22"/>
    </w:p>
    <w:p w14:paraId="042DCF6E" w14:textId="77777777" w:rsidR="0022654D" w:rsidRPr="0022654D" w:rsidRDefault="0022654D" w:rsidP="0022654D"/>
    <w:p w14:paraId="1FAB0C68" w14:textId="77777777" w:rsidR="00DB0D2B" w:rsidRDefault="00DB0D2B" w:rsidP="00333A80">
      <w:r>
        <w:t>High-quality photographs are required for proper trash classification, hence images supplied by users must be of high quality. Low-quality photos may cause waste materials to be misclassified.</w:t>
      </w:r>
    </w:p>
    <w:p w14:paraId="0F9B18A0" w14:textId="77777777" w:rsidR="00623479" w:rsidRDefault="00623479" w:rsidP="005C0FD7">
      <w:pPr>
        <w:pStyle w:val="ListParagraph"/>
        <w:ind w:firstLine="720"/>
      </w:pPr>
    </w:p>
    <w:p w14:paraId="0007C7BA" w14:textId="1C3A0627" w:rsidR="00DB0D2B" w:rsidRDefault="00DB0D2B" w:rsidP="00A41CCC">
      <w:pPr>
        <w:pStyle w:val="Heading4"/>
      </w:pPr>
      <w:bookmarkStart w:id="23" w:name="_Toc137410877"/>
      <w:r>
        <w:t>Limited user input</w:t>
      </w:r>
      <w:bookmarkEnd w:id="23"/>
    </w:p>
    <w:p w14:paraId="6C7B6163" w14:textId="77777777" w:rsidR="0022654D" w:rsidRPr="0022654D" w:rsidRDefault="0022654D" w:rsidP="0022654D"/>
    <w:p w14:paraId="4585EB29" w14:textId="77777777" w:rsidR="00DB0D2B" w:rsidRDefault="00DB0D2B" w:rsidP="003168C4">
      <w:r>
        <w:t>While the web-based programme allows users to upload garbage photos, users have limited options for providing further information about the waste item. This can reduce waste categorization accuracy.</w:t>
      </w:r>
    </w:p>
    <w:p w14:paraId="6290C563" w14:textId="77777777" w:rsidR="00505DF3" w:rsidRDefault="00505DF3" w:rsidP="003168C4"/>
    <w:p w14:paraId="54A70938" w14:textId="77777777" w:rsidR="00505DF3" w:rsidRDefault="00505DF3" w:rsidP="003168C4"/>
    <w:p w14:paraId="27197B04" w14:textId="77777777" w:rsidR="00505DF3" w:rsidRDefault="00505DF3" w:rsidP="003168C4"/>
    <w:p w14:paraId="35CC29B2" w14:textId="77777777" w:rsidR="00505DF3" w:rsidRDefault="00505DF3" w:rsidP="003168C4"/>
    <w:p w14:paraId="3F223A44" w14:textId="77777777" w:rsidR="00623479" w:rsidRDefault="00623479" w:rsidP="005C0FD7">
      <w:pPr>
        <w:pStyle w:val="ListParagraph"/>
        <w:ind w:left="1440"/>
      </w:pPr>
    </w:p>
    <w:p w14:paraId="3D9B4D67" w14:textId="08CAC016" w:rsidR="00DB0D2B" w:rsidRDefault="00DB0D2B" w:rsidP="00A41CCC">
      <w:pPr>
        <w:pStyle w:val="Heading4"/>
      </w:pPr>
      <w:bookmarkStart w:id="24" w:name="_Toc137410878"/>
      <w:r>
        <w:t>Technical limitations</w:t>
      </w:r>
      <w:bookmarkEnd w:id="24"/>
    </w:p>
    <w:p w14:paraId="0E55B263" w14:textId="77777777" w:rsidR="00A644AB" w:rsidRPr="00A644AB" w:rsidRDefault="00A644AB" w:rsidP="00A644AB"/>
    <w:p w14:paraId="09F530CD" w14:textId="77777777" w:rsidR="00DB0D2B" w:rsidRDefault="00DB0D2B" w:rsidP="00403E46">
      <w:r>
        <w:t>Creating a deep learning-powered web application can be technically demanding, requiring knowledge in machine learning, software development, and web development. Maintaining and upgrading the programme might also be time-consuming.</w:t>
      </w:r>
    </w:p>
    <w:p w14:paraId="1E5DEDC9" w14:textId="77777777" w:rsidR="00DB0D2B" w:rsidRDefault="00DB0D2B" w:rsidP="00DB0D2B">
      <w:pPr>
        <w:jc w:val="left"/>
      </w:pPr>
    </w:p>
    <w:p w14:paraId="1477EC2C" w14:textId="675EFA74" w:rsidR="00DB0D2B" w:rsidRDefault="00DB0D2B" w:rsidP="00255379">
      <w:pPr>
        <w:ind w:firstLine="720"/>
        <w:sectPr w:rsidR="00DB0D2B">
          <w:pgSz w:w="11909" w:h="16834" w:code="9"/>
          <w:pgMar w:top="1418" w:right="1418" w:bottom="1418" w:left="2268" w:header="851" w:footer="851" w:gutter="0"/>
          <w:cols w:space="720"/>
          <w:docGrid w:linePitch="360"/>
        </w:sectPr>
      </w:pPr>
      <w:r>
        <w:t>Overall, while a web-based trash categorization service that uses a deep learning model offers various potential benefits, it is critical to address these constraints in order to create an application that is accurate</w:t>
      </w:r>
      <w:r w:rsidR="00D02E17">
        <w:t>, dependable, and user-friendly</w:t>
      </w:r>
    </w:p>
    <w:p w14:paraId="5A3ACC5E" w14:textId="77777777" w:rsidR="002A613C" w:rsidRPr="000145D5" w:rsidRDefault="002A613C" w:rsidP="00D02E17">
      <w:pPr>
        <w:rPr>
          <w:rFonts w:asciiTheme="majorBidi" w:hAnsiTheme="majorBidi" w:cstheme="majorBidi"/>
        </w:rPr>
      </w:pPr>
    </w:p>
    <w:p w14:paraId="1CBF2B89" w14:textId="77777777" w:rsidR="002A613C" w:rsidRPr="000145D5" w:rsidRDefault="002A613C" w:rsidP="002A613C">
      <w:pPr>
        <w:jc w:val="cente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25" w:name="_Toc137410879"/>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25"/>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6BC80B89" w14:textId="77777777" w:rsidR="002A613C" w:rsidRPr="000145D5" w:rsidRDefault="002A613C" w:rsidP="002A613C">
      <w:pPr>
        <w:rPr>
          <w:rFonts w:asciiTheme="majorBidi" w:hAnsiTheme="majorBidi" w:cstheme="majorBidi"/>
        </w:rPr>
      </w:pPr>
    </w:p>
    <w:p w14:paraId="746F7FED" w14:textId="3E863EBB" w:rsidR="002A613C" w:rsidRPr="00191002" w:rsidRDefault="00D31289" w:rsidP="000C6DDA">
      <w:pPr>
        <w:pStyle w:val="Heading3"/>
        <w:ind w:hanging="864"/>
        <w:rPr>
          <w:rFonts w:asciiTheme="majorBidi" w:hAnsiTheme="majorBidi" w:cstheme="majorBidi"/>
        </w:rPr>
      </w:pPr>
      <w:bookmarkStart w:id="26" w:name="_Toc137410880"/>
      <w:r w:rsidRPr="00191002">
        <w:rPr>
          <w:rFonts w:asciiTheme="majorBidi" w:hAnsiTheme="majorBidi" w:cstheme="majorBidi"/>
        </w:rPr>
        <w:t>Methodology</w:t>
      </w:r>
      <w:bookmarkEnd w:id="26"/>
      <w:r w:rsidRPr="00191002">
        <w:rPr>
          <w:rFonts w:asciiTheme="majorBidi" w:hAnsiTheme="majorBidi" w:cstheme="majorBidi"/>
        </w:rPr>
        <w:t xml:space="preserve"> </w:t>
      </w:r>
    </w:p>
    <w:p w14:paraId="78B3A609" w14:textId="77777777" w:rsidR="007A3987" w:rsidRDefault="007A3987" w:rsidP="007A3987"/>
    <w:p w14:paraId="1EF5B171" w14:textId="6D550EDF" w:rsidR="007A3987" w:rsidRDefault="007A3987" w:rsidP="007A3987">
      <w:r>
        <w:t xml:space="preserve">The methodology that is used in </w:t>
      </w:r>
      <w:r w:rsidR="00050D58">
        <w:t>development</w:t>
      </w:r>
      <w:r>
        <w:t xml:space="preserve"> of this project is agile and moreover to be specific we used scrum framework. The main reason for choosing this methodology is that it provides a scope of great improvement throughout the software development lifecycle of the project</w:t>
      </w:r>
      <w:r w:rsidR="00050D58">
        <w:t>. The project was divided into smaller modules and we planned sprints for each module.</w:t>
      </w:r>
    </w:p>
    <w:p w14:paraId="45F0DEFA" w14:textId="77777777" w:rsidR="00193761" w:rsidRDefault="00193761" w:rsidP="007A3987"/>
    <w:p w14:paraId="5599303D" w14:textId="780E3142" w:rsidR="00D31289" w:rsidRPr="00690A2D" w:rsidRDefault="00050D58" w:rsidP="00142A53">
      <w:pPr>
        <w:ind w:firstLine="720"/>
      </w:pPr>
      <w:r>
        <w:t>Each module was tested at the end of sprint and the quality of module was made ensured. We ensured regular meetings with our supervisor at the end of sprint to discuss the functionality of the module completed and for the planning of the next sprint.</w:t>
      </w:r>
    </w:p>
    <w:p w14:paraId="6997727D" w14:textId="77777777" w:rsidR="002A613C" w:rsidRPr="000145D5" w:rsidRDefault="002A613C" w:rsidP="002A613C">
      <w:pPr>
        <w:rPr>
          <w:rFonts w:asciiTheme="majorBidi" w:hAnsiTheme="majorBidi" w:cstheme="majorBidi"/>
        </w:rPr>
      </w:pPr>
    </w:p>
    <w:p w14:paraId="72100E02" w14:textId="5FAF5ECC" w:rsidR="002A613C" w:rsidRPr="000145D5" w:rsidRDefault="00D31289" w:rsidP="000C6DDA">
      <w:pPr>
        <w:pStyle w:val="Heading3"/>
        <w:ind w:hanging="864"/>
        <w:rPr>
          <w:rFonts w:asciiTheme="majorBidi" w:hAnsiTheme="majorBidi" w:cstheme="majorBidi"/>
        </w:rPr>
      </w:pPr>
      <w:bookmarkStart w:id="27" w:name="_Toc137410881"/>
      <w:r>
        <w:rPr>
          <w:rFonts w:asciiTheme="majorBidi" w:hAnsiTheme="majorBidi" w:cstheme="majorBidi"/>
        </w:rPr>
        <w:t>Methodology approaches</w:t>
      </w:r>
      <w:bookmarkEnd w:id="27"/>
      <w:r>
        <w:rPr>
          <w:rFonts w:asciiTheme="majorBidi" w:hAnsiTheme="majorBidi" w:cstheme="majorBidi"/>
        </w:rPr>
        <w:t xml:space="preserve"> </w:t>
      </w:r>
    </w:p>
    <w:p w14:paraId="6CF65271" w14:textId="77777777" w:rsidR="002A613C" w:rsidRPr="000145D5" w:rsidRDefault="002A613C" w:rsidP="002A613C">
      <w:pPr>
        <w:rPr>
          <w:rFonts w:asciiTheme="majorBidi" w:hAnsiTheme="majorBidi" w:cstheme="majorBidi"/>
        </w:rPr>
      </w:pPr>
    </w:p>
    <w:p w14:paraId="40D60AAE" w14:textId="6D6EB5EA" w:rsidR="006E0158" w:rsidRDefault="006E0158" w:rsidP="006E0158">
      <w:pPr>
        <w:pStyle w:val="Caption"/>
        <w:rPr>
          <w:bCs w:val="0"/>
        </w:rPr>
      </w:pPr>
      <w:r>
        <w:rPr>
          <w:bCs w:val="0"/>
        </w:rPr>
        <w:t xml:space="preserve">The following stages </w:t>
      </w:r>
      <w:r w:rsidR="005000A0">
        <w:rPr>
          <w:bCs w:val="0"/>
        </w:rPr>
        <w:t>were</w:t>
      </w:r>
      <w:r>
        <w:rPr>
          <w:bCs w:val="0"/>
        </w:rPr>
        <w:t xml:space="preserve"> used to sum up the process for creating a web-based application that uses a Convolutional Neural Network (CNN)</w:t>
      </w:r>
      <w:r w:rsidR="00691CB9">
        <w:rPr>
          <w:bCs w:val="0"/>
        </w:rPr>
        <w:t xml:space="preserve"> model</w:t>
      </w:r>
      <w:r>
        <w:rPr>
          <w:bCs w:val="0"/>
        </w:rPr>
        <w:t xml:space="preserve"> to identify compostable and non-compostable materials:</w:t>
      </w:r>
    </w:p>
    <w:p w14:paraId="25F1AF15" w14:textId="77777777" w:rsidR="00CB22DE" w:rsidRDefault="00CB22DE" w:rsidP="00CB22DE"/>
    <w:p w14:paraId="43D66E94" w14:textId="77777777" w:rsidR="00CB22DE" w:rsidRDefault="00CB22DE" w:rsidP="00CB22DE"/>
    <w:p w14:paraId="4D380377" w14:textId="77777777" w:rsidR="00CB22DE" w:rsidRPr="00CB22DE" w:rsidRDefault="00CB22DE" w:rsidP="00CB22DE"/>
    <w:p w14:paraId="54937693" w14:textId="77777777" w:rsidR="00777B77" w:rsidRDefault="00777B77" w:rsidP="00777B77"/>
    <w:p w14:paraId="3838B7D3" w14:textId="77777777" w:rsidR="00777B77" w:rsidRPr="00777B77" w:rsidRDefault="00777B77" w:rsidP="00777B77"/>
    <w:p w14:paraId="1F372B9F" w14:textId="77777777" w:rsidR="003016EC" w:rsidRPr="003016EC" w:rsidRDefault="003016EC" w:rsidP="003016EC"/>
    <w:p w14:paraId="4EAFC99C" w14:textId="4B972293" w:rsidR="005000A0" w:rsidRDefault="005000A0" w:rsidP="005000A0">
      <w:pPr>
        <w:pStyle w:val="Heading4"/>
      </w:pPr>
      <w:bookmarkStart w:id="28" w:name="_Toc137410882"/>
      <w:r>
        <w:t>Dataset</w:t>
      </w:r>
      <w:bookmarkEnd w:id="28"/>
    </w:p>
    <w:p w14:paraId="5801B541" w14:textId="77777777" w:rsidR="00777B77" w:rsidRPr="00777B77" w:rsidRDefault="00777B77" w:rsidP="00777B77"/>
    <w:p w14:paraId="48D631F3" w14:textId="5F0C8BD4" w:rsidR="005000A0" w:rsidRDefault="005000A0" w:rsidP="00404916">
      <w:r>
        <w:t>The dataset titled "Waste Classification Data"</w:t>
      </w:r>
      <w:r w:rsidR="00E4322D">
        <w:t>[6]</w:t>
      </w:r>
      <w:r>
        <w:t xml:space="preserve"> is available on Kaggle and is provided by a user named "techsash." The dataset focuses on waste classification, aiming to help in the identification and categorization of various types of waste. It is designed to aid in waste management, recycling efforts, and environmental sustainability.</w:t>
      </w:r>
    </w:p>
    <w:p w14:paraId="6297BDA0" w14:textId="77777777" w:rsidR="00A232D2" w:rsidRDefault="00A232D2" w:rsidP="00404916"/>
    <w:p w14:paraId="5C470DAB" w14:textId="3D1350DE" w:rsidR="005000A0" w:rsidRDefault="005000A0" w:rsidP="00A232D2">
      <w:pPr>
        <w:ind w:firstLine="720"/>
      </w:pPr>
      <w:r>
        <w:t>The d</w:t>
      </w:r>
      <w:r w:rsidR="003C5FE5">
        <w:t>ataset contains a total of 25,120</w:t>
      </w:r>
      <w:r>
        <w:t xml:space="preserve"> images, each labelled with one of two classes: "Organic" or "Recyclable." These labels indicate whether the waste item belongs to the organic waste category or the recyclable waste category, respectively.</w:t>
      </w:r>
    </w:p>
    <w:p w14:paraId="2CE44385" w14:textId="77777777" w:rsidR="005000A0" w:rsidRDefault="005000A0" w:rsidP="00F24386">
      <w:r>
        <w:t>The dataset is divided with the ratio of 85% to 15% meaning 85% of the data belongs to training and the remaining 15% is for test evaluation of model. Both the train and test folder have 2 subfolders for each label i.e. Organic and Recyclable. Metadata of dataset is also present on kaggle including Meta information such as Author name and Coverage etc.</w:t>
      </w:r>
    </w:p>
    <w:p w14:paraId="4B45C552" w14:textId="77777777" w:rsidR="005000A0" w:rsidRPr="005000A0" w:rsidRDefault="005000A0" w:rsidP="005000A0"/>
    <w:p w14:paraId="6E649BA3" w14:textId="04BC6C65" w:rsidR="006E0158" w:rsidRDefault="009972D4" w:rsidP="004D5F9B">
      <w:pPr>
        <w:pStyle w:val="Heading4"/>
      </w:pPr>
      <w:bookmarkStart w:id="29" w:name="_Toc137410883"/>
      <w:r>
        <w:t>Data Preparation and Preprocessing</w:t>
      </w:r>
      <w:bookmarkEnd w:id="29"/>
    </w:p>
    <w:p w14:paraId="2D3AB566" w14:textId="77777777" w:rsidR="007A4CAF" w:rsidRPr="007A4CAF" w:rsidRDefault="007A4CAF" w:rsidP="007A4CAF"/>
    <w:p w14:paraId="0D1D6273" w14:textId="2D66B2F4" w:rsidR="00BE4B3F" w:rsidRDefault="0023259D" w:rsidP="00311A76">
      <w:r w:rsidRPr="0023259D">
        <w:t>After downloading the dataset and uploading it to Google Drive, we mounted the drive in Google Colab and assigned the dataset path to separate variables for the train and test sets. To enhance the dataset and prepare it for training, we applied Data Augmentation and Preprocessing techniques using ImageDataGenerator specifically on the train batch. The train batch consists of 22,607 images, while the test batch comprises 2,513 images.</w:t>
      </w:r>
    </w:p>
    <w:p w14:paraId="57EC159A" w14:textId="77777777" w:rsidR="00125C0D" w:rsidRDefault="00125C0D" w:rsidP="00125C0D">
      <w:pPr>
        <w:pStyle w:val="ListParagraph"/>
        <w:ind w:left="1440"/>
      </w:pPr>
    </w:p>
    <w:p w14:paraId="0C357D16" w14:textId="4934AC22" w:rsidR="006E0158" w:rsidRDefault="006E0158" w:rsidP="00125C0D">
      <w:pPr>
        <w:pStyle w:val="Heading4"/>
      </w:pPr>
      <w:bookmarkStart w:id="30" w:name="_Toc137410884"/>
      <w:r>
        <w:t>Model Architecture</w:t>
      </w:r>
      <w:bookmarkEnd w:id="30"/>
    </w:p>
    <w:p w14:paraId="215F00F6" w14:textId="77777777" w:rsidR="00DC3F0D" w:rsidRPr="00DC3F0D" w:rsidRDefault="00DC3F0D" w:rsidP="00DC3F0D"/>
    <w:p w14:paraId="4E4106B8" w14:textId="77777777" w:rsidR="00403253" w:rsidRDefault="006D78E3" w:rsidP="003D1044">
      <w:pPr>
        <w:rPr>
          <w:bCs/>
        </w:rPr>
      </w:pPr>
      <w:r w:rsidRPr="003D1044">
        <w:rPr>
          <w:bCs/>
        </w:rPr>
        <w:t xml:space="preserve">We employed a CNN (Convolutional Neural Network) classifier based on deep learning techniques to make predictions on the image dataset based on the defined classes. CNN was chosen due to its superior performance in image datasets, as </w:t>
      </w:r>
    </w:p>
    <w:p w14:paraId="5A671711" w14:textId="77777777" w:rsidR="000422EF" w:rsidRDefault="000422EF" w:rsidP="003D1044">
      <w:pPr>
        <w:rPr>
          <w:bCs/>
        </w:rPr>
      </w:pPr>
    </w:p>
    <w:p w14:paraId="14F037E8" w14:textId="77777777" w:rsidR="00403253" w:rsidRDefault="00403253" w:rsidP="003D1044">
      <w:pPr>
        <w:rPr>
          <w:bCs/>
        </w:rPr>
      </w:pPr>
    </w:p>
    <w:p w14:paraId="3B5684FC" w14:textId="47091BE4" w:rsidR="00BE4B3F" w:rsidRPr="003D1044" w:rsidRDefault="0036646A" w:rsidP="003D1044">
      <w:pPr>
        <w:rPr>
          <w:bCs/>
        </w:rPr>
      </w:pPr>
      <w:r w:rsidRPr="003D1044">
        <w:rPr>
          <w:bCs/>
        </w:rPr>
        <w:t>Indicated</w:t>
      </w:r>
      <w:r w:rsidR="006D78E3" w:rsidRPr="003D1044">
        <w:rPr>
          <w:bCs/>
        </w:rPr>
        <w:t xml:space="preserve"> by recent studies and implementations. One notable advantage of CNN is its ability to reduce computational power significantly compared to other deep learning models like ANN. This is achieved by focusing only on the region of interest within an image rather than processing every single pixel. Furthermore, the model we utilized follows a sequential architecture, representing a linear stack of layers.</w:t>
      </w:r>
    </w:p>
    <w:p w14:paraId="1085C8DC" w14:textId="018FD60E" w:rsidR="000D5D11" w:rsidRDefault="000D5D11" w:rsidP="003D1044">
      <w:pPr>
        <w:rPr>
          <w:bCs/>
        </w:rPr>
      </w:pPr>
      <w:r w:rsidRPr="003D1044">
        <w:rPr>
          <w:bCs/>
        </w:rPr>
        <w:t>The model we have used consist of 15 layers stacked together to form a classifier</w:t>
      </w:r>
      <w:r w:rsidR="003F2F9C" w:rsidRPr="003D1044">
        <w:rPr>
          <w:bCs/>
        </w:rPr>
        <w:t xml:space="preserve"> i.e. from which first layer is input layer last been the output layer and remaining 13 being the hidden layer which are used for training.</w:t>
      </w:r>
    </w:p>
    <w:p w14:paraId="75B611B6" w14:textId="77777777" w:rsidR="00B82FB9" w:rsidRPr="003D1044" w:rsidRDefault="00B82FB9" w:rsidP="003D1044">
      <w:pPr>
        <w:rPr>
          <w:bCs/>
        </w:rPr>
      </w:pPr>
    </w:p>
    <w:p w14:paraId="1537ADD1" w14:textId="119E2534" w:rsidR="00991388" w:rsidRPr="00991388" w:rsidRDefault="00991388" w:rsidP="00991388">
      <w:pPr>
        <w:pStyle w:val="ListParagraph"/>
        <w:numPr>
          <w:ilvl w:val="0"/>
          <w:numId w:val="42"/>
        </w:numPr>
        <w:rPr>
          <w:bCs/>
        </w:rPr>
      </w:pPr>
      <w:r>
        <w:rPr>
          <w:b/>
          <w:bCs/>
        </w:rPr>
        <w:t>Conv2D:</w:t>
      </w:r>
    </w:p>
    <w:p w14:paraId="7B05E5C6" w14:textId="1B32C96F" w:rsidR="00991388" w:rsidRDefault="00991388" w:rsidP="005D2BCD">
      <w:pPr>
        <w:pStyle w:val="ListParagraph"/>
        <w:ind w:left="1440"/>
        <w:rPr>
          <w:bCs/>
        </w:rPr>
      </w:pPr>
      <w:r>
        <w:rPr>
          <w:bCs/>
        </w:rPr>
        <w:t>Conv2D specifies the type of layer that is to be used, Conv2D means that it would be a two dimensional convolutional layer. Different parameters can be passed to this function for further processing.</w:t>
      </w:r>
    </w:p>
    <w:p w14:paraId="5B7988EE" w14:textId="77777777" w:rsidR="00DE78FA" w:rsidRDefault="00DE78FA" w:rsidP="005D2BCD">
      <w:pPr>
        <w:pStyle w:val="ListParagraph"/>
        <w:ind w:left="1440"/>
        <w:rPr>
          <w:bCs/>
        </w:rPr>
      </w:pPr>
    </w:p>
    <w:p w14:paraId="662DF0A4" w14:textId="77777777" w:rsidR="00BE6D86" w:rsidRPr="00BE6D86" w:rsidRDefault="00BE6D86" w:rsidP="00BE6D86">
      <w:pPr>
        <w:pStyle w:val="ListParagraph"/>
        <w:numPr>
          <w:ilvl w:val="0"/>
          <w:numId w:val="42"/>
        </w:numPr>
        <w:rPr>
          <w:b/>
          <w:bCs/>
        </w:rPr>
      </w:pPr>
      <w:r w:rsidRPr="00BE6D86">
        <w:rPr>
          <w:b/>
          <w:bCs/>
        </w:rPr>
        <w:t xml:space="preserve">MaxPooling2D: </w:t>
      </w:r>
    </w:p>
    <w:p w14:paraId="60EF13D0" w14:textId="22027814" w:rsidR="00BE6D86" w:rsidRDefault="00BE6D86" w:rsidP="005D2BCD">
      <w:pPr>
        <w:pStyle w:val="ListParagraph"/>
        <w:ind w:left="1440"/>
        <w:rPr>
          <w:bCs/>
        </w:rPr>
      </w:pPr>
      <w:r w:rsidRPr="00BE6D86">
        <w:rPr>
          <w:bCs/>
        </w:rPr>
        <w:t xml:space="preserve">This layer performs max pooling operations on the previous layer's output, reducing the dimensions of the </w:t>
      </w:r>
      <w:r>
        <w:rPr>
          <w:bCs/>
        </w:rPr>
        <w:t>output generated</w:t>
      </w:r>
      <w:r w:rsidRPr="00BE6D86">
        <w:rPr>
          <w:bCs/>
        </w:rPr>
        <w:t xml:space="preserve"> by taking the maximum value within each pooling window</w:t>
      </w:r>
      <w:r w:rsidR="00254722">
        <w:rPr>
          <w:bCs/>
        </w:rPr>
        <w:t>.</w:t>
      </w:r>
    </w:p>
    <w:p w14:paraId="3B94E557" w14:textId="77777777" w:rsidR="00C525DD" w:rsidRDefault="00C525DD" w:rsidP="005D2BCD">
      <w:pPr>
        <w:pStyle w:val="ListParagraph"/>
        <w:ind w:left="1440"/>
        <w:rPr>
          <w:bCs/>
        </w:rPr>
      </w:pPr>
    </w:p>
    <w:p w14:paraId="246B73B9" w14:textId="77777777" w:rsidR="005820AE" w:rsidRDefault="005820AE" w:rsidP="005820AE">
      <w:pPr>
        <w:pStyle w:val="ListParagraph"/>
        <w:numPr>
          <w:ilvl w:val="0"/>
          <w:numId w:val="42"/>
        </w:numPr>
        <w:rPr>
          <w:bCs/>
        </w:rPr>
      </w:pPr>
      <w:r w:rsidRPr="005820AE">
        <w:rPr>
          <w:b/>
          <w:bCs/>
        </w:rPr>
        <w:t>Dropout</w:t>
      </w:r>
      <w:r>
        <w:rPr>
          <w:bCs/>
        </w:rPr>
        <w:t>:</w:t>
      </w:r>
    </w:p>
    <w:p w14:paraId="62AEA86A" w14:textId="418377D7" w:rsidR="005820AE" w:rsidRDefault="005820AE" w:rsidP="005D2BCD">
      <w:pPr>
        <w:pStyle w:val="ListParagraph"/>
        <w:ind w:left="1440"/>
        <w:rPr>
          <w:bCs/>
        </w:rPr>
      </w:pPr>
      <w:r w:rsidRPr="005820AE">
        <w:rPr>
          <w:bCs/>
        </w:rPr>
        <w:t>This layer applie</w:t>
      </w:r>
      <w:r>
        <w:rPr>
          <w:bCs/>
        </w:rPr>
        <w:t xml:space="preserve">s </w:t>
      </w:r>
      <w:r w:rsidRPr="005820AE">
        <w:rPr>
          <w:bCs/>
        </w:rPr>
        <w:t>regularization</w:t>
      </w:r>
      <w:r>
        <w:rPr>
          <w:bCs/>
        </w:rPr>
        <w:t xml:space="preserve"> by</w:t>
      </w:r>
      <w:r w:rsidRPr="005820AE">
        <w:rPr>
          <w:bCs/>
        </w:rPr>
        <w:t xml:space="preserve">, randomly setting a fraction of </w:t>
      </w:r>
      <w:r w:rsidR="0049724A">
        <w:rPr>
          <w:bCs/>
        </w:rPr>
        <w:t xml:space="preserve">units supplied a parameter </w:t>
      </w:r>
      <w:r w:rsidRPr="005820AE">
        <w:rPr>
          <w:bCs/>
        </w:rPr>
        <w:t>to 0 at each training step. It helps prevent overfitting by reducing the reliance of the model on specific features.</w:t>
      </w:r>
    </w:p>
    <w:p w14:paraId="3FC10E64" w14:textId="77777777" w:rsidR="00790AA6" w:rsidRDefault="00790AA6" w:rsidP="005D2BCD">
      <w:pPr>
        <w:pStyle w:val="ListParagraph"/>
        <w:ind w:left="1440"/>
        <w:rPr>
          <w:bCs/>
        </w:rPr>
      </w:pPr>
    </w:p>
    <w:p w14:paraId="2A63F43A" w14:textId="53C5E65A" w:rsidR="005C17CC" w:rsidRDefault="005C17CC" w:rsidP="005C17CC">
      <w:pPr>
        <w:pStyle w:val="ListParagraph"/>
        <w:numPr>
          <w:ilvl w:val="0"/>
          <w:numId w:val="42"/>
        </w:numPr>
        <w:rPr>
          <w:bCs/>
        </w:rPr>
      </w:pPr>
      <w:r>
        <w:rPr>
          <w:b/>
          <w:bCs/>
        </w:rPr>
        <w:t>Flatten:</w:t>
      </w:r>
    </w:p>
    <w:p w14:paraId="670822EF" w14:textId="3A9CE329" w:rsidR="004A64E5" w:rsidRDefault="005C17CC" w:rsidP="005D2BCD">
      <w:pPr>
        <w:pStyle w:val="ListParagraph"/>
        <w:ind w:left="1440"/>
        <w:rPr>
          <w:bCs/>
        </w:rPr>
      </w:pPr>
      <w:r w:rsidRPr="005C17CC">
        <w:rPr>
          <w:bCs/>
        </w:rPr>
        <w:t>This layer flattens the multi-dimensional output from the previous layer into a single dimension, preparing it to be connected to the dense (fully connected) layers.</w:t>
      </w:r>
    </w:p>
    <w:p w14:paraId="3DE0CF04" w14:textId="77777777" w:rsidR="00A5757E" w:rsidRDefault="00A5757E" w:rsidP="005D2BCD">
      <w:pPr>
        <w:pStyle w:val="ListParagraph"/>
        <w:ind w:left="1440"/>
        <w:rPr>
          <w:bCs/>
        </w:rPr>
      </w:pPr>
    </w:p>
    <w:p w14:paraId="74729282" w14:textId="77777777" w:rsidR="00A5757E" w:rsidRDefault="00A5757E" w:rsidP="005D2BCD">
      <w:pPr>
        <w:pStyle w:val="ListParagraph"/>
        <w:ind w:left="1440"/>
        <w:rPr>
          <w:bCs/>
        </w:rPr>
      </w:pPr>
    </w:p>
    <w:p w14:paraId="4F630363" w14:textId="77777777" w:rsidR="000D0783" w:rsidRDefault="000D0783" w:rsidP="005D2BCD">
      <w:pPr>
        <w:pStyle w:val="ListParagraph"/>
        <w:ind w:left="1440"/>
        <w:rPr>
          <w:bCs/>
        </w:rPr>
      </w:pPr>
    </w:p>
    <w:p w14:paraId="6C74FF9F" w14:textId="77777777" w:rsidR="00480A72" w:rsidRDefault="00480A72" w:rsidP="005D2BCD">
      <w:pPr>
        <w:pStyle w:val="ListParagraph"/>
        <w:ind w:left="1440"/>
        <w:rPr>
          <w:bCs/>
        </w:rPr>
      </w:pPr>
    </w:p>
    <w:p w14:paraId="3820722F" w14:textId="77777777" w:rsidR="00480A72" w:rsidRPr="00D62D6D" w:rsidRDefault="00480A72" w:rsidP="00D62D6D">
      <w:pPr>
        <w:rPr>
          <w:bCs/>
        </w:rPr>
      </w:pPr>
    </w:p>
    <w:p w14:paraId="2FC37A01" w14:textId="5CDFBD80" w:rsidR="004A64E5" w:rsidRDefault="004A64E5" w:rsidP="004A64E5">
      <w:pPr>
        <w:pStyle w:val="ListParagraph"/>
        <w:numPr>
          <w:ilvl w:val="0"/>
          <w:numId w:val="42"/>
        </w:numPr>
        <w:rPr>
          <w:bCs/>
        </w:rPr>
      </w:pPr>
      <w:r>
        <w:rPr>
          <w:b/>
          <w:bCs/>
        </w:rPr>
        <w:t>Dense:</w:t>
      </w:r>
    </w:p>
    <w:p w14:paraId="0E75B0E5" w14:textId="4AD65507" w:rsidR="004A64E5" w:rsidRDefault="004A64E5" w:rsidP="005D2BCD">
      <w:pPr>
        <w:pStyle w:val="ListParagraph"/>
        <w:ind w:left="1440"/>
        <w:rPr>
          <w:bCs/>
        </w:rPr>
      </w:pPr>
      <w:r>
        <w:rPr>
          <w:bCs/>
        </w:rPr>
        <w:t>This layer is a fully connected layer which means that each neuron in this layer is attached to each neuron of the parent layer.</w:t>
      </w:r>
    </w:p>
    <w:p w14:paraId="752B3782" w14:textId="77777777" w:rsidR="00AF3551" w:rsidRPr="00AF3551" w:rsidRDefault="00AF3551" w:rsidP="00AF3551">
      <w:pPr>
        <w:rPr>
          <w:bCs/>
        </w:rPr>
      </w:pPr>
    </w:p>
    <w:p w14:paraId="1430C928" w14:textId="67DDC7DA" w:rsidR="005E62C9" w:rsidRPr="00721EAE" w:rsidRDefault="00721EAE" w:rsidP="00721EAE">
      <w:pPr>
        <w:pStyle w:val="ListParagraph"/>
        <w:numPr>
          <w:ilvl w:val="0"/>
          <w:numId w:val="42"/>
        </w:numPr>
        <w:rPr>
          <w:bCs/>
        </w:rPr>
      </w:pPr>
      <w:r>
        <w:rPr>
          <w:b/>
          <w:bCs/>
        </w:rPr>
        <w:t>F</w:t>
      </w:r>
      <w:r w:rsidR="00263A73">
        <w:rPr>
          <w:b/>
          <w:bCs/>
        </w:rPr>
        <w:t>ilters</w:t>
      </w:r>
      <w:r>
        <w:rPr>
          <w:b/>
          <w:bCs/>
        </w:rPr>
        <w:t>:</w:t>
      </w:r>
    </w:p>
    <w:p w14:paraId="321117C9" w14:textId="348E9082" w:rsidR="00D650BA" w:rsidRDefault="00721EAE" w:rsidP="005D2BCD">
      <w:pPr>
        <w:pStyle w:val="ListParagraph"/>
        <w:ind w:left="1440"/>
        <w:rPr>
          <w:bCs/>
        </w:rPr>
      </w:pPr>
      <w:r>
        <w:rPr>
          <w:bCs/>
        </w:rPr>
        <w:t>The first positional argument provided to this function is an integer and defines the number of filter that will be applied by a layer.</w:t>
      </w:r>
    </w:p>
    <w:p w14:paraId="0DF5AE7A" w14:textId="77777777" w:rsidR="00E31B9D" w:rsidRDefault="00E31B9D" w:rsidP="005D2BCD">
      <w:pPr>
        <w:pStyle w:val="ListParagraph"/>
        <w:ind w:left="1440"/>
        <w:rPr>
          <w:bCs/>
        </w:rPr>
      </w:pPr>
    </w:p>
    <w:p w14:paraId="5C4AA73D" w14:textId="37468D92" w:rsidR="00D650BA" w:rsidRDefault="00D650BA" w:rsidP="00D650BA">
      <w:pPr>
        <w:pStyle w:val="ListParagraph"/>
        <w:numPr>
          <w:ilvl w:val="0"/>
          <w:numId w:val="42"/>
        </w:numPr>
        <w:rPr>
          <w:bCs/>
        </w:rPr>
      </w:pPr>
      <w:r>
        <w:rPr>
          <w:b/>
          <w:bCs/>
        </w:rPr>
        <w:t>Kernel Size:</w:t>
      </w:r>
    </w:p>
    <w:p w14:paraId="28B1F441" w14:textId="4F34DD21" w:rsidR="00D650BA" w:rsidRDefault="00D650BA" w:rsidP="005D2BCD">
      <w:pPr>
        <w:pStyle w:val="ListParagraph"/>
        <w:ind w:left="1440"/>
        <w:rPr>
          <w:bCs/>
        </w:rPr>
      </w:pPr>
      <w:r>
        <w:rPr>
          <w:bCs/>
        </w:rPr>
        <w:t xml:space="preserve">Kernel size is the keyword argument of this function that receives a tuple it defines the size of a kernel which will slide </w:t>
      </w:r>
      <w:r w:rsidR="00EF1CA2">
        <w:rPr>
          <w:bCs/>
        </w:rPr>
        <w:t xml:space="preserve">across the </w:t>
      </w:r>
      <w:r>
        <w:rPr>
          <w:bCs/>
        </w:rPr>
        <w:t>layer for computation.</w:t>
      </w:r>
    </w:p>
    <w:p w14:paraId="04ACD003" w14:textId="77777777" w:rsidR="001B59D8" w:rsidRDefault="001B59D8" w:rsidP="005D2BCD">
      <w:pPr>
        <w:pStyle w:val="ListParagraph"/>
        <w:ind w:left="1440"/>
        <w:rPr>
          <w:bCs/>
        </w:rPr>
      </w:pPr>
    </w:p>
    <w:p w14:paraId="094B906E" w14:textId="0FEF88F7" w:rsidR="002D0FEF" w:rsidRPr="002D0FEF" w:rsidRDefault="002D0FEF" w:rsidP="002D0FEF">
      <w:pPr>
        <w:pStyle w:val="ListParagraph"/>
        <w:numPr>
          <w:ilvl w:val="0"/>
          <w:numId w:val="42"/>
        </w:numPr>
        <w:rPr>
          <w:bCs/>
        </w:rPr>
      </w:pPr>
      <w:r>
        <w:rPr>
          <w:b/>
          <w:bCs/>
        </w:rPr>
        <w:t>Activation function:</w:t>
      </w:r>
    </w:p>
    <w:p w14:paraId="1A440477" w14:textId="3A2C51D7" w:rsidR="00612737" w:rsidRPr="00612737" w:rsidRDefault="002D0FEF" w:rsidP="005D2BCD">
      <w:pPr>
        <w:pStyle w:val="ListParagraph"/>
        <w:ind w:left="1440"/>
        <w:rPr>
          <w:bCs/>
        </w:rPr>
      </w:pPr>
      <w:r>
        <w:rPr>
          <w:bCs/>
        </w:rPr>
        <w:t>It is also a keyword argument that specifies the activation function to be used by a layer. Activation function is used for reducing the magnitude of output generated by the layer.</w:t>
      </w:r>
    </w:p>
    <w:p w14:paraId="7A4F0A24" w14:textId="77777777" w:rsidR="00B84D80" w:rsidRPr="002D0FEF" w:rsidRDefault="00B84D80" w:rsidP="002D0FEF">
      <w:pPr>
        <w:pStyle w:val="ListParagraph"/>
        <w:ind w:left="1800"/>
        <w:rPr>
          <w:bCs/>
        </w:rPr>
      </w:pPr>
    </w:p>
    <w:p w14:paraId="6E4531A1" w14:textId="55E29F00" w:rsidR="003F2F9C" w:rsidRDefault="00991388" w:rsidP="003F2F9C">
      <w:pPr>
        <w:pStyle w:val="ListParagraph"/>
        <w:numPr>
          <w:ilvl w:val="0"/>
          <w:numId w:val="41"/>
        </w:numPr>
        <w:rPr>
          <w:b/>
          <w:bCs/>
        </w:rPr>
      </w:pPr>
      <w:r>
        <w:rPr>
          <w:b/>
          <w:bCs/>
        </w:rPr>
        <w:t>Input Layer:</w:t>
      </w:r>
    </w:p>
    <w:p w14:paraId="210411F2" w14:textId="7687F3E9" w:rsidR="00991388" w:rsidRPr="00DB4397" w:rsidRDefault="00991388" w:rsidP="005D2BCD">
      <w:pPr>
        <w:pStyle w:val="ListParagraph"/>
        <w:ind w:left="1440"/>
        <w:rPr>
          <w:b/>
          <w:bCs/>
        </w:rPr>
      </w:pPr>
      <w:r w:rsidRPr="00DB4397">
        <w:rPr>
          <w:b/>
          <w:bCs/>
        </w:rPr>
        <w:t>model.add(Conv2D(32,kernel_size=(3,3),padding='same', activation='relu', input_shape=(IMG_HEIGHT,IMG_BREDTH,3)))</w:t>
      </w:r>
    </w:p>
    <w:p w14:paraId="71FAAD2C" w14:textId="25C0572B" w:rsidR="00991388" w:rsidRDefault="00991388" w:rsidP="005D2BCD">
      <w:pPr>
        <w:pStyle w:val="ListParagraph"/>
        <w:ind w:left="1440"/>
        <w:rPr>
          <w:bCs/>
        </w:rPr>
      </w:pPr>
      <w:r>
        <w:rPr>
          <w:bCs/>
        </w:rPr>
        <w:t>T</w:t>
      </w:r>
      <w:r w:rsidRPr="00991388">
        <w:rPr>
          <w:bCs/>
        </w:rPr>
        <w:t>he input layer defines a Conv2D layer with 32 filters, a kernel size of 3x3, padding set to 'same', ReLU activation, and an input shape of (IMG_HEIGHT, IMG_BREDTH, 3</w:t>
      </w:r>
      <w:r w:rsidR="00B84D80">
        <w:rPr>
          <w:bCs/>
        </w:rPr>
        <w:t>).</w:t>
      </w:r>
      <w:r>
        <w:rPr>
          <w:bCs/>
        </w:rPr>
        <w:t xml:space="preserve"> </w:t>
      </w:r>
      <w:r w:rsidR="00263A73">
        <w:rPr>
          <w:bCs/>
        </w:rPr>
        <w:t xml:space="preserve"> Here padding same means that the output produced by this layer will be of same dimension as input and input shape define the </w:t>
      </w:r>
      <w:r w:rsidR="00263A73" w:rsidRPr="00263A73">
        <w:rPr>
          <w:bCs/>
        </w:rPr>
        <w:t>shape of the input data expected by the layer. IMG_HEIGHT and IMG_BREDTH represent the height and width of the input images, respectively. The last value of 3 indicates that the input images have three color channels (RGB)</w:t>
      </w:r>
    </w:p>
    <w:p w14:paraId="4D2A26CB" w14:textId="77777777" w:rsidR="00B73274" w:rsidRDefault="00B73274" w:rsidP="005D2BCD">
      <w:pPr>
        <w:pStyle w:val="ListParagraph"/>
        <w:ind w:left="1440"/>
        <w:rPr>
          <w:bCs/>
        </w:rPr>
      </w:pPr>
    </w:p>
    <w:p w14:paraId="64E03ED6" w14:textId="77777777" w:rsidR="003A1E91" w:rsidRDefault="003A1E91" w:rsidP="005D2BCD">
      <w:pPr>
        <w:pStyle w:val="ListParagraph"/>
        <w:ind w:left="1440"/>
        <w:rPr>
          <w:bCs/>
        </w:rPr>
      </w:pPr>
    </w:p>
    <w:p w14:paraId="09D78DFC" w14:textId="77777777" w:rsidR="003A1E91" w:rsidRDefault="003A1E91" w:rsidP="005D2BCD">
      <w:pPr>
        <w:pStyle w:val="ListParagraph"/>
        <w:ind w:left="1440"/>
        <w:rPr>
          <w:bCs/>
        </w:rPr>
      </w:pPr>
    </w:p>
    <w:p w14:paraId="5EDCD4C7" w14:textId="3BBFD4FA" w:rsidR="00AA7ED3" w:rsidRPr="00AA7ED3" w:rsidRDefault="00AA7ED3" w:rsidP="00AA7ED3">
      <w:pPr>
        <w:pStyle w:val="ListParagraph"/>
        <w:numPr>
          <w:ilvl w:val="0"/>
          <w:numId w:val="41"/>
        </w:numPr>
        <w:rPr>
          <w:bCs/>
        </w:rPr>
      </w:pPr>
      <w:r>
        <w:rPr>
          <w:b/>
          <w:bCs/>
        </w:rPr>
        <w:t>Hidden Layer:</w:t>
      </w:r>
    </w:p>
    <w:p w14:paraId="6BBEC12E" w14:textId="6F2151EE" w:rsidR="0029773F" w:rsidRDefault="00AA7ED3" w:rsidP="005D2BCD">
      <w:pPr>
        <w:pStyle w:val="ListParagraph"/>
        <w:ind w:left="1440"/>
        <w:rPr>
          <w:bCs/>
        </w:rPr>
      </w:pPr>
      <w:r>
        <w:rPr>
          <w:bCs/>
        </w:rPr>
        <w:t xml:space="preserve">Total 13 hidden layers are used in this architecture which comprise of Conv2D, MaxPooling2D, Dense, Dropout and Flatten </w:t>
      </w:r>
      <w:r w:rsidR="00651177">
        <w:rPr>
          <w:bCs/>
        </w:rPr>
        <w:t>layers each one of this layer serves their own specific computation.</w:t>
      </w:r>
      <w:r w:rsidR="006B1C1B">
        <w:rPr>
          <w:bCs/>
        </w:rPr>
        <w:t xml:space="preserve"> A total of 5 Conv2D, 4 Dropout, 2 Dense, 1 MaxPolling2D and 1 Flatten layers are used as hidden layers.</w:t>
      </w:r>
    </w:p>
    <w:p w14:paraId="16C97A2B" w14:textId="77777777" w:rsidR="00BD4447" w:rsidRPr="00BD4447" w:rsidRDefault="00BD4447" w:rsidP="00BD4447">
      <w:pPr>
        <w:rPr>
          <w:bCs/>
        </w:rPr>
      </w:pPr>
    </w:p>
    <w:p w14:paraId="1722CFD1" w14:textId="7C2944B6" w:rsidR="00BD4447" w:rsidRPr="00BD4447" w:rsidRDefault="00BD4447" w:rsidP="00BD4447">
      <w:pPr>
        <w:pStyle w:val="ListParagraph"/>
        <w:numPr>
          <w:ilvl w:val="0"/>
          <w:numId w:val="41"/>
        </w:numPr>
        <w:rPr>
          <w:bCs/>
        </w:rPr>
      </w:pPr>
      <w:r>
        <w:rPr>
          <w:b/>
          <w:bCs/>
        </w:rPr>
        <w:t>Output Layer:</w:t>
      </w:r>
    </w:p>
    <w:p w14:paraId="5115CB9F" w14:textId="3F04B9B1" w:rsidR="00BD4447" w:rsidRPr="0057787F" w:rsidRDefault="00BD4447" w:rsidP="005D2BCD">
      <w:pPr>
        <w:pStyle w:val="ListParagraph"/>
        <w:ind w:left="1440"/>
        <w:rPr>
          <w:b/>
          <w:bCs/>
        </w:rPr>
      </w:pPr>
      <w:r w:rsidRPr="0057787F">
        <w:rPr>
          <w:b/>
          <w:bCs/>
        </w:rPr>
        <w:t>model.add(Dense(num_classes, activation='softmax'))</w:t>
      </w:r>
    </w:p>
    <w:p w14:paraId="335486FB" w14:textId="04EAFEED" w:rsidR="00BD4447" w:rsidRDefault="00313BC9" w:rsidP="005D2BCD">
      <w:pPr>
        <w:pStyle w:val="ListParagraph"/>
        <w:ind w:left="1440"/>
        <w:rPr>
          <w:bCs/>
        </w:rPr>
      </w:pPr>
      <w:r>
        <w:rPr>
          <w:bCs/>
        </w:rPr>
        <w:t>This is the final output layer of this architecture. Dense is the type of layer that specifies that this layer will be fully connected meaning that all the neurons in this layer will be connected to all the neurons present in the parent layer. The parameter num_classes defines the number of neurons in the layer which are mostly equal to the number of classes to predict.</w:t>
      </w:r>
      <w:r w:rsidR="003D73B3">
        <w:rPr>
          <w:bCs/>
        </w:rPr>
        <w:t xml:space="preserve"> </w:t>
      </w:r>
      <w:r w:rsidR="00665586">
        <w:rPr>
          <w:bCs/>
        </w:rPr>
        <w:t>Parameter</w:t>
      </w:r>
      <w:r w:rsidR="003D73B3">
        <w:rPr>
          <w:bCs/>
        </w:rPr>
        <w:t xml:space="preserve"> num_classes is a variable whose value should be equal to the total number of classes</w:t>
      </w:r>
      <w:r w:rsidR="00C95DB1">
        <w:rPr>
          <w:bCs/>
        </w:rPr>
        <w:t xml:space="preserve">. </w:t>
      </w:r>
      <w:r>
        <w:rPr>
          <w:bCs/>
        </w:rPr>
        <w:t>Softmax activation function is used because it assign a probability to each class and make sure that sum of all probabilities is equal to 1.</w:t>
      </w:r>
    </w:p>
    <w:p w14:paraId="00019FAF" w14:textId="77777777" w:rsidR="00A95DA3" w:rsidRDefault="00A95DA3" w:rsidP="00925F07">
      <w:pPr>
        <w:rPr>
          <w:bCs/>
        </w:rPr>
      </w:pPr>
    </w:p>
    <w:p w14:paraId="170D95D9" w14:textId="77777777" w:rsidR="00925F07" w:rsidRDefault="00925F07" w:rsidP="00925F07">
      <w:pPr>
        <w:rPr>
          <w:bCs/>
        </w:rPr>
      </w:pPr>
    </w:p>
    <w:p w14:paraId="50572565" w14:textId="77777777" w:rsidR="00925F07" w:rsidRDefault="00925F07" w:rsidP="00925F07">
      <w:pPr>
        <w:rPr>
          <w:bCs/>
        </w:rPr>
      </w:pPr>
    </w:p>
    <w:p w14:paraId="3A42727A" w14:textId="77777777" w:rsidR="00925F07" w:rsidRDefault="00925F07" w:rsidP="00925F07">
      <w:pPr>
        <w:rPr>
          <w:bCs/>
        </w:rPr>
      </w:pPr>
    </w:p>
    <w:p w14:paraId="222E838B" w14:textId="77777777" w:rsidR="00925F07" w:rsidRDefault="00925F07" w:rsidP="00925F07">
      <w:pPr>
        <w:rPr>
          <w:bCs/>
        </w:rPr>
      </w:pPr>
    </w:p>
    <w:p w14:paraId="6799FA47" w14:textId="77777777" w:rsidR="003C0D1E" w:rsidRDefault="003C0D1E" w:rsidP="00925F07">
      <w:pPr>
        <w:rPr>
          <w:bCs/>
        </w:rPr>
      </w:pPr>
    </w:p>
    <w:p w14:paraId="19237074" w14:textId="77777777" w:rsidR="003C0D1E" w:rsidRDefault="003C0D1E" w:rsidP="00925F07">
      <w:pPr>
        <w:rPr>
          <w:bCs/>
        </w:rPr>
      </w:pPr>
    </w:p>
    <w:p w14:paraId="7F9DD2E0" w14:textId="77777777" w:rsidR="003C0D1E" w:rsidRDefault="003C0D1E" w:rsidP="00925F07">
      <w:pPr>
        <w:rPr>
          <w:bCs/>
        </w:rPr>
      </w:pPr>
    </w:p>
    <w:p w14:paraId="64AFD92D" w14:textId="77777777" w:rsidR="003C0D1E" w:rsidRDefault="003C0D1E" w:rsidP="00925F07">
      <w:pPr>
        <w:rPr>
          <w:bCs/>
        </w:rPr>
      </w:pPr>
    </w:p>
    <w:p w14:paraId="492B92A7" w14:textId="77777777" w:rsidR="003C0D1E" w:rsidRDefault="003C0D1E" w:rsidP="00925F07">
      <w:pPr>
        <w:rPr>
          <w:bCs/>
        </w:rPr>
      </w:pPr>
    </w:p>
    <w:p w14:paraId="27A5DB73" w14:textId="77777777" w:rsidR="003C0D1E" w:rsidRDefault="003C0D1E" w:rsidP="00925F07">
      <w:pPr>
        <w:rPr>
          <w:bCs/>
        </w:rPr>
      </w:pPr>
    </w:p>
    <w:p w14:paraId="5FD04CA3" w14:textId="77777777" w:rsidR="00925F07" w:rsidRDefault="00925F07" w:rsidP="00925F07">
      <w:pPr>
        <w:rPr>
          <w:bCs/>
        </w:rPr>
      </w:pPr>
    </w:p>
    <w:p w14:paraId="5518F93B" w14:textId="77777777" w:rsidR="00925F07" w:rsidRDefault="00925F07" w:rsidP="00925F07">
      <w:pPr>
        <w:rPr>
          <w:bCs/>
        </w:rPr>
      </w:pPr>
    </w:p>
    <w:p w14:paraId="3A1E3B7A" w14:textId="77777777" w:rsidR="00925F07" w:rsidRDefault="00925F07" w:rsidP="00925F07">
      <w:pPr>
        <w:rPr>
          <w:bCs/>
        </w:rPr>
      </w:pPr>
    </w:p>
    <w:p w14:paraId="7E759CDF" w14:textId="77777777" w:rsidR="00004A8D" w:rsidRPr="00925F07" w:rsidRDefault="00004A8D" w:rsidP="00925F07">
      <w:pPr>
        <w:rPr>
          <w:bCs/>
        </w:rPr>
      </w:pPr>
    </w:p>
    <w:p w14:paraId="274B5218" w14:textId="070BD5D2" w:rsidR="00A95DA3" w:rsidRDefault="00A95DA3" w:rsidP="004937B4">
      <w:pPr>
        <w:pStyle w:val="Heading4"/>
      </w:pPr>
      <w:bookmarkStart w:id="31" w:name="_Toc137410885"/>
      <w:r>
        <w:t>Model Architecture Design</w:t>
      </w:r>
      <w:bookmarkEnd w:id="31"/>
    </w:p>
    <w:p w14:paraId="588E7C12" w14:textId="77777777" w:rsidR="00114263" w:rsidRPr="00114263" w:rsidRDefault="00114263" w:rsidP="00114263"/>
    <w:p w14:paraId="05167096" w14:textId="4C630261" w:rsidR="00A95DA3" w:rsidRPr="00BD4447" w:rsidRDefault="00A95DA3" w:rsidP="001F57FF">
      <w:pPr>
        <w:pStyle w:val="ListParagraph"/>
        <w:ind w:left="1800"/>
        <w:rPr>
          <w:bCs/>
        </w:rPr>
      </w:pPr>
      <w:r>
        <w:rPr>
          <w:bCs/>
          <w:noProof/>
          <w:lang w:val="en-US" w:eastAsia="en-US"/>
        </w:rPr>
        <w:drawing>
          <wp:inline distT="0" distB="0" distL="0" distR="0" wp14:anchorId="0D5F33A2" wp14:editId="2FF6BA06">
            <wp:extent cx="3965118" cy="5077536"/>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el.PNG"/>
                    <pic:cNvPicPr/>
                  </pic:nvPicPr>
                  <pic:blipFill>
                    <a:blip r:embed="rId10">
                      <a:extLst>
                        <a:ext uri="{28A0092B-C50C-407E-A947-70E740481C1C}">
                          <a14:useLocalDpi xmlns:a14="http://schemas.microsoft.com/office/drawing/2010/main" val="0"/>
                        </a:ext>
                      </a:extLst>
                    </a:blip>
                    <a:stretch>
                      <a:fillRect/>
                    </a:stretch>
                  </pic:blipFill>
                  <pic:spPr>
                    <a:xfrm>
                      <a:off x="0" y="0"/>
                      <a:ext cx="3965118" cy="5077536"/>
                    </a:xfrm>
                    <a:prstGeom prst="rect">
                      <a:avLst/>
                    </a:prstGeom>
                  </pic:spPr>
                </pic:pic>
              </a:graphicData>
            </a:graphic>
          </wp:inline>
        </w:drawing>
      </w:r>
    </w:p>
    <w:p w14:paraId="563DF320" w14:textId="77777777" w:rsidR="00BD4447" w:rsidRDefault="00BD4447" w:rsidP="00BD4447">
      <w:pPr>
        <w:pStyle w:val="ListParagraph"/>
        <w:ind w:left="1800"/>
        <w:rPr>
          <w:bCs/>
        </w:rPr>
      </w:pPr>
    </w:p>
    <w:p w14:paraId="6769A3CA" w14:textId="77777777" w:rsidR="00931767" w:rsidRPr="0029773F" w:rsidRDefault="00931767" w:rsidP="00BD4447">
      <w:pPr>
        <w:pStyle w:val="ListParagraph"/>
        <w:ind w:left="1800"/>
        <w:rPr>
          <w:bCs/>
        </w:rPr>
      </w:pPr>
    </w:p>
    <w:p w14:paraId="28805934" w14:textId="2BDC5F8B" w:rsidR="006E0158" w:rsidRDefault="006E0158" w:rsidP="00F9371A">
      <w:pPr>
        <w:pStyle w:val="Heading4"/>
      </w:pPr>
      <w:bookmarkStart w:id="32" w:name="_Toc137410886"/>
      <w:r>
        <w:t>Model training</w:t>
      </w:r>
      <w:bookmarkEnd w:id="32"/>
    </w:p>
    <w:p w14:paraId="2BFD7C31" w14:textId="77777777" w:rsidR="002E7C2A" w:rsidRPr="002E7C2A" w:rsidRDefault="002E7C2A" w:rsidP="002E7C2A"/>
    <w:p w14:paraId="721526D8" w14:textId="77777777" w:rsidR="006837F7" w:rsidRDefault="00101658" w:rsidP="00BD6BA3">
      <w:pPr>
        <w:rPr>
          <w:bCs/>
        </w:rPr>
      </w:pPr>
      <w:r>
        <w:rPr>
          <w:bCs/>
        </w:rPr>
        <w:t>Using the Training data set the model is trained using .fit function</w:t>
      </w:r>
      <w:r w:rsidR="006E0158">
        <w:rPr>
          <w:bCs/>
        </w:rPr>
        <w:t>.</w:t>
      </w:r>
      <w:r>
        <w:rPr>
          <w:bCs/>
        </w:rPr>
        <w:t xml:space="preserve"> The model was trained for 5 epochs and validation data batch was also provided to validate the </w:t>
      </w:r>
      <w:r w:rsidR="00740AF8">
        <w:rPr>
          <w:bCs/>
        </w:rPr>
        <w:t>performance</w:t>
      </w:r>
      <w:r>
        <w:rPr>
          <w:bCs/>
        </w:rPr>
        <w:t xml:space="preserve"> of model during training</w:t>
      </w:r>
      <w:r w:rsidR="00031A9F">
        <w:rPr>
          <w:bCs/>
        </w:rPr>
        <w:t>. Checkpoints call back are also used to save different checkpoints during the training to make training more faster and accurate</w:t>
      </w:r>
      <w:r w:rsidR="006A08B7">
        <w:rPr>
          <w:bCs/>
        </w:rPr>
        <w:t xml:space="preserve"> as it is classification problem the loss function used to calculate loss is </w:t>
      </w:r>
    </w:p>
    <w:p w14:paraId="3E44AAFE" w14:textId="77777777" w:rsidR="006837F7" w:rsidRDefault="006837F7" w:rsidP="00BD6BA3">
      <w:pPr>
        <w:rPr>
          <w:bCs/>
        </w:rPr>
      </w:pPr>
    </w:p>
    <w:p w14:paraId="6B60AF08" w14:textId="77777777" w:rsidR="006837F7" w:rsidRDefault="006837F7" w:rsidP="00BD6BA3">
      <w:pPr>
        <w:rPr>
          <w:bCs/>
        </w:rPr>
      </w:pPr>
    </w:p>
    <w:p w14:paraId="5EEAED71" w14:textId="30801F7C" w:rsidR="006E0158" w:rsidRDefault="006A08B7" w:rsidP="00BD6BA3">
      <w:pPr>
        <w:rPr>
          <w:bCs/>
        </w:rPr>
      </w:pPr>
      <w:r>
        <w:rPr>
          <w:bCs/>
        </w:rPr>
        <w:t>categorical_crossentropy</w:t>
      </w:r>
      <w:r w:rsidR="005D2205">
        <w:rPr>
          <w:bCs/>
        </w:rPr>
        <w:t xml:space="preserve"> and the metrics used to evaluate the </w:t>
      </w:r>
      <w:r w:rsidR="009047B5">
        <w:rPr>
          <w:bCs/>
        </w:rPr>
        <w:t>performance</w:t>
      </w:r>
      <w:r w:rsidR="005D2205">
        <w:rPr>
          <w:bCs/>
        </w:rPr>
        <w:t xml:space="preserve"> is accuracy while </w:t>
      </w:r>
      <w:r w:rsidR="00810B40">
        <w:rPr>
          <w:bCs/>
        </w:rPr>
        <w:t>Adam</w:t>
      </w:r>
      <w:r w:rsidR="005D2205">
        <w:rPr>
          <w:bCs/>
        </w:rPr>
        <w:t xml:space="preserve"> being the optimizer.</w:t>
      </w:r>
      <w:r w:rsidR="009047B5">
        <w:rPr>
          <w:bCs/>
        </w:rPr>
        <w:t xml:space="preserve"> The checkpoints were used to save the progress of model in </w:t>
      </w:r>
      <w:r w:rsidR="003855CF">
        <w:rPr>
          <w:bCs/>
        </w:rPr>
        <w:t>case</w:t>
      </w:r>
      <w:r w:rsidR="009047B5">
        <w:rPr>
          <w:bCs/>
        </w:rPr>
        <w:t xml:space="preserve"> of any interruption </w:t>
      </w:r>
      <w:r w:rsidR="00701085">
        <w:rPr>
          <w:bCs/>
        </w:rPr>
        <w:t>caus</w:t>
      </w:r>
      <w:r w:rsidR="00EA1AAE">
        <w:rPr>
          <w:bCs/>
        </w:rPr>
        <w:t>ed while</w:t>
      </w:r>
      <w:r w:rsidR="009047B5">
        <w:rPr>
          <w:bCs/>
        </w:rPr>
        <w:t xml:space="preserve"> training to make training </w:t>
      </w:r>
      <w:r w:rsidR="00A461F6">
        <w:rPr>
          <w:bCs/>
        </w:rPr>
        <w:t>faster</w:t>
      </w:r>
      <w:r w:rsidR="009047B5">
        <w:rPr>
          <w:bCs/>
        </w:rPr>
        <w:t xml:space="preserve"> and reliable. </w:t>
      </w:r>
      <w:r w:rsidR="003855CF">
        <w:rPr>
          <w:bCs/>
        </w:rPr>
        <w:t>After completion of 5 epochs the model was saved in .h5 format and exported to local storage</w:t>
      </w:r>
      <w:r w:rsidR="007063EF">
        <w:rPr>
          <w:bCs/>
        </w:rPr>
        <w:t xml:space="preserve"> for further integration into web.</w:t>
      </w:r>
    </w:p>
    <w:p w14:paraId="01387BA9" w14:textId="77777777" w:rsidR="00BE4B3F" w:rsidRDefault="00BE4B3F" w:rsidP="006E0158">
      <w:pPr>
        <w:ind w:left="1440"/>
        <w:rPr>
          <w:bCs/>
        </w:rPr>
      </w:pPr>
    </w:p>
    <w:p w14:paraId="75A3E1D0" w14:textId="77777777" w:rsidR="006E0158" w:rsidRDefault="006E0158" w:rsidP="005F1957">
      <w:pPr>
        <w:pStyle w:val="Heading4"/>
      </w:pPr>
      <w:bookmarkStart w:id="33" w:name="_Toc137410887"/>
      <w:r>
        <w:t>Model Evaluation</w:t>
      </w:r>
      <w:bookmarkEnd w:id="33"/>
      <w:r>
        <w:t xml:space="preserve"> </w:t>
      </w:r>
    </w:p>
    <w:p w14:paraId="781637B5" w14:textId="77777777" w:rsidR="006D05F3" w:rsidRPr="006D05F3" w:rsidRDefault="006D05F3" w:rsidP="006D05F3"/>
    <w:p w14:paraId="2B1AD9A2" w14:textId="4352EBF9" w:rsidR="006E0158" w:rsidRDefault="006E0158" w:rsidP="00BD6BA3">
      <w:pPr>
        <w:pStyle w:val="ListParagraph"/>
        <w:ind w:left="0"/>
        <w:rPr>
          <w:bCs/>
        </w:rPr>
      </w:pPr>
      <w:r>
        <w:rPr>
          <w:bCs/>
        </w:rPr>
        <w:t>Utilising the validation</w:t>
      </w:r>
      <w:r w:rsidR="0038525E">
        <w:rPr>
          <w:bCs/>
        </w:rPr>
        <w:t xml:space="preserve"> </w:t>
      </w:r>
      <w:r>
        <w:rPr>
          <w:bCs/>
        </w:rPr>
        <w:t>dataset,</w:t>
      </w:r>
      <w:r w:rsidR="0038525E">
        <w:rPr>
          <w:bCs/>
        </w:rPr>
        <w:t xml:space="preserve"> the model was evaluated and the accuracy was calculated the model validation accuracy came to be at 85% whereas the loss of the model was </w:t>
      </w:r>
      <w:r w:rsidR="00233499">
        <w:rPr>
          <w:bCs/>
        </w:rPr>
        <w:t>0.3567</w:t>
      </w:r>
    </w:p>
    <w:p w14:paraId="6EECBA23" w14:textId="77777777" w:rsidR="00BE4B3F" w:rsidRDefault="00BE4B3F" w:rsidP="006E0158">
      <w:pPr>
        <w:pStyle w:val="ListParagraph"/>
        <w:ind w:left="1440"/>
        <w:rPr>
          <w:bCs/>
        </w:rPr>
      </w:pPr>
    </w:p>
    <w:p w14:paraId="401BD313" w14:textId="77777777" w:rsidR="006E0158" w:rsidRDefault="006E0158" w:rsidP="006E0158">
      <w:pPr>
        <w:pStyle w:val="ListParagraph"/>
        <w:numPr>
          <w:ilvl w:val="0"/>
          <w:numId w:val="18"/>
        </w:numPr>
        <w:rPr>
          <w:bCs/>
        </w:rPr>
      </w:pPr>
      <w:r>
        <w:rPr>
          <w:b/>
        </w:rPr>
        <w:t>Backend Development:</w:t>
      </w:r>
      <w:r>
        <w:rPr>
          <w:bCs/>
        </w:rPr>
        <w:t xml:space="preserve"> </w:t>
      </w:r>
    </w:p>
    <w:p w14:paraId="067D54BA" w14:textId="77777777" w:rsidR="006E0158" w:rsidRDefault="006E0158" w:rsidP="00BD6BA3">
      <w:pPr>
        <w:ind w:left="1440"/>
        <w:rPr>
          <w:bCs/>
        </w:rPr>
      </w:pPr>
      <w:r>
        <w:rPr>
          <w:bCs/>
        </w:rPr>
        <w:t>Construct the web application's backend utilising an appropriate framework, such as Flask or Django. The backend should incorporate the trained CNN model to enable the categorization of submitted garbage photos. Implement the required APIs to handle picture uploads, image pre-processing, and calling the classification model.</w:t>
      </w:r>
    </w:p>
    <w:p w14:paraId="1C178D4E" w14:textId="77777777" w:rsidR="00BD6727" w:rsidRDefault="00BD6727" w:rsidP="006E0158">
      <w:pPr>
        <w:ind w:left="1440"/>
        <w:rPr>
          <w:bCs/>
        </w:rPr>
      </w:pPr>
    </w:p>
    <w:p w14:paraId="1128085D" w14:textId="77777777" w:rsidR="006E0158" w:rsidRDefault="006E0158" w:rsidP="006E0158">
      <w:pPr>
        <w:pStyle w:val="ListParagraph"/>
        <w:numPr>
          <w:ilvl w:val="0"/>
          <w:numId w:val="18"/>
        </w:numPr>
        <w:rPr>
          <w:bCs/>
        </w:rPr>
      </w:pPr>
      <w:r>
        <w:rPr>
          <w:b/>
        </w:rPr>
        <w:t>Frontend development:</w:t>
      </w:r>
      <w:r>
        <w:rPr>
          <w:bCs/>
        </w:rPr>
        <w:t xml:space="preserve"> </w:t>
      </w:r>
    </w:p>
    <w:p w14:paraId="70E6673B" w14:textId="15396AC2" w:rsidR="00BD6727" w:rsidRDefault="006E0158" w:rsidP="003B3473">
      <w:pPr>
        <w:pStyle w:val="ListParagraph"/>
        <w:ind w:left="1440"/>
        <w:rPr>
          <w:bCs/>
        </w:rPr>
      </w:pPr>
      <w:r>
        <w:rPr>
          <w:bCs/>
        </w:rPr>
        <w:t>Using HTML, CSS, and JavaScript, create and build the user interface (UI) for the web application. Construct a user interface that allows people to upload garbage photographs and browse categorization results. During the categorization process, provide users with the necessary visual feedback.</w:t>
      </w:r>
    </w:p>
    <w:p w14:paraId="56C16446" w14:textId="77777777" w:rsidR="003B3473" w:rsidRPr="003B3473" w:rsidRDefault="003B3473" w:rsidP="003B3473">
      <w:pPr>
        <w:pStyle w:val="ListParagraph"/>
        <w:ind w:left="1440"/>
        <w:rPr>
          <w:bCs/>
        </w:rPr>
      </w:pPr>
    </w:p>
    <w:p w14:paraId="5BC25277" w14:textId="77777777" w:rsidR="006E0158" w:rsidRDefault="006E0158" w:rsidP="006E0158">
      <w:pPr>
        <w:pStyle w:val="ListParagraph"/>
        <w:numPr>
          <w:ilvl w:val="0"/>
          <w:numId w:val="18"/>
        </w:numPr>
        <w:rPr>
          <w:bCs/>
        </w:rPr>
      </w:pPr>
      <w:r>
        <w:rPr>
          <w:b/>
        </w:rPr>
        <w:t xml:space="preserve">Monitoring and upkeep: </w:t>
      </w:r>
    </w:p>
    <w:p w14:paraId="73A8DD90" w14:textId="450B9FC6" w:rsidR="002A613C" w:rsidRDefault="006E0158" w:rsidP="00EB3198">
      <w:pPr>
        <w:pStyle w:val="ListParagraph"/>
        <w:ind w:left="1440"/>
        <w:rPr>
          <w:bCs/>
        </w:rPr>
      </w:pPr>
      <w:r>
        <w:rPr>
          <w:bCs/>
        </w:rPr>
        <w:t>Keep an eye on the web application's performance and fix any bugs or problems that appear. As new trash types are added or the dataset is improved, update the CNN model often.</w:t>
      </w:r>
    </w:p>
    <w:p w14:paraId="69FD567A" w14:textId="77777777" w:rsidR="00EB3198" w:rsidRDefault="00EB3198" w:rsidP="00EB3198">
      <w:pPr>
        <w:pStyle w:val="ListParagraph"/>
        <w:ind w:left="1440"/>
        <w:rPr>
          <w:bCs/>
        </w:rPr>
      </w:pPr>
    </w:p>
    <w:p w14:paraId="580DD6AC" w14:textId="77777777" w:rsidR="00FD7DE4" w:rsidRDefault="00FD7DE4" w:rsidP="00D44B16">
      <w:pPr>
        <w:rPr>
          <w:bCs/>
        </w:rPr>
      </w:pPr>
    </w:p>
    <w:p w14:paraId="7042584D" w14:textId="77777777" w:rsidR="00453223" w:rsidRPr="00D44B16" w:rsidRDefault="00453223" w:rsidP="00D44B16">
      <w:pPr>
        <w:rPr>
          <w:bCs/>
        </w:rPr>
      </w:pPr>
    </w:p>
    <w:p w14:paraId="72C66C65" w14:textId="162D649E" w:rsidR="00F857A3" w:rsidRDefault="00B90149" w:rsidP="00F857A3">
      <w:pPr>
        <w:pStyle w:val="Heading3"/>
        <w:ind w:hanging="864"/>
        <w:rPr>
          <w:rFonts w:asciiTheme="majorBidi" w:hAnsiTheme="majorBidi" w:cstheme="majorBidi"/>
        </w:rPr>
      </w:pPr>
      <w:bookmarkStart w:id="34" w:name="_Toc137410888"/>
      <w:r>
        <w:rPr>
          <w:rFonts w:asciiTheme="majorBidi" w:hAnsiTheme="majorBidi" w:cstheme="majorBidi"/>
        </w:rPr>
        <w:t>Design</w:t>
      </w:r>
      <w:bookmarkEnd w:id="34"/>
    </w:p>
    <w:p w14:paraId="595E9F79" w14:textId="77777777" w:rsidR="00F01DBF" w:rsidRPr="00F01DBF" w:rsidRDefault="00F01DBF" w:rsidP="00F01DBF"/>
    <w:p w14:paraId="5F7E40F1" w14:textId="4A8C305D" w:rsidR="00767F3C" w:rsidRDefault="00767F3C" w:rsidP="00262976">
      <w:r>
        <w:t>In the design part, some UML diagrams show a complete flow of the project as well as how the functionali</w:t>
      </w:r>
      <w:r w:rsidR="008A0269">
        <w:t>ties are fulfil in the project.</w:t>
      </w:r>
    </w:p>
    <w:p w14:paraId="1756B84C" w14:textId="77777777" w:rsidR="00786C90" w:rsidRDefault="00786C90" w:rsidP="00262976"/>
    <w:p w14:paraId="4EE1EE68" w14:textId="0472B658" w:rsidR="00767F3C" w:rsidRDefault="001D2F2C" w:rsidP="00767F3C">
      <w:pPr>
        <w:ind w:firstLine="720"/>
      </w:pPr>
      <w:r>
        <w:t>These UML diagrams are</w:t>
      </w:r>
      <w:r w:rsidR="00767F3C">
        <w:t>:</w:t>
      </w:r>
    </w:p>
    <w:p w14:paraId="4C83E89E" w14:textId="77777777" w:rsidR="00767F3C" w:rsidRDefault="00767F3C" w:rsidP="00767F3C">
      <w:pPr>
        <w:pStyle w:val="ListParagraph"/>
        <w:numPr>
          <w:ilvl w:val="0"/>
          <w:numId w:val="27"/>
        </w:numPr>
      </w:pPr>
      <w:r>
        <w:t xml:space="preserve">Use case diagram </w:t>
      </w:r>
    </w:p>
    <w:p w14:paraId="7B7FD142" w14:textId="77777777" w:rsidR="00767F3C" w:rsidRDefault="00767F3C" w:rsidP="00767F3C">
      <w:pPr>
        <w:pStyle w:val="ListParagraph"/>
        <w:numPr>
          <w:ilvl w:val="0"/>
          <w:numId w:val="27"/>
        </w:numPr>
      </w:pPr>
      <w:r>
        <w:t xml:space="preserve">Sequence diagram </w:t>
      </w:r>
    </w:p>
    <w:p w14:paraId="718BC556" w14:textId="77777777" w:rsidR="00767F3C" w:rsidRDefault="00767F3C" w:rsidP="00767F3C">
      <w:pPr>
        <w:pStyle w:val="ListParagraph"/>
        <w:numPr>
          <w:ilvl w:val="0"/>
          <w:numId w:val="27"/>
        </w:numPr>
      </w:pPr>
      <w:r>
        <w:t xml:space="preserve">Class diagram </w:t>
      </w:r>
    </w:p>
    <w:p w14:paraId="1A1E77E5" w14:textId="77777777" w:rsidR="00767F3C" w:rsidRDefault="00767F3C" w:rsidP="00767F3C">
      <w:pPr>
        <w:pStyle w:val="ListParagraph"/>
        <w:numPr>
          <w:ilvl w:val="0"/>
          <w:numId w:val="27"/>
        </w:numPr>
      </w:pPr>
      <w:r>
        <w:t>Domain diagram</w:t>
      </w:r>
    </w:p>
    <w:p w14:paraId="2ABC6136" w14:textId="458F1B62" w:rsidR="00F857A3" w:rsidRDefault="00767F3C" w:rsidP="00F857A3">
      <w:pPr>
        <w:pStyle w:val="ListParagraph"/>
        <w:numPr>
          <w:ilvl w:val="0"/>
          <w:numId w:val="27"/>
        </w:numPr>
      </w:pPr>
      <w:r>
        <w:t>Collaborative diagram</w:t>
      </w:r>
    </w:p>
    <w:p w14:paraId="6265A252" w14:textId="77777777" w:rsidR="00DC5A74" w:rsidRPr="00317B90" w:rsidRDefault="00DC5A74" w:rsidP="00204EF6">
      <w:pPr>
        <w:pStyle w:val="ListParagraph"/>
        <w:ind w:left="1440"/>
      </w:pPr>
    </w:p>
    <w:p w14:paraId="169F79F6" w14:textId="77777777" w:rsidR="00D60B37" w:rsidRDefault="00D60B37" w:rsidP="0085729E">
      <w:pPr>
        <w:rPr>
          <w:noProof/>
          <w:lang w:val="en-US" w:eastAsia="en-US"/>
        </w:rPr>
      </w:pPr>
    </w:p>
    <w:p w14:paraId="1897382A" w14:textId="77777777" w:rsidR="00BC79D3" w:rsidRDefault="00BC79D3" w:rsidP="0085729E">
      <w:pPr>
        <w:rPr>
          <w:noProof/>
          <w:lang w:val="en-US" w:eastAsia="en-US"/>
        </w:rPr>
      </w:pPr>
    </w:p>
    <w:p w14:paraId="7C525C0D" w14:textId="77777777" w:rsidR="00BC79D3" w:rsidRDefault="00BC79D3" w:rsidP="0085729E">
      <w:pPr>
        <w:rPr>
          <w:noProof/>
          <w:lang w:val="en-US" w:eastAsia="en-US"/>
        </w:rPr>
      </w:pPr>
    </w:p>
    <w:p w14:paraId="7EA252C8" w14:textId="77777777" w:rsidR="00BC79D3" w:rsidRDefault="00BC79D3" w:rsidP="0085729E">
      <w:pPr>
        <w:rPr>
          <w:noProof/>
          <w:lang w:val="en-US" w:eastAsia="en-US"/>
        </w:rPr>
      </w:pPr>
    </w:p>
    <w:p w14:paraId="344ED0CC" w14:textId="77777777" w:rsidR="00BC79D3" w:rsidRDefault="00BC79D3" w:rsidP="0085729E">
      <w:pPr>
        <w:rPr>
          <w:noProof/>
          <w:lang w:val="en-US" w:eastAsia="en-US"/>
        </w:rPr>
      </w:pPr>
    </w:p>
    <w:p w14:paraId="4EACEB9D" w14:textId="77777777" w:rsidR="00BC79D3" w:rsidRDefault="00BC79D3" w:rsidP="0085729E">
      <w:pPr>
        <w:rPr>
          <w:noProof/>
          <w:lang w:val="en-US" w:eastAsia="en-US"/>
        </w:rPr>
      </w:pPr>
    </w:p>
    <w:p w14:paraId="5AD7C724" w14:textId="77777777" w:rsidR="00BC79D3" w:rsidRDefault="00BC79D3" w:rsidP="0085729E">
      <w:pPr>
        <w:rPr>
          <w:noProof/>
          <w:lang w:val="en-US" w:eastAsia="en-US"/>
        </w:rPr>
      </w:pPr>
    </w:p>
    <w:p w14:paraId="22FF9981" w14:textId="77777777" w:rsidR="00BC79D3" w:rsidRDefault="00BC79D3" w:rsidP="0085729E">
      <w:pPr>
        <w:rPr>
          <w:noProof/>
          <w:lang w:val="en-US" w:eastAsia="en-US"/>
        </w:rPr>
      </w:pPr>
    </w:p>
    <w:p w14:paraId="42B0B325" w14:textId="77777777" w:rsidR="00BC79D3" w:rsidRDefault="00BC79D3" w:rsidP="0085729E">
      <w:pPr>
        <w:rPr>
          <w:noProof/>
          <w:lang w:val="en-US" w:eastAsia="en-US"/>
        </w:rPr>
      </w:pPr>
    </w:p>
    <w:p w14:paraId="0FD55EA6" w14:textId="77777777" w:rsidR="00BC79D3" w:rsidRDefault="00BC79D3" w:rsidP="0085729E">
      <w:pPr>
        <w:rPr>
          <w:noProof/>
          <w:lang w:val="en-US" w:eastAsia="en-US"/>
        </w:rPr>
      </w:pPr>
    </w:p>
    <w:p w14:paraId="079CAF5F" w14:textId="77777777" w:rsidR="00BC79D3" w:rsidRDefault="00BC79D3" w:rsidP="0085729E">
      <w:pPr>
        <w:rPr>
          <w:noProof/>
          <w:lang w:val="en-US" w:eastAsia="en-US"/>
        </w:rPr>
      </w:pPr>
    </w:p>
    <w:p w14:paraId="2100714E" w14:textId="77777777" w:rsidR="00BC79D3" w:rsidRDefault="00BC79D3" w:rsidP="0085729E">
      <w:pPr>
        <w:rPr>
          <w:noProof/>
          <w:lang w:val="en-US" w:eastAsia="en-US"/>
        </w:rPr>
      </w:pPr>
    </w:p>
    <w:p w14:paraId="2907941B" w14:textId="77777777" w:rsidR="00BC79D3" w:rsidRDefault="00BC79D3" w:rsidP="0085729E">
      <w:pPr>
        <w:rPr>
          <w:noProof/>
          <w:lang w:val="en-US" w:eastAsia="en-US"/>
        </w:rPr>
      </w:pPr>
    </w:p>
    <w:p w14:paraId="22C99053" w14:textId="77777777" w:rsidR="00BC79D3" w:rsidRDefault="00BC79D3" w:rsidP="0085729E">
      <w:pPr>
        <w:rPr>
          <w:noProof/>
          <w:lang w:val="en-US" w:eastAsia="en-US"/>
        </w:rPr>
      </w:pPr>
    </w:p>
    <w:p w14:paraId="29B282B1" w14:textId="77777777" w:rsidR="00BC79D3" w:rsidRDefault="00BC79D3" w:rsidP="0085729E">
      <w:pPr>
        <w:rPr>
          <w:noProof/>
          <w:lang w:val="en-US" w:eastAsia="en-US"/>
        </w:rPr>
      </w:pPr>
    </w:p>
    <w:p w14:paraId="404C7F2A" w14:textId="77777777" w:rsidR="00BC79D3" w:rsidRDefault="00BC79D3" w:rsidP="0085729E">
      <w:pPr>
        <w:rPr>
          <w:noProof/>
          <w:lang w:val="en-US" w:eastAsia="en-US"/>
        </w:rPr>
      </w:pPr>
    </w:p>
    <w:p w14:paraId="51B7574E" w14:textId="77777777" w:rsidR="00BC79D3" w:rsidRDefault="00BC79D3" w:rsidP="0085729E">
      <w:pPr>
        <w:rPr>
          <w:noProof/>
          <w:lang w:val="en-US" w:eastAsia="en-US"/>
        </w:rPr>
      </w:pPr>
    </w:p>
    <w:p w14:paraId="019D3E81" w14:textId="77777777" w:rsidR="00BC79D3" w:rsidRDefault="00BC79D3" w:rsidP="0085729E">
      <w:pPr>
        <w:rPr>
          <w:noProof/>
          <w:lang w:val="en-US" w:eastAsia="en-US"/>
        </w:rPr>
      </w:pPr>
    </w:p>
    <w:p w14:paraId="2AF5D053" w14:textId="77777777" w:rsidR="00BC79D3" w:rsidRDefault="00BC79D3" w:rsidP="0085729E">
      <w:pPr>
        <w:rPr>
          <w:noProof/>
          <w:lang w:val="en-US" w:eastAsia="en-US"/>
        </w:rPr>
      </w:pPr>
    </w:p>
    <w:p w14:paraId="75BA5DC0" w14:textId="77777777" w:rsidR="001633D1" w:rsidRDefault="001633D1" w:rsidP="0085729E">
      <w:pPr>
        <w:rPr>
          <w:noProof/>
          <w:lang w:val="en-US" w:eastAsia="en-US"/>
        </w:rPr>
      </w:pPr>
    </w:p>
    <w:p w14:paraId="184A6826" w14:textId="77777777" w:rsidR="00BC79D3" w:rsidRPr="00BC79D3" w:rsidRDefault="00BC79D3" w:rsidP="00BC79D3">
      <w:pPr>
        <w:pStyle w:val="Heading4"/>
        <w:rPr>
          <w:rFonts w:asciiTheme="majorBidi" w:hAnsiTheme="majorBidi" w:cstheme="majorBidi"/>
        </w:rPr>
      </w:pPr>
      <w:bookmarkStart w:id="35" w:name="_Toc137410889"/>
      <w:r>
        <w:rPr>
          <w:rFonts w:asciiTheme="majorBidi" w:hAnsiTheme="majorBidi" w:cstheme="majorBidi"/>
        </w:rPr>
        <w:t>Use case diagram</w:t>
      </w:r>
      <w:bookmarkEnd w:id="35"/>
    </w:p>
    <w:p w14:paraId="3F1207DE" w14:textId="31C4A0CC" w:rsidR="009F6E5D" w:rsidRDefault="00BC79D3" w:rsidP="00BC79D3">
      <w:pPr>
        <w:rPr>
          <w:b/>
        </w:rPr>
      </w:pPr>
      <w:r>
        <w:rPr>
          <w:b/>
        </w:rPr>
        <w:t>Admin:</w:t>
      </w:r>
    </w:p>
    <w:p w14:paraId="468D4298" w14:textId="77777777" w:rsidR="00BC79D3" w:rsidRDefault="00BC79D3" w:rsidP="00BC79D3">
      <w:pPr>
        <w:pStyle w:val="ListParagraph"/>
        <w:numPr>
          <w:ilvl w:val="0"/>
          <w:numId w:val="18"/>
        </w:numPr>
        <w:rPr>
          <w:b/>
          <w:bCs/>
        </w:rPr>
      </w:pPr>
      <w:r>
        <w:rPr>
          <w:b/>
          <w:bCs/>
        </w:rPr>
        <w:t>Check/delete records</w:t>
      </w:r>
    </w:p>
    <w:p w14:paraId="34409511" w14:textId="77777777" w:rsidR="00BC79D3" w:rsidRDefault="00BC79D3" w:rsidP="00BC79D3">
      <w:pPr>
        <w:ind w:left="1440"/>
        <w:rPr>
          <w:bCs/>
        </w:rPr>
      </w:pPr>
      <w:r>
        <w:rPr>
          <w:bCs/>
        </w:rPr>
        <w:t xml:space="preserve">Admin have access to the database and can check all the records of user as well as admin can also delete the results from the database. </w:t>
      </w:r>
    </w:p>
    <w:p w14:paraId="02AA7AAB" w14:textId="77777777" w:rsidR="00AC3702" w:rsidRDefault="00AC3702" w:rsidP="00BC79D3">
      <w:pPr>
        <w:ind w:left="1440"/>
        <w:rPr>
          <w:bCs/>
        </w:rPr>
      </w:pPr>
    </w:p>
    <w:p w14:paraId="2CA36A78" w14:textId="77777777" w:rsidR="00BC79D3" w:rsidRDefault="00BC79D3" w:rsidP="00BC79D3">
      <w:pPr>
        <w:pStyle w:val="ListParagraph"/>
        <w:numPr>
          <w:ilvl w:val="0"/>
          <w:numId w:val="18"/>
        </w:numPr>
        <w:rPr>
          <w:b/>
        </w:rPr>
      </w:pPr>
      <w:r>
        <w:rPr>
          <w:b/>
        </w:rPr>
        <w:t>Update records</w:t>
      </w:r>
    </w:p>
    <w:p w14:paraId="14384767" w14:textId="77777777" w:rsidR="00BC79D3" w:rsidRDefault="00BC79D3" w:rsidP="00BC79D3">
      <w:pPr>
        <w:ind w:left="1440"/>
        <w:rPr>
          <w:bCs/>
        </w:rPr>
      </w:pPr>
      <w:r>
        <w:rPr>
          <w:bCs/>
        </w:rPr>
        <w:t xml:space="preserve">Admin can also update the results in database. </w:t>
      </w:r>
    </w:p>
    <w:p w14:paraId="61309C74" w14:textId="77777777" w:rsidR="00AC3702" w:rsidRDefault="00AC3702" w:rsidP="00BC79D3">
      <w:pPr>
        <w:ind w:left="1440"/>
        <w:rPr>
          <w:bCs/>
        </w:rPr>
      </w:pPr>
    </w:p>
    <w:p w14:paraId="4E17EAAC" w14:textId="77777777" w:rsidR="00BC79D3" w:rsidRDefault="00BC79D3" w:rsidP="00BC79D3">
      <w:pPr>
        <w:pStyle w:val="ListParagraph"/>
        <w:numPr>
          <w:ilvl w:val="0"/>
          <w:numId w:val="18"/>
        </w:numPr>
        <w:rPr>
          <w:b/>
        </w:rPr>
      </w:pPr>
      <w:r>
        <w:rPr>
          <w:b/>
        </w:rPr>
        <w:t>Create/Update/Delete User:</w:t>
      </w:r>
    </w:p>
    <w:p w14:paraId="3345D007" w14:textId="20EF0009" w:rsidR="00BC79D3" w:rsidRPr="00AC3702" w:rsidRDefault="00BC79D3" w:rsidP="00AC3702">
      <w:pPr>
        <w:ind w:left="1440"/>
        <w:rPr>
          <w:bCs/>
        </w:rPr>
      </w:pPr>
      <w:r>
        <w:rPr>
          <w:bCs/>
        </w:rPr>
        <w:t>Admin can also create a new user, update an existing user or deletion of user is also a functionality of admin.</w:t>
      </w:r>
    </w:p>
    <w:p w14:paraId="51BAFFC0" w14:textId="77777777" w:rsidR="009972D4" w:rsidRDefault="0085729E" w:rsidP="009972D4">
      <w:pPr>
        <w:keepNext/>
        <w:jc w:val="center"/>
      </w:pPr>
      <w:r>
        <w:rPr>
          <w:b/>
          <w:noProof/>
          <w:lang w:val="en-US" w:eastAsia="en-US"/>
        </w:rPr>
        <w:drawing>
          <wp:inline distT="0" distB="0" distL="0" distR="0" wp14:anchorId="4C363395" wp14:editId="5665A8FA">
            <wp:extent cx="3448050" cy="4762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ass Diagram.drawio (6).png"/>
                    <pic:cNvPicPr/>
                  </pic:nvPicPr>
                  <pic:blipFill>
                    <a:blip r:embed="rId11">
                      <a:extLst>
                        <a:ext uri="{28A0092B-C50C-407E-A947-70E740481C1C}">
                          <a14:useLocalDpi xmlns:a14="http://schemas.microsoft.com/office/drawing/2010/main" val="0"/>
                        </a:ext>
                      </a:extLst>
                    </a:blip>
                    <a:stretch>
                      <a:fillRect/>
                    </a:stretch>
                  </pic:blipFill>
                  <pic:spPr>
                    <a:xfrm>
                      <a:off x="0" y="0"/>
                      <a:ext cx="3448050" cy="4762500"/>
                    </a:xfrm>
                    <a:prstGeom prst="rect">
                      <a:avLst/>
                    </a:prstGeom>
                  </pic:spPr>
                </pic:pic>
              </a:graphicData>
            </a:graphic>
          </wp:inline>
        </w:drawing>
      </w:r>
    </w:p>
    <w:p w14:paraId="68D91162" w14:textId="59A96606" w:rsidR="0085729E" w:rsidRDefault="009972D4" w:rsidP="00EB51B2">
      <w:pPr>
        <w:pStyle w:val="Caption"/>
        <w:jc w:val="center"/>
        <w:rPr>
          <w:b/>
        </w:rPr>
      </w:pPr>
      <w:bookmarkStart w:id="36" w:name="_Toc137410922"/>
      <w:r>
        <w:t xml:space="preserve">Figure </w:t>
      </w:r>
      <w:r>
        <w:fldChar w:fldCharType="begin"/>
      </w:r>
      <w:r>
        <w:instrText xml:space="preserve"> SEQ Figure \* ARABIC </w:instrText>
      </w:r>
      <w:r>
        <w:fldChar w:fldCharType="separate"/>
      </w:r>
      <w:r w:rsidR="004E0E50">
        <w:rPr>
          <w:noProof/>
        </w:rPr>
        <w:t>1</w:t>
      </w:r>
      <w:r>
        <w:fldChar w:fldCharType="end"/>
      </w:r>
      <w:r w:rsidR="00125C0D">
        <w:t xml:space="preserve">: Admin </w:t>
      </w:r>
      <w:r w:rsidR="00775E2C">
        <w:t>u</w:t>
      </w:r>
      <w:r w:rsidR="00EC4634">
        <w:t>se</w:t>
      </w:r>
      <w:r w:rsidR="00F3455D">
        <w:t xml:space="preserve"> </w:t>
      </w:r>
      <w:r w:rsidR="00125C0D">
        <w:t>case</w:t>
      </w:r>
      <w:bookmarkEnd w:id="36"/>
    </w:p>
    <w:p w14:paraId="179FA7D1" w14:textId="77777777" w:rsidR="00AF2493" w:rsidRDefault="00AF2493" w:rsidP="0085729E">
      <w:pPr>
        <w:rPr>
          <w:b/>
        </w:rPr>
      </w:pPr>
    </w:p>
    <w:p w14:paraId="6A63F897" w14:textId="77777777" w:rsidR="0085729E" w:rsidRDefault="0085729E" w:rsidP="0085729E">
      <w:pPr>
        <w:rPr>
          <w:b/>
        </w:rPr>
      </w:pPr>
      <w:r>
        <w:rPr>
          <w:b/>
        </w:rPr>
        <w:t>User:</w:t>
      </w:r>
    </w:p>
    <w:p w14:paraId="2652FC72" w14:textId="77777777" w:rsidR="00634238" w:rsidRDefault="00634238" w:rsidP="0085729E">
      <w:pPr>
        <w:rPr>
          <w:b/>
        </w:rPr>
      </w:pPr>
    </w:p>
    <w:p w14:paraId="2429365C" w14:textId="77777777" w:rsidR="002F139C" w:rsidRDefault="002F139C" w:rsidP="002F139C">
      <w:pPr>
        <w:pStyle w:val="ListParagraph"/>
        <w:numPr>
          <w:ilvl w:val="0"/>
          <w:numId w:val="18"/>
        </w:numPr>
      </w:pPr>
      <w:r>
        <w:rPr>
          <w:b/>
          <w:bCs/>
        </w:rPr>
        <w:t xml:space="preserve">Signup/login </w:t>
      </w:r>
    </w:p>
    <w:p w14:paraId="5C1732CC" w14:textId="77777777" w:rsidR="002F139C" w:rsidRDefault="002F139C" w:rsidP="002F139C">
      <w:pPr>
        <w:pStyle w:val="ListParagraph"/>
        <w:ind w:left="1440"/>
      </w:pPr>
      <w:r>
        <w:t>User can only use the web services when he/she is registered or login. New user have to sign up a new account and the existing user can login to the web application without creating new account again.</w:t>
      </w:r>
    </w:p>
    <w:p w14:paraId="52BBD61C" w14:textId="77777777" w:rsidR="00EB51B2" w:rsidRDefault="00EB51B2" w:rsidP="002F139C">
      <w:pPr>
        <w:pStyle w:val="ListParagraph"/>
        <w:ind w:left="1440"/>
      </w:pPr>
    </w:p>
    <w:p w14:paraId="0104B1FA" w14:textId="77777777" w:rsidR="002F139C" w:rsidRDefault="002F139C" w:rsidP="002F139C">
      <w:pPr>
        <w:pStyle w:val="ListParagraph"/>
        <w:numPr>
          <w:ilvl w:val="0"/>
          <w:numId w:val="18"/>
        </w:numPr>
      </w:pPr>
      <w:r>
        <w:rPr>
          <w:b/>
          <w:bCs/>
        </w:rPr>
        <w:t>Upload images</w:t>
      </w:r>
    </w:p>
    <w:p w14:paraId="2C2C6C95" w14:textId="77777777" w:rsidR="002F139C" w:rsidRDefault="002F139C" w:rsidP="002F139C">
      <w:pPr>
        <w:ind w:left="1440"/>
      </w:pPr>
      <w:r>
        <w:t>Once the user is logged in now he/she will be able to upload images for predictions and the result will be rendered on frontend.</w:t>
      </w:r>
    </w:p>
    <w:p w14:paraId="0B11D986" w14:textId="77777777" w:rsidR="00EB51B2" w:rsidRDefault="00EB51B2" w:rsidP="002F139C">
      <w:pPr>
        <w:ind w:left="1440"/>
      </w:pPr>
    </w:p>
    <w:p w14:paraId="3F4E62C7" w14:textId="77777777" w:rsidR="002F139C" w:rsidRDefault="002F139C" w:rsidP="002F139C">
      <w:pPr>
        <w:pStyle w:val="ListParagraph"/>
        <w:numPr>
          <w:ilvl w:val="0"/>
          <w:numId w:val="18"/>
        </w:numPr>
      </w:pPr>
      <w:r>
        <w:rPr>
          <w:b/>
          <w:bCs/>
        </w:rPr>
        <w:t xml:space="preserve">Review results </w:t>
      </w:r>
    </w:p>
    <w:p w14:paraId="1A254DDF" w14:textId="7DFB5F32" w:rsidR="002F139C" w:rsidRPr="002F139C" w:rsidRDefault="002F139C" w:rsidP="002F139C">
      <w:pPr>
        <w:pStyle w:val="ListParagraph"/>
        <w:ind w:left="1440"/>
      </w:pPr>
      <w:r>
        <w:t>User will be able to review his results respectively to the uploaded image as well as user can see his previous or old results as results are saved on the database.</w:t>
      </w:r>
    </w:p>
    <w:p w14:paraId="1844B670" w14:textId="77777777" w:rsidR="0085729E" w:rsidRDefault="0085729E" w:rsidP="0085729E">
      <w:pPr>
        <w:rPr>
          <w:b/>
        </w:rPr>
      </w:pPr>
    </w:p>
    <w:p w14:paraId="03CCF685" w14:textId="77777777" w:rsidR="00775E2C" w:rsidRDefault="0085729E" w:rsidP="00775E2C">
      <w:pPr>
        <w:keepNext/>
        <w:jc w:val="center"/>
      </w:pPr>
      <w:r>
        <w:rPr>
          <w:noProof/>
          <w:lang w:val="en-US" w:eastAsia="en-US"/>
        </w:rPr>
        <w:drawing>
          <wp:inline distT="0" distB="0" distL="0" distR="0" wp14:anchorId="50FC7006" wp14:editId="7F626AEC">
            <wp:extent cx="2924175" cy="34766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ass Diagram.drawio (5).png"/>
                    <pic:cNvPicPr/>
                  </pic:nvPicPr>
                  <pic:blipFill>
                    <a:blip r:embed="rId12">
                      <a:extLst>
                        <a:ext uri="{28A0092B-C50C-407E-A947-70E740481C1C}">
                          <a14:useLocalDpi xmlns:a14="http://schemas.microsoft.com/office/drawing/2010/main" val="0"/>
                        </a:ext>
                      </a:extLst>
                    </a:blip>
                    <a:stretch>
                      <a:fillRect/>
                    </a:stretch>
                  </pic:blipFill>
                  <pic:spPr>
                    <a:xfrm>
                      <a:off x="0" y="0"/>
                      <a:ext cx="2924175" cy="3476625"/>
                    </a:xfrm>
                    <a:prstGeom prst="rect">
                      <a:avLst/>
                    </a:prstGeom>
                  </pic:spPr>
                </pic:pic>
              </a:graphicData>
            </a:graphic>
          </wp:inline>
        </w:drawing>
      </w:r>
    </w:p>
    <w:p w14:paraId="1F17AAA6" w14:textId="5E1C7E60" w:rsidR="0085729E" w:rsidRDefault="00775E2C" w:rsidP="00775E2C">
      <w:pPr>
        <w:pStyle w:val="Caption"/>
        <w:jc w:val="center"/>
      </w:pPr>
      <w:bookmarkStart w:id="37" w:name="_Toc137410923"/>
      <w:r>
        <w:t xml:space="preserve">Figure </w:t>
      </w:r>
      <w:r>
        <w:fldChar w:fldCharType="begin"/>
      </w:r>
      <w:r>
        <w:instrText xml:space="preserve"> SEQ Figure \* ARABIC </w:instrText>
      </w:r>
      <w:r>
        <w:fldChar w:fldCharType="separate"/>
      </w:r>
      <w:r w:rsidR="004E0E50">
        <w:rPr>
          <w:noProof/>
        </w:rPr>
        <w:t>2</w:t>
      </w:r>
      <w:r>
        <w:fldChar w:fldCharType="end"/>
      </w:r>
      <w:r w:rsidR="00D30676">
        <w:t xml:space="preserve">: User </w:t>
      </w:r>
      <w:r w:rsidR="00EC4634">
        <w:t>use case</w:t>
      </w:r>
      <w:bookmarkEnd w:id="37"/>
    </w:p>
    <w:p w14:paraId="7FC21601" w14:textId="77777777" w:rsidR="00324ACE" w:rsidRDefault="00324ACE" w:rsidP="0085729E">
      <w:pPr>
        <w:rPr>
          <w:b/>
        </w:rPr>
      </w:pPr>
    </w:p>
    <w:p w14:paraId="2C5B2DC6" w14:textId="77777777" w:rsidR="008434FC" w:rsidRDefault="008434FC" w:rsidP="0085729E">
      <w:pPr>
        <w:rPr>
          <w:b/>
        </w:rPr>
      </w:pPr>
    </w:p>
    <w:p w14:paraId="50F7E441" w14:textId="2517FD2C" w:rsidR="0085729E" w:rsidRDefault="0085729E" w:rsidP="0085729E">
      <w:pPr>
        <w:pStyle w:val="Heading4"/>
      </w:pPr>
      <w:bookmarkStart w:id="38" w:name="_Toc137410890"/>
      <w:r>
        <w:t>Sequence Diagram</w:t>
      </w:r>
      <w:bookmarkEnd w:id="38"/>
    </w:p>
    <w:p w14:paraId="0C8DCA9A" w14:textId="77777777" w:rsidR="00B30896" w:rsidRPr="00B30896" w:rsidRDefault="00B30896" w:rsidP="00B30896"/>
    <w:p w14:paraId="0DE698AA" w14:textId="05CDFD7C" w:rsidR="00CD0A8A" w:rsidRDefault="0085729E" w:rsidP="0085729E">
      <w:r>
        <w:t>Explanation of the sequence diagram:</w:t>
      </w:r>
    </w:p>
    <w:p w14:paraId="053D39B3" w14:textId="77777777" w:rsidR="0085729E" w:rsidRDefault="0085729E" w:rsidP="0085729E">
      <w:pPr>
        <w:pStyle w:val="ListParagraph"/>
        <w:numPr>
          <w:ilvl w:val="0"/>
          <w:numId w:val="28"/>
        </w:numPr>
      </w:pPr>
      <w:r>
        <w:t>By visiting the online application and uploading a garbage image, the user engages with it.</w:t>
      </w:r>
    </w:p>
    <w:p w14:paraId="18DB3FED" w14:textId="77777777" w:rsidR="0085729E" w:rsidRDefault="0085729E" w:rsidP="0085729E">
      <w:pPr>
        <w:pStyle w:val="ListParagraph"/>
        <w:numPr>
          <w:ilvl w:val="0"/>
          <w:numId w:val="28"/>
        </w:numPr>
      </w:pPr>
      <w:r>
        <w:t>The image upload request is received by the web application and sent to the backend for additional processing.</w:t>
      </w:r>
    </w:p>
    <w:p w14:paraId="095DE9B6" w14:textId="19462D3F" w:rsidR="0085729E" w:rsidRDefault="0085729E" w:rsidP="0085729E">
      <w:pPr>
        <w:pStyle w:val="ListParagraph"/>
        <w:numPr>
          <w:ilvl w:val="0"/>
          <w:numId w:val="28"/>
        </w:numPr>
      </w:pPr>
      <w:r>
        <w:t>The image is received from the web application via the backend component, which then sends it to the deep learning model for categorization.</w:t>
      </w:r>
    </w:p>
    <w:p w14:paraId="72DBA915" w14:textId="77777777" w:rsidR="0085729E" w:rsidRDefault="0085729E" w:rsidP="0085729E">
      <w:pPr>
        <w:pStyle w:val="ListParagraph"/>
        <w:numPr>
          <w:ilvl w:val="0"/>
          <w:numId w:val="28"/>
        </w:numPr>
      </w:pPr>
      <w:r>
        <w:t>To identify whether the garbage is biodegradable or not, the deep learning algorithm analyses the picture and carries out the classification.</w:t>
      </w:r>
    </w:p>
    <w:p w14:paraId="6FF26CC8" w14:textId="77777777" w:rsidR="0085729E" w:rsidRDefault="0085729E" w:rsidP="0085729E">
      <w:pPr>
        <w:pStyle w:val="ListParagraph"/>
        <w:numPr>
          <w:ilvl w:val="0"/>
          <w:numId w:val="28"/>
        </w:numPr>
      </w:pPr>
      <w:r>
        <w:t>The backend receives the categorization results from the deep learning model.</w:t>
      </w:r>
    </w:p>
    <w:p w14:paraId="4244330F" w14:textId="77777777" w:rsidR="0085729E" w:rsidRDefault="0085729E" w:rsidP="0085729E">
      <w:pPr>
        <w:pStyle w:val="ListParagraph"/>
        <w:numPr>
          <w:ilvl w:val="0"/>
          <w:numId w:val="28"/>
        </w:numPr>
      </w:pPr>
      <w:r>
        <w:t>The categorization results are delivered to the backend, which then sends them to the web application.</w:t>
      </w:r>
    </w:p>
    <w:p w14:paraId="4D67B0C6" w14:textId="77777777" w:rsidR="0085729E" w:rsidRDefault="0085729E" w:rsidP="0085729E">
      <w:pPr>
        <w:pStyle w:val="ListParagraph"/>
        <w:numPr>
          <w:ilvl w:val="0"/>
          <w:numId w:val="28"/>
        </w:numPr>
      </w:pPr>
      <w:r>
        <w:t>The user may view the categorization results on the web application.</w:t>
      </w:r>
    </w:p>
    <w:p w14:paraId="56902FAA" w14:textId="5F2B2D10" w:rsidR="001D6D51" w:rsidRDefault="0085729E" w:rsidP="00AD64AB">
      <w:pPr>
        <w:pStyle w:val="ListParagraph"/>
        <w:numPr>
          <w:ilvl w:val="0"/>
          <w:numId w:val="28"/>
        </w:numPr>
      </w:pPr>
      <w:r>
        <w:t>On the user interface of the web application, the user may view the categorization results.</w:t>
      </w:r>
    </w:p>
    <w:p w14:paraId="74817F78" w14:textId="77777777" w:rsidR="001D6D51" w:rsidRDefault="001D6D51" w:rsidP="001D6D51">
      <w:pPr>
        <w:pStyle w:val="ListParagraph"/>
        <w:ind w:left="1440"/>
      </w:pPr>
    </w:p>
    <w:p w14:paraId="166C94FC" w14:textId="77777777" w:rsidR="00AD64AB" w:rsidRDefault="00AD64AB" w:rsidP="001D6D51">
      <w:pPr>
        <w:pStyle w:val="ListParagraph"/>
        <w:ind w:left="1440"/>
      </w:pPr>
    </w:p>
    <w:p w14:paraId="5E9C36AD" w14:textId="77777777" w:rsidR="00AD64AB" w:rsidRDefault="00AD64AB" w:rsidP="001D6D51">
      <w:pPr>
        <w:pStyle w:val="ListParagraph"/>
        <w:ind w:left="1440"/>
      </w:pPr>
    </w:p>
    <w:p w14:paraId="29EA6E5B" w14:textId="77777777" w:rsidR="00AD64AB" w:rsidRDefault="00AD64AB" w:rsidP="001D6D51">
      <w:pPr>
        <w:pStyle w:val="ListParagraph"/>
        <w:ind w:left="1440"/>
      </w:pPr>
    </w:p>
    <w:p w14:paraId="219854EE" w14:textId="77777777" w:rsidR="00AD64AB" w:rsidRDefault="00AD64AB" w:rsidP="001D6D51">
      <w:pPr>
        <w:pStyle w:val="ListParagraph"/>
        <w:ind w:left="1440"/>
      </w:pPr>
    </w:p>
    <w:p w14:paraId="6BFEE6F4" w14:textId="77777777" w:rsidR="00AD64AB" w:rsidRDefault="00AD64AB" w:rsidP="001D6D51">
      <w:pPr>
        <w:pStyle w:val="ListParagraph"/>
        <w:ind w:left="1440"/>
      </w:pPr>
    </w:p>
    <w:p w14:paraId="2CEF1D32" w14:textId="77777777" w:rsidR="00AD64AB" w:rsidRDefault="00AD64AB" w:rsidP="001D6D51">
      <w:pPr>
        <w:pStyle w:val="ListParagraph"/>
        <w:ind w:left="1440"/>
      </w:pPr>
    </w:p>
    <w:p w14:paraId="6C3FD90F" w14:textId="77777777" w:rsidR="00AD64AB" w:rsidRDefault="00AD64AB" w:rsidP="001D6D51">
      <w:pPr>
        <w:pStyle w:val="ListParagraph"/>
        <w:ind w:left="1440"/>
      </w:pPr>
    </w:p>
    <w:p w14:paraId="687702BE" w14:textId="77777777" w:rsidR="00AD64AB" w:rsidRDefault="00AD64AB" w:rsidP="001D6D51">
      <w:pPr>
        <w:pStyle w:val="ListParagraph"/>
        <w:ind w:left="1440"/>
      </w:pPr>
    </w:p>
    <w:p w14:paraId="38B11B40" w14:textId="77777777" w:rsidR="00AD64AB" w:rsidRDefault="00AD64AB" w:rsidP="001D6D51">
      <w:pPr>
        <w:pStyle w:val="ListParagraph"/>
        <w:ind w:left="1440"/>
      </w:pPr>
    </w:p>
    <w:p w14:paraId="422BAF3E" w14:textId="77777777" w:rsidR="00AD64AB" w:rsidRDefault="00AD64AB" w:rsidP="0077102B"/>
    <w:p w14:paraId="373CF41D" w14:textId="77777777" w:rsidR="00987197" w:rsidRDefault="00987197" w:rsidP="0077102B"/>
    <w:p w14:paraId="2BF7489B" w14:textId="77777777" w:rsidR="0050022E" w:rsidRDefault="0050022E" w:rsidP="0077102B"/>
    <w:p w14:paraId="025FF652" w14:textId="77777777" w:rsidR="0092140C" w:rsidRDefault="0092140C" w:rsidP="0077102B"/>
    <w:p w14:paraId="1B13A1C4" w14:textId="77777777" w:rsidR="0085729E" w:rsidRPr="000757CA" w:rsidRDefault="0085729E" w:rsidP="0085729E">
      <w:pPr>
        <w:pStyle w:val="Heading5"/>
      </w:pPr>
      <w:bookmarkStart w:id="39" w:name="_Toc135140957"/>
      <w:r w:rsidRPr="000757CA">
        <w:t>Register</w:t>
      </w:r>
      <w:r w:rsidR="00281066">
        <w:t xml:space="preserve"> User</w:t>
      </w:r>
      <w:bookmarkEnd w:id="39"/>
    </w:p>
    <w:p w14:paraId="5B319393" w14:textId="77777777" w:rsidR="0085729E" w:rsidRDefault="0085729E" w:rsidP="0085729E">
      <w:pPr>
        <w:tabs>
          <w:tab w:val="left" w:pos="720"/>
          <w:tab w:val="left" w:pos="1365"/>
        </w:tabs>
      </w:pPr>
      <w:r>
        <w:tab/>
      </w:r>
      <w:r>
        <w:tab/>
      </w:r>
    </w:p>
    <w:p w14:paraId="1B2A4234" w14:textId="77777777" w:rsidR="00090C5D" w:rsidRDefault="0085729E" w:rsidP="00090C5D">
      <w:pPr>
        <w:keepNext/>
      </w:pPr>
      <w:r>
        <w:rPr>
          <w:noProof/>
          <w:lang w:val="en-US" w:eastAsia="en-US"/>
        </w:rPr>
        <w:drawing>
          <wp:inline distT="0" distB="0" distL="0" distR="0" wp14:anchorId="05F154CF" wp14:editId="6F43B5C7">
            <wp:extent cx="4410075" cy="35909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main Model.drawio.png"/>
                    <pic:cNvPicPr/>
                  </pic:nvPicPr>
                  <pic:blipFill>
                    <a:blip r:embed="rId13">
                      <a:extLst>
                        <a:ext uri="{28A0092B-C50C-407E-A947-70E740481C1C}">
                          <a14:useLocalDpi xmlns:a14="http://schemas.microsoft.com/office/drawing/2010/main" val="0"/>
                        </a:ext>
                      </a:extLst>
                    </a:blip>
                    <a:stretch>
                      <a:fillRect/>
                    </a:stretch>
                  </pic:blipFill>
                  <pic:spPr>
                    <a:xfrm>
                      <a:off x="0" y="0"/>
                      <a:ext cx="4410075" cy="3590925"/>
                    </a:xfrm>
                    <a:prstGeom prst="rect">
                      <a:avLst/>
                    </a:prstGeom>
                  </pic:spPr>
                </pic:pic>
              </a:graphicData>
            </a:graphic>
          </wp:inline>
        </w:drawing>
      </w:r>
    </w:p>
    <w:p w14:paraId="17F75129" w14:textId="64D690CF" w:rsidR="0085729E" w:rsidRDefault="00090C5D" w:rsidP="00090C5D">
      <w:pPr>
        <w:pStyle w:val="Caption"/>
        <w:jc w:val="center"/>
      </w:pPr>
      <w:bookmarkStart w:id="40" w:name="_Toc137410924"/>
      <w:r>
        <w:t xml:space="preserve">Figure </w:t>
      </w:r>
      <w:r>
        <w:fldChar w:fldCharType="begin"/>
      </w:r>
      <w:r>
        <w:instrText xml:space="preserve"> SEQ Figure \* ARABIC </w:instrText>
      </w:r>
      <w:r>
        <w:fldChar w:fldCharType="separate"/>
      </w:r>
      <w:r w:rsidR="004E0E50">
        <w:rPr>
          <w:noProof/>
        </w:rPr>
        <w:t>3</w:t>
      </w:r>
      <w:r>
        <w:fldChar w:fldCharType="end"/>
      </w:r>
      <w:r>
        <w:t>: Registration sequence</w:t>
      </w:r>
      <w:bookmarkEnd w:id="40"/>
    </w:p>
    <w:p w14:paraId="0F43E646" w14:textId="77777777" w:rsidR="0085729E" w:rsidRDefault="0085729E" w:rsidP="0085729E"/>
    <w:p w14:paraId="1DE498E8" w14:textId="5E7A1D11" w:rsidR="0085729E" w:rsidRPr="000757CA" w:rsidRDefault="0085729E" w:rsidP="0085729E">
      <w:pPr>
        <w:pStyle w:val="Heading5"/>
      </w:pPr>
      <w:bookmarkStart w:id="41" w:name="_Toc135140958"/>
      <w:r w:rsidRPr="000757CA">
        <w:t>S</w:t>
      </w:r>
      <w:r>
        <w:t>ign in</w:t>
      </w:r>
      <w:r w:rsidR="00281066">
        <w:t xml:space="preserve"> User</w:t>
      </w:r>
      <w:bookmarkEnd w:id="41"/>
    </w:p>
    <w:p w14:paraId="30D01D15" w14:textId="77777777" w:rsidR="0085729E" w:rsidRDefault="0085729E" w:rsidP="0073045B"/>
    <w:p w14:paraId="715135B1" w14:textId="77777777" w:rsidR="000677C6" w:rsidRDefault="0085729E" w:rsidP="000677C6">
      <w:pPr>
        <w:keepNext/>
      </w:pPr>
      <w:r>
        <w:rPr>
          <w:noProof/>
          <w:lang w:val="en-US" w:eastAsia="en-US"/>
        </w:rPr>
        <w:drawing>
          <wp:inline distT="0" distB="0" distL="0" distR="0" wp14:anchorId="70DE96C2" wp14:editId="264A7C9A">
            <wp:extent cx="5221605" cy="2514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 Diagram.drawio (1).png"/>
                    <pic:cNvPicPr/>
                  </pic:nvPicPr>
                  <pic:blipFill>
                    <a:blip r:embed="rId14">
                      <a:extLst>
                        <a:ext uri="{28A0092B-C50C-407E-A947-70E740481C1C}">
                          <a14:useLocalDpi xmlns:a14="http://schemas.microsoft.com/office/drawing/2010/main" val="0"/>
                        </a:ext>
                      </a:extLst>
                    </a:blip>
                    <a:stretch>
                      <a:fillRect/>
                    </a:stretch>
                  </pic:blipFill>
                  <pic:spPr>
                    <a:xfrm>
                      <a:off x="0" y="0"/>
                      <a:ext cx="5221605" cy="2514600"/>
                    </a:xfrm>
                    <a:prstGeom prst="rect">
                      <a:avLst/>
                    </a:prstGeom>
                  </pic:spPr>
                </pic:pic>
              </a:graphicData>
            </a:graphic>
          </wp:inline>
        </w:drawing>
      </w:r>
    </w:p>
    <w:p w14:paraId="3AF87F1A" w14:textId="0F33DEDE" w:rsidR="0085729E" w:rsidRDefault="000677C6" w:rsidP="000677C6">
      <w:pPr>
        <w:pStyle w:val="Caption"/>
        <w:jc w:val="center"/>
      </w:pPr>
      <w:bookmarkStart w:id="42" w:name="_Toc137410925"/>
      <w:r>
        <w:t xml:space="preserve">Figure </w:t>
      </w:r>
      <w:r>
        <w:fldChar w:fldCharType="begin"/>
      </w:r>
      <w:r>
        <w:instrText xml:space="preserve"> SEQ Figure \* ARABIC </w:instrText>
      </w:r>
      <w:r>
        <w:fldChar w:fldCharType="separate"/>
      </w:r>
      <w:r w:rsidR="004E0E50">
        <w:rPr>
          <w:noProof/>
        </w:rPr>
        <w:t>4</w:t>
      </w:r>
      <w:r>
        <w:fldChar w:fldCharType="end"/>
      </w:r>
      <w:r>
        <w:t>: Login sequence</w:t>
      </w:r>
      <w:bookmarkEnd w:id="42"/>
    </w:p>
    <w:p w14:paraId="527A7A88" w14:textId="77777777" w:rsidR="0085729E" w:rsidRDefault="0085729E" w:rsidP="0085729E"/>
    <w:p w14:paraId="3E4B3915" w14:textId="77777777" w:rsidR="00481974" w:rsidRDefault="00481974" w:rsidP="0085729E"/>
    <w:p w14:paraId="63EEF0E1" w14:textId="78DD00BA" w:rsidR="0085729E" w:rsidRDefault="00DC3B69" w:rsidP="0085729E">
      <w:pPr>
        <w:pStyle w:val="Heading5"/>
      </w:pPr>
      <w:bookmarkStart w:id="43" w:name="_Toc135140959"/>
      <w:r>
        <w:t xml:space="preserve">User </w:t>
      </w:r>
      <w:r w:rsidR="0085729E" w:rsidRPr="001F61D4">
        <w:t>Password Rese</w:t>
      </w:r>
      <w:r>
        <w:t>t</w:t>
      </w:r>
      <w:bookmarkEnd w:id="43"/>
    </w:p>
    <w:p w14:paraId="0DB0F151" w14:textId="77777777" w:rsidR="00771E8C" w:rsidRPr="00771E8C" w:rsidRDefault="00771E8C" w:rsidP="00771E8C"/>
    <w:p w14:paraId="23B2A4E7" w14:textId="77777777" w:rsidR="000677C6" w:rsidRDefault="0085729E" w:rsidP="000677C6">
      <w:pPr>
        <w:keepNext/>
      </w:pPr>
      <w:r>
        <w:rPr>
          <w:noProof/>
          <w:lang w:val="en-US" w:eastAsia="en-US"/>
        </w:rPr>
        <w:drawing>
          <wp:inline distT="0" distB="0" distL="0" distR="0" wp14:anchorId="305853DA" wp14:editId="47959901">
            <wp:extent cx="5221605" cy="3469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ass Diagram.drawio (2).png"/>
                    <pic:cNvPicPr/>
                  </pic:nvPicPr>
                  <pic:blipFill>
                    <a:blip r:embed="rId15">
                      <a:extLst>
                        <a:ext uri="{28A0092B-C50C-407E-A947-70E740481C1C}">
                          <a14:useLocalDpi xmlns:a14="http://schemas.microsoft.com/office/drawing/2010/main" val="0"/>
                        </a:ext>
                      </a:extLst>
                    </a:blip>
                    <a:stretch>
                      <a:fillRect/>
                    </a:stretch>
                  </pic:blipFill>
                  <pic:spPr>
                    <a:xfrm>
                      <a:off x="0" y="0"/>
                      <a:ext cx="5221605" cy="3469640"/>
                    </a:xfrm>
                    <a:prstGeom prst="rect">
                      <a:avLst/>
                    </a:prstGeom>
                  </pic:spPr>
                </pic:pic>
              </a:graphicData>
            </a:graphic>
          </wp:inline>
        </w:drawing>
      </w:r>
    </w:p>
    <w:p w14:paraId="337A04C6" w14:textId="69238137" w:rsidR="0085729E" w:rsidRDefault="000677C6" w:rsidP="00D852BD">
      <w:pPr>
        <w:pStyle w:val="Caption"/>
        <w:jc w:val="center"/>
      </w:pPr>
      <w:bookmarkStart w:id="44" w:name="_Toc137410926"/>
      <w:r>
        <w:t xml:space="preserve">Figure </w:t>
      </w:r>
      <w:r>
        <w:fldChar w:fldCharType="begin"/>
      </w:r>
      <w:r>
        <w:instrText xml:space="preserve"> SEQ Figure \* ARABIC </w:instrText>
      </w:r>
      <w:r>
        <w:fldChar w:fldCharType="separate"/>
      </w:r>
      <w:r w:rsidR="004E0E50">
        <w:rPr>
          <w:noProof/>
        </w:rPr>
        <w:t>5</w:t>
      </w:r>
      <w:r>
        <w:fldChar w:fldCharType="end"/>
      </w:r>
      <w:r>
        <w:t>: Password reset sequence</w:t>
      </w:r>
      <w:bookmarkEnd w:id="44"/>
    </w:p>
    <w:p w14:paraId="6B15FA4A" w14:textId="77777777" w:rsidR="0085729E" w:rsidRDefault="0085729E" w:rsidP="0085729E"/>
    <w:p w14:paraId="1220F918" w14:textId="77777777" w:rsidR="00D852BD" w:rsidRDefault="00D852BD" w:rsidP="0085729E"/>
    <w:p w14:paraId="1600C698" w14:textId="77777777" w:rsidR="00D852BD" w:rsidRDefault="00D852BD" w:rsidP="0085729E"/>
    <w:p w14:paraId="36CF6386" w14:textId="77777777" w:rsidR="00D852BD" w:rsidRDefault="00D852BD" w:rsidP="0085729E"/>
    <w:p w14:paraId="4D29EF42" w14:textId="77777777" w:rsidR="00D852BD" w:rsidRDefault="00D852BD" w:rsidP="0085729E"/>
    <w:p w14:paraId="5CCCA02D" w14:textId="77777777" w:rsidR="00D852BD" w:rsidRDefault="00D852BD" w:rsidP="0085729E"/>
    <w:p w14:paraId="3129B916" w14:textId="77777777" w:rsidR="00D852BD" w:rsidRDefault="00D852BD" w:rsidP="0085729E"/>
    <w:p w14:paraId="28AE598F" w14:textId="77777777" w:rsidR="00D852BD" w:rsidRDefault="00D852BD" w:rsidP="0085729E"/>
    <w:p w14:paraId="43AE9140" w14:textId="77777777" w:rsidR="00D852BD" w:rsidRDefault="00D852BD" w:rsidP="0085729E"/>
    <w:p w14:paraId="1B0716F9" w14:textId="77777777" w:rsidR="00D852BD" w:rsidRDefault="00D852BD" w:rsidP="0085729E"/>
    <w:p w14:paraId="7A09164F" w14:textId="77777777" w:rsidR="00D852BD" w:rsidRDefault="00D852BD" w:rsidP="0085729E"/>
    <w:p w14:paraId="49A9DC52" w14:textId="77777777" w:rsidR="00D852BD" w:rsidRDefault="00D852BD" w:rsidP="0085729E"/>
    <w:p w14:paraId="147606F0" w14:textId="77777777" w:rsidR="00D852BD" w:rsidRDefault="00D852BD" w:rsidP="0085729E"/>
    <w:p w14:paraId="0EF4F42A" w14:textId="77777777" w:rsidR="00D852BD" w:rsidRDefault="00D852BD" w:rsidP="0085729E"/>
    <w:p w14:paraId="614E3F61" w14:textId="77777777" w:rsidR="00240F8E" w:rsidRDefault="00240F8E" w:rsidP="0085729E"/>
    <w:p w14:paraId="2327CB46" w14:textId="4EEE514F" w:rsidR="0085729E" w:rsidRDefault="0085729E" w:rsidP="0085729E">
      <w:pPr>
        <w:pStyle w:val="Heading5"/>
      </w:pPr>
      <w:bookmarkStart w:id="45" w:name="_Toc135140960"/>
      <w:r w:rsidRPr="004A00B9">
        <w:lastRenderedPageBreak/>
        <w:t>Prediction</w:t>
      </w:r>
      <w:bookmarkEnd w:id="45"/>
    </w:p>
    <w:p w14:paraId="669B7DBC" w14:textId="77777777" w:rsidR="000677C6" w:rsidRDefault="002D07EC" w:rsidP="000677C6">
      <w:pPr>
        <w:keepNext/>
      </w:pPr>
      <w:r>
        <w:rPr>
          <w:noProof/>
          <w:lang w:val="en-US" w:eastAsia="en-US"/>
        </w:rPr>
        <w:drawing>
          <wp:inline distT="0" distB="0" distL="0" distR="0" wp14:anchorId="36A5A25C" wp14:editId="2D923ACA">
            <wp:extent cx="5143500" cy="360983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 Diagram.drawio.png"/>
                    <pic:cNvPicPr/>
                  </pic:nvPicPr>
                  <pic:blipFill>
                    <a:blip r:embed="rId16">
                      <a:extLst>
                        <a:ext uri="{28A0092B-C50C-407E-A947-70E740481C1C}">
                          <a14:useLocalDpi xmlns:a14="http://schemas.microsoft.com/office/drawing/2010/main" val="0"/>
                        </a:ext>
                      </a:extLst>
                    </a:blip>
                    <a:stretch>
                      <a:fillRect/>
                    </a:stretch>
                  </pic:blipFill>
                  <pic:spPr>
                    <a:xfrm>
                      <a:off x="0" y="0"/>
                      <a:ext cx="5145534" cy="3611259"/>
                    </a:xfrm>
                    <a:prstGeom prst="rect">
                      <a:avLst/>
                    </a:prstGeom>
                  </pic:spPr>
                </pic:pic>
              </a:graphicData>
            </a:graphic>
          </wp:inline>
        </w:drawing>
      </w:r>
    </w:p>
    <w:p w14:paraId="542145B8" w14:textId="74FD1351" w:rsidR="0085729E" w:rsidRDefault="000677C6" w:rsidP="000677C6">
      <w:pPr>
        <w:pStyle w:val="Caption"/>
        <w:jc w:val="center"/>
      </w:pPr>
      <w:bookmarkStart w:id="46" w:name="_Toc137410927"/>
      <w:r>
        <w:t xml:space="preserve">Figure </w:t>
      </w:r>
      <w:r>
        <w:fldChar w:fldCharType="begin"/>
      </w:r>
      <w:r>
        <w:instrText xml:space="preserve"> SEQ Figure \* ARABIC </w:instrText>
      </w:r>
      <w:r>
        <w:fldChar w:fldCharType="separate"/>
      </w:r>
      <w:r w:rsidR="004E0E50">
        <w:rPr>
          <w:noProof/>
        </w:rPr>
        <w:t>6</w:t>
      </w:r>
      <w:r>
        <w:fldChar w:fldCharType="end"/>
      </w:r>
      <w:r>
        <w:t>: Prediction sequence</w:t>
      </w:r>
      <w:bookmarkEnd w:id="46"/>
    </w:p>
    <w:p w14:paraId="30257303" w14:textId="77777777" w:rsidR="0085729E" w:rsidRDefault="0085729E" w:rsidP="0085729E"/>
    <w:p w14:paraId="54624641" w14:textId="77777777" w:rsidR="003B7F90" w:rsidRDefault="003B7F90" w:rsidP="0085729E"/>
    <w:p w14:paraId="592E0F6B" w14:textId="77777777" w:rsidR="003B7F90" w:rsidRDefault="003B7F90" w:rsidP="0085729E"/>
    <w:p w14:paraId="226D5FAE" w14:textId="66477A63" w:rsidR="0085729E" w:rsidRDefault="004C3A6E" w:rsidP="00436152">
      <w:pPr>
        <w:pStyle w:val="Heading5"/>
      </w:pPr>
      <w:bookmarkStart w:id="47" w:name="_Toc135140961"/>
      <w:r>
        <w:t xml:space="preserve">Previous </w:t>
      </w:r>
      <w:r w:rsidR="0085729E" w:rsidRPr="00087A52">
        <w:t>Records</w:t>
      </w:r>
      <w:bookmarkEnd w:id="47"/>
    </w:p>
    <w:p w14:paraId="1F43DDDA" w14:textId="77777777" w:rsidR="00F256C7" w:rsidRDefault="0085729E" w:rsidP="00F256C7">
      <w:pPr>
        <w:keepNext/>
      </w:pPr>
      <w:r>
        <w:rPr>
          <w:noProof/>
          <w:lang w:val="en-US" w:eastAsia="en-US"/>
        </w:rPr>
        <w:drawing>
          <wp:inline distT="0" distB="0" distL="0" distR="0" wp14:anchorId="62672DD0" wp14:editId="2B5578A1">
            <wp:extent cx="4800600" cy="3171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drawio (5).png"/>
                    <pic:cNvPicPr/>
                  </pic:nvPicPr>
                  <pic:blipFill>
                    <a:blip r:embed="rId17">
                      <a:extLst>
                        <a:ext uri="{28A0092B-C50C-407E-A947-70E740481C1C}">
                          <a14:useLocalDpi xmlns:a14="http://schemas.microsoft.com/office/drawing/2010/main" val="0"/>
                        </a:ext>
                      </a:extLst>
                    </a:blip>
                    <a:stretch>
                      <a:fillRect/>
                    </a:stretch>
                  </pic:blipFill>
                  <pic:spPr>
                    <a:xfrm>
                      <a:off x="0" y="0"/>
                      <a:ext cx="4800600" cy="3171825"/>
                    </a:xfrm>
                    <a:prstGeom prst="rect">
                      <a:avLst/>
                    </a:prstGeom>
                  </pic:spPr>
                </pic:pic>
              </a:graphicData>
            </a:graphic>
          </wp:inline>
        </w:drawing>
      </w:r>
    </w:p>
    <w:p w14:paraId="41CBBE10" w14:textId="656ABEC8" w:rsidR="0085729E" w:rsidRDefault="00F256C7" w:rsidP="00C471BC">
      <w:pPr>
        <w:pStyle w:val="Caption"/>
        <w:jc w:val="center"/>
      </w:pPr>
      <w:bookmarkStart w:id="48" w:name="_Toc137410928"/>
      <w:r>
        <w:t xml:space="preserve">Figure </w:t>
      </w:r>
      <w:r>
        <w:fldChar w:fldCharType="begin"/>
      </w:r>
      <w:r>
        <w:instrText xml:space="preserve"> SEQ Figure \* ARABIC </w:instrText>
      </w:r>
      <w:r>
        <w:fldChar w:fldCharType="separate"/>
      </w:r>
      <w:r w:rsidR="004E0E50">
        <w:rPr>
          <w:noProof/>
        </w:rPr>
        <w:t>7</w:t>
      </w:r>
      <w:r>
        <w:fldChar w:fldCharType="end"/>
      </w:r>
      <w:r>
        <w:t>: Records sequence</w:t>
      </w:r>
      <w:bookmarkEnd w:id="48"/>
    </w:p>
    <w:p w14:paraId="24C986D3" w14:textId="77777777" w:rsidR="0085729E" w:rsidRDefault="0085729E" w:rsidP="0085729E">
      <w:pPr>
        <w:sectPr w:rsidR="0085729E">
          <w:pgSz w:w="11909" w:h="16834" w:code="9"/>
          <w:pgMar w:top="1418" w:right="1418" w:bottom="1418" w:left="2268" w:header="851" w:footer="851" w:gutter="0"/>
          <w:cols w:space="720"/>
          <w:docGrid w:linePitch="360"/>
        </w:sectPr>
      </w:pPr>
    </w:p>
    <w:p w14:paraId="3822C2BD" w14:textId="1C32830E" w:rsidR="0085729E" w:rsidRDefault="0085729E" w:rsidP="00254D3E">
      <w:pPr>
        <w:pStyle w:val="Heading4"/>
      </w:pPr>
      <w:bookmarkStart w:id="49" w:name="_Toc135140507"/>
      <w:bookmarkStart w:id="50" w:name="_Toc135140962"/>
      <w:bookmarkStart w:id="51" w:name="_Toc137410891"/>
      <w:r>
        <w:lastRenderedPageBreak/>
        <w:t>Class Diagram</w:t>
      </w:r>
      <w:bookmarkEnd w:id="49"/>
      <w:bookmarkEnd w:id="50"/>
      <w:bookmarkEnd w:id="51"/>
    </w:p>
    <w:p w14:paraId="59649D3F" w14:textId="77777777" w:rsidR="00A9383E" w:rsidRDefault="00A9383E" w:rsidP="00597136">
      <w:pPr>
        <w:ind w:left="-540"/>
      </w:pPr>
    </w:p>
    <w:p w14:paraId="107D4A09" w14:textId="370BFBA5" w:rsidR="0085729E" w:rsidRDefault="0085729E" w:rsidP="005950CA">
      <w:pPr>
        <w:pStyle w:val="ListParagraph"/>
        <w:numPr>
          <w:ilvl w:val="0"/>
          <w:numId w:val="29"/>
        </w:numPr>
      </w:pPr>
      <w:r>
        <w:rPr>
          <w:b/>
          <w:bCs/>
        </w:rPr>
        <w:t>User:</w:t>
      </w:r>
      <w:r>
        <w:t xml:space="preserve"> </w:t>
      </w:r>
      <w:r w:rsidR="0088220E" w:rsidRPr="0088220E">
        <w:t>A website user is represented by the User class. It has attributes like id, name, password, email, and predictions</w:t>
      </w:r>
      <w:r>
        <w:t>.</w:t>
      </w:r>
      <w:r w:rsidR="00933633" w:rsidRPr="00933633">
        <w:t xml:space="preserve"> The User class provides methods to handle the corresponding user actions, including register, </w:t>
      </w:r>
      <w:r w:rsidR="00933633">
        <w:t xml:space="preserve">sign </w:t>
      </w:r>
      <w:r w:rsidR="005950CA" w:rsidRPr="00933633">
        <w:t>in</w:t>
      </w:r>
      <w:r w:rsidR="00BC0749">
        <w:t>, reset Password, S</w:t>
      </w:r>
      <w:r w:rsidR="00933633" w:rsidRPr="00933633">
        <w:t>ubmitImageForm, and view Predictions.</w:t>
      </w:r>
      <w:r w:rsidR="005950CA">
        <w:t xml:space="preserve"> </w:t>
      </w:r>
      <w:r w:rsidR="005950CA">
        <w:rPr>
          <w:bCs/>
        </w:rPr>
        <w:t>A</w:t>
      </w:r>
      <w:r w:rsidR="005950CA" w:rsidRPr="005950CA">
        <w:rPr>
          <w:bCs/>
        </w:rPr>
        <w:t>dmin</w:t>
      </w:r>
      <w:r w:rsidR="005950CA">
        <w:t xml:space="preserve"> r</w:t>
      </w:r>
      <w:r>
        <w:t>epresents a user with enhanced rights who is an admin. Admins have control over user registration, and record checking.</w:t>
      </w:r>
    </w:p>
    <w:p w14:paraId="4FAC2113" w14:textId="77777777" w:rsidR="004D3880" w:rsidRDefault="004D3880" w:rsidP="004D3880">
      <w:pPr>
        <w:pStyle w:val="ListParagraph"/>
      </w:pPr>
    </w:p>
    <w:p w14:paraId="213E62F4" w14:textId="03A0A223" w:rsidR="002236BD" w:rsidRDefault="002236BD" w:rsidP="002236BD">
      <w:pPr>
        <w:pStyle w:val="ListParagraph"/>
        <w:numPr>
          <w:ilvl w:val="0"/>
          <w:numId w:val="29"/>
        </w:numPr>
      </w:pPr>
      <w:r>
        <w:rPr>
          <w:b/>
          <w:bCs/>
        </w:rPr>
        <w:t>Prediction:</w:t>
      </w:r>
      <w:r>
        <w:t xml:space="preserve"> </w:t>
      </w:r>
      <w:r w:rsidRPr="002236BD">
        <w:t>The prediction provided by the AI model for a certain image is represented by the Prediction class. It has characteristics like id, image, result, and timestamp, with image being an instance of the Image class that represents the uploaded image.</w:t>
      </w:r>
    </w:p>
    <w:p w14:paraId="197DB032" w14:textId="77777777" w:rsidR="004D3880" w:rsidRDefault="004D3880" w:rsidP="004D3880"/>
    <w:p w14:paraId="30378297" w14:textId="2F1963A0" w:rsidR="0085729E" w:rsidRDefault="00EE0247" w:rsidP="0085729E">
      <w:pPr>
        <w:pStyle w:val="ListParagraph"/>
        <w:numPr>
          <w:ilvl w:val="0"/>
          <w:numId w:val="29"/>
        </w:numPr>
      </w:pPr>
      <w:r>
        <w:rPr>
          <w:b/>
          <w:bCs/>
        </w:rPr>
        <w:t>Web Application</w:t>
      </w:r>
      <w:r w:rsidR="0085729E">
        <w:rPr>
          <w:b/>
          <w:bCs/>
        </w:rPr>
        <w:t>:</w:t>
      </w:r>
      <w:r w:rsidR="0085729E">
        <w:t xml:space="preserve"> This object represents the actual web application. It oversees user login, registration, and garbage image uploads. Additionally, it communicates with the backend and offers ways to get the most recent and past categorization results.</w:t>
      </w:r>
    </w:p>
    <w:p w14:paraId="10AFD18A" w14:textId="77777777" w:rsidR="005F77DA" w:rsidRDefault="005F77DA" w:rsidP="00C97A40"/>
    <w:p w14:paraId="506010F4" w14:textId="7E78BD61" w:rsidR="00995316" w:rsidRPr="0042155A" w:rsidRDefault="0085729E" w:rsidP="00D62B58">
      <w:pPr>
        <w:pStyle w:val="ListParagraph"/>
        <w:numPr>
          <w:ilvl w:val="0"/>
          <w:numId w:val="29"/>
        </w:numPr>
        <w:rPr>
          <w:b/>
          <w:bCs/>
        </w:rPr>
      </w:pPr>
      <w:r>
        <w:rPr>
          <w:b/>
          <w:bCs/>
        </w:rPr>
        <w:t>Backend:</w:t>
      </w:r>
      <w:r>
        <w:t xml:space="preserve"> Manages the categorization using the deep learning model, retrieval of the findings, and processing of the uploaded picture.</w:t>
      </w:r>
    </w:p>
    <w:p w14:paraId="5F69D821" w14:textId="77777777" w:rsidR="0042155A" w:rsidRPr="00D62B58" w:rsidRDefault="0042155A" w:rsidP="00F96FC2">
      <w:pPr>
        <w:pStyle w:val="ListParagraph"/>
        <w:rPr>
          <w:b/>
          <w:bCs/>
        </w:rPr>
      </w:pPr>
    </w:p>
    <w:p w14:paraId="26C13475" w14:textId="77777777" w:rsidR="0085729E" w:rsidRDefault="0085729E" w:rsidP="0085729E">
      <w:r>
        <w:t>The class diagram reflects the relationships and interactions between the different classes in the web-based application.</w:t>
      </w:r>
    </w:p>
    <w:p w14:paraId="5D063076" w14:textId="77777777" w:rsidR="0085729E" w:rsidRDefault="0085729E" w:rsidP="0085729E"/>
    <w:p w14:paraId="5ACBBBD0" w14:textId="77777777" w:rsidR="00450DCD" w:rsidRDefault="0085729E" w:rsidP="00450DCD">
      <w:pPr>
        <w:keepNext/>
      </w:pPr>
      <w:r>
        <w:lastRenderedPageBreak/>
        <w:tab/>
      </w:r>
      <w:r>
        <w:rPr>
          <w:noProof/>
          <w:lang w:val="en-US" w:eastAsia="en-US"/>
        </w:rPr>
        <w:drawing>
          <wp:inline distT="0" distB="0" distL="0" distR="0" wp14:anchorId="65BDE01C" wp14:editId="404B7CCC">
            <wp:extent cx="3527946" cy="4162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ass Diagram.drawio.png"/>
                    <pic:cNvPicPr/>
                  </pic:nvPicPr>
                  <pic:blipFill>
                    <a:blip r:embed="rId18">
                      <a:extLst>
                        <a:ext uri="{28A0092B-C50C-407E-A947-70E740481C1C}">
                          <a14:useLocalDpi xmlns:a14="http://schemas.microsoft.com/office/drawing/2010/main" val="0"/>
                        </a:ext>
                      </a:extLst>
                    </a:blip>
                    <a:stretch>
                      <a:fillRect/>
                    </a:stretch>
                  </pic:blipFill>
                  <pic:spPr>
                    <a:xfrm>
                      <a:off x="0" y="0"/>
                      <a:ext cx="3535037" cy="4170791"/>
                    </a:xfrm>
                    <a:prstGeom prst="rect">
                      <a:avLst/>
                    </a:prstGeom>
                  </pic:spPr>
                </pic:pic>
              </a:graphicData>
            </a:graphic>
          </wp:inline>
        </w:drawing>
      </w:r>
    </w:p>
    <w:p w14:paraId="517E1567" w14:textId="3832A6FC" w:rsidR="0085729E" w:rsidRDefault="00450DCD" w:rsidP="00450DCD">
      <w:pPr>
        <w:pStyle w:val="Caption"/>
        <w:jc w:val="center"/>
      </w:pPr>
      <w:bookmarkStart w:id="52" w:name="_Toc137410929"/>
      <w:r>
        <w:t xml:space="preserve">Figure </w:t>
      </w:r>
      <w:r>
        <w:fldChar w:fldCharType="begin"/>
      </w:r>
      <w:r>
        <w:instrText xml:space="preserve"> SEQ Figure \* ARABIC </w:instrText>
      </w:r>
      <w:r>
        <w:fldChar w:fldCharType="separate"/>
      </w:r>
      <w:r w:rsidR="004E0E50">
        <w:rPr>
          <w:noProof/>
        </w:rPr>
        <w:t>8</w:t>
      </w:r>
      <w:r>
        <w:fldChar w:fldCharType="end"/>
      </w:r>
      <w:r>
        <w:t>: Class diagram</w:t>
      </w:r>
      <w:bookmarkEnd w:id="52"/>
    </w:p>
    <w:p w14:paraId="2432BDD9" w14:textId="77777777" w:rsidR="0085729E" w:rsidRDefault="0085729E" w:rsidP="0085729E">
      <w:pPr>
        <w:jc w:val="left"/>
      </w:pPr>
    </w:p>
    <w:p w14:paraId="768FB750" w14:textId="77777777" w:rsidR="002D104B" w:rsidRDefault="002D104B" w:rsidP="0085729E">
      <w:pPr>
        <w:jc w:val="left"/>
      </w:pPr>
    </w:p>
    <w:p w14:paraId="4FB0253D" w14:textId="7A040D98" w:rsidR="0085729E" w:rsidRDefault="0085729E" w:rsidP="00E006E7">
      <w:pPr>
        <w:pStyle w:val="Heading4"/>
      </w:pPr>
      <w:bookmarkStart w:id="53" w:name="_Toc135140508"/>
      <w:bookmarkStart w:id="54" w:name="_Toc135140963"/>
      <w:bookmarkStart w:id="55" w:name="_Toc137410892"/>
      <w:r>
        <w:t xml:space="preserve">Domain </w:t>
      </w:r>
      <w:r w:rsidRPr="0085729E">
        <w:t>Diagram</w:t>
      </w:r>
      <w:bookmarkEnd w:id="53"/>
      <w:bookmarkEnd w:id="54"/>
      <w:bookmarkEnd w:id="55"/>
    </w:p>
    <w:p w14:paraId="2DEAE67C" w14:textId="77777777" w:rsidR="00766703" w:rsidRDefault="00766703" w:rsidP="00597136">
      <w:pPr>
        <w:ind w:hanging="720"/>
      </w:pPr>
    </w:p>
    <w:p w14:paraId="6B709AC9" w14:textId="77777777" w:rsidR="0085729E" w:rsidRDefault="0085729E" w:rsidP="00597136">
      <w:pPr>
        <w:pStyle w:val="ListParagraph"/>
        <w:numPr>
          <w:ilvl w:val="0"/>
          <w:numId w:val="30"/>
        </w:numPr>
        <w:ind w:left="720"/>
      </w:pPr>
      <w:r w:rsidRPr="00AC4ED6">
        <w:rPr>
          <w:b/>
        </w:rPr>
        <w:t>Web application</w:t>
      </w:r>
      <w:r>
        <w:t>: Controls user login, waste picture upload, and user registration. It also offers ways to obtain the categorization results from the past and present.</w:t>
      </w:r>
    </w:p>
    <w:p w14:paraId="52AB7EAB" w14:textId="77777777" w:rsidR="00FF4A87" w:rsidRDefault="00FF4A87" w:rsidP="00FF4A87">
      <w:pPr>
        <w:pStyle w:val="ListParagraph"/>
      </w:pPr>
    </w:p>
    <w:p w14:paraId="59EEF892" w14:textId="6C24A143" w:rsidR="0085729E" w:rsidRDefault="0085729E" w:rsidP="00597136">
      <w:pPr>
        <w:pStyle w:val="ListParagraph"/>
        <w:numPr>
          <w:ilvl w:val="0"/>
          <w:numId w:val="30"/>
        </w:numPr>
        <w:ind w:left="720"/>
      </w:pPr>
      <w:r w:rsidRPr="00AC4ED6">
        <w:rPr>
          <w:b/>
        </w:rPr>
        <w:t>User</w:t>
      </w:r>
      <w:r>
        <w:t xml:space="preserve">: </w:t>
      </w:r>
      <w:r w:rsidR="00B74E33">
        <w:t>C</w:t>
      </w:r>
      <w:r>
        <w:t>lass that represents the various application user categories. Along with login and registration options, it includes standard characteristics like username, password, and email.</w:t>
      </w:r>
    </w:p>
    <w:p w14:paraId="2B561E40" w14:textId="77777777" w:rsidR="00AC4ED6" w:rsidRDefault="00AC4ED6" w:rsidP="00AC4ED6">
      <w:pPr>
        <w:pStyle w:val="ListParagraph"/>
        <w:ind w:left="1170"/>
      </w:pPr>
    </w:p>
    <w:p w14:paraId="5C753D02" w14:textId="77777777" w:rsidR="00FB66E5" w:rsidRDefault="0085729E" w:rsidP="00FB66E5">
      <w:pPr>
        <w:keepNext/>
        <w:jc w:val="center"/>
      </w:pPr>
      <w:r>
        <w:rPr>
          <w:b/>
          <w:bCs/>
          <w:noProof/>
          <w:lang w:val="en-US" w:eastAsia="en-US"/>
        </w:rPr>
        <w:lastRenderedPageBreak/>
        <w:drawing>
          <wp:inline distT="0" distB="0" distL="0" distR="0" wp14:anchorId="430CC5BC" wp14:editId="5C0A8813">
            <wp:extent cx="2033516" cy="49339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main Model.drawio (1).png"/>
                    <pic:cNvPicPr/>
                  </pic:nvPicPr>
                  <pic:blipFill>
                    <a:blip r:embed="rId19">
                      <a:extLst>
                        <a:ext uri="{28A0092B-C50C-407E-A947-70E740481C1C}">
                          <a14:useLocalDpi xmlns:a14="http://schemas.microsoft.com/office/drawing/2010/main" val="0"/>
                        </a:ext>
                      </a:extLst>
                    </a:blip>
                    <a:stretch>
                      <a:fillRect/>
                    </a:stretch>
                  </pic:blipFill>
                  <pic:spPr>
                    <a:xfrm>
                      <a:off x="0" y="0"/>
                      <a:ext cx="2044280" cy="4960068"/>
                    </a:xfrm>
                    <a:prstGeom prst="rect">
                      <a:avLst/>
                    </a:prstGeom>
                  </pic:spPr>
                </pic:pic>
              </a:graphicData>
            </a:graphic>
          </wp:inline>
        </w:drawing>
      </w:r>
      <w:bookmarkStart w:id="56" w:name="_Toc135140509"/>
      <w:bookmarkEnd w:id="56"/>
    </w:p>
    <w:p w14:paraId="290B8730" w14:textId="108F3777" w:rsidR="0085729E" w:rsidRPr="002D104B" w:rsidRDefault="00FB66E5" w:rsidP="00FB66E5">
      <w:pPr>
        <w:pStyle w:val="Caption"/>
        <w:jc w:val="center"/>
        <w:rPr>
          <w:b/>
          <w:bCs w:val="0"/>
        </w:rPr>
      </w:pPr>
      <w:bookmarkStart w:id="57" w:name="_Toc137410930"/>
      <w:r>
        <w:t xml:space="preserve">Figure </w:t>
      </w:r>
      <w:r>
        <w:fldChar w:fldCharType="begin"/>
      </w:r>
      <w:r>
        <w:instrText xml:space="preserve"> SEQ Figure \* ARABIC </w:instrText>
      </w:r>
      <w:r>
        <w:fldChar w:fldCharType="separate"/>
      </w:r>
      <w:r w:rsidR="004E0E50">
        <w:rPr>
          <w:noProof/>
        </w:rPr>
        <w:t>9</w:t>
      </w:r>
      <w:r>
        <w:fldChar w:fldCharType="end"/>
      </w:r>
      <w:r>
        <w:t>: Domain diagram</w:t>
      </w:r>
      <w:bookmarkEnd w:id="57"/>
    </w:p>
    <w:p w14:paraId="3A4DF9BB" w14:textId="77777777" w:rsidR="0085729E" w:rsidRDefault="0085729E" w:rsidP="0085729E"/>
    <w:p w14:paraId="7FA62E55" w14:textId="2A978343" w:rsidR="00687A45" w:rsidRDefault="00826E87" w:rsidP="00597136">
      <w:pPr>
        <w:pStyle w:val="Heading4"/>
      </w:pPr>
      <w:bookmarkStart w:id="58" w:name="_Toc135140510"/>
      <w:bookmarkStart w:id="59" w:name="_Toc135140964"/>
      <w:bookmarkStart w:id="60" w:name="_Toc137410893"/>
      <w:r>
        <w:t xml:space="preserve">ERD </w:t>
      </w:r>
      <w:r w:rsidRPr="00826E87">
        <w:t>Diagram</w:t>
      </w:r>
      <w:bookmarkEnd w:id="58"/>
      <w:bookmarkEnd w:id="59"/>
      <w:bookmarkEnd w:id="60"/>
    </w:p>
    <w:p w14:paraId="119376E9" w14:textId="77777777" w:rsidR="00772CDF" w:rsidRPr="00772CDF" w:rsidRDefault="00772CDF" w:rsidP="00772CDF"/>
    <w:p w14:paraId="70F61AB4" w14:textId="4E61F62B" w:rsidR="00F76D7D" w:rsidRDefault="00F76D7D" w:rsidP="00F76D7D">
      <w:pPr>
        <w:pStyle w:val="ListParagraph"/>
        <w:numPr>
          <w:ilvl w:val="0"/>
          <w:numId w:val="18"/>
        </w:numPr>
        <w:rPr>
          <w:b/>
        </w:rPr>
      </w:pPr>
      <w:r w:rsidRPr="00F76D7D">
        <w:rPr>
          <w:b/>
        </w:rPr>
        <w:t>User Model:</w:t>
      </w:r>
    </w:p>
    <w:p w14:paraId="01ABC28A" w14:textId="23D72CDF" w:rsidR="00F76D7D" w:rsidRDefault="00F76D7D" w:rsidP="00F76D7D">
      <w:pPr>
        <w:pStyle w:val="ListParagraph"/>
        <w:numPr>
          <w:ilvl w:val="0"/>
          <w:numId w:val="36"/>
        </w:numPr>
      </w:pPr>
      <w:r>
        <w:rPr>
          <w:b/>
        </w:rPr>
        <w:t>U</w:t>
      </w:r>
      <w:r w:rsidRPr="00F76D7D">
        <w:rPr>
          <w:b/>
        </w:rPr>
        <w:t>ser_id:</w:t>
      </w:r>
      <w:r w:rsidRPr="00F76D7D">
        <w:t xml:space="preserve"> Unique identifier for each user.</w:t>
      </w:r>
    </w:p>
    <w:p w14:paraId="10E13CCF" w14:textId="411F4B71" w:rsidR="00F76D7D" w:rsidRDefault="00F76D7D" w:rsidP="00F76D7D">
      <w:pPr>
        <w:pStyle w:val="ListParagraph"/>
        <w:numPr>
          <w:ilvl w:val="0"/>
          <w:numId w:val="36"/>
        </w:numPr>
      </w:pPr>
      <w:r w:rsidRPr="00F76D7D">
        <w:rPr>
          <w:b/>
        </w:rPr>
        <w:t>Username</w:t>
      </w:r>
      <w:r w:rsidRPr="00F76D7D">
        <w:t>: Name of the user.</w:t>
      </w:r>
    </w:p>
    <w:p w14:paraId="3C1EC8DD" w14:textId="1ACB868A" w:rsidR="00F76D7D" w:rsidRDefault="00F76D7D" w:rsidP="00F76D7D">
      <w:pPr>
        <w:pStyle w:val="ListParagraph"/>
        <w:numPr>
          <w:ilvl w:val="0"/>
          <w:numId w:val="36"/>
        </w:numPr>
      </w:pPr>
      <w:r w:rsidRPr="00F76D7D">
        <w:rPr>
          <w:b/>
        </w:rPr>
        <w:t>Email:</w:t>
      </w:r>
      <w:r>
        <w:t xml:space="preserve"> Email address of the user.</w:t>
      </w:r>
    </w:p>
    <w:p w14:paraId="6A05ACC7" w14:textId="2F685E53" w:rsidR="003F548A" w:rsidRDefault="00F76D7D" w:rsidP="003F548A">
      <w:pPr>
        <w:pStyle w:val="ListParagraph"/>
        <w:numPr>
          <w:ilvl w:val="0"/>
          <w:numId w:val="36"/>
        </w:numPr>
      </w:pPr>
      <w:r w:rsidRPr="00F76D7D">
        <w:rPr>
          <w:b/>
        </w:rPr>
        <w:t>Password</w:t>
      </w:r>
      <w:r>
        <w:t>: Password for user authentication.</w:t>
      </w:r>
    </w:p>
    <w:p w14:paraId="7D31D11F" w14:textId="77777777" w:rsidR="003F548A" w:rsidRDefault="003F548A" w:rsidP="003F548A"/>
    <w:p w14:paraId="73EB5C1F" w14:textId="30B29461" w:rsidR="003F548A" w:rsidRPr="00F76D7D" w:rsidRDefault="00F63F45" w:rsidP="003F548A">
      <w:pPr>
        <w:pStyle w:val="ListParagraph"/>
        <w:numPr>
          <w:ilvl w:val="0"/>
          <w:numId w:val="18"/>
        </w:numPr>
        <w:rPr>
          <w:b/>
        </w:rPr>
      </w:pPr>
      <w:r>
        <w:rPr>
          <w:b/>
        </w:rPr>
        <w:t>Prediction Model</w:t>
      </w:r>
    </w:p>
    <w:p w14:paraId="35BB77B0" w14:textId="6BBDA723" w:rsidR="003F548A" w:rsidRDefault="002D104B" w:rsidP="003F548A">
      <w:pPr>
        <w:pStyle w:val="ListParagraph"/>
        <w:numPr>
          <w:ilvl w:val="0"/>
          <w:numId w:val="38"/>
        </w:numPr>
      </w:pPr>
      <w:r>
        <w:rPr>
          <w:b/>
        </w:rPr>
        <w:t>P</w:t>
      </w:r>
      <w:r w:rsidR="003F548A" w:rsidRPr="003F548A">
        <w:rPr>
          <w:b/>
        </w:rPr>
        <w:t>rediction_id</w:t>
      </w:r>
      <w:r w:rsidR="003F548A" w:rsidRPr="003F548A">
        <w:t>: Unique identifier for each prediction record.</w:t>
      </w:r>
    </w:p>
    <w:p w14:paraId="278BA84D" w14:textId="5AB0941F" w:rsidR="003F548A" w:rsidRDefault="002D104B" w:rsidP="003F548A">
      <w:pPr>
        <w:pStyle w:val="ListParagraph"/>
        <w:numPr>
          <w:ilvl w:val="0"/>
          <w:numId w:val="38"/>
        </w:numPr>
      </w:pPr>
      <w:r>
        <w:rPr>
          <w:b/>
        </w:rPr>
        <w:t>U</w:t>
      </w:r>
      <w:r w:rsidR="003F548A" w:rsidRPr="003F548A">
        <w:rPr>
          <w:b/>
        </w:rPr>
        <w:t>ser_id</w:t>
      </w:r>
      <w:r w:rsidR="003F548A">
        <w:t>: Foreign key referencing the user who submitted the image.</w:t>
      </w:r>
    </w:p>
    <w:p w14:paraId="33C44FF0" w14:textId="0764ABAA" w:rsidR="003F548A" w:rsidRDefault="002D104B" w:rsidP="003F548A">
      <w:pPr>
        <w:pStyle w:val="ListParagraph"/>
        <w:numPr>
          <w:ilvl w:val="0"/>
          <w:numId w:val="38"/>
        </w:numPr>
      </w:pPr>
      <w:r>
        <w:rPr>
          <w:b/>
        </w:rPr>
        <w:t>I</w:t>
      </w:r>
      <w:r w:rsidR="003F548A" w:rsidRPr="002D104B">
        <w:rPr>
          <w:b/>
        </w:rPr>
        <w:t>mage</w:t>
      </w:r>
      <w:r w:rsidR="003F548A">
        <w:t>: Image Field holding string to the image stored on server.</w:t>
      </w:r>
    </w:p>
    <w:p w14:paraId="7101C516" w14:textId="77777777" w:rsidR="00D20C2A" w:rsidRPr="00F42196" w:rsidRDefault="00D20C2A" w:rsidP="00F42196">
      <w:pPr>
        <w:rPr>
          <w:b/>
        </w:rPr>
      </w:pPr>
    </w:p>
    <w:p w14:paraId="6BF2D77F" w14:textId="77777777" w:rsidR="00D20C2A" w:rsidRDefault="00D20C2A" w:rsidP="00D20C2A">
      <w:pPr>
        <w:pStyle w:val="ListParagraph"/>
        <w:ind w:left="900"/>
      </w:pPr>
    </w:p>
    <w:p w14:paraId="0D3B8C59" w14:textId="579DCEF6" w:rsidR="003F548A" w:rsidRDefault="002D104B" w:rsidP="003F548A">
      <w:pPr>
        <w:pStyle w:val="ListParagraph"/>
        <w:numPr>
          <w:ilvl w:val="0"/>
          <w:numId w:val="38"/>
        </w:numPr>
      </w:pPr>
      <w:r>
        <w:rPr>
          <w:b/>
        </w:rPr>
        <w:t>R</w:t>
      </w:r>
      <w:r w:rsidR="003F548A" w:rsidRPr="002D104B">
        <w:rPr>
          <w:b/>
        </w:rPr>
        <w:t>esult</w:t>
      </w:r>
      <w:r w:rsidR="003F548A">
        <w:t>: The prediction result (e.g., "organic-waste" or "plastic-waste").</w:t>
      </w:r>
    </w:p>
    <w:p w14:paraId="0090B259" w14:textId="02495456" w:rsidR="00F76D7D" w:rsidRDefault="002D104B" w:rsidP="00330E93">
      <w:pPr>
        <w:pStyle w:val="ListParagraph"/>
        <w:numPr>
          <w:ilvl w:val="0"/>
          <w:numId w:val="38"/>
        </w:numPr>
      </w:pPr>
      <w:r>
        <w:rPr>
          <w:b/>
        </w:rPr>
        <w:t>T</w:t>
      </w:r>
      <w:r w:rsidR="003F548A" w:rsidRPr="002D104B">
        <w:rPr>
          <w:b/>
        </w:rPr>
        <w:t>imestamp</w:t>
      </w:r>
      <w:r w:rsidR="003F548A">
        <w:t>: Timestamp of when the prediction was made.</w:t>
      </w:r>
    </w:p>
    <w:p w14:paraId="36881ACB" w14:textId="77777777" w:rsidR="00C46D9F" w:rsidRPr="00C46D9F" w:rsidRDefault="00C46D9F" w:rsidP="00C46D9F"/>
    <w:p w14:paraId="575D8582" w14:textId="77777777" w:rsidR="00FB66E5" w:rsidRDefault="00826E87" w:rsidP="00FB66E5">
      <w:pPr>
        <w:keepNext/>
        <w:jc w:val="center"/>
      </w:pPr>
      <w:r>
        <w:rPr>
          <w:b/>
          <w:bCs/>
          <w:noProof/>
          <w:lang w:val="en-US" w:eastAsia="en-US"/>
        </w:rPr>
        <w:drawing>
          <wp:inline distT="0" distB="0" distL="0" distR="0" wp14:anchorId="68BC8039" wp14:editId="0A36C4BA">
            <wp:extent cx="3314083" cy="4705065"/>
            <wp:effectExtent l="0" t="0" r="63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png"/>
                    <pic:cNvPicPr/>
                  </pic:nvPicPr>
                  <pic:blipFill>
                    <a:blip r:embed="rId20">
                      <a:extLst>
                        <a:ext uri="{28A0092B-C50C-407E-A947-70E740481C1C}">
                          <a14:useLocalDpi xmlns:a14="http://schemas.microsoft.com/office/drawing/2010/main" val="0"/>
                        </a:ext>
                      </a:extLst>
                    </a:blip>
                    <a:stretch>
                      <a:fillRect/>
                    </a:stretch>
                  </pic:blipFill>
                  <pic:spPr>
                    <a:xfrm>
                      <a:off x="0" y="0"/>
                      <a:ext cx="3347511" cy="4752524"/>
                    </a:xfrm>
                    <a:prstGeom prst="rect">
                      <a:avLst/>
                    </a:prstGeom>
                  </pic:spPr>
                </pic:pic>
              </a:graphicData>
            </a:graphic>
          </wp:inline>
        </w:drawing>
      </w:r>
    </w:p>
    <w:p w14:paraId="3CD27B93" w14:textId="3E741CE1" w:rsidR="00826E87" w:rsidRDefault="00FB66E5" w:rsidP="00FB66E5">
      <w:pPr>
        <w:pStyle w:val="Caption"/>
        <w:jc w:val="center"/>
        <w:rPr>
          <w:b/>
          <w:bCs w:val="0"/>
        </w:rPr>
      </w:pPr>
      <w:bookmarkStart w:id="61" w:name="_Toc137410931"/>
      <w:r>
        <w:t xml:space="preserve">Figure </w:t>
      </w:r>
      <w:r>
        <w:fldChar w:fldCharType="begin"/>
      </w:r>
      <w:r>
        <w:instrText xml:space="preserve"> SEQ Figure \* ARABIC </w:instrText>
      </w:r>
      <w:r>
        <w:fldChar w:fldCharType="separate"/>
      </w:r>
      <w:r w:rsidR="004E0E50">
        <w:rPr>
          <w:noProof/>
        </w:rPr>
        <w:t>10</w:t>
      </w:r>
      <w:r>
        <w:fldChar w:fldCharType="end"/>
      </w:r>
      <w:r>
        <w:t>: ERD diagram</w:t>
      </w:r>
      <w:bookmarkEnd w:id="61"/>
    </w:p>
    <w:p w14:paraId="71DB8C6B" w14:textId="77777777" w:rsidR="00826E87" w:rsidRDefault="00826E87" w:rsidP="00826E87"/>
    <w:p w14:paraId="1EEFFF3D" w14:textId="2170A984" w:rsidR="006E2F1F" w:rsidRDefault="00F02EE7" w:rsidP="006E2F1F">
      <w:pPr>
        <w:pStyle w:val="Heading4"/>
      </w:pPr>
      <w:bookmarkStart w:id="62" w:name="_Toc137410894"/>
      <w:r>
        <w:t>Collaborative Diagram</w:t>
      </w:r>
      <w:bookmarkEnd w:id="62"/>
    </w:p>
    <w:p w14:paraId="30671FD5" w14:textId="77777777" w:rsidR="00B06616" w:rsidRPr="00B06616" w:rsidRDefault="00B06616" w:rsidP="00B06616"/>
    <w:p w14:paraId="7AACF43A" w14:textId="76C6A853" w:rsidR="006E2F1F" w:rsidRDefault="006E2F1F" w:rsidP="006E2F1F">
      <w:r w:rsidRPr="006E2F1F">
        <w:t>In the diagram, the user and the "Authentication" participant communicate to complete sign-up, sign-in, and password reset procedures. The user can submit an image for waste detection by interacting with the "AI Model" participant as well. The user can access prior prediction records thanks to the "Record" participant.</w:t>
      </w:r>
    </w:p>
    <w:p w14:paraId="34A2899C" w14:textId="77777777" w:rsidR="0030256B" w:rsidRDefault="0030256B" w:rsidP="006E2F1F"/>
    <w:p w14:paraId="0EA6DE42" w14:textId="781F9CBA" w:rsidR="00826E87" w:rsidRDefault="004D7584" w:rsidP="006E2F1F">
      <w:r>
        <w:lastRenderedPageBreak/>
        <w:tab/>
      </w:r>
      <w:r>
        <w:tab/>
      </w:r>
      <w:r>
        <w:tab/>
      </w:r>
      <w:r>
        <w:tab/>
      </w:r>
      <w:r>
        <w:tab/>
      </w:r>
      <w:r>
        <w:tab/>
      </w:r>
      <w:r>
        <w:tab/>
      </w:r>
      <w:r>
        <w:tab/>
      </w:r>
      <w:r>
        <w:tab/>
      </w:r>
      <w:r>
        <w:tab/>
      </w:r>
      <w:r>
        <w:tab/>
      </w:r>
      <w:r>
        <w:tab/>
      </w:r>
      <w:r>
        <w:tab/>
      </w:r>
      <w:r>
        <w:tab/>
      </w:r>
      <w:r>
        <w:tab/>
      </w:r>
      <w:r>
        <w:tab/>
      </w:r>
    </w:p>
    <w:p w14:paraId="74F17379" w14:textId="77777777" w:rsidR="00FB66E5" w:rsidRDefault="00483046" w:rsidP="00FB66E5">
      <w:pPr>
        <w:keepNext/>
      </w:pPr>
      <w:r>
        <w:rPr>
          <w:noProof/>
          <w:lang w:val="en-US" w:eastAsia="en-US"/>
        </w:rPr>
        <w:drawing>
          <wp:inline distT="0" distB="0" distL="0" distR="0" wp14:anchorId="7F59DE37" wp14:editId="35AECDB5">
            <wp:extent cx="4048125" cy="43815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llabdiag.png"/>
                    <pic:cNvPicPr/>
                  </pic:nvPicPr>
                  <pic:blipFill>
                    <a:blip r:embed="rId21">
                      <a:extLst>
                        <a:ext uri="{28A0092B-C50C-407E-A947-70E740481C1C}">
                          <a14:useLocalDpi xmlns:a14="http://schemas.microsoft.com/office/drawing/2010/main" val="0"/>
                        </a:ext>
                      </a:extLst>
                    </a:blip>
                    <a:stretch>
                      <a:fillRect/>
                    </a:stretch>
                  </pic:blipFill>
                  <pic:spPr>
                    <a:xfrm>
                      <a:off x="0" y="0"/>
                      <a:ext cx="4048125" cy="4381500"/>
                    </a:xfrm>
                    <a:prstGeom prst="rect">
                      <a:avLst/>
                    </a:prstGeom>
                  </pic:spPr>
                </pic:pic>
              </a:graphicData>
            </a:graphic>
          </wp:inline>
        </w:drawing>
      </w:r>
    </w:p>
    <w:p w14:paraId="618D729F" w14:textId="51C1A040" w:rsidR="00483046" w:rsidRPr="00483046" w:rsidRDefault="00FB66E5" w:rsidP="00FB66E5">
      <w:pPr>
        <w:pStyle w:val="Caption"/>
        <w:jc w:val="center"/>
      </w:pPr>
      <w:bookmarkStart w:id="63" w:name="_Toc137410932"/>
      <w:r>
        <w:t xml:space="preserve">Figure </w:t>
      </w:r>
      <w:r>
        <w:fldChar w:fldCharType="begin"/>
      </w:r>
      <w:r>
        <w:instrText xml:space="preserve"> SEQ Figure \* ARABIC </w:instrText>
      </w:r>
      <w:r>
        <w:fldChar w:fldCharType="separate"/>
      </w:r>
      <w:r w:rsidR="004E0E50">
        <w:rPr>
          <w:noProof/>
        </w:rPr>
        <w:t>11</w:t>
      </w:r>
      <w:r>
        <w:fldChar w:fldCharType="end"/>
      </w:r>
      <w:r>
        <w:t>: Collaborative diagram</w:t>
      </w:r>
      <w:bookmarkEnd w:id="63"/>
    </w:p>
    <w:p w14:paraId="32A94758" w14:textId="77777777" w:rsidR="00826E87" w:rsidRDefault="00826E87" w:rsidP="00AF4967"/>
    <w:p w14:paraId="2322CBBE" w14:textId="77777777" w:rsidR="00826E87" w:rsidRDefault="00826E87" w:rsidP="00AF4967"/>
    <w:p w14:paraId="08EF0A86" w14:textId="77777777" w:rsidR="00826E87" w:rsidRDefault="00826E87" w:rsidP="00726195"/>
    <w:p w14:paraId="557369A1" w14:textId="77777777" w:rsidR="00826E87" w:rsidRDefault="00826E87" w:rsidP="00726195"/>
    <w:p w14:paraId="47A8331C" w14:textId="77777777" w:rsidR="00826E87" w:rsidRDefault="00826E87" w:rsidP="00726195"/>
    <w:p w14:paraId="1ABD890C" w14:textId="77777777" w:rsidR="00826E87" w:rsidRDefault="00826E87" w:rsidP="00726195"/>
    <w:p w14:paraId="743F5CF6" w14:textId="77777777" w:rsidR="00826E87" w:rsidRDefault="00826E87" w:rsidP="00726195"/>
    <w:p w14:paraId="3DDE2DC6" w14:textId="77777777" w:rsidR="00826E87" w:rsidRDefault="00826E87" w:rsidP="00726195"/>
    <w:p w14:paraId="0F8EC7B2" w14:textId="77777777" w:rsidR="00826E87" w:rsidRDefault="00826E87" w:rsidP="00726195"/>
    <w:p w14:paraId="738FA511" w14:textId="77777777" w:rsidR="00826E87" w:rsidRDefault="00826E87" w:rsidP="00726195"/>
    <w:p w14:paraId="59518767" w14:textId="108325B5" w:rsidR="00F02C10" w:rsidRPr="0085729E" w:rsidRDefault="00F02C10" w:rsidP="0085729E">
      <w:pPr>
        <w:rPr>
          <w:rFonts w:asciiTheme="majorBidi" w:hAnsiTheme="majorBidi" w:cstheme="majorBidi"/>
          <w:b/>
        </w:rPr>
        <w:sectPr w:rsidR="00F02C10" w:rsidRPr="0085729E" w:rsidSect="00966DCC">
          <w:pgSz w:w="11909" w:h="16834" w:code="9"/>
          <w:pgMar w:top="1418" w:right="1418" w:bottom="1418" w:left="2268" w:header="851" w:footer="851" w:gutter="0"/>
          <w:cols w:space="720"/>
          <w:docGrid w:linePitch="360"/>
        </w:sectPr>
      </w:pPr>
    </w:p>
    <w:p w14:paraId="27C467F7" w14:textId="77777777" w:rsidR="005B6AF5" w:rsidRPr="000145D5" w:rsidRDefault="005B6AF5" w:rsidP="005B6AF5">
      <w:pPr>
        <w:jc w:val="center"/>
        <w:rPr>
          <w:rFonts w:asciiTheme="majorBidi" w:hAnsiTheme="majorBidi" w:cstheme="majorBidi"/>
        </w:rPr>
      </w:pPr>
    </w:p>
    <w:p w14:paraId="34D537A3" w14:textId="77777777" w:rsidR="005B6AF5" w:rsidRPr="000145D5" w:rsidRDefault="005B6AF5" w:rsidP="005B6AF5">
      <w:pPr>
        <w:jc w:val="center"/>
        <w:rPr>
          <w:rFonts w:asciiTheme="majorBidi" w:hAnsiTheme="majorBidi" w:cstheme="majorBidi"/>
        </w:rPr>
      </w:pPr>
    </w:p>
    <w:p w14:paraId="72C437F0" w14:textId="77777777" w:rsidR="005B6AF5" w:rsidRPr="000145D5" w:rsidRDefault="005B6AF5" w:rsidP="005B6AF5">
      <w:pPr>
        <w:jc w:val="center"/>
        <w:rPr>
          <w:rFonts w:asciiTheme="majorBidi" w:hAnsiTheme="majorBidi" w:cstheme="majorBidi"/>
        </w:rPr>
      </w:pPr>
    </w:p>
    <w:p w14:paraId="6CA2D637" w14:textId="77777777" w:rsidR="005B6AF5" w:rsidRPr="000145D5" w:rsidRDefault="005B6AF5" w:rsidP="00001D89">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41262DAC" w:rsidR="00001D89" w:rsidRPr="00117EBB" w:rsidRDefault="00001D89" w:rsidP="00F01CC9">
      <w:pPr>
        <w:pStyle w:val="Heading2"/>
        <w:rPr>
          <w:rFonts w:asciiTheme="majorBidi" w:hAnsiTheme="majorBidi" w:cstheme="majorBidi"/>
        </w:rPr>
      </w:pPr>
      <w:bookmarkStart w:id="64" w:name="_Toc137410895"/>
      <w:r w:rsidRPr="00117EBB">
        <w:rPr>
          <w:rFonts w:asciiTheme="majorBidi" w:hAnsiTheme="majorBidi" w:cstheme="majorBidi"/>
        </w:rPr>
        <w:t>IMPL</w:t>
      </w:r>
      <w:r w:rsidR="00BB3BEE" w:rsidRPr="00117EBB">
        <w:rPr>
          <w:rFonts w:asciiTheme="majorBidi" w:hAnsiTheme="majorBidi" w:cstheme="majorBidi"/>
        </w:rPr>
        <w:t>E</w:t>
      </w:r>
      <w:r w:rsidRPr="00117EBB">
        <w:rPr>
          <w:rFonts w:asciiTheme="majorBidi" w:hAnsiTheme="majorBidi" w:cstheme="majorBidi"/>
        </w:rPr>
        <w:t>MENTATION</w:t>
      </w:r>
      <w:bookmarkEnd w:id="64"/>
    </w:p>
    <w:p w14:paraId="71EAAE55" w14:textId="77777777" w:rsidR="00001D89" w:rsidRPr="000145D5" w:rsidRDefault="00001D89" w:rsidP="00001D89">
      <w:pPr>
        <w:rPr>
          <w:rFonts w:asciiTheme="majorBidi" w:hAnsiTheme="majorBidi" w:cstheme="majorBidi"/>
        </w:rPr>
      </w:pPr>
    </w:p>
    <w:p w14:paraId="51D88784" w14:textId="77777777" w:rsidR="00726195" w:rsidRPr="00A64BB3" w:rsidRDefault="00726195" w:rsidP="00021763">
      <w:pPr>
        <w:pStyle w:val="ListParagraph"/>
        <w:ind w:left="0" w:hanging="14"/>
      </w:pPr>
      <w:r w:rsidRPr="00A64BB3">
        <w:t>The implementation part of the development phase of the project is a process to shaped designs into a productive product. Waste that world’s need is the web based application so there are some technical constraints used is the development phase.</w:t>
      </w:r>
    </w:p>
    <w:p w14:paraId="7AD3C1D8" w14:textId="119A8E9B" w:rsidR="00726195" w:rsidRPr="00A64BB3" w:rsidRDefault="00681475" w:rsidP="00021763">
      <w:pPr>
        <w:pStyle w:val="ListParagraph"/>
        <w:ind w:left="0" w:hanging="14"/>
      </w:pPr>
      <w:r w:rsidRPr="00A64BB3">
        <w:t xml:space="preserve">Developing </w:t>
      </w:r>
      <w:r w:rsidR="00726195" w:rsidRPr="00A64BB3">
        <w:t>Deep learning model</w:t>
      </w:r>
    </w:p>
    <w:p w14:paraId="2F75DBFE" w14:textId="154CE486" w:rsidR="00471405" w:rsidRPr="00A64BB3" w:rsidRDefault="00726195" w:rsidP="00021763">
      <w:pPr>
        <w:pStyle w:val="ListParagraph"/>
        <w:ind w:left="0" w:hanging="14"/>
      </w:pPr>
      <w:r w:rsidRPr="00A64BB3">
        <w:t>Design</w:t>
      </w:r>
      <w:r w:rsidR="00E013FD" w:rsidRPr="00A64BB3">
        <w:t>ing</w:t>
      </w:r>
      <w:r w:rsidRPr="00A64BB3">
        <w:t xml:space="preserve"> Web-application </w:t>
      </w: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57A2F177" w14:textId="6A96ECDF" w:rsidR="00AE3194" w:rsidRPr="00AE3194" w:rsidRDefault="00726195" w:rsidP="00AE3194">
      <w:pPr>
        <w:pStyle w:val="Heading3"/>
        <w:ind w:hanging="864"/>
        <w:rPr>
          <w:rFonts w:asciiTheme="majorBidi" w:hAnsiTheme="majorBidi" w:cstheme="majorBidi"/>
        </w:rPr>
      </w:pPr>
      <w:bookmarkStart w:id="65" w:name="_Toc137410896"/>
      <w:r>
        <w:rPr>
          <w:rFonts w:asciiTheme="majorBidi" w:hAnsiTheme="majorBidi" w:cstheme="majorBidi"/>
        </w:rPr>
        <w:t>Developing Deep learning model</w:t>
      </w:r>
      <w:bookmarkEnd w:id="65"/>
    </w:p>
    <w:p w14:paraId="19C4B95D" w14:textId="77777777" w:rsidR="00001D89" w:rsidRPr="000145D5" w:rsidRDefault="00001D89" w:rsidP="00001D89">
      <w:pPr>
        <w:rPr>
          <w:rFonts w:asciiTheme="majorBidi" w:hAnsiTheme="majorBidi" w:cstheme="majorBidi"/>
        </w:rPr>
      </w:pPr>
    </w:p>
    <w:p w14:paraId="7A7BAE3F" w14:textId="2F862A81" w:rsidR="00726195" w:rsidRDefault="00726195" w:rsidP="002E086B">
      <w:pPr>
        <w:pStyle w:val="Heading4"/>
      </w:pPr>
      <w:bookmarkStart w:id="66" w:name="_Toc137410897"/>
      <w:r>
        <w:t>Data Collection and Preparation</w:t>
      </w:r>
      <w:bookmarkEnd w:id="66"/>
    </w:p>
    <w:p w14:paraId="6D7B6591" w14:textId="77777777" w:rsidR="00500D89" w:rsidRPr="00500D89" w:rsidRDefault="00500D89" w:rsidP="00500D89"/>
    <w:p w14:paraId="75D8988D" w14:textId="61E33DBA" w:rsidR="00726195" w:rsidRDefault="00B53D61" w:rsidP="008F333F">
      <w:pPr>
        <w:pStyle w:val="ListParagraph"/>
        <w:ind w:left="0" w:hanging="14"/>
      </w:pPr>
      <w:r>
        <w:t xml:space="preserve">An existing dataset </w:t>
      </w:r>
      <w:r w:rsidR="00A05DE3">
        <w:t>is</w:t>
      </w:r>
      <w:r>
        <w:t xml:space="preserve"> used that is published </w:t>
      </w:r>
      <w:r w:rsidR="009D6FBA">
        <w:t>on</w:t>
      </w:r>
      <w:r>
        <w:t xml:space="preserve"> kaggle in order to train the CNN waste classifier</w:t>
      </w:r>
      <w:r w:rsidR="00726195">
        <w:t>.</w:t>
      </w:r>
      <w:r w:rsidR="00C43D17">
        <w:t xml:space="preserve"> Data Preprocessing </w:t>
      </w:r>
      <w:r w:rsidR="002A3663">
        <w:t>is</w:t>
      </w:r>
      <w:r w:rsidR="00C43D17">
        <w:t xml:space="preserve"> applied and the data </w:t>
      </w:r>
      <w:r w:rsidR="00C606D4">
        <w:t>is</w:t>
      </w:r>
      <w:r w:rsidR="00C43D17">
        <w:t xml:space="preserve"> cleaned before feeding it to the model. The data </w:t>
      </w:r>
      <w:r w:rsidR="00472744">
        <w:t>is</w:t>
      </w:r>
      <w:r w:rsidR="00C43D17">
        <w:t xml:space="preserve"> divided into two chunks training </w:t>
      </w:r>
      <w:r w:rsidR="00E24FEF">
        <w:t>to train</w:t>
      </w:r>
      <w:r w:rsidR="00C43D17">
        <w:t xml:space="preserve"> the model and testing to test the accuracy of model.</w:t>
      </w:r>
    </w:p>
    <w:p w14:paraId="18CBF844" w14:textId="77777777" w:rsidR="006F552E" w:rsidRDefault="006F552E" w:rsidP="00726195">
      <w:pPr>
        <w:pStyle w:val="ListParagraph"/>
        <w:ind w:left="1004"/>
      </w:pPr>
    </w:p>
    <w:p w14:paraId="11614832" w14:textId="7016BA49" w:rsidR="00726195" w:rsidRDefault="00726195" w:rsidP="002E086B">
      <w:pPr>
        <w:pStyle w:val="Heading4"/>
      </w:pPr>
      <w:bookmarkStart w:id="67" w:name="_Toc137410898"/>
      <w:r>
        <w:t>Creating the Deep Learning Model</w:t>
      </w:r>
      <w:bookmarkEnd w:id="67"/>
    </w:p>
    <w:p w14:paraId="31F4540D" w14:textId="77777777" w:rsidR="00500D89" w:rsidRPr="00500D89" w:rsidRDefault="00500D89" w:rsidP="00500D89"/>
    <w:p w14:paraId="199116BC" w14:textId="54E41734" w:rsidR="00FA119C" w:rsidRDefault="003E174F" w:rsidP="008F333F">
      <w:pPr>
        <w:pStyle w:val="ListParagraph"/>
        <w:ind w:left="0"/>
      </w:pPr>
      <w:r>
        <w:t xml:space="preserve">Used Tensor flow framework and deep learning API Keras </w:t>
      </w:r>
      <w:r w:rsidR="002E439A">
        <w:t>is</w:t>
      </w:r>
      <w:r>
        <w:t xml:space="preserve"> used to implement that model using different layers</w:t>
      </w:r>
      <w:r w:rsidR="00726195">
        <w:t>.</w:t>
      </w:r>
      <w:r>
        <w:t xml:space="preserve"> Different loss functions and optimization </w:t>
      </w:r>
      <w:r w:rsidR="00104900">
        <w:t>are</w:t>
      </w:r>
      <w:r>
        <w:t xml:space="preserve"> used to optimize the model.</w:t>
      </w:r>
    </w:p>
    <w:p w14:paraId="3EE63BDF" w14:textId="77777777" w:rsidR="004C5E09" w:rsidRDefault="004C5E09" w:rsidP="00CC2C2D">
      <w:pPr>
        <w:pStyle w:val="ListParagraph"/>
        <w:ind w:left="1004"/>
      </w:pPr>
    </w:p>
    <w:p w14:paraId="089C6960" w14:textId="77777777" w:rsidR="004C5E09" w:rsidRDefault="004C5E09" w:rsidP="00CC2C2D">
      <w:pPr>
        <w:pStyle w:val="ListParagraph"/>
        <w:ind w:left="1004"/>
      </w:pPr>
    </w:p>
    <w:p w14:paraId="73833833" w14:textId="77777777" w:rsidR="004C5E09" w:rsidRPr="00CC2C2D" w:rsidRDefault="004C5E09" w:rsidP="00CC2C2D">
      <w:pPr>
        <w:pStyle w:val="ListParagraph"/>
        <w:ind w:left="1004"/>
      </w:pPr>
    </w:p>
    <w:p w14:paraId="6E21E856" w14:textId="77777777" w:rsidR="00FA119C" w:rsidRDefault="00FA119C" w:rsidP="00001D89">
      <w:pPr>
        <w:rPr>
          <w:rFonts w:asciiTheme="majorBidi" w:hAnsiTheme="majorBidi" w:cstheme="majorBidi"/>
        </w:rPr>
      </w:pPr>
    </w:p>
    <w:p w14:paraId="29F8A088" w14:textId="77777777" w:rsidR="00B848CD" w:rsidRDefault="00B848CD" w:rsidP="00001D89">
      <w:pPr>
        <w:rPr>
          <w:rFonts w:asciiTheme="majorBidi" w:hAnsiTheme="majorBidi" w:cstheme="majorBidi"/>
        </w:rPr>
      </w:pPr>
    </w:p>
    <w:p w14:paraId="6AFB1CF9" w14:textId="77777777" w:rsidR="00B848CD" w:rsidRPr="000145D5" w:rsidRDefault="00B848CD" w:rsidP="00001D89">
      <w:pPr>
        <w:rPr>
          <w:rFonts w:asciiTheme="majorBidi" w:hAnsiTheme="majorBidi" w:cstheme="majorBidi"/>
        </w:rPr>
      </w:pPr>
    </w:p>
    <w:p w14:paraId="27578EA0" w14:textId="27B81A8A" w:rsidR="00001D89" w:rsidRDefault="00726195" w:rsidP="00001D89">
      <w:pPr>
        <w:pStyle w:val="Heading3"/>
        <w:ind w:hanging="864"/>
        <w:rPr>
          <w:rFonts w:asciiTheme="majorBidi" w:hAnsiTheme="majorBidi" w:cstheme="majorBidi"/>
        </w:rPr>
      </w:pPr>
      <w:bookmarkStart w:id="68" w:name="_Toc137410899"/>
      <w:r>
        <w:rPr>
          <w:rFonts w:asciiTheme="majorBidi" w:hAnsiTheme="majorBidi" w:cstheme="majorBidi"/>
        </w:rPr>
        <w:t>Design</w:t>
      </w:r>
      <w:r w:rsidR="00157F0F">
        <w:rPr>
          <w:rFonts w:asciiTheme="majorBidi" w:hAnsiTheme="majorBidi" w:cstheme="majorBidi"/>
        </w:rPr>
        <w:t>ing</w:t>
      </w:r>
      <w:r>
        <w:rPr>
          <w:rFonts w:asciiTheme="majorBidi" w:hAnsiTheme="majorBidi" w:cstheme="majorBidi"/>
        </w:rPr>
        <w:t xml:space="preserve"> Web-application</w:t>
      </w:r>
      <w:bookmarkEnd w:id="68"/>
      <w:r>
        <w:rPr>
          <w:rFonts w:asciiTheme="majorBidi" w:hAnsiTheme="majorBidi" w:cstheme="majorBidi"/>
        </w:rPr>
        <w:t xml:space="preserve"> </w:t>
      </w:r>
    </w:p>
    <w:p w14:paraId="7BA9EE39" w14:textId="77777777" w:rsidR="00FA119C" w:rsidRPr="00FA119C" w:rsidRDefault="00FA119C" w:rsidP="00FA119C"/>
    <w:p w14:paraId="4CD91503" w14:textId="32F5698C" w:rsidR="00726195" w:rsidRDefault="00726195" w:rsidP="00726195">
      <w:pPr>
        <w:pStyle w:val="Heading4"/>
      </w:pPr>
      <w:bookmarkStart w:id="69" w:name="_Toc135140969"/>
      <w:bookmarkStart w:id="70" w:name="_Toc137410900"/>
      <w:r>
        <w:t>Creating the Web Application</w:t>
      </w:r>
      <w:r w:rsidR="008626B8">
        <w:t xml:space="preserve"> Front end</w:t>
      </w:r>
      <w:bookmarkEnd w:id="69"/>
      <w:bookmarkEnd w:id="70"/>
    </w:p>
    <w:p w14:paraId="07F5E899" w14:textId="77777777" w:rsidR="001D1BED" w:rsidRPr="001D1BED" w:rsidRDefault="001D1BED" w:rsidP="001D1BED"/>
    <w:p w14:paraId="755EC403" w14:textId="04EE9BDE" w:rsidR="00087013" w:rsidRDefault="004E573E" w:rsidP="00EE6015">
      <w:pPr>
        <w:pStyle w:val="ListParagraph"/>
        <w:ind w:left="0"/>
      </w:pPr>
      <w:bookmarkStart w:id="71" w:name="_Toc135140970"/>
      <w:r>
        <w:t>After completion of model</w:t>
      </w:r>
      <w:r w:rsidR="00097684">
        <w:t>, w</w:t>
      </w:r>
      <w:r w:rsidR="00331F4C">
        <w:t>e designed</w:t>
      </w:r>
      <w:r w:rsidR="00087013">
        <w:t xml:space="preserve"> the </w:t>
      </w:r>
      <w:r w:rsidR="00D067E7">
        <w:t xml:space="preserve">responsive </w:t>
      </w:r>
      <w:r w:rsidR="00087013">
        <w:t>web application</w:t>
      </w:r>
      <w:r w:rsidR="00331F4C">
        <w:t xml:space="preserve"> interface.</w:t>
      </w:r>
      <w:r w:rsidR="003535A8">
        <w:t xml:space="preserve"> </w:t>
      </w:r>
      <w:r w:rsidR="00087013">
        <w:t xml:space="preserve">The user interface </w:t>
      </w:r>
      <w:r w:rsidR="003535A8">
        <w:t xml:space="preserve">was </w:t>
      </w:r>
      <w:r w:rsidR="00087013">
        <w:t>built with HTML, CSS,</w:t>
      </w:r>
      <w:r w:rsidR="002F37BA">
        <w:t xml:space="preserve"> Bootstrap</w:t>
      </w:r>
      <w:r w:rsidR="007A047F">
        <w:t xml:space="preserve"> and </w:t>
      </w:r>
      <w:r w:rsidR="007B6A5C">
        <w:t>JavaScript</w:t>
      </w:r>
      <w:r w:rsidR="003535A8">
        <w:t>.</w:t>
      </w:r>
    </w:p>
    <w:p w14:paraId="1D64EAA5" w14:textId="77777777" w:rsidR="002F37BA" w:rsidRDefault="002F37BA" w:rsidP="0072229E">
      <w:pPr>
        <w:pStyle w:val="ListParagraph"/>
        <w:ind w:left="1004"/>
      </w:pPr>
    </w:p>
    <w:p w14:paraId="333BDCE7" w14:textId="0BDEF069" w:rsidR="002F37BA" w:rsidRDefault="002F37BA" w:rsidP="002F37BA">
      <w:pPr>
        <w:pStyle w:val="Heading4"/>
      </w:pPr>
      <w:bookmarkStart w:id="72" w:name="_Toc137410901"/>
      <w:r>
        <w:t>Creating the Web Application Back end</w:t>
      </w:r>
      <w:bookmarkEnd w:id="72"/>
    </w:p>
    <w:p w14:paraId="5B2F8534" w14:textId="77777777" w:rsidR="001D1BED" w:rsidRPr="001D1BED" w:rsidRDefault="001D1BED" w:rsidP="001D1BED"/>
    <w:p w14:paraId="20E0F1EF" w14:textId="0884599A" w:rsidR="002F37BA" w:rsidRPr="002F37BA" w:rsidRDefault="002F37BA" w:rsidP="001D1BED">
      <w:r>
        <w:t xml:space="preserve">After </w:t>
      </w:r>
      <w:r w:rsidR="00EB5F3E">
        <w:t xml:space="preserve">completing </w:t>
      </w:r>
      <w:r>
        <w:t>front end we focused on the backend of our application. We integrated the model in our backend to predict the images provided by user.</w:t>
      </w:r>
      <w:r w:rsidR="00AC0123">
        <w:t xml:space="preserve"> Database tables </w:t>
      </w:r>
      <w:r w:rsidR="00021A27">
        <w:t>are</w:t>
      </w:r>
      <w:r w:rsidR="00AC0123">
        <w:t xml:space="preserve"> created to store information of user for successful signup, login, and creation and retrieval of database records.</w:t>
      </w:r>
      <w:r w:rsidR="00F23826">
        <w:t xml:space="preserve"> We used Restful APIs for database communication</w:t>
      </w:r>
      <w:r w:rsidR="009B6320">
        <w:t xml:space="preserve"> and the framework used for this purpose </w:t>
      </w:r>
      <w:r w:rsidR="000615C1">
        <w:t>is</w:t>
      </w:r>
      <w:r w:rsidR="009B6320">
        <w:t xml:space="preserve"> Django Rest F</w:t>
      </w:r>
      <w:r w:rsidR="00E97F1E">
        <w:t>ramework. The backend is fully functional with appropriate error handling.</w:t>
      </w:r>
    </w:p>
    <w:p w14:paraId="3CA623FB" w14:textId="77777777" w:rsidR="0072229E" w:rsidRDefault="0072229E" w:rsidP="0072229E">
      <w:pPr>
        <w:pStyle w:val="ListParagraph"/>
        <w:ind w:left="1004"/>
      </w:pPr>
    </w:p>
    <w:p w14:paraId="2F213A55" w14:textId="6BF2C116" w:rsidR="00726195" w:rsidRDefault="002F37BA" w:rsidP="001C4FF5">
      <w:pPr>
        <w:pStyle w:val="Heading4"/>
      </w:pPr>
      <w:bookmarkStart w:id="73" w:name="_Toc137410902"/>
      <w:r w:rsidRPr="001C4FF5">
        <w:t>Integrating backend and frontend</w:t>
      </w:r>
      <w:bookmarkEnd w:id="71"/>
      <w:bookmarkEnd w:id="73"/>
    </w:p>
    <w:p w14:paraId="1F12B620" w14:textId="77777777" w:rsidR="0013793E" w:rsidRPr="0013793E" w:rsidRDefault="0013793E" w:rsidP="0013793E"/>
    <w:p w14:paraId="28C79BC2" w14:textId="036C0802" w:rsidR="00726195" w:rsidRDefault="001C4FF5" w:rsidP="00405587">
      <w:pPr>
        <w:pStyle w:val="ListParagraph"/>
        <w:ind w:left="0"/>
      </w:pPr>
      <w:r>
        <w:t>After creating the interface and integrating the model in backend</w:t>
      </w:r>
      <w:r w:rsidR="00726195">
        <w:t>.</w:t>
      </w:r>
      <w:r>
        <w:t xml:space="preserve"> We implemented front end functionality in our application. The frontend was made functional with the help of </w:t>
      </w:r>
      <w:r w:rsidR="00E03365">
        <w:t>React</w:t>
      </w:r>
      <w:r>
        <w:t xml:space="preserve"> library for </w:t>
      </w:r>
      <w:r w:rsidR="00FA6CE3">
        <w:t>JavaScript</w:t>
      </w:r>
      <w:r>
        <w:t>.</w:t>
      </w:r>
      <w:r w:rsidR="00FA6CE3">
        <w:t xml:space="preserve"> The APIs were integrated in frontend to make the website dynamic.</w:t>
      </w:r>
    </w:p>
    <w:p w14:paraId="0D39B1EC" w14:textId="77777777" w:rsidR="00205FAC" w:rsidRDefault="00205FAC" w:rsidP="00726195">
      <w:pPr>
        <w:pStyle w:val="ListParagraph"/>
        <w:ind w:left="1004"/>
      </w:pPr>
    </w:p>
    <w:p w14:paraId="796B5238" w14:textId="77777777" w:rsidR="00205FAC" w:rsidRDefault="00205FAC" w:rsidP="00726195">
      <w:pPr>
        <w:pStyle w:val="ListParagraph"/>
        <w:ind w:left="1004"/>
      </w:pPr>
    </w:p>
    <w:p w14:paraId="253E23FC" w14:textId="77777777" w:rsidR="00205FAC" w:rsidRDefault="00205FAC" w:rsidP="00726195">
      <w:pPr>
        <w:pStyle w:val="ListParagraph"/>
        <w:ind w:left="1004"/>
      </w:pPr>
    </w:p>
    <w:p w14:paraId="5BF734EA" w14:textId="77777777" w:rsidR="00205FAC" w:rsidRDefault="00205FAC" w:rsidP="00726195">
      <w:pPr>
        <w:pStyle w:val="ListParagraph"/>
        <w:ind w:left="1004"/>
      </w:pPr>
    </w:p>
    <w:p w14:paraId="35B5E1F4" w14:textId="77777777" w:rsidR="00205FAC" w:rsidRDefault="00205FAC" w:rsidP="00726195">
      <w:pPr>
        <w:pStyle w:val="ListParagraph"/>
        <w:ind w:left="1004"/>
      </w:pPr>
    </w:p>
    <w:p w14:paraId="1DAA2B87" w14:textId="77777777" w:rsidR="00205FAC" w:rsidRDefault="00205FAC" w:rsidP="00726195">
      <w:pPr>
        <w:pStyle w:val="ListParagraph"/>
        <w:ind w:left="1004"/>
      </w:pPr>
    </w:p>
    <w:p w14:paraId="2454A460" w14:textId="77777777" w:rsidR="00205FAC" w:rsidRDefault="00205FAC" w:rsidP="00726195">
      <w:pPr>
        <w:pStyle w:val="ListParagraph"/>
        <w:ind w:left="1004"/>
      </w:pPr>
    </w:p>
    <w:p w14:paraId="5E32B18B" w14:textId="77777777" w:rsidR="00205FAC" w:rsidRDefault="00205FAC" w:rsidP="00726195">
      <w:pPr>
        <w:pStyle w:val="ListParagraph"/>
        <w:ind w:left="1004"/>
      </w:pPr>
    </w:p>
    <w:p w14:paraId="59D203F3" w14:textId="77777777" w:rsidR="00205FAC" w:rsidRDefault="00205FAC" w:rsidP="00726195">
      <w:pPr>
        <w:pStyle w:val="ListParagraph"/>
        <w:ind w:left="1004"/>
      </w:pPr>
    </w:p>
    <w:p w14:paraId="096022B0" w14:textId="77777777" w:rsidR="002A613C" w:rsidRPr="000145D5" w:rsidRDefault="002A613C" w:rsidP="00CB5453">
      <w:pP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5F96EA6E" w:rsidR="002A613C" w:rsidRPr="000145D5" w:rsidRDefault="002A613C" w:rsidP="002A613C">
      <w:pPr>
        <w:pStyle w:val="Heading2"/>
        <w:rPr>
          <w:rFonts w:asciiTheme="majorBidi" w:hAnsiTheme="majorBidi" w:cstheme="majorBidi"/>
        </w:rPr>
      </w:pPr>
      <w:bookmarkStart w:id="74" w:name="_Toc137410903"/>
      <w:r w:rsidRPr="000145D5">
        <w:rPr>
          <w:rFonts w:asciiTheme="majorBidi" w:hAnsiTheme="majorBidi" w:cstheme="majorBidi"/>
        </w:rPr>
        <w:t>RESULTS AND DISCUSSIONS</w:t>
      </w:r>
      <w:bookmarkEnd w:id="74"/>
      <w:r w:rsidR="00F01CC9" w:rsidRPr="000145D5">
        <w:rPr>
          <w:rFonts w:asciiTheme="majorBidi" w:hAnsiTheme="majorBidi" w:cstheme="majorBidi"/>
        </w:rPr>
        <w:t xml:space="preserve"> </w:t>
      </w:r>
    </w:p>
    <w:p w14:paraId="177DC1DB" w14:textId="77777777" w:rsidR="002A613C" w:rsidRPr="000145D5" w:rsidRDefault="002A613C" w:rsidP="002A613C">
      <w:pPr>
        <w:rPr>
          <w:rFonts w:asciiTheme="majorBidi" w:hAnsiTheme="majorBidi" w:cstheme="majorBidi"/>
        </w:rPr>
      </w:pPr>
    </w:p>
    <w:p w14:paraId="4CF95070" w14:textId="77777777" w:rsidR="00AA3102" w:rsidRDefault="00AA3102" w:rsidP="00AA3102">
      <w:pPr>
        <w:pStyle w:val="Heading3"/>
        <w:tabs>
          <w:tab w:val="clear" w:pos="864"/>
          <w:tab w:val="num" w:pos="648"/>
        </w:tabs>
        <w:ind w:left="648" w:hanging="864"/>
        <w:rPr>
          <w:rFonts w:asciiTheme="majorBidi" w:hAnsiTheme="majorBidi" w:cstheme="majorBidi"/>
        </w:rPr>
      </w:pPr>
      <w:bookmarkStart w:id="75" w:name="_Toc135303469"/>
      <w:bookmarkStart w:id="76" w:name="_Toc137410904"/>
      <w:r>
        <w:rPr>
          <w:rFonts w:asciiTheme="majorBidi" w:hAnsiTheme="majorBidi" w:cstheme="majorBidi"/>
        </w:rPr>
        <w:t>CNN Models Accuracy</w:t>
      </w:r>
      <w:bookmarkEnd w:id="75"/>
      <w:bookmarkEnd w:id="76"/>
    </w:p>
    <w:p w14:paraId="16B9474D" w14:textId="77777777" w:rsidR="00603BB0" w:rsidRPr="00603BB0" w:rsidRDefault="00603BB0" w:rsidP="00603BB0"/>
    <w:p w14:paraId="099B83E9" w14:textId="17CF2459" w:rsidR="00AA3102" w:rsidRPr="004F3C75" w:rsidRDefault="00AA3102" w:rsidP="00AA3102">
      <w:pPr>
        <w:rPr>
          <w:rFonts w:asciiTheme="majorBidi" w:hAnsiTheme="majorBidi" w:cstheme="majorBidi"/>
        </w:rPr>
      </w:pPr>
      <w:r w:rsidRPr="005125D2">
        <w:rPr>
          <w:rFonts w:asciiTheme="majorBidi" w:hAnsiTheme="majorBidi" w:cstheme="majorBidi"/>
        </w:rPr>
        <w:t xml:space="preserve">The deep learning model used for </w:t>
      </w:r>
      <w:r>
        <w:rPr>
          <w:rFonts w:asciiTheme="majorBidi" w:hAnsiTheme="majorBidi" w:cstheme="majorBidi"/>
        </w:rPr>
        <w:t>waste</w:t>
      </w:r>
      <w:r w:rsidRPr="005125D2">
        <w:rPr>
          <w:rFonts w:asciiTheme="majorBidi" w:hAnsiTheme="majorBidi" w:cstheme="majorBidi"/>
        </w:rPr>
        <w:t xml:space="preserve"> </w:t>
      </w:r>
      <w:r>
        <w:rPr>
          <w:rFonts w:asciiTheme="majorBidi" w:hAnsiTheme="majorBidi" w:cstheme="majorBidi"/>
        </w:rPr>
        <w:t>classification</w:t>
      </w:r>
      <w:r w:rsidRPr="005125D2">
        <w:rPr>
          <w:rFonts w:asciiTheme="majorBidi" w:hAnsiTheme="majorBidi" w:cstheme="majorBidi"/>
        </w:rPr>
        <w:t xml:space="preserve"> achieved a training loss of </w:t>
      </w:r>
      <w:r w:rsidR="00D0518E">
        <w:rPr>
          <w:rFonts w:asciiTheme="majorBidi" w:hAnsiTheme="majorBidi" w:cstheme="majorBidi"/>
        </w:rPr>
        <w:t>1.4201 and an accuracy of 83.80</w:t>
      </w:r>
      <w:r>
        <w:rPr>
          <w:rFonts w:asciiTheme="majorBidi" w:hAnsiTheme="majorBidi" w:cstheme="majorBidi"/>
        </w:rPr>
        <w:t>%</w:t>
      </w:r>
      <w:r w:rsidRPr="005125D2">
        <w:rPr>
          <w:rFonts w:asciiTheme="majorBidi" w:hAnsiTheme="majorBidi" w:cstheme="majorBidi"/>
        </w:rPr>
        <w:t>. In the validation s</w:t>
      </w:r>
      <w:r>
        <w:rPr>
          <w:rFonts w:asciiTheme="majorBidi" w:hAnsiTheme="majorBidi" w:cstheme="majorBidi"/>
        </w:rPr>
        <w:t>et, the model had a loss o</w:t>
      </w:r>
      <w:r w:rsidR="006E15FD">
        <w:rPr>
          <w:rFonts w:asciiTheme="majorBidi" w:hAnsiTheme="majorBidi" w:cstheme="majorBidi"/>
        </w:rPr>
        <w:t>f 1.3204 and an accuracy of 85.62</w:t>
      </w:r>
      <w:r w:rsidRPr="005125D2">
        <w:rPr>
          <w:rFonts w:asciiTheme="majorBidi" w:hAnsiTheme="majorBidi" w:cstheme="majorBidi"/>
        </w:rPr>
        <w:t>%. These metrics indicate that t</w:t>
      </w:r>
      <w:r w:rsidR="001A52BE">
        <w:rPr>
          <w:rFonts w:asciiTheme="majorBidi" w:hAnsiTheme="majorBidi" w:cstheme="majorBidi"/>
        </w:rPr>
        <w:t>he model performed</w:t>
      </w:r>
      <w:r w:rsidRPr="005125D2">
        <w:rPr>
          <w:rFonts w:asciiTheme="majorBidi" w:hAnsiTheme="majorBidi" w:cstheme="majorBidi"/>
        </w:rPr>
        <w:t xml:space="preserve"> well during training, accurately predicting the </w:t>
      </w:r>
      <w:r w:rsidR="001E6B36">
        <w:rPr>
          <w:rFonts w:asciiTheme="majorBidi" w:hAnsiTheme="majorBidi" w:cstheme="majorBidi"/>
        </w:rPr>
        <w:t>waste classes</w:t>
      </w:r>
      <w:r w:rsidRPr="005125D2">
        <w:rPr>
          <w:rFonts w:asciiTheme="majorBidi" w:hAnsiTheme="majorBidi" w:cstheme="majorBidi"/>
        </w:rPr>
        <w:t xml:space="preserve">. However, there was </w:t>
      </w:r>
      <w:r w:rsidR="00530A73">
        <w:rPr>
          <w:rFonts w:asciiTheme="majorBidi" w:hAnsiTheme="majorBidi" w:cstheme="majorBidi"/>
        </w:rPr>
        <w:t xml:space="preserve">increase </w:t>
      </w:r>
      <w:r w:rsidRPr="005125D2">
        <w:rPr>
          <w:rFonts w:asciiTheme="majorBidi" w:hAnsiTheme="majorBidi" w:cstheme="majorBidi"/>
        </w:rPr>
        <w:t>in performance on the validation set</w:t>
      </w:r>
      <w:r w:rsidR="00832422">
        <w:rPr>
          <w:rFonts w:asciiTheme="majorBidi" w:hAnsiTheme="majorBidi" w:cstheme="majorBidi"/>
        </w:rPr>
        <w:t>.</w:t>
      </w:r>
    </w:p>
    <w:p w14:paraId="1B7B8CAD" w14:textId="77777777" w:rsidR="00F11926" w:rsidRPr="00F11926" w:rsidRDefault="00F11926" w:rsidP="00F11926"/>
    <w:p w14:paraId="2D82A648" w14:textId="30D3D42D" w:rsidR="000A136F" w:rsidRPr="000A136F" w:rsidRDefault="000A136F" w:rsidP="000A136F">
      <w:pPr>
        <w:pStyle w:val="Caption"/>
        <w:keepNext/>
        <w:jc w:val="center"/>
        <w:rPr>
          <w:b/>
        </w:rPr>
      </w:pPr>
      <w:bookmarkStart w:id="77" w:name="_Toc137410918"/>
      <w:r w:rsidRPr="000A136F">
        <w:rPr>
          <w:b/>
        </w:rPr>
        <w:t xml:space="preserve">Table </w:t>
      </w:r>
      <w:r w:rsidRPr="000A136F">
        <w:rPr>
          <w:b/>
        </w:rPr>
        <w:fldChar w:fldCharType="begin"/>
      </w:r>
      <w:r w:rsidRPr="000A136F">
        <w:rPr>
          <w:b/>
        </w:rPr>
        <w:instrText xml:space="preserve"> SEQ Table \* ARABIC </w:instrText>
      </w:r>
      <w:r w:rsidRPr="000A136F">
        <w:rPr>
          <w:b/>
        </w:rPr>
        <w:fldChar w:fldCharType="separate"/>
      </w:r>
      <w:r w:rsidR="004E0E50">
        <w:rPr>
          <w:b/>
          <w:noProof/>
        </w:rPr>
        <w:t>1</w:t>
      </w:r>
      <w:r w:rsidRPr="000A136F">
        <w:rPr>
          <w:b/>
        </w:rPr>
        <w:fldChar w:fldCharType="end"/>
      </w:r>
      <w:r w:rsidRPr="000A136F">
        <w:rPr>
          <w:b/>
        </w:rPr>
        <w:t xml:space="preserve"> Testing and validation accuracy</w:t>
      </w:r>
      <w:bookmarkEnd w:id="77"/>
    </w:p>
    <w:tbl>
      <w:tblPr>
        <w:tblStyle w:val="TableGrid"/>
        <w:tblW w:w="0" w:type="auto"/>
        <w:jc w:val="center"/>
        <w:tblLook w:val="04A0" w:firstRow="1" w:lastRow="0" w:firstColumn="1" w:lastColumn="0" w:noHBand="0" w:noVBand="1"/>
      </w:tblPr>
      <w:tblGrid>
        <w:gridCol w:w="2270"/>
        <w:gridCol w:w="2883"/>
      </w:tblGrid>
      <w:tr w:rsidR="00F11926" w:rsidRPr="00F929C8" w14:paraId="3F2A832D" w14:textId="77777777" w:rsidTr="002B241C">
        <w:trPr>
          <w:trHeight w:val="249"/>
          <w:jc w:val="center"/>
        </w:trPr>
        <w:tc>
          <w:tcPr>
            <w:tcW w:w="2270" w:type="dxa"/>
            <w:vAlign w:val="center"/>
          </w:tcPr>
          <w:p w14:paraId="4A38D49C" w14:textId="77777777" w:rsidR="00F11926" w:rsidRPr="004260EE" w:rsidRDefault="00F11926" w:rsidP="000B12A6">
            <w:pPr>
              <w:spacing w:after="160" w:line="259" w:lineRule="auto"/>
              <w:jc w:val="center"/>
              <w:rPr>
                <w:b/>
              </w:rPr>
            </w:pPr>
            <w:r w:rsidRPr="004260EE">
              <w:rPr>
                <w:b/>
              </w:rPr>
              <w:t>ACCURACY</w:t>
            </w:r>
          </w:p>
        </w:tc>
        <w:tc>
          <w:tcPr>
            <w:tcW w:w="2883" w:type="dxa"/>
            <w:vAlign w:val="center"/>
          </w:tcPr>
          <w:p w14:paraId="01413F6A" w14:textId="77777777" w:rsidR="00F11926" w:rsidRPr="004260EE" w:rsidRDefault="00F11926" w:rsidP="000B12A6">
            <w:pPr>
              <w:spacing w:after="160" w:line="259" w:lineRule="auto"/>
              <w:jc w:val="center"/>
              <w:rPr>
                <w:b/>
              </w:rPr>
            </w:pPr>
            <w:r w:rsidRPr="004260EE">
              <w:rPr>
                <w:b/>
              </w:rPr>
              <w:t>VAL_ACCURACY</w:t>
            </w:r>
          </w:p>
        </w:tc>
      </w:tr>
      <w:tr w:rsidR="00F11926" w:rsidRPr="00F929C8" w14:paraId="0A7CE051" w14:textId="77777777" w:rsidTr="002B241C">
        <w:trPr>
          <w:trHeight w:val="233"/>
          <w:jc w:val="center"/>
        </w:trPr>
        <w:tc>
          <w:tcPr>
            <w:tcW w:w="2270" w:type="dxa"/>
            <w:vAlign w:val="center"/>
          </w:tcPr>
          <w:p w14:paraId="5CF71BA1" w14:textId="77777777" w:rsidR="00F11926" w:rsidRPr="00F929C8" w:rsidRDefault="00F11926" w:rsidP="005D4E55">
            <w:pPr>
              <w:spacing w:after="160" w:line="259" w:lineRule="auto"/>
              <w:ind w:left="720"/>
            </w:pPr>
            <w:r>
              <w:t>0.6797</w:t>
            </w:r>
          </w:p>
        </w:tc>
        <w:tc>
          <w:tcPr>
            <w:tcW w:w="2883" w:type="dxa"/>
            <w:vAlign w:val="center"/>
          </w:tcPr>
          <w:p w14:paraId="0EEBE355" w14:textId="77777777" w:rsidR="00F11926" w:rsidRPr="00F929C8" w:rsidRDefault="00F11926" w:rsidP="005D4E55">
            <w:pPr>
              <w:spacing w:after="160" w:line="259" w:lineRule="auto"/>
              <w:ind w:left="720"/>
            </w:pPr>
            <w:r>
              <w:t>0.6</w:t>
            </w:r>
            <w:r w:rsidRPr="005B0DC5">
              <w:t>646</w:t>
            </w:r>
          </w:p>
        </w:tc>
      </w:tr>
      <w:tr w:rsidR="00F11926" w:rsidRPr="00F929C8" w14:paraId="5D586564" w14:textId="77777777" w:rsidTr="002B241C">
        <w:trPr>
          <w:trHeight w:val="249"/>
          <w:jc w:val="center"/>
        </w:trPr>
        <w:tc>
          <w:tcPr>
            <w:tcW w:w="2270" w:type="dxa"/>
            <w:vAlign w:val="center"/>
          </w:tcPr>
          <w:p w14:paraId="73B62BE2" w14:textId="77777777" w:rsidR="00F11926" w:rsidRPr="00F929C8" w:rsidRDefault="00F11926" w:rsidP="005D4E55">
            <w:pPr>
              <w:spacing w:after="160" w:line="259" w:lineRule="auto"/>
              <w:ind w:left="720"/>
            </w:pPr>
            <w:r>
              <w:t>0.6781</w:t>
            </w:r>
          </w:p>
        </w:tc>
        <w:tc>
          <w:tcPr>
            <w:tcW w:w="2883" w:type="dxa"/>
            <w:vAlign w:val="center"/>
          </w:tcPr>
          <w:p w14:paraId="2EBE809A" w14:textId="77777777" w:rsidR="00F11926" w:rsidRPr="00F929C8" w:rsidRDefault="00F11926" w:rsidP="005D4E55">
            <w:pPr>
              <w:spacing w:after="160" w:line="259" w:lineRule="auto"/>
              <w:ind w:left="720"/>
            </w:pPr>
            <w:r>
              <w:t>0.7583</w:t>
            </w:r>
          </w:p>
        </w:tc>
      </w:tr>
      <w:tr w:rsidR="00F11926" w:rsidRPr="00F929C8" w14:paraId="35F451D1" w14:textId="77777777" w:rsidTr="002B241C">
        <w:trPr>
          <w:trHeight w:val="233"/>
          <w:jc w:val="center"/>
        </w:trPr>
        <w:tc>
          <w:tcPr>
            <w:tcW w:w="2270" w:type="dxa"/>
            <w:vAlign w:val="center"/>
          </w:tcPr>
          <w:p w14:paraId="2336982E" w14:textId="77777777" w:rsidR="00F11926" w:rsidRPr="00F929C8" w:rsidRDefault="00F11926" w:rsidP="005D4E55">
            <w:pPr>
              <w:spacing w:after="160" w:line="259" w:lineRule="auto"/>
              <w:ind w:left="720"/>
            </w:pPr>
            <w:r>
              <w:t>0.7922</w:t>
            </w:r>
          </w:p>
        </w:tc>
        <w:tc>
          <w:tcPr>
            <w:tcW w:w="2883" w:type="dxa"/>
            <w:vAlign w:val="center"/>
          </w:tcPr>
          <w:p w14:paraId="0078D0F1" w14:textId="77777777" w:rsidR="00F11926" w:rsidRPr="00F929C8" w:rsidRDefault="00F11926" w:rsidP="005D4E55">
            <w:pPr>
              <w:spacing w:after="160" w:line="259" w:lineRule="auto"/>
              <w:ind w:left="720"/>
            </w:pPr>
            <w:r>
              <w:t>0.7271</w:t>
            </w:r>
          </w:p>
        </w:tc>
      </w:tr>
      <w:tr w:rsidR="00F11926" w:rsidRPr="00F929C8" w14:paraId="00B9CBDE" w14:textId="77777777" w:rsidTr="002B241C">
        <w:trPr>
          <w:trHeight w:val="249"/>
          <w:jc w:val="center"/>
        </w:trPr>
        <w:tc>
          <w:tcPr>
            <w:tcW w:w="2270" w:type="dxa"/>
            <w:vAlign w:val="center"/>
          </w:tcPr>
          <w:p w14:paraId="78F39577" w14:textId="77777777" w:rsidR="00F11926" w:rsidRPr="00F929C8" w:rsidRDefault="00F11926" w:rsidP="005D4E55">
            <w:pPr>
              <w:spacing w:after="160" w:line="259" w:lineRule="auto"/>
              <w:ind w:left="720"/>
            </w:pPr>
            <w:r>
              <w:t>0.7950</w:t>
            </w:r>
          </w:p>
        </w:tc>
        <w:tc>
          <w:tcPr>
            <w:tcW w:w="2883" w:type="dxa"/>
            <w:vAlign w:val="center"/>
          </w:tcPr>
          <w:p w14:paraId="33B9FA08" w14:textId="77777777" w:rsidR="00F11926" w:rsidRPr="00F929C8" w:rsidRDefault="00F11926" w:rsidP="005D4E55">
            <w:pPr>
              <w:spacing w:after="160" w:line="259" w:lineRule="auto"/>
              <w:ind w:left="720"/>
            </w:pPr>
            <w:r>
              <w:t>0.8354</w:t>
            </w:r>
          </w:p>
        </w:tc>
      </w:tr>
      <w:tr w:rsidR="00F11926" w:rsidRPr="00F929C8" w14:paraId="5C21E5D9" w14:textId="77777777" w:rsidTr="002B241C">
        <w:trPr>
          <w:trHeight w:val="233"/>
          <w:jc w:val="center"/>
        </w:trPr>
        <w:tc>
          <w:tcPr>
            <w:tcW w:w="2270" w:type="dxa"/>
            <w:vAlign w:val="center"/>
          </w:tcPr>
          <w:p w14:paraId="72CEB7A5" w14:textId="77777777" w:rsidR="00F11926" w:rsidRPr="00F929C8" w:rsidRDefault="00F11926" w:rsidP="005D4E55">
            <w:pPr>
              <w:spacing w:after="160" w:line="259" w:lineRule="auto"/>
              <w:ind w:left="720"/>
            </w:pPr>
            <w:r>
              <w:t>0.8380</w:t>
            </w:r>
          </w:p>
        </w:tc>
        <w:tc>
          <w:tcPr>
            <w:tcW w:w="2883" w:type="dxa"/>
            <w:vAlign w:val="center"/>
          </w:tcPr>
          <w:p w14:paraId="7F683764" w14:textId="77777777" w:rsidR="00F11926" w:rsidRPr="00F929C8" w:rsidRDefault="00F11926" w:rsidP="005D4E55">
            <w:pPr>
              <w:spacing w:after="160" w:line="259" w:lineRule="auto"/>
              <w:ind w:left="720"/>
            </w:pPr>
            <w:r>
              <w:t>0.8562</w:t>
            </w:r>
          </w:p>
        </w:tc>
      </w:tr>
    </w:tbl>
    <w:p w14:paraId="3D5EDA84" w14:textId="77777777" w:rsidR="00F11926" w:rsidRDefault="00F11926" w:rsidP="00F11926"/>
    <w:p w14:paraId="6292C854" w14:textId="77777777" w:rsidR="00107272" w:rsidRPr="00F11926" w:rsidRDefault="00107272" w:rsidP="00F11926"/>
    <w:p w14:paraId="06F34966" w14:textId="1C4F19D8" w:rsidR="002A613C" w:rsidRDefault="00A579CA" w:rsidP="00AA3102">
      <w:pPr>
        <w:pStyle w:val="Heading4"/>
      </w:pPr>
      <w:bookmarkStart w:id="78" w:name="_Toc137410905"/>
      <w:r>
        <w:t>Performance Evaluation of Model</w:t>
      </w:r>
      <w:bookmarkEnd w:id="78"/>
    </w:p>
    <w:p w14:paraId="3BC8A6A5" w14:textId="77777777" w:rsidR="00907292" w:rsidRPr="00907292" w:rsidRDefault="00907292" w:rsidP="00907292"/>
    <w:p w14:paraId="0C246581" w14:textId="6ED8A59D" w:rsidR="00FA0CDF" w:rsidRDefault="00240E86" w:rsidP="00A55250">
      <w:pPr>
        <w:rPr>
          <w:rFonts w:asciiTheme="majorBidi" w:hAnsiTheme="majorBidi" w:cstheme="majorBidi"/>
        </w:rPr>
      </w:pPr>
      <w:r w:rsidRPr="00240E86">
        <w:rPr>
          <w:rFonts w:asciiTheme="majorBidi" w:hAnsiTheme="majorBidi" w:cstheme="majorBidi"/>
        </w:rPr>
        <w:t>To assess the model's performance, metrics such as Accuracy, Precision, Recall, and F1 Score were employed.</w:t>
      </w:r>
    </w:p>
    <w:p w14:paraId="5D94866B" w14:textId="77777777" w:rsidR="00564B3B" w:rsidRDefault="00564B3B" w:rsidP="00A55250">
      <w:pPr>
        <w:rPr>
          <w:rFonts w:asciiTheme="majorBidi" w:hAnsiTheme="majorBidi" w:cstheme="majorBidi"/>
        </w:rPr>
      </w:pPr>
    </w:p>
    <w:p w14:paraId="0856650F" w14:textId="77777777" w:rsidR="00606B9B" w:rsidRDefault="00606B9B" w:rsidP="00A55250">
      <w:pPr>
        <w:rPr>
          <w:rFonts w:asciiTheme="majorBidi" w:hAnsiTheme="majorBidi" w:cstheme="majorBidi"/>
        </w:rPr>
      </w:pPr>
    </w:p>
    <w:p w14:paraId="1B5443CE" w14:textId="77777777" w:rsidR="00506C74" w:rsidRDefault="00506C74" w:rsidP="00A55250">
      <w:pPr>
        <w:rPr>
          <w:rFonts w:asciiTheme="majorBidi" w:hAnsiTheme="majorBidi" w:cstheme="majorBidi"/>
        </w:rPr>
      </w:pPr>
    </w:p>
    <w:p w14:paraId="20BAE257" w14:textId="77777777" w:rsidR="00506C74" w:rsidRDefault="00506C74" w:rsidP="00A55250">
      <w:pPr>
        <w:rPr>
          <w:rFonts w:asciiTheme="majorBidi" w:hAnsiTheme="majorBidi" w:cstheme="majorBidi"/>
        </w:rPr>
      </w:pPr>
    </w:p>
    <w:p w14:paraId="2DF9548D" w14:textId="77777777" w:rsidR="00FA0CDF" w:rsidRPr="00FE4A23" w:rsidRDefault="00FA0CDF" w:rsidP="00FE4A23">
      <w:pPr>
        <w:pStyle w:val="Caption"/>
        <w:numPr>
          <w:ilvl w:val="0"/>
          <w:numId w:val="43"/>
        </w:numPr>
        <w:rPr>
          <w:b/>
        </w:rPr>
      </w:pPr>
      <w:bookmarkStart w:id="79" w:name="_Toc135303458"/>
      <w:r w:rsidRPr="00FE4A23">
        <w:rPr>
          <w:b/>
        </w:rPr>
        <w:t>Accuracy</w:t>
      </w:r>
      <w:bookmarkEnd w:id="79"/>
    </w:p>
    <w:p w14:paraId="512D6BCE" w14:textId="77777777" w:rsidR="00FA0CDF" w:rsidRDefault="00FA0CDF" w:rsidP="00FC009C">
      <w:pPr>
        <w:ind w:left="720"/>
      </w:pPr>
      <w:r>
        <w:t>Accuracy is the percentage of correctly predicted labels out of the total number of predictions made by the model. It is given by the following formula:</w:t>
      </w:r>
    </w:p>
    <w:p w14:paraId="568D9BB8" w14:textId="77777777" w:rsidR="00FA0CDF" w:rsidRDefault="00FA0CDF" w:rsidP="00FC009C">
      <w:pPr>
        <w:ind w:left="720"/>
      </w:pPr>
    </w:p>
    <w:p w14:paraId="119BD28A" w14:textId="77777777" w:rsidR="00FA0CDF" w:rsidRDefault="00FA0CDF" w:rsidP="00FC009C">
      <w:pPr>
        <w:ind w:left="720"/>
      </w:pPr>
      <m:oMathPara>
        <m:oMath>
          <m:r>
            <w:rPr>
              <w:rFonts w:ascii="Cambria Math" w:hAnsi="Cambria Math"/>
            </w:rPr>
            <m:t>Accuracy = (TP + TN) / (TP + TN + FP + FN)</m:t>
          </m:r>
        </m:oMath>
      </m:oMathPara>
    </w:p>
    <w:p w14:paraId="49F74405" w14:textId="77777777" w:rsidR="00FA0CDF" w:rsidRDefault="00FA0CDF" w:rsidP="00A55250">
      <w:pPr>
        <w:rPr>
          <w:rFonts w:asciiTheme="majorBidi" w:hAnsiTheme="majorBidi" w:cstheme="majorBidi"/>
        </w:rPr>
      </w:pPr>
    </w:p>
    <w:p w14:paraId="657D1556" w14:textId="4E17D492" w:rsidR="00FA0CDF" w:rsidRPr="00157CE0" w:rsidRDefault="00FA0CDF" w:rsidP="00157CE0">
      <w:pPr>
        <w:pStyle w:val="Caption"/>
        <w:numPr>
          <w:ilvl w:val="0"/>
          <w:numId w:val="43"/>
        </w:numPr>
        <w:rPr>
          <w:b/>
        </w:rPr>
      </w:pPr>
      <w:bookmarkStart w:id="80" w:name="_Toc135303459"/>
      <w:r w:rsidRPr="00157CE0">
        <w:rPr>
          <w:b/>
        </w:rPr>
        <w:t>Precision</w:t>
      </w:r>
      <w:bookmarkEnd w:id="80"/>
    </w:p>
    <w:p w14:paraId="0AA880C7" w14:textId="77777777" w:rsidR="00FA0CDF" w:rsidRDefault="00FA0CDF" w:rsidP="00FC009C">
      <w:pPr>
        <w:ind w:left="720"/>
      </w:pPr>
      <w:r>
        <w:t>Precision is the percentage of correctly predicted positive instances out of the total number of predicted positive instances. It is given by the following formula:</w:t>
      </w:r>
    </w:p>
    <w:p w14:paraId="7D61016B" w14:textId="77777777" w:rsidR="00FA0CDF" w:rsidRDefault="00FA0CDF" w:rsidP="00FC009C">
      <w:pPr>
        <w:ind w:left="720"/>
      </w:pPr>
    </w:p>
    <w:p w14:paraId="0D806FBE" w14:textId="77777777" w:rsidR="00FA0CDF" w:rsidRPr="00E50C6F" w:rsidRDefault="00FA0CDF" w:rsidP="00FC009C">
      <w:pPr>
        <w:ind w:left="720"/>
      </w:pPr>
      <m:oMathPara>
        <m:oMath>
          <m:r>
            <w:rPr>
              <w:rFonts w:ascii="Cambria Math" w:hAnsi="Cambria Math"/>
            </w:rPr>
            <m:t>Precision = TP / (TP + FP)</m:t>
          </m:r>
        </m:oMath>
      </m:oMathPara>
    </w:p>
    <w:p w14:paraId="7470E555" w14:textId="77777777" w:rsidR="00FA0CDF" w:rsidRDefault="00FA0CDF" w:rsidP="00A55250">
      <w:pPr>
        <w:rPr>
          <w:rFonts w:asciiTheme="majorBidi" w:hAnsiTheme="majorBidi" w:cstheme="majorBidi"/>
        </w:rPr>
      </w:pPr>
    </w:p>
    <w:p w14:paraId="5A7CAA12" w14:textId="7C25372A" w:rsidR="00586DB2" w:rsidRPr="00157CE0" w:rsidRDefault="00586DB2" w:rsidP="00157CE0">
      <w:pPr>
        <w:pStyle w:val="Caption"/>
        <w:numPr>
          <w:ilvl w:val="0"/>
          <w:numId w:val="43"/>
        </w:numPr>
        <w:rPr>
          <w:b/>
        </w:rPr>
      </w:pPr>
      <w:bookmarkStart w:id="81" w:name="_Toc135303460"/>
      <w:r w:rsidRPr="00157CE0">
        <w:rPr>
          <w:b/>
        </w:rPr>
        <w:t>Recall</w:t>
      </w:r>
      <w:bookmarkEnd w:id="81"/>
      <w:r w:rsidRPr="00157CE0">
        <w:rPr>
          <w:b/>
        </w:rPr>
        <w:t xml:space="preserve"> </w:t>
      </w:r>
    </w:p>
    <w:p w14:paraId="7B956A19" w14:textId="77777777" w:rsidR="00586DB2" w:rsidRDefault="00586DB2" w:rsidP="00FC009C">
      <w:pPr>
        <w:ind w:left="720"/>
      </w:pPr>
      <w:r>
        <w:t>Recall is the percentage of correctly predicted positive instances out of the total number of actual positive instances. It is given by the following formula:</w:t>
      </w:r>
    </w:p>
    <w:p w14:paraId="2E144110" w14:textId="77777777" w:rsidR="00586DB2" w:rsidRDefault="00586DB2" w:rsidP="00FC009C">
      <w:pPr>
        <w:ind w:left="720"/>
      </w:pPr>
    </w:p>
    <w:p w14:paraId="44AE7B70" w14:textId="2CF81FD3" w:rsidR="00C45E3B" w:rsidRPr="00BC5EC0" w:rsidRDefault="00586DB2" w:rsidP="00BC5EC0">
      <w:pPr>
        <w:ind w:left="720"/>
      </w:pPr>
      <m:oMathPara>
        <m:oMath>
          <m:r>
            <w:rPr>
              <w:rFonts w:ascii="Cambria Math" w:hAnsi="Cambria Math"/>
            </w:rPr>
            <m:t>Recall = TP / (TP + FN)</m:t>
          </m:r>
        </m:oMath>
      </m:oMathPara>
    </w:p>
    <w:p w14:paraId="45E9B2BA" w14:textId="77777777" w:rsidR="00BC5EC0" w:rsidRPr="00583C76" w:rsidRDefault="00BC5EC0" w:rsidP="00BC5EC0">
      <w:pPr>
        <w:ind w:left="720"/>
      </w:pPr>
    </w:p>
    <w:p w14:paraId="44022F7F" w14:textId="7FD03B5B" w:rsidR="008D5ACA" w:rsidRPr="00157CE0" w:rsidRDefault="008D5ACA" w:rsidP="00157CE0">
      <w:pPr>
        <w:pStyle w:val="Caption"/>
        <w:numPr>
          <w:ilvl w:val="0"/>
          <w:numId w:val="43"/>
        </w:numPr>
        <w:rPr>
          <w:b/>
        </w:rPr>
      </w:pPr>
      <w:bookmarkStart w:id="82" w:name="_Toc135303461"/>
      <w:r w:rsidRPr="00157CE0">
        <w:rPr>
          <w:b/>
        </w:rPr>
        <w:t>F1 score</w:t>
      </w:r>
      <w:bookmarkEnd w:id="82"/>
      <w:r w:rsidRPr="00157CE0">
        <w:rPr>
          <w:b/>
        </w:rPr>
        <w:t xml:space="preserve"> </w:t>
      </w:r>
    </w:p>
    <w:p w14:paraId="22E4E2C5" w14:textId="77777777" w:rsidR="008D5ACA" w:rsidRDefault="008D5ACA" w:rsidP="00363214">
      <w:pPr>
        <w:ind w:left="720"/>
      </w:pPr>
      <w:r>
        <w:t>F1 score is the harmonic mean of precision and recall, and is often used as a single metric to evaluate the overall performance of a model. It is given by the following formula:</w:t>
      </w:r>
    </w:p>
    <w:p w14:paraId="41DC6BEB" w14:textId="77777777" w:rsidR="008D5ACA" w:rsidRDefault="008D5ACA" w:rsidP="00363214">
      <w:pPr>
        <w:ind w:left="720"/>
      </w:pPr>
    </w:p>
    <w:p w14:paraId="4024F3BB" w14:textId="77777777" w:rsidR="008D5ACA" w:rsidRPr="00C55895" w:rsidRDefault="008D5ACA" w:rsidP="00363214">
      <w:pPr>
        <w:ind w:left="720"/>
      </w:pPr>
      <m:oMathPara>
        <m:oMath>
          <m:r>
            <w:rPr>
              <w:rFonts w:ascii="Cambria Math" w:hAnsi="Cambria Math"/>
            </w:rPr>
            <m:t>F1 score = 2 * (Precision * Recall) / (Precision + Recall)</m:t>
          </m:r>
        </m:oMath>
      </m:oMathPara>
    </w:p>
    <w:p w14:paraId="3A549EBE" w14:textId="77777777" w:rsidR="005877B3" w:rsidRDefault="005877B3" w:rsidP="005877B3"/>
    <w:p w14:paraId="5B5AC3E1" w14:textId="2D8A37CF" w:rsidR="005877B3" w:rsidRDefault="00BE3769" w:rsidP="005877B3">
      <w:pPr>
        <w:pStyle w:val="Heading4"/>
      </w:pPr>
      <w:bookmarkStart w:id="83" w:name="_Toc137410906"/>
      <w:r>
        <w:t>Im</w:t>
      </w:r>
      <w:r w:rsidR="005877B3">
        <w:t>balanced dataset</w:t>
      </w:r>
      <w:bookmarkEnd w:id="83"/>
    </w:p>
    <w:p w14:paraId="4C104824" w14:textId="77777777" w:rsidR="00C53B9A" w:rsidRPr="00C53B9A" w:rsidRDefault="00C53B9A" w:rsidP="00C53B9A"/>
    <w:p w14:paraId="2506B8A6" w14:textId="77777777" w:rsidR="007D10E6" w:rsidRDefault="005877B3" w:rsidP="005877B3">
      <w:pPr>
        <w:rPr>
          <w:bCs/>
          <w:szCs w:val="20"/>
        </w:rPr>
      </w:pPr>
      <w:r w:rsidRPr="005877B3">
        <w:rPr>
          <w:bCs/>
          <w:szCs w:val="20"/>
        </w:rPr>
        <w:t>Afte</w:t>
      </w:r>
      <w:r w:rsidR="00BE3769">
        <w:rPr>
          <w:bCs/>
          <w:szCs w:val="20"/>
        </w:rPr>
        <w:t>r training the model using an im</w:t>
      </w:r>
      <w:r w:rsidRPr="005877B3">
        <w:rPr>
          <w:bCs/>
          <w:szCs w:val="20"/>
        </w:rPr>
        <w:t xml:space="preserve">balanced dataset, several metrics were obtained to evaluate its performance. The metrics serve as quantitative measures to assess how well the model has learned from the data. By considering the imbalance in the dataset, </w:t>
      </w:r>
    </w:p>
    <w:p w14:paraId="00414F54" w14:textId="0A8EB09C" w:rsidR="005877B3" w:rsidRDefault="00762459" w:rsidP="005877B3">
      <w:pPr>
        <w:rPr>
          <w:bCs/>
          <w:szCs w:val="20"/>
        </w:rPr>
      </w:pPr>
      <w:r w:rsidRPr="005877B3">
        <w:rPr>
          <w:bCs/>
          <w:szCs w:val="20"/>
        </w:rPr>
        <w:lastRenderedPageBreak/>
        <w:t>These</w:t>
      </w:r>
      <w:r w:rsidR="005877B3" w:rsidRPr="005877B3">
        <w:rPr>
          <w:bCs/>
          <w:szCs w:val="20"/>
        </w:rPr>
        <w:t xml:space="preserve"> metrics provide insights into the model's ability to handle minority or majority classes effectively. The obtained metrics offer a comprehensive understanding of the model's performance, enabling further analysis and improvements to be made based on the specific metrics' values.</w:t>
      </w:r>
    </w:p>
    <w:p w14:paraId="68BD7F95" w14:textId="77777777" w:rsidR="005877B3" w:rsidRPr="005877B3" w:rsidRDefault="005877B3" w:rsidP="005877B3"/>
    <w:p w14:paraId="3F7DEADC" w14:textId="2066E730" w:rsidR="00651636" w:rsidRPr="00651636" w:rsidRDefault="00651636" w:rsidP="00651636">
      <w:pPr>
        <w:pStyle w:val="Caption"/>
        <w:keepNext/>
        <w:jc w:val="center"/>
        <w:rPr>
          <w:b/>
        </w:rPr>
      </w:pPr>
      <w:bookmarkStart w:id="84" w:name="_Toc137410919"/>
      <w:r w:rsidRPr="00651636">
        <w:rPr>
          <w:b/>
        </w:rPr>
        <w:t xml:space="preserve">Table </w:t>
      </w:r>
      <w:r w:rsidRPr="00651636">
        <w:rPr>
          <w:b/>
        </w:rPr>
        <w:fldChar w:fldCharType="begin"/>
      </w:r>
      <w:r w:rsidRPr="00651636">
        <w:rPr>
          <w:b/>
        </w:rPr>
        <w:instrText xml:space="preserve"> SEQ Table \* ARABIC </w:instrText>
      </w:r>
      <w:r w:rsidRPr="00651636">
        <w:rPr>
          <w:b/>
        </w:rPr>
        <w:fldChar w:fldCharType="separate"/>
      </w:r>
      <w:r w:rsidR="004E0E50">
        <w:rPr>
          <w:b/>
          <w:noProof/>
        </w:rPr>
        <w:t>2</w:t>
      </w:r>
      <w:r w:rsidRPr="00651636">
        <w:rPr>
          <w:b/>
        </w:rPr>
        <w:fldChar w:fldCharType="end"/>
      </w:r>
      <w:r w:rsidRPr="00651636">
        <w:rPr>
          <w:b/>
        </w:rPr>
        <w:t xml:space="preserve"> </w:t>
      </w:r>
      <w:r w:rsidR="00F64300" w:rsidRPr="006262DD">
        <w:rPr>
          <w:b/>
        </w:rPr>
        <w:t>Evaluation</w:t>
      </w:r>
      <w:r w:rsidR="00F64300" w:rsidRPr="00651636">
        <w:rPr>
          <w:b/>
        </w:rPr>
        <w:t xml:space="preserve"> </w:t>
      </w:r>
      <w:r w:rsidRPr="00651636">
        <w:rPr>
          <w:b/>
        </w:rPr>
        <w:t>Metrics with unbalanced data</w:t>
      </w:r>
      <w:bookmarkEnd w:id="84"/>
    </w:p>
    <w:tbl>
      <w:tblPr>
        <w:tblStyle w:val="TableGrid"/>
        <w:tblW w:w="0" w:type="auto"/>
        <w:tblLook w:val="04A0" w:firstRow="1" w:lastRow="0" w:firstColumn="1" w:lastColumn="0" w:noHBand="0" w:noVBand="1"/>
      </w:tblPr>
      <w:tblGrid>
        <w:gridCol w:w="2651"/>
        <w:gridCol w:w="1627"/>
        <w:gridCol w:w="1550"/>
        <w:gridCol w:w="1217"/>
        <w:gridCol w:w="1168"/>
      </w:tblGrid>
      <w:tr w:rsidR="00C55895" w14:paraId="6210CF0E" w14:textId="77777777" w:rsidTr="00FA5E22">
        <w:trPr>
          <w:trHeight w:val="407"/>
        </w:trPr>
        <w:tc>
          <w:tcPr>
            <w:tcW w:w="2651" w:type="dxa"/>
          </w:tcPr>
          <w:p w14:paraId="67BEDE2D" w14:textId="77777777" w:rsidR="00C55895" w:rsidRPr="00A07ED3" w:rsidRDefault="00C55895" w:rsidP="00FA5E22">
            <w:pPr>
              <w:jc w:val="center"/>
              <w:rPr>
                <w:rFonts w:eastAsia="Times New Roman"/>
                <w:b/>
                <w:color w:val="212121"/>
                <w:shd w:val="clear" w:color="auto" w:fill="FFFFFF"/>
              </w:rPr>
            </w:pPr>
            <w:r w:rsidRPr="00A07ED3">
              <w:rPr>
                <w:rFonts w:eastAsia="Times New Roman"/>
                <w:b/>
                <w:color w:val="212121"/>
                <w:shd w:val="clear" w:color="auto" w:fill="FFFFFF"/>
              </w:rPr>
              <w:t>Model</w:t>
            </w:r>
          </w:p>
        </w:tc>
        <w:tc>
          <w:tcPr>
            <w:tcW w:w="1627" w:type="dxa"/>
          </w:tcPr>
          <w:p w14:paraId="205E5B43" w14:textId="77777777" w:rsidR="00C55895" w:rsidRPr="00A07ED3" w:rsidRDefault="00C55895" w:rsidP="00FA5E22">
            <w:pPr>
              <w:rPr>
                <w:rFonts w:eastAsia="Times New Roman"/>
                <w:b/>
                <w:color w:val="212121"/>
                <w:shd w:val="clear" w:color="auto" w:fill="FFFFFF"/>
              </w:rPr>
            </w:pPr>
            <w:r w:rsidRPr="00A07ED3">
              <w:rPr>
                <w:rFonts w:eastAsia="Times New Roman"/>
                <w:b/>
                <w:color w:val="212121"/>
                <w:shd w:val="clear" w:color="auto" w:fill="FFFFFF"/>
              </w:rPr>
              <w:t>ACCURACY</w:t>
            </w:r>
          </w:p>
        </w:tc>
        <w:tc>
          <w:tcPr>
            <w:tcW w:w="1550" w:type="dxa"/>
          </w:tcPr>
          <w:p w14:paraId="5EDFD6EE" w14:textId="77777777" w:rsidR="00C55895" w:rsidRPr="00A07ED3" w:rsidRDefault="00C55895" w:rsidP="00FA5E22">
            <w:pPr>
              <w:rPr>
                <w:rFonts w:eastAsia="Times New Roman"/>
                <w:b/>
                <w:color w:val="212121"/>
                <w:shd w:val="clear" w:color="auto" w:fill="FFFFFF"/>
              </w:rPr>
            </w:pPr>
            <w:r w:rsidRPr="00A07ED3">
              <w:rPr>
                <w:rFonts w:eastAsia="Times New Roman"/>
                <w:b/>
                <w:color w:val="212121"/>
                <w:shd w:val="clear" w:color="auto" w:fill="FFFFFF"/>
              </w:rPr>
              <w:t>PRECISION</w:t>
            </w:r>
          </w:p>
        </w:tc>
        <w:tc>
          <w:tcPr>
            <w:tcW w:w="1217" w:type="dxa"/>
          </w:tcPr>
          <w:p w14:paraId="4C454E23" w14:textId="77777777" w:rsidR="00C55895" w:rsidRPr="00A07ED3" w:rsidRDefault="00C55895" w:rsidP="00FA5E22">
            <w:pPr>
              <w:rPr>
                <w:rFonts w:eastAsia="Times New Roman"/>
                <w:b/>
                <w:color w:val="212121"/>
                <w:shd w:val="clear" w:color="auto" w:fill="FFFFFF"/>
              </w:rPr>
            </w:pPr>
            <w:r w:rsidRPr="00A07ED3">
              <w:rPr>
                <w:rFonts w:eastAsia="Times New Roman"/>
                <w:b/>
                <w:color w:val="212121"/>
                <w:shd w:val="clear" w:color="auto" w:fill="FFFFFF"/>
              </w:rPr>
              <w:t>RECALL</w:t>
            </w:r>
          </w:p>
        </w:tc>
        <w:tc>
          <w:tcPr>
            <w:tcW w:w="1168" w:type="dxa"/>
          </w:tcPr>
          <w:p w14:paraId="19D38137" w14:textId="77777777" w:rsidR="00C55895" w:rsidRPr="00A07ED3" w:rsidRDefault="00C55895" w:rsidP="00FA5E22">
            <w:pPr>
              <w:rPr>
                <w:rFonts w:eastAsia="Times New Roman"/>
                <w:b/>
                <w:color w:val="212121"/>
                <w:shd w:val="clear" w:color="auto" w:fill="FFFFFF"/>
              </w:rPr>
            </w:pPr>
            <w:r w:rsidRPr="00A07ED3">
              <w:rPr>
                <w:rFonts w:eastAsia="Times New Roman"/>
                <w:b/>
                <w:color w:val="212121"/>
                <w:shd w:val="clear" w:color="auto" w:fill="FFFFFF"/>
              </w:rPr>
              <w:t>F1-SCORE</w:t>
            </w:r>
          </w:p>
        </w:tc>
      </w:tr>
      <w:tr w:rsidR="00C55895" w14:paraId="71E7B0A3" w14:textId="77777777" w:rsidTr="00FA5E22">
        <w:trPr>
          <w:trHeight w:val="407"/>
        </w:trPr>
        <w:tc>
          <w:tcPr>
            <w:tcW w:w="2651" w:type="dxa"/>
            <w:vAlign w:val="center"/>
          </w:tcPr>
          <w:p w14:paraId="39E42F24" w14:textId="77777777" w:rsidR="00C55895" w:rsidRPr="00A07ED3" w:rsidRDefault="00C55895" w:rsidP="00FA5E22">
            <w:pPr>
              <w:jc w:val="center"/>
              <w:rPr>
                <w:rFonts w:eastAsia="Times New Roman"/>
                <w:b/>
                <w:color w:val="212121"/>
                <w:shd w:val="clear" w:color="auto" w:fill="FFFFFF"/>
              </w:rPr>
            </w:pPr>
            <w:r w:rsidRPr="00A07ED3">
              <w:rPr>
                <w:rFonts w:eastAsia="Times New Roman"/>
                <w:b/>
                <w:color w:val="212121"/>
                <w:shd w:val="clear" w:color="auto" w:fill="FFFFFF"/>
              </w:rPr>
              <w:t>CNN(Convolutional Neural network)</w:t>
            </w:r>
          </w:p>
        </w:tc>
        <w:tc>
          <w:tcPr>
            <w:tcW w:w="1627" w:type="dxa"/>
          </w:tcPr>
          <w:p w14:paraId="01F156DE" w14:textId="17EAE6D9" w:rsidR="00C55895" w:rsidRDefault="00C55895" w:rsidP="00FA5E22">
            <w:pPr>
              <w:jc w:val="center"/>
              <w:rPr>
                <w:rFonts w:eastAsia="Times New Roman"/>
                <w:color w:val="212121"/>
                <w:shd w:val="clear" w:color="auto" w:fill="FFFFFF"/>
              </w:rPr>
            </w:pPr>
            <w:r>
              <w:rPr>
                <w:rFonts w:eastAsia="Times New Roman"/>
                <w:color w:val="212121"/>
                <w:shd w:val="clear" w:color="auto" w:fill="FFFFFF"/>
              </w:rPr>
              <w:t>0.7</w:t>
            </w:r>
            <w:r w:rsidR="00A22591">
              <w:rPr>
                <w:rFonts w:eastAsia="Times New Roman"/>
                <w:color w:val="212121"/>
                <w:shd w:val="clear" w:color="auto" w:fill="FFFFFF"/>
              </w:rPr>
              <w:t>3</w:t>
            </w:r>
            <w:r w:rsidRPr="0001436C">
              <w:rPr>
                <w:rFonts w:eastAsia="Times New Roman"/>
                <w:color w:val="212121"/>
                <w:shd w:val="clear" w:color="auto" w:fill="FFFFFF"/>
              </w:rPr>
              <w:t>8704</w:t>
            </w:r>
          </w:p>
        </w:tc>
        <w:tc>
          <w:tcPr>
            <w:tcW w:w="1550" w:type="dxa"/>
          </w:tcPr>
          <w:p w14:paraId="229E2D82" w14:textId="7FCD4274" w:rsidR="00C55895" w:rsidRDefault="00C55895" w:rsidP="00FA5E22">
            <w:pPr>
              <w:jc w:val="center"/>
              <w:rPr>
                <w:rFonts w:eastAsia="Times New Roman"/>
                <w:color w:val="212121"/>
                <w:shd w:val="clear" w:color="auto" w:fill="FFFFFF"/>
              </w:rPr>
            </w:pPr>
            <w:r>
              <w:rPr>
                <w:rFonts w:eastAsia="Times New Roman"/>
                <w:color w:val="212121"/>
                <w:shd w:val="clear" w:color="auto" w:fill="FFFFFF"/>
              </w:rPr>
              <w:t>0.7</w:t>
            </w:r>
            <w:r w:rsidR="00A22591">
              <w:rPr>
                <w:rFonts w:eastAsia="Times New Roman"/>
                <w:color w:val="212121"/>
                <w:shd w:val="clear" w:color="auto" w:fill="FFFFFF"/>
              </w:rPr>
              <w:t>8</w:t>
            </w:r>
            <w:r w:rsidRPr="0001436C">
              <w:rPr>
                <w:rFonts w:eastAsia="Times New Roman"/>
                <w:color w:val="212121"/>
                <w:shd w:val="clear" w:color="auto" w:fill="FFFFFF"/>
              </w:rPr>
              <w:t>8704</w:t>
            </w:r>
          </w:p>
        </w:tc>
        <w:tc>
          <w:tcPr>
            <w:tcW w:w="1217" w:type="dxa"/>
          </w:tcPr>
          <w:p w14:paraId="2944AA2C" w14:textId="48C8BA19" w:rsidR="00C55895" w:rsidRPr="0001436C" w:rsidRDefault="00A22591" w:rsidP="00FA5E22">
            <w:pPr>
              <w:rPr>
                <w:rFonts w:eastAsia="Times New Roman"/>
                <w:color w:val="212121"/>
                <w:shd w:val="clear" w:color="auto" w:fill="FFFFFF"/>
              </w:rPr>
            </w:pPr>
            <w:r>
              <w:rPr>
                <w:rFonts w:eastAsia="Times New Roman"/>
                <w:color w:val="212121"/>
                <w:shd w:val="clear" w:color="auto" w:fill="FFFFFF"/>
              </w:rPr>
              <w:t>0.81</w:t>
            </w:r>
            <w:r w:rsidR="00C55895" w:rsidRPr="0001436C">
              <w:rPr>
                <w:rFonts w:eastAsia="Times New Roman"/>
                <w:color w:val="212121"/>
                <w:shd w:val="clear" w:color="auto" w:fill="FFFFFF"/>
              </w:rPr>
              <w:t>8704</w:t>
            </w:r>
          </w:p>
          <w:p w14:paraId="4A413193" w14:textId="77777777" w:rsidR="00C55895" w:rsidRDefault="00C55895" w:rsidP="00FA5E22">
            <w:pPr>
              <w:rPr>
                <w:rFonts w:eastAsia="Times New Roman"/>
                <w:color w:val="212121"/>
                <w:shd w:val="clear" w:color="auto" w:fill="FFFFFF"/>
              </w:rPr>
            </w:pPr>
          </w:p>
        </w:tc>
        <w:tc>
          <w:tcPr>
            <w:tcW w:w="1168" w:type="dxa"/>
          </w:tcPr>
          <w:p w14:paraId="4217BB34" w14:textId="318CC0D0" w:rsidR="00C55895" w:rsidRPr="0001436C" w:rsidRDefault="00A22591" w:rsidP="00FA5E22">
            <w:pPr>
              <w:rPr>
                <w:rFonts w:eastAsia="Times New Roman"/>
                <w:color w:val="212121"/>
                <w:shd w:val="clear" w:color="auto" w:fill="FFFFFF"/>
              </w:rPr>
            </w:pPr>
            <w:r>
              <w:rPr>
                <w:rFonts w:eastAsia="Times New Roman"/>
                <w:color w:val="212121"/>
                <w:shd w:val="clear" w:color="auto" w:fill="FFFFFF"/>
              </w:rPr>
              <w:t>0.82</w:t>
            </w:r>
            <w:r w:rsidR="00C55895" w:rsidRPr="0001436C">
              <w:rPr>
                <w:rFonts w:eastAsia="Times New Roman"/>
                <w:color w:val="212121"/>
                <w:shd w:val="clear" w:color="auto" w:fill="FFFFFF"/>
              </w:rPr>
              <w:t>8704</w:t>
            </w:r>
          </w:p>
          <w:p w14:paraId="23759BD3" w14:textId="77777777" w:rsidR="00C55895" w:rsidRDefault="00C55895" w:rsidP="00FA5E22">
            <w:pPr>
              <w:rPr>
                <w:rFonts w:eastAsia="Times New Roman"/>
                <w:color w:val="212121"/>
                <w:shd w:val="clear" w:color="auto" w:fill="FFFFFF"/>
              </w:rPr>
            </w:pPr>
          </w:p>
        </w:tc>
      </w:tr>
    </w:tbl>
    <w:p w14:paraId="2D9B7748" w14:textId="77777777" w:rsidR="00A55250" w:rsidRDefault="00A55250" w:rsidP="00A55250"/>
    <w:p w14:paraId="5B1E04E4" w14:textId="77777777" w:rsidR="00ED6657" w:rsidRDefault="00ED6657" w:rsidP="00A55250"/>
    <w:p w14:paraId="5E045B7E" w14:textId="018CC7B2" w:rsidR="00CA42C4" w:rsidRDefault="00CA42C4" w:rsidP="00CA42C4">
      <w:pPr>
        <w:pStyle w:val="Heading4"/>
      </w:pPr>
      <w:bookmarkStart w:id="85" w:name="_Toc137410907"/>
      <w:r>
        <w:t>Balanced dataset</w:t>
      </w:r>
      <w:bookmarkEnd w:id="85"/>
    </w:p>
    <w:p w14:paraId="19D78C65" w14:textId="77777777" w:rsidR="0050586A" w:rsidRPr="0050586A" w:rsidRDefault="0050586A" w:rsidP="0050586A"/>
    <w:p w14:paraId="22DA37F0" w14:textId="26BDCC7D" w:rsidR="005877B3" w:rsidRDefault="005877B3" w:rsidP="00A55250">
      <w:pPr>
        <w:rPr>
          <w:bCs/>
          <w:szCs w:val="20"/>
        </w:rPr>
      </w:pPr>
      <w:r w:rsidRPr="005877B3">
        <w:rPr>
          <w:bCs/>
          <w:szCs w:val="20"/>
        </w:rPr>
        <w:t>After training the model using a balanced dataset, several metrics were obtained to evaluate its performance. These metrics provide insights into the model's accuracy and effectiveness. By analysing these metrics, we can gain a better understanding of how well the model has learned from the data and how reliable its predictions are. These metrics serve as benchmarks for assessing the model's performance and can be used to make informed decisions about its deployment and optimization. Overall, obtaining these metrics is crucial in determining the model's success and its ability to fulfil the intended objectives.</w:t>
      </w:r>
    </w:p>
    <w:p w14:paraId="38F772BA" w14:textId="77777777" w:rsidR="009B52BE" w:rsidRDefault="009B52BE" w:rsidP="00A55250"/>
    <w:p w14:paraId="32A2EA17" w14:textId="09747C8B" w:rsidR="004F74AF" w:rsidRPr="004F74AF" w:rsidRDefault="004F74AF" w:rsidP="004F74AF">
      <w:pPr>
        <w:pStyle w:val="Caption"/>
        <w:keepNext/>
        <w:jc w:val="center"/>
        <w:rPr>
          <w:b/>
        </w:rPr>
      </w:pPr>
      <w:bookmarkStart w:id="86" w:name="_Toc137410920"/>
      <w:r w:rsidRPr="004F74AF">
        <w:rPr>
          <w:b/>
        </w:rPr>
        <w:t xml:space="preserve">Table </w:t>
      </w:r>
      <w:r w:rsidRPr="004F74AF">
        <w:rPr>
          <w:b/>
        </w:rPr>
        <w:fldChar w:fldCharType="begin"/>
      </w:r>
      <w:r w:rsidRPr="004F74AF">
        <w:rPr>
          <w:b/>
        </w:rPr>
        <w:instrText xml:space="preserve"> SEQ Table \* ARABIC </w:instrText>
      </w:r>
      <w:r w:rsidRPr="004F74AF">
        <w:rPr>
          <w:b/>
        </w:rPr>
        <w:fldChar w:fldCharType="separate"/>
      </w:r>
      <w:r w:rsidR="004E0E50">
        <w:rPr>
          <w:b/>
          <w:noProof/>
        </w:rPr>
        <w:t>3</w:t>
      </w:r>
      <w:r w:rsidRPr="004F74AF">
        <w:rPr>
          <w:b/>
        </w:rPr>
        <w:fldChar w:fldCharType="end"/>
      </w:r>
      <w:r w:rsidRPr="004F74AF">
        <w:rPr>
          <w:b/>
        </w:rPr>
        <w:t xml:space="preserve"> Evolutional Metrics for Balanced Data</w:t>
      </w:r>
      <w:bookmarkEnd w:id="86"/>
    </w:p>
    <w:tbl>
      <w:tblPr>
        <w:tblStyle w:val="TableGrid"/>
        <w:tblW w:w="0" w:type="auto"/>
        <w:tblLook w:val="04A0" w:firstRow="1" w:lastRow="0" w:firstColumn="1" w:lastColumn="0" w:noHBand="0" w:noVBand="1"/>
      </w:tblPr>
      <w:tblGrid>
        <w:gridCol w:w="2651"/>
        <w:gridCol w:w="1627"/>
        <w:gridCol w:w="1550"/>
        <w:gridCol w:w="1217"/>
        <w:gridCol w:w="1168"/>
      </w:tblGrid>
      <w:tr w:rsidR="00B26A1A" w14:paraId="68D499CD" w14:textId="77777777" w:rsidTr="004F74AF">
        <w:trPr>
          <w:trHeight w:val="407"/>
        </w:trPr>
        <w:tc>
          <w:tcPr>
            <w:tcW w:w="2651" w:type="dxa"/>
          </w:tcPr>
          <w:p w14:paraId="5636A8BA" w14:textId="77777777" w:rsidR="00B26A1A" w:rsidRPr="00A07ED3" w:rsidRDefault="00B26A1A" w:rsidP="005D4E55">
            <w:pPr>
              <w:jc w:val="center"/>
              <w:rPr>
                <w:rFonts w:eastAsia="Times New Roman"/>
                <w:b/>
                <w:color w:val="212121"/>
                <w:shd w:val="clear" w:color="auto" w:fill="FFFFFF"/>
              </w:rPr>
            </w:pPr>
            <w:r w:rsidRPr="00A07ED3">
              <w:rPr>
                <w:rFonts w:eastAsia="Times New Roman"/>
                <w:b/>
                <w:color w:val="212121"/>
                <w:shd w:val="clear" w:color="auto" w:fill="FFFFFF"/>
              </w:rPr>
              <w:t>Model</w:t>
            </w:r>
          </w:p>
        </w:tc>
        <w:tc>
          <w:tcPr>
            <w:tcW w:w="1627" w:type="dxa"/>
          </w:tcPr>
          <w:p w14:paraId="09F3D0EC" w14:textId="77777777" w:rsidR="00B26A1A" w:rsidRPr="00A07ED3" w:rsidRDefault="00B26A1A" w:rsidP="005D4E55">
            <w:pPr>
              <w:rPr>
                <w:rFonts w:eastAsia="Times New Roman"/>
                <w:b/>
                <w:color w:val="212121"/>
                <w:shd w:val="clear" w:color="auto" w:fill="FFFFFF"/>
              </w:rPr>
            </w:pPr>
            <w:r w:rsidRPr="00A07ED3">
              <w:rPr>
                <w:rFonts w:eastAsia="Times New Roman"/>
                <w:b/>
                <w:color w:val="212121"/>
                <w:shd w:val="clear" w:color="auto" w:fill="FFFFFF"/>
              </w:rPr>
              <w:t>ACCURACY</w:t>
            </w:r>
          </w:p>
        </w:tc>
        <w:tc>
          <w:tcPr>
            <w:tcW w:w="1550" w:type="dxa"/>
          </w:tcPr>
          <w:p w14:paraId="69A2B00B" w14:textId="77777777" w:rsidR="00B26A1A" w:rsidRPr="00A07ED3" w:rsidRDefault="00B26A1A" w:rsidP="005D4E55">
            <w:pPr>
              <w:rPr>
                <w:rFonts w:eastAsia="Times New Roman"/>
                <w:b/>
                <w:color w:val="212121"/>
                <w:shd w:val="clear" w:color="auto" w:fill="FFFFFF"/>
              </w:rPr>
            </w:pPr>
            <w:r w:rsidRPr="00A07ED3">
              <w:rPr>
                <w:rFonts w:eastAsia="Times New Roman"/>
                <w:b/>
                <w:color w:val="212121"/>
                <w:shd w:val="clear" w:color="auto" w:fill="FFFFFF"/>
              </w:rPr>
              <w:t>PRECISION</w:t>
            </w:r>
          </w:p>
        </w:tc>
        <w:tc>
          <w:tcPr>
            <w:tcW w:w="1217" w:type="dxa"/>
          </w:tcPr>
          <w:p w14:paraId="21488CAF" w14:textId="77777777" w:rsidR="00B26A1A" w:rsidRPr="00A07ED3" w:rsidRDefault="00B26A1A" w:rsidP="005D4E55">
            <w:pPr>
              <w:rPr>
                <w:rFonts w:eastAsia="Times New Roman"/>
                <w:b/>
                <w:color w:val="212121"/>
                <w:shd w:val="clear" w:color="auto" w:fill="FFFFFF"/>
              </w:rPr>
            </w:pPr>
            <w:r w:rsidRPr="00A07ED3">
              <w:rPr>
                <w:rFonts w:eastAsia="Times New Roman"/>
                <w:b/>
                <w:color w:val="212121"/>
                <w:shd w:val="clear" w:color="auto" w:fill="FFFFFF"/>
              </w:rPr>
              <w:t>RECALL</w:t>
            </w:r>
          </w:p>
        </w:tc>
        <w:tc>
          <w:tcPr>
            <w:tcW w:w="1168" w:type="dxa"/>
          </w:tcPr>
          <w:p w14:paraId="7749E49F" w14:textId="77777777" w:rsidR="00B26A1A" w:rsidRPr="00A07ED3" w:rsidRDefault="00B26A1A" w:rsidP="005D4E55">
            <w:pPr>
              <w:rPr>
                <w:rFonts w:eastAsia="Times New Roman"/>
                <w:b/>
                <w:color w:val="212121"/>
                <w:shd w:val="clear" w:color="auto" w:fill="FFFFFF"/>
              </w:rPr>
            </w:pPr>
            <w:r w:rsidRPr="00A07ED3">
              <w:rPr>
                <w:rFonts w:eastAsia="Times New Roman"/>
                <w:b/>
                <w:color w:val="212121"/>
                <w:shd w:val="clear" w:color="auto" w:fill="FFFFFF"/>
              </w:rPr>
              <w:t>F1-SCORE</w:t>
            </w:r>
          </w:p>
        </w:tc>
      </w:tr>
      <w:tr w:rsidR="00B26A1A" w14:paraId="4808F0D3" w14:textId="77777777" w:rsidTr="00C55895">
        <w:trPr>
          <w:trHeight w:val="407"/>
        </w:trPr>
        <w:tc>
          <w:tcPr>
            <w:tcW w:w="2651" w:type="dxa"/>
            <w:vAlign w:val="center"/>
          </w:tcPr>
          <w:p w14:paraId="775818E1" w14:textId="77777777" w:rsidR="00B26A1A" w:rsidRPr="00A07ED3" w:rsidRDefault="00B26A1A" w:rsidP="00C55895">
            <w:pPr>
              <w:jc w:val="center"/>
              <w:rPr>
                <w:rFonts w:eastAsia="Times New Roman"/>
                <w:b/>
                <w:color w:val="212121"/>
                <w:shd w:val="clear" w:color="auto" w:fill="FFFFFF"/>
              </w:rPr>
            </w:pPr>
            <w:r w:rsidRPr="00A07ED3">
              <w:rPr>
                <w:rFonts w:eastAsia="Times New Roman"/>
                <w:b/>
                <w:color w:val="212121"/>
                <w:shd w:val="clear" w:color="auto" w:fill="FFFFFF"/>
              </w:rPr>
              <w:t>CNN(Convolutional Neural network)</w:t>
            </w:r>
          </w:p>
        </w:tc>
        <w:tc>
          <w:tcPr>
            <w:tcW w:w="1627" w:type="dxa"/>
          </w:tcPr>
          <w:p w14:paraId="09BF7005" w14:textId="28BBCFE8" w:rsidR="00B26A1A" w:rsidRDefault="00B26A1A" w:rsidP="005D4E55">
            <w:pPr>
              <w:jc w:val="center"/>
              <w:rPr>
                <w:rFonts w:eastAsia="Times New Roman"/>
                <w:color w:val="212121"/>
                <w:shd w:val="clear" w:color="auto" w:fill="FFFFFF"/>
              </w:rPr>
            </w:pPr>
            <w:r>
              <w:rPr>
                <w:rFonts w:eastAsia="Times New Roman"/>
                <w:color w:val="212121"/>
                <w:shd w:val="clear" w:color="auto" w:fill="FFFFFF"/>
              </w:rPr>
              <w:t>0.</w:t>
            </w:r>
            <w:r w:rsidR="00A22591">
              <w:rPr>
                <w:rFonts w:eastAsia="Times New Roman"/>
                <w:color w:val="212121"/>
                <w:shd w:val="clear" w:color="auto" w:fill="FFFFFF"/>
              </w:rPr>
              <w:t>83</w:t>
            </w:r>
            <w:r w:rsidRPr="0001436C">
              <w:rPr>
                <w:rFonts w:eastAsia="Times New Roman"/>
                <w:color w:val="212121"/>
                <w:shd w:val="clear" w:color="auto" w:fill="FFFFFF"/>
              </w:rPr>
              <w:t>8704</w:t>
            </w:r>
          </w:p>
        </w:tc>
        <w:tc>
          <w:tcPr>
            <w:tcW w:w="1550" w:type="dxa"/>
          </w:tcPr>
          <w:p w14:paraId="10392219" w14:textId="5ACEFE3F" w:rsidR="00B26A1A" w:rsidRDefault="00A22591" w:rsidP="005D4E55">
            <w:pPr>
              <w:jc w:val="center"/>
              <w:rPr>
                <w:rFonts w:eastAsia="Times New Roman"/>
                <w:color w:val="212121"/>
                <w:shd w:val="clear" w:color="auto" w:fill="FFFFFF"/>
              </w:rPr>
            </w:pPr>
            <w:r>
              <w:rPr>
                <w:rFonts w:eastAsia="Times New Roman"/>
                <w:color w:val="212121"/>
                <w:shd w:val="clear" w:color="auto" w:fill="FFFFFF"/>
              </w:rPr>
              <w:t>0.8</w:t>
            </w:r>
            <w:r w:rsidR="00B25007">
              <w:rPr>
                <w:rFonts w:eastAsia="Times New Roman"/>
                <w:color w:val="212121"/>
                <w:shd w:val="clear" w:color="auto" w:fill="FFFFFF"/>
              </w:rPr>
              <w:t>9</w:t>
            </w:r>
            <w:r w:rsidR="00B26A1A" w:rsidRPr="0001436C">
              <w:rPr>
                <w:rFonts w:eastAsia="Times New Roman"/>
                <w:color w:val="212121"/>
                <w:shd w:val="clear" w:color="auto" w:fill="FFFFFF"/>
              </w:rPr>
              <w:t>8704</w:t>
            </w:r>
          </w:p>
        </w:tc>
        <w:tc>
          <w:tcPr>
            <w:tcW w:w="1217" w:type="dxa"/>
          </w:tcPr>
          <w:p w14:paraId="7ADDC7FC" w14:textId="177A9C02" w:rsidR="00B26A1A" w:rsidRPr="0001436C" w:rsidRDefault="00A22591" w:rsidP="005D4E55">
            <w:pPr>
              <w:rPr>
                <w:rFonts w:eastAsia="Times New Roman"/>
                <w:color w:val="212121"/>
                <w:shd w:val="clear" w:color="auto" w:fill="FFFFFF"/>
              </w:rPr>
            </w:pPr>
            <w:r>
              <w:rPr>
                <w:rFonts w:eastAsia="Times New Roman"/>
                <w:color w:val="212121"/>
                <w:shd w:val="clear" w:color="auto" w:fill="FFFFFF"/>
              </w:rPr>
              <w:t>0.91</w:t>
            </w:r>
            <w:r w:rsidR="00B26A1A" w:rsidRPr="0001436C">
              <w:rPr>
                <w:rFonts w:eastAsia="Times New Roman"/>
                <w:color w:val="212121"/>
                <w:shd w:val="clear" w:color="auto" w:fill="FFFFFF"/>
              </w:rPr>
              <w:t>8704</w:t>
            </w:r>
          </w:p>
          <w:p w14:paraId="294E0383" w14:textId="77777777" w:rsidR="00B26A1A" w:rsidRDefault="00B26A1A" w:rsidP="005D4E55">
            <w:pPr>
              <w:rPr>
                <w:rFonts w:eastAsia="Times New Roman"/>
                <w:color w:val="212121"/>
                <w:shd w:val="clear" w:color="auto" w:fill="FFFFFF"/>
              </w:rPr>
            </w:pPr>
          </w:p>
        </w:tc>
        <w:tc>
          <w:tcPr>
            <w:tcW w:w="1168" w:type="dxa"/>
          </w:tcPr>
          <w:p w14:paraId="30E980E6" w14:textId="415210AF" w:rsidR="00B26A1A" w:rsidRPr="0001436C" w:rsidRDefault="00A22591" w:rsidP="005D4E55">
            <w:pPr>
              <w:rPr>
                <w:rFonts w:eastAsia="Times New Roman"/>
                <w:color w:val="212121"/>
                <w:shd w:val="clear" w:color="auto" w:fill="FFFFFF"/>
              </w:rPr>
            </w:pPr>
            <w:r>
              <w:rPr>
                <w:rFonts w:eastAsia="Times New Roman"/>
                <w:color w:val="212121"/>
                <w:shd w:val="clear" w:color="auto" w:fill="FFFFFF"/>
              </w:rPr>
              <w:t>0.92</w:t>
            </w:r>
            <w:r w:rsidR="00B26A1A" w:rsidRPr="0001436C">
              <w:rPr>
                <w:rFonts w:eastAsia="Times New Roman"/>
                <w:color w:val="212121"/>
                <w:shd w:val="clear" w:color="auto" w:fill="FFFFFF"/>
              </w:rPr>
              <w:t>8704</w:t>
            </w:r>
          </w:p>
          <w:p w14:paraId="0902B5E6" w14:textId="77777777" w:rsidR="00B26A1A" w:rsidRDefault="00B26A1A" w:rsidP="005D4E55">
            <w:pPr>
              <w:rPr>
                <w:rFonts w:eastAsia="Times New Roman"/>
                <w:color w:val="212121"/>
                <w:shd w:val="clear" w:color="auto" w:fill="FFFFFF"/>
              </w:rPr>
            </w:pPr>
          </w:p>
        </w:tc>
      </w:tr>
    </w:tbl>
    <w:p w14:paraId="5F6D4563" w14:textId="77777777" w:rsidR="005D4E55" w:rsidRDefault="005D4E55" w:rsidP="00A55250"/>
    <w:p w14:paraId="10E27E1F" w14:textId="77777777" w:rsidR="00932C63" w:rsidRDefault="00932C63" w:rsidP="00A55250"/>
    <w:p w14:paraId="50B60176" w14:textId="77777777" w:rsidR="001E598F" w:rsidRDefault="001E598F" w:rsidP="00A55250"/>
    <w:p w14:paraId="7DC6D5B7" w14:textId="77777777" w:rsidR="001E598F" w:rsidRDefault="001E598F" w:rsidP="00A55250"/>
    <w:p w14:paraId="692A3896" w14:textId="07CF9D47" w:rsidR="006A0FDA" w:rsidRDefault="006A0FDA" w:rsidP="006A0FDA">
      <w:pPr>
        <w:pStyle w:val="Heading4"/>
      </w:pPr>
      <w:bookmarkStart w:id="87" w:name="_Toc137410908"/>
      <w:r>
        <w:lastRenderedPageBreak/>
        <w:t>Model Accuracy</w:t>
      </w:r>
      <w:bookmarkEnd w:id="87"/>
    </w:p>
    <w:p w14:paraId="5E2CB84C" w14:textId="77777777" w:rsidR="00AD5588" w:rsidRPr="00AD5588" w:rsidRDefault="00AD5588" w:rsidP="00AD5588"/>
    <w:p w14:paraId="7E0BC380" w14:textId="6AD9C88A" w:rsidR="005D4E55" w:rsidRDefault="00EC46C7" w:rsidP="00A55250">
      <w:r w:rsidRPr="00EC46C7">
        <w:t>During the training process, the model underwent training for a total of five epochs. For each epoch, both the training loss and validation loss were calculated to assess the model's performance and convergence. Additionally, the training and validation accuracy were measured, serving as additional indicators of the model's learning progress. By monitoring these metrics across the epochs, valuable insights into the model's training dynamics and performance stability can be gained. This iterative evaluation allows for a comprehensive understanding of how the model evolves and improves over time, aiding in the decision-making process regarding further training iterations or model adjustments.</w:t>
      </w:r>
    </w:p>
    <w:p w14:paraId="3799A645" w14:textId="77777777" w:rsidR="00EC46C7" w:rsidRDefault="00EC46C7" w:rsidP="00A55250"/>
    <w:p w14:paraId="1362F347" w14:textId="7D178BB2" w:rsidR="00254607" w:rsidRPr="00254607" w:rsidRDefault="00254607" w:rsidP="00254607">
      <w:pPr>
        <w:pStyle w:val="Caption"/>
        <w:keepNext/>
        <w:jc w:val="center"/>
        <w:rPr>
          <w:b/>
        </w:rPr>
      </w:pPr>
      <w:bookmarkStart w:id="88" w:name="_Toc137410921"/>
      <w:r w:rsidRPr="00254607">
        <w:rPr>
          <w:b/>
        </w:rPr>
        <w:t xml:space="preserve">Table </w:t>
      </w:r>
      <w:r w:rsidRPr="00254607">
        <w:rPr>
          <w:b/>
        </w:rPr>
        <w:fldChar w:fldCharType="begin"/>
      </w:r>
      <w:r w:rsidRPr="00254607">
        <w:rPr>
          <w:b/>
        </w:rPr>
        <w:instrText xml:space="preserve"> SEQ Table \* ARABIC </w:instrText>
      </w:r>
      <w:r w:rsidRPr="00254607">
        <w:rPr>
          <w:b/>
        </w:rPr>
        <w:fldChar w:fldCharType="separate"/>
      </w:r>
      <w:r w:rsidR="004E0E50">
        <w:rPr>
          <w:b/>
          <w:noProof/>
        </w:rPr>
        <w:t>4</w:t>
      </w:r>
      <w:r w:rsidRPr="00254607">
        <w:rPr>
          <w:b/>
        </w:rPr>
        <w:fldChar w:fldCharType="end"/>
      </w:r>
      <w:r w:rsidRPr="00254607">
        <w:rPr>
          <w:b/>
        </w:rPr>
        <w:t xml:space="preserve"> CNN model accuracy</w:t>
      </w:r>
      <w:bookmarkEnd w:id="88"/>
    </w:p>
    <w:tbl>
      <w:tblPr>
        <w:tblStyle w:val="TableGrid"/>
        <w:tblW w:w="0" w:type="auto"/>
        <w:tblLook w:val="04A0" w:firstRow="1" w:lastRow="0" w:firstColumn="1" w:lastColumn="0" w:noHBand="0" w:noVBand="1"/>
      </w:tblPr>
      <w:tblGrid>
        <w:gridCol w:w="1642"/>
        <w:gridCol w:w="1642"/>
        <w:gridCol w:w="1643"/>
        <w:gridCol w:w="1643"/>
        <w:gridCol w:w="1643"/>
      </w:tblGrid>
      <w:tr w:rsidR="005D4E55" w:rsidRPr="005D4E55" w14:paraId="69A294FC" w14:textId="77777777" w:rsidTr="005D4E55">
        <w:tc>
          <w:tcPr>
            <w:tcW w:w="1642" w:type="dxa"/>
          </w:tcPr>
          <w:p w14:paraId="6C34423E" w14:textId="77777777" w:rsidR="005D4E55" w:rsidRPr="005D4E55" w:rsidRDefault="005D4E55" w:rsidP="00F21D5A">
            <w:pPr>
              <w:jc w:val="center"/>
              <w:rPr>
                <w:b/>
              </w:rPr>
            </w:pPr>
            <w:r w:rsidRPr="005D4E55">
              <w:rPr>
                <w:b/>
              </w:rPr>
              <w:t>Epoch</w:t>
            </w:r>
          </w:p>
        </w:tc>
        <w:tc>
          <w:tcPr>
            <w:tcW w:w="1642" w:type="dxa"/>
          </w:tcPr>
          <w:p w14:paraId="2BDE4806" w14:textId="77777777" w:rsidR="005D4E55" w:rsidRPr="005D4E55" w:rsidRDefault="005D4E55" w:rsidP="00F21D5A">
            <w:pPr>
              <w:jc w:val="center"/>
              <w:rPr>
                <w:b/>
              </w:rPr>
            </w:pPr>
            <w:r w:rsidRPr="005D4E55">
              <w:rPr>
                <w:b/>
              </w:rPr>
              <w:t>Training Loss</w:t>
            </w:r>
          </w:p>
        </w:tc>
        <w:tc>
          <w:tcPr>
            <w:tcW w:w="1643" w:type="dxa"/>
          </w:tcPr>
          <w:p w14:paraId="097DDFA1" w14:textId="77777777" w:rsidR="005D4E55" w:rsidRPr="005D4E55" w:rsidRDefault="005D4E55" w:rsidP="00F21D5A">
            <w:pPr>
              <w:jc w:val="center"/>
              <w:rPr>
                <w:b/>
              </w:rPr>
            </w:pPr>
            <w:r w:rsidRPr="005D4E55">
              <w:rPr>
                <w:b/>
              </w:rPr>
              <w:t>Training Accuracy</w:t>
            </w:r>
          </w:p>
        </w:tc>
        <w:tc>
          <w:tcPr>
            <w:tcW w:w="1643" w:type="dxa"/>
          </w:tcPr>
          <w:p w14:paraId="3CF8E7F9" w14:textId="77777777" w:rsidR="005D4E55" w:rsidRPr="005D4E55" w:rsidRDefault="005D4E55" w:rsidP="00F21D5A">
            <w:pPr>
              <w:jc w:val="center"/>
              <w:rPr>
                <w:b/>
              </w:rPr>
            </w:pPr>
            <w:r w:rsidRPr="005D4E55">
              <w:rPr>
                <w:b/>
              </w:rPr>
              <w:t>Validation Loss</w:t>
            </w:r>
          </w:p>
        </w:tc>
        <w:tc>
          <w:tcPr>
            <w:tcW w:w="1643" w:type="dxa"/>
          </w:tcPr>
          <w:p w14:paraId="33E8160C" w14:textId="77777777" w:rsidR="005D4E55" w:rsidRPr="005D4E55" w:rsidRDefault="005D4E55" w:rsidP="00F21D5A">
            <w:pPr>
              <w:jc w:val="center"/>
              <w:rPr>
                <w:b/>
              </w:rPr>
            </w:pPr>
            <w:r w:rsidRPr="005D4E55">
              <w:rPr>
                <w:b/>
              </w:rPr>
              <w:t>Validation Accuracy</w:t>
            </w:r>
          </w:p>
        </w:tc>
      </w:tr>
      <w:tr w:rsidR="005D4E55" w:rsidRPr="005D4E55" w14:paraId="7B2921F1" w14:textId="77777777" w:rsidTr="005D4E55">
        <w:tc>
          <w:tcPr>
            <w:tcW w:w="1642" w:type="dxa"/>
          </w:tcPr>
          <w:p w14:paraId="1D3A8474" w14:textId="77777777" w:rsidR="005D4E55" w:rsidRPr="005D4E55" w:rsidRDefault="005D4E55" w:rsidP="005D4E55">
            <w:r w:rsidRPr="005D4E55">
              <w:t>1</w:t>
            </w:r>
          </w:p>
        </w:tc>
        <w:tc>
          <w:tcPr>
            <w:tcW w:w="1642" w:type="dxa"/>
          </w:tcPr>
          <w:p w14:paraId="68F8281C" w14:textId="0B728630" w:rsidR="005D4E55" w:rsidRPr="005D4E55" w:rsidRDefault="007C4143" w:rsidP="005D4E55">
            <w:r>
              <w:t>1.69</w:t>
            </w:r>
            <w:r w:rsidR="005D4E55" w:rsidRPr="005D4E55">
              <w:t>14</w:t>
            </w:r>
          </w:p>
        </w:tc>
        <w:tc>
          <w:tcPr>
            <w:tcW w:w="1643" w:type="dxa"/>
          </w:tcPr>
          <w:p w14:paraId="1327AF70" w14:textId="77777777" w:rsidR="005D4E55" w:rsidRPr="005D4E55" w:rsidRDefault="005D4E55" w:rsidP="005D4E55">
            <w:r w:rsidRPr="005D4E55">
              <w:t>0.3034</w:t>
            </w:r>
          </w:p>
        </w:tc>
        <w:tc>
          <w:tcPr>
            <w:tcW w:w="1643" w:type="dxa"/>
          </w:tcPr>
          <w:p w14:paraId="7482196D" w14:textId="1331AFD8" w:rsidR="005D4E55" w:rsidRPr="005D4E55" w:rsidRDefault="002C3A39" w:rsidP="005D4E55">
            <w:r>
              <w:t>1.59</w:t>
            </w:r>
            <w:r w:rsidR="005D4E55" w:rsidRPr="005D4E55">
              <w:t>63</w:t>
            </w:r>
          </w:p>
        </w:tc>
        <w:tc>
          <w:tcPr>
            <w:tcW w:w="1643" w:type="dxa"/>
          </w:tcPr>
          <w:p w14:paraId="3E165E36" w14:textId="77777777" w:rsidR="005D4E55" w:rsidRPr="005D4E55" w:rsidRDefault="005D4E55" w:rsidP="005D4E55">
            <w:r w:rsidRPr="005D4E55">
              <w:t>0.2930</w:t>
            </w:r>
          </w:p>
        </w:tc>
      </w:tr>
      <w:tr w:rsidR="005D4E55" w:rsidRPr="005D4E55" w14:paraId="4FDEC0FF" w14:textId="77777777" w:rsidTr="005D4E55">
        <w:tc>
          <w:tcPr>
            <w:tcW w:w="1642" w:type="dxa"/>
          </w:tcPr>
          <w:p w14:paraId="74082311" w14:textId="77777777" w:rsidR="005D4E55" w:rsidRPr="005D4E55" w:rsidRDefault="005D4E55" w:rsidP="005D4E55">
            <w:r w:rsidRPr="005D4E55">
              <w:t>2</w:t>
            </w:r>
          </w:p>
        </w:tc>
        <w:tc>
          <w:tcPr>
            <w:tcW w:w="1642" w:type="dxa"/>
          </w:tcPr>
          <w:p w14:paraId="77364194" w14:textId="677CFF4D" w:rsidR="005D4E55" w:rsidRPr="005D4E55" w:rsidRDefault="007C4143" w:rsidP="005D4E55">
            <w:r>
              <w:t>1.62</w:t>
            </w:r>
            <w:r w:rsidR="005D4E55" w:rsidRPr="005D4E55">
              <w:t>47</w:t>
            </w:r>
          </w:p>
        </w:tc>
        <w:tc>
          <w:tcPr>
            <w:tcW w:w="1643" w:type="dxa"/>
          </w:tcPr>
          <w:p w14:paraId="777EB516" w14:textId="77777777" w:rsidR="005D4E55" w:rsidRPr="005D4E55" w:rsidRDefault="005D4E55" w:rsidP="005D4E55">
            <w:r w:rsidRPr="005D4E55">
              <w:t>0.3449</w:t>
            </w:r>
          </w:p>
        </w:tc>
        <w:tc>
          <w:tcPr>
            <w:tcW w:w="1643" w:type="dxa"/>
          </w:tcPr>
          <w:p w14:paraId="52F6039A" w14:textId="50B7DF90" w:rsidR="005D4E55" w:rsidRPr="005D4E55" w:rsidRDefault="00241A44" w:rsidP="005D4E55">
            <w:r>
              <w:t>1.51</w:t>
            </w:r>
            <w:r w:rsidR="005D4E55" w:rsidRPr="005D4E55">
              <w:t>67</w:t>
            </w:r>
          </w:p>
        </w:tc>
        <w:tc>
          <w:tcPr>
            <w:tcW w:w="1643" w:type="dxa"/>
          </w:tcPr>
          <w:p w14:paraId="42F51977" w14:textId="77777777" w:rsidR="005D4E55" w:rsidRPr="005D4E55" w:rsidRDefault="005D4E55" w:rsidP="005D4E55">
            <w:r w:rsidRPr="005D4E55">
              <w:t>0.4648</w:t>
            </w:r>
          </w:p>
        </w:tc>
      </w:tr>
      <w:tr w:rsidR="005D4E55" w:rsidRPr="005D4E55" w14:paraId="6530718F" w14:textId="77777777" w:rsidTr="005D4E55">
        <w:tc>
          <w:tcPr>
            <w:tcW w:w="1642" w:type="dxa"/>
          </w:tcPr>
          <w:p w14:paraId="2F9EDD84" w14:textId="77777777" w:rsidR="005D4E55" w:rsidRPr="005D4E55" w:rsidRDefault="005D4E55" w:rsidP="005D4E55">
            <w:r w:rsidRPr="005D4E55">
              <w:t>3</w:t>
            </w:r>
          </w:p>
        </w:tc>
        <w:tc>
          <w:tcPr>
            <w:tcW w:w="1642" w:type="dxa"/>
          </w:tcPr>
          <w:p w14:paraId="7CA4D37C" w14:textId="567B2BAC" w:rsidR="005D4E55" w:rsidRPr="005D4E55" w:rsidRDefault="007C4143" w:rsidP="005D4E55">
            <w:r>
              <w:t>1.55</w:t>
            </w:r>
            <w:r w:rsidR="005D4E55" w:rsidRPr="005D4E55">
              <w:t>50</w:t>
            </w:r>
          </w:p>
        </w:tc>
        <w:tc>
          <w:tcPr>
            <w:tcW w:w="1643" w:type="dxa"/>
          </w:tcPr>
          <w:p w14:paraId="5A5247A3" w14:textId="77777777" w:rsidR="005D4E55" w:rsidRPr="005D4E55" w:rsidRDefault="005D4E55" w:rsidP="005D4E55">
            <w:r w:rsidRPr="005D4E55">
              <w:t>0.4190</w:t>
            </w:r>
          </w:p>
        </w:tc>
        <w:tc>
          <w:tcPr>
            <w:tcW w:w="1643" w:type="dxa"/>
          </w:tcPr>
          <w:p w14:paraId="21932157" w14:textId="14AD2E0C" w:rsidR="005D4E55" w:rsidRPr="005D4E55" w:rsidRDefault="00241A44" w:rsidP="005D4E55">
            <w:r>
              <w:t>1.4</w:t>
            </w:r>
            <w:r w:rsidR="005D4E55" w:rsidRPr="005D4E55">
              <w:t>447</w:t>
            </w:r>
          </w:p>
        </w:tc>
        <w:tc>
          <w:tcPr>
            <w:tcW w:w="1643" w:type="dxa"/>
          </w:tcPr>
          <w:p w14:paraId="2472DA61" w14:textId="77777777" w:rsidR="005D4E55" w:rsidRPr="005D4E55" w:rsidRDefault="005D4E55" w:rsidP="005D4E55">
            <w:r w:rsidRPr="005D4E55">
              <w:t>0.4414</w:t>
            </w:r>
          </w:p>
        </w:tc>
      </w:tr>
      <w:tr w:rsidR="005D4E55" w:rsidRPr="005D4E55" w14:paraId="05ACEDDC" w14:textId="77777777" w:rsidTr="005D4E55">
        <w:tc>
          <w:tcPr>
            <w:tcW w:w="1642" w:type="dxa"/>
          </w:tcPr>
          <w:p w14:paraId="0E816F3E" w14:textId="77777777" w:rsidR="005D4E55" w:rsidRPr="005D4E55" w:rsidRDefault="005D4E55" w:rsidP="005D4E55">
            <w:r w:rsidRPr="005D4E55">
              <w:t>4</w:t>
            </w:r>
          </w:p>
        </w:tc>
        <w:tc>
          <w:tcPr>
            <w:tcW w:w="1642" w:type="dxa"/>
          </w:tcPr>
          <w:p w14:paraId="16954D68" w14:textId="294399EE" w:rsidR="005D4E55" w:rsidRPr="005D4E55" w:rsidRDefault="005D4E55" w:rsidP="005D4E55">
            <w:r w:rsidRPr="005D4E55">
              <w:t>1</w:t>
            </w:r>
            <w:r w:rsidR="007C4143">
              <w:t>.48</w:t>
            </w:r>
            <w:r w:rsidRPr="005D4E55">
              <w:t>3</w:t>
            </w:r>
            <w:r w:rsidR="007C4143">
              <w:t>2</w:t>
            </w:r>
          </w:p>
        </w:tc>
        <w:tc>
          <w:tcPr>
            <w:tcW w:w="1643" w:type="dxa"/>
          </w:tcPr>
          <w:p w14:paraId="78C744E0" w14:textId="77777777" w:rsidR="005D4E55" w:rsidRPr="005D4E55" w:rsidRDefault="005D4E55" w:rsidP="005D4E55">
            <w:r w:rsidRPr="005D4E55">
              <w:t>0.4551</w:t>
            </w:r>
          </w:p>
        </w:tc>
        <w:tc>
          <w:tcPr>
            <w:tcW w:w="1643" w:type="dxa"/>
          </w:tcPr>
          <w:p w14:paraId="0FAA4B20" w14:textId="4DB7C326" w:rsidR="005D4E55" w:rsidRPr="005D4E55" w:rsidRDefault="007919F8" w:rsidP="005D4E55">
            <w:r>
              <w:t>1.39</w:t>
            </w:r>
            <w:r w:rsidR="005D4E55" w:rsidRPr="005D4E55">
              <w:t>74</w:t>
            </w:r>
          </w:p>
        </w:tc>
        <w:tc>
          <w:tcPr>
            <w:tcW w:w="1643" w:type="dxa"/>
          </w:tcPr>
          <w:p w14:paraId="1310C6F2" w14:textId="77777777" w:rsidR="005D4E55" w:rsidRPr="005D4E55" w:rsidRDefault="005D4E55" w:rsidP="005D4E55">
            <w:r w:rsidRPr="005D4E55">
              <w:t>0.5000</w:t>
            </w:r>
          </w:p>
        </w:tc>
      </w:tr>
      <w:tr w:rsidR="005D4E55" w:rsidRPr="005D4E55" w14:paraId="6533808A" w14:textId="77777777" w:rsidTr="005D4E55">
        <w:tc>
          <w:tcPr>
            <w:tcW w:w="1642" w:type="dxa"/>
          </w:tcPr>
          <w:p w14:paraId="562DD063" w14:textId="77777777" w:rsidR="005D4E55" w:rsidRPr="005D4E55" w:rsidRDefault="005D4E55" w:rsidP="005D4E55">
            <w:r w:rsidRPr="005D4E55">
              <w:t>5</w:t>
            </w:r>
          </w:p>
        </w:tc>
        <w:tc>
          <w:tcPr>
            <w:tcW w:w="1642" w:type="dxa"/>
          </w:tcPr>
          <w:p w14:paraId="36A03A09" w14:textId="2DD09574" w:rsidR="005D4E55" w:rsidRPr="005D4E55" w:rsidRDefault="007C4143" w:rsidP="005D4E55">
            <w:r>
              <w:rPr>
                <w:rFonts w:asciiTheme="majorBidi" w:hAnsiTheme="majorBidi" w:cstheme="majorBidi"/>
              </w:rPr>
              <w:t>1.4201</w:t>
            </w:r>
          </w:p>
        </w:tc>
        <w:tc>
          <w:tcPr>
            <w:tcW w:w="1643" w:type="dxa"/>
          </w:tcPr>
          <w:p w14:paraId="3BDF3D77" w14:textId="77777777" w:rsidR="005D4E55" w:rsidRPr="005D4E55" w:rsidRDefault="005D4E55" w:rsidP="005D4E55">
            <w:r w:rsidRPr="005D4E55">
              <w:t>0.4810</w:t>
            </w:r>
          </w:p>
        </w:tc>
        <w:tc>
          <w:tcPr>
            <w:tcW w:w="1643" w:type="dxa"/>
          </w:tcPr>
          <w:p w14:paraId="7E45E208" w14:textId="40CCBE6B" w:rsidR="005D4E55" w:rsidRPr="005D4E55" w:rsidRDefault="007C4143" w:rsidP="005D4E55">
            <w:r>
              <w:rPr>
                <w:rFonts w:asciiTheme="majorBidi" w:hAnsiTheme="majorBidi" w:cstheme="majorBidi"/>
              </w:rPr>
              <w:t>1.3204</w:t>
            </w:r>
          </w:p>
        </w:tc>
        <w:tc>
          <w:tcPr>
            <w:tcW w:w="1643" w:type="dxa"/>
          </w:tcPr>
          <w:p w14:paraId="59FD4B02" w14:textId="77777777" w:rsidR="005D4E55" w:rsidRPr="005D4E55" w:rsidRDefault="005D4E55" w:rsidP="005D4E55">
            <w:r w:rsidRPr="005D4E55">
              <w:t>0.5117</w:t>
            </w:r>
          </w:p>
        </w:tc>
      </w:tr>
    </w:tbl>
    <w:p w14:paraId="6FA44355" w14:textId="02FCE9AA" w:rsidR="00966918" w:rsidRDefault="00966918" w:rsidP="00A55250"/>
    <w:p w14:paraId="3E7B523F" w14:textId="77777777" w:rsidR="006B563A" w:rsidRPr="00A55250" w:rsidRDefault="006B563A" w:rsidP="00A55250"/>
    <w:p w14:paraId="218FA65D" w14:textId="435FC531" w:rsidR="007F09D1" w:rsidRDefault="00781603" w:rsidP="004422C6">
      <w:pPr>
        <w:pStyle w:val="Heading3"/>
        <w:tabs>
          <w:tab w:val="clear" w:pos="864"/>
          <w:tab w:val="num" w:pos="720"/>
        </w:tabs>
        <w:ind w:hanging="864"/>
      </w:pPr>
      <w:bookmarkStart w:id="89" w:name="_Toc135140518"/>
      <w:bookmarkStart w:id="90" w:name="_Toc135140973"/>
      <w:bookmarkStart w:id="91" w:name="_Toc137410909"/>
      <w:r>
        <w:t>Web Interface</w:t>
      </w:r>
      <w:bookmarkEnd w:id="89"/>
      <w:bookmarkEnd w:id="90"/>
      <w:bookmarkEnd w:id="91"/>
    </w:p>
    <w:p w14:paraId="4C1CD2D3" w14:textId="77777777" w:rsidR="00AC0EBD" w:rsidRPr="00AC0EBD" w:rsidRDefault="00AC0EBD" w:rsidP="00AC0EBD"/>
    <w:p w14:paraId="2D6979AE" w14:textId="287C2474" w:rsidR="007F09D1" w:rsidRDefault="007F09D1" w:rsidP="007F09D1">
      <w:pPr>
        <w:pStyle w:val="Heading4"/>
      </w:pPr>
      <w:bookmarkStart w:id="92" w:name="_Toc137410910"/>
      <w:r>
        <w:t>Landing</w:t>
      </w:r>
      <w:r w:rsidRPr="00FD3C60">
        <w:t xml:space="preserve"> Page</w:t>
      </w:r>
      <w:bookmarkEnd w:id="92"/>
    </w:p>
    <w:p w14:paraId="08D0C352" w14:textId="77777777" w:rsidR="00AC0EBD" w:rsidRDefault="00AC0EBD" w:rsidP="00AC0EBD"/>
    <w:p w14:paraId="1EEE0CB0" w14:textId="5001BA33" w:rsidR="007F09D1" w:rsidRPr="004422C6" w:rsidRDefault="00AC0EBD" w:rsidP="004422C6">
      <w:r w:rsidRPr="00EA3506">
        <w:t>Our website's landing page offers a sign-out button that authenticated users can utilize to terminate their session. Additionally, there are two functional buttons available, which, when clicked, will redirect users to the respective pages they are intended for. These buttons serve as convenient shortcuts for users, enhancing their browsing experience and facilitating navigation within the website. By providing these interactive elements, we aim to streamline user interactions and ensure a seamless and intuitive user interface.</w:t>
      </w:r>
    </w:p>
    <w:p w14:paraId="40141647" w14:textId="6AF6B966" w:rsidR="007647A7" w:rsidRDefault="00440B10" w:rsidP="00440B10">
      <w:r>
        <w:rPr>
          <w:noProof/>
          <w:lang w:val="en-US" w:eastAsia="en-US"/>
        </w:rPr>
        <w:lastRenderedPageBreak/>
        <w:drawing>
          <wp:inline distT="0" distB="0" distL="0" distR="0" wp14:anchorId="16337DBC" wp14:editId="4E56A72F">
            <wp:extent cx="5221605" cy="3268639"/>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m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25960" cy="3271365"/>
                    </a:xfrm>
                    <a:prstGeom prst="rect">
                      <a:avLst/>
                    </a:prstGeom>
                  </pic:spPr>
                </pic:pic>
              </a:graphicData>
            </a:graphic>
          </wp:inline>
        </w:drawing>
      </w:r>
    </w:p>
    <w:p w14:paraId="14D314FC" w14:textId="77777777" w:rsidR="007647A7" w:rsidRDefault="007647A7" w:rsidP="007647A7">
      <w:pPr>
        <w:rPr>
          <w:b/>
        </w:rPr>
      </w:pPr>
    </w:p>
    <w:p w14:paraId="00D8BDF3" w14:textId="4FCFA07F" w:rsidR="007647A7" w:rsidRDefault="007647A7" w:rsidP="00FE5493">
      <w:pPr>
        <w:pStyle w:val="Heading4"/>
      </w:pPr>
      <w:bookmarkStart w:id="93" w:name="_Toc135140519"/>
      <w:bookmarkStart w:id="94" w:name="_Toc135140974"/>
      <w:bookmarkStart w:id="95" w:name="_Toc137410911"/>
      <w:r w:rsidRPr="00FD3C60">
        <w:t>Register Page</w:t>
      </w:r>
      <w:bookmarkEnd w:id="93"/>
      <w:bookmarkEnd w:id="94"/>
      <w:bookmarkEnd w:id="95"/>
    </w:p>
    <w:p w14:paraId="4ADE6186" w14:textId="77777777" w:rsidR="007C724A" w:rsidRPr="007C724A" w:rsidRDefault="007C724A" w:rsidP="007C724A"/>
    <w:p w14:paraId="304BA5F3" w14:textId="223C8B4A" w:rsidR="00AA7CFD" w:rsidRPr="00400D89" w:rsidRDefault="0067624D" w:rsidP="00400D89">
      <w:r w:rsidRPr="0067624D">
        <w:t xml:space="preserve">The user registration page serves as a platform where individuals can enter their desired username, email, and password to register on our website and gain access to its full range of functionalities. </w:t>
      </w:r>
    </w:p>
    <w:p w14:paraId="15FBC1D0" w14:textId="7BDA8853" w:rsidR="007647A7" w:rsidRPr="001077BB" w:rsidRDefault="0018058F" w:rsidP="007647A7">
      <w:pPr>
        <w:rPr>
          <w:b/>
        </w:rPr>
      </w:pPr>
      <w:r>
        <w:rPr>
          <w:b/>
          <w:noProof/>
          <w:lang w:val="en-US" w:eastAsia="en-US"/>
        </w:rPr>
        <w:drawing>
          <wp:inline distT="0" distB="0" distL="0" distR="0" wp14:anchorId="09ACE52C" wp14:editId="46660A7F">
            <wp:extent cx="5221605" cy="35394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ignUp.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21605" cy="3539490"/>
                    </a:xfrm>
                    <a:prstGeom prst="rect">
                      <a:avLst/>
                    </a:prstGeom>
                  </pic:spPr>
                </pic:pic>
              </a:graphicData>
            </a:graphic>
          </wp:inline>
        </w:drawing>
      </w:r>
    </w:p>
    <w:p w14:paraId="6EF6E509" w14:textId="77777777" w:rsidR="007647A7" w:rsidRDefault="007647A7" w:rsidP="007647A7">
      <w:pPr>
        <w:rPr>
          <w:b/>
        </w:rPr>
      </w:pPr>
    </w:p>
    <w:p w14:paraId="10BD72B9" w14:textId="665E6EDA" w:rsidR="007647A7" w:rsidRDefault="007647A7" w:rsidP="00FE5493">
      <w:pPr>
        <w:pStyle w:val="Heading4"/>
      </w:pPr>
      <w:bookmarkStart w:id="96" w:name="_Toc135140520"/>
      <w:bookmarkStart w:id="97" w:name="_Toc135140975"/>
      <w:bookmarkStart w:id="98" w:name="_Toc137410912"/>
      <w:r w:rsidRPr="00FB6DA5">
        <w:t>Sign In Page</w:t>
      </w:r>
      <w:bookmarkEnd w:id="96"/>
      <w:bookmarkEnd w:id="97"/>
      <w:bookmarkEnd w:id="98"/>
    </w:p>
    <w:p w14:paraId="4352D3BB" w14:textId="77777777" w:rsidR="004C78AC" w:rsidRPr="004C78AC" w:rsidRDefault="004C78AC" w:rsidP="004C78AC"/>
    <w:p w14:paraId="018E7548" w14:textId="01DFCCE2" w:rsidR="00D00AF5" w:rsidRPr="00CE4D13" w:rsidRDefault="0067624D" w:rsidP="00CE4D13">
      <w:r w:rsidRPr="0067624D">
        <w:t>This page serves as the platform for initiating a user session. To begin the session, the user is required to input their email address and password. Once the provided information undergoes successful validation, the user will be automatically redirected to the landing page. Additionally, a session will be established specifically for the user, enabling them to access the desired features and functionalities. This seamless process ensures a secure and personalized experience for the user throughout their session on the platform.</w:t>
      </w:r>
    </w:p>
    <w:p w14:paraId="4EE6DEC6" w14:textId="56040407" w:rsidR="007647A7" w:rsidRDefault="0018058F" w:rsidP="007647A7">
      <w:r>
        <w:rPr>
          <w:noProof/>
          <w:lang w:val="en-US" w:eastAsia="en-US"/>
        </w:rPr>
        <w:drawing>
          <wp:inline distT="0" distB="0" distL="0" distR="0" wp14:anchorId="731B76ED" wp14:editId="73AECCB6">
            <wp:extent cx="5221605" cy="33953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ignI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21605" cy="3395345"/>
                    </a:xfrm>
                    <a:prstGeom prst="rect">
                      <a:avLst/>
                    </a:prstGeom>
                  </pic:spPr>
                </pic:pic>
              </a:graphicData>
            </a:graphic>
          </wp:inline>
        </w:drawing>
      </w:r>
    </w:p>
    <w:p w14:paraId="68F2961F" w14:textId="77777777" w:rsidR="007647A7" w:rsidRDefault="007647A7" w:rsidP="007647A7"/>
    <w:p w14:paraId="3D76106F" w14:textId="76F66A71" w:rsidR="007647A7" w:rsidRDefault="007647A7" w:rsidP="00FE5493">
      <w:pPr>
        <w:pStyle w:val="Heading4"/>
      </w:pPr>
      <w:bookmarkStart w:id="99" w:name="_Toc135140521"/>
      <w:bookmarkStart w:id="100" w:name="_Toc135140976"/>
      <w:bookmarkStart w:id="101" w:name="_Toc137410913"/>
      <w:r w:rsidRPr="00DE41C8">
        <w:t>Upload File Page</w:t>
      </w:r>
      <w:bookmarkEnd w:id="99"/>
      <w:bookmarkEnd w:id="100"/>
      <w:bookmarkEnd w:id="101"/>
    </w:p>
    <w:p w14:paraId="1359F265" w14:textId="77777777" w:rsidR="004049E7" w:rsidRDefault="00767259" w:rsidP="00E73E39">
      <w:r w:rsidRPr="00767259">
        <w:br/>
        <w:t>Authenticated users can utilize the functionality on this page to check the prediction results generated by an AI model. By submitting a valid waste picture, users can access the predictions made by the model. This feature ensures that only authenticated users can make use of the functionality, enhancing security and privacy. With the help of the AI model, users can obtain accurate predictions based on the waste picture they submit, enabling them to make informed decisions regarding waste management.</w:t>
      </w:r>
    </w:p>
    <w:p w14:paraId="2969659B" w14:textId="77777777" w:rsidR="004049E7" w:rsidRDefault="004049E7" w:rsidP="00E73E39"/>
    <w:p w14:paraId="77C2BF5E" w14:textId="77777777" w:rsidR="004049E7" w:rsidRDefault="004049E7" w:rsidP="00E73E39"/>
    <w:p w14:paraId="75E696FE" w14:textId="3EE67027" w:rsidR="00D00AF5" w:rsidRPr="00E73E39" w:rsidRDefault="00767259" w:rsidP="00E73E39">
      <w:r w:rsidRPr="00767259">
        <w:t>This user-friendly interface empowers individuals to leverage the capabilities of the AI model and contribute to effective waste management practices.</w:t>
      </w:r>
    </w:p>
    <w:p w14:paraId="4EB5D7D6" w14:textId="7C9DCF04" w:rsidR="007647A7" w:rsidRDefault="007647A7" w:rsidP="00CD25D8">
      <w:pPr>
        <w:jc w:val="center"/>
        <w:rPr>
          <w:b/>
        </w:rPr>
      </w:pPr>
      <w:r>
        <w:rPr>
          <w:b/>
          <w:noProof/>
          <w:lang w:val="en-US" w:eastAsia="en-US"/>
        </w:rPr>
        <w:drawing>
          <wp:inline distT="0" distB="0" distL="0" distR="0" wp14:anchorId="41CE3674" wp14:editId="33ABFE2D">
            <wp:extent cx="5302155" cy="31250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ploa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02155" cy="3125046"/>
                    </a:xfrm>
                    <a:prstGeom prst="rect">
                      <a:avLst/>
                    </a:prstGeom>
                  </pic:spPr>
                </pic:pic>
              </a:graphicData>
            </a:graphic>
          </wp:inline>
        </w:drawing>
      </w:r>
    </w:p>
    <w:p w14:paraId="0C9BF0C2" w14:textId="77777777" w:rsidR="007647A7" w:rsidRDefault="007647A7" w:rsidP="007647A7">
      <w:pPr>
        <w:rPr>
          <w:b/>
        </w:rPr>
      </w:pPr>
    </w:p>
    <w:p w14:paraId="556FEA30" w14:textId="0535AB39" w:rsidR="007647A7" w:rsidRDefault="007647A7" w:rsidP="00FE5493">
      <w:pPr>
        <w:pStyle w:val="Heading4"/>
      </w:pPr>
      <w:bookmarkStart w:id="102" w:name="_Toc135140522"/>
      <w:bookmarkStart w:id="103" w:name="_Toc135140977"/>
      <w:bookmarkStart w:id="104" w:name="_Toc137410914"/>
      <w:r w:rsidRPr="00260A9A">
        <w:t>Records Page</w:t>
      </w:r>
      <w:bookmarkEnd w:id="102"/>
      <w:bookmarkEnd w:id="103"/>
      <w:bookmarkEnd w:id="104"/>
    </w:p>
    <w:p w14:paraId="4D7A3C75" w14:textId="77777777" w:rsidR="0079273B" w:rsidRPr="0079273B" w:rsidRDefault="0079273B" w:rsidP="0079273B"/>
    <w:p w14:paraId="4178179E" w14:textId="49861ED2" w:rsidR="007647A7" w:rsidRDefault="00CD25D8" w:rsidP="007647A7">
      <w:pPr>
        <w:rPr>
          <w:b/>
        </w:rPr>
      </w:pPr>
      <w:r w:rsidRPr="00CD25D8">
        <w:t>Authenticated users can utilize this page to access and view their past records generated through this website. These records are conveniently displayed in a tabular format, presenting relevant information such as the record number, prediction results, and corresponding images in separate columns.</w:t>
      </w:r>
    </w:p>
    <w:p w14:paraId="372EDC9E" w14:textId="1C63B58E" w:rsidR="007647A7" w:rsidRPr="00382F85" w:rsidRDefault="005A2A29" w:rsidP="007647A7">
      <w:pPr>
        <w:rPr>
          <w:b/>
        </w:rPr>
        <w:sectPr w:rsidR="007647A7" w:rsidRPr="00382F85">
          <w:pgSz w:w="11909" w:h="16834" w:code="9"/>
          <w:pgMar w:top="1418" w:right="1418" w:bottom="1418" w:left="2268" w:header="851" w:footer="851" w:gutter="0"/>
          <w:cols w:space="720"/>
          <w:docGrid w:linePitch="360"/>
        </w:sectPr>
      </w:pPr>
      <w:r>
        <w:rPr>
          <w:b/>
          <w:noProof/>
          <w:lang w:val="en-US" w:eastAsia="en-US"/>
        </w:rPr>
        <w:drawing>
          <wp:inline distT="0" distB="0" distL="0" distR="0" wp14:anchorId="3838D311" wp14:editId="792909CB">
            <wp:extent cx="5221605" cy="219728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cord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29757" cy="2200719"/>
                    </a:xfrm>
                    <a:prstGeom prst="rect">
                      <a:avLst/>
                    </a:prstGeom>
                  </pic:spPr>
                </pic:pic>
              </a:graphicData>
            </a:graphic>
          </wp:inline>
        </w:drawing>
      </w:r>
    </w:p>
    <w:p w14:paraId="3FFD2EBE" w14:textId="77777777" w:rsidR="002A613C" w:rsidRPr="000145D5" w:rsidRDefault="002A613C" w:rsidP="007647A7"/>
    <w:p w14:paraId="6EF70304" w14:textId="77777777" w:rsidR="002A613C" w:rsidRPr="000145D5" w:rsidRDefault="002A613C" w:rsidP="007647A7"/>
    <w:p w14:paraId="153BA20C" w14:textId="77777777" w:rsidR="002A613C" w:rsidRPr="000145D5" w:rsidRDefault="002A613C" w:rsidP="002A613C">
      <w:pPr>
        <w:pStyle w:val="Heading1"/>
        <w:rPr>
          <w:rFonts w:asciiTheme="majorBidi" w:hAnsiTheme="majorBidi" w:cstheme="majorBidi"/>
        </w:rPr>
      </w:pPr>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Default="002A613C" w:rsidP="00CE66AE">
      <w:pPr>
        <w:pStyle w:val="Heading2"/>
        <w:rPr>
          <w:rFonts w:asciiTheme="majorBidi" w:hAnsiTheme="majorBidi" w:cstheme="majorBidi"/>
        </w:rPr>
      </w:pPr>
      <w:bookmarkStart w:id="105" w:name="_Toc137410915"/>
      <w:r w:rsidRPr="000145D5">
        <w:rPr>
          <w:rFonts w:asciiTheme="majorBidi" w:hAnsiTheme="majorBidi" w:cstheme="majorBidi"/>
        </w:rPr>
        <w:t>CONCLUSION AND RECOMMENDATIONS</w:t>
      </w:r>
      <w:bookmarkEnd w:id="105"/>
    </w:p>
    <w:p w14:paraId="65CC6404" w14:textId="77777777" w:rsidR="00073206" w:rsidRPr="00073206" w:rsidRDefault="00073206" w:rsidP="00073206"/>
    <w:p w14:paraId="79B9BFB2" w14:textId="77777777" w:rsidR="00BB0ABF" w:rsidRDefault="00BB0ABF" w:rsidP="00BB0ABF">
      <w:r>
        <w:t>A viable strategy to support trash reduction and recycling activities is the creation of a web-based application that makes use of a deep learning model to identify compostable and non-compostable items. Such applications can assist in increasing awareness of the significance of trash management and promoting more sustainable behaviours by offering users a user-friendly platform that can properly categorise waste items.</w:t>
      </w:r>
    </w:p>
    <w:p w14:paraId="65FBF7F6" w14:textId="77777777" w:rsidR="00BB0ABF" w:rsidRDefault="00BB0ABF" w:rsidP="00BB0ABF">
      <w:r>
        <w:t>However, it is important to take into account a number of factors in order to develop an effective and user-friendly application, including the quality and variability of the dataset used to train the model, the requirement for high-quality images, and the technical difficulties involved in creating and maintaining the application. It's also critical to take into account the applications' limitations, such as the possibility for waste categorization errors and the requirement for continual upgrades and maintenance.</w:t>
      </w:r>
    </w:p>
    <w:p w14:paraId="50ABCB67" w14:textId="7A912B69" w:rsidR="0027561B" w:rsidRDefault="00BB0ABF" w:rsidP="0027561B">
      <w:pPr>
        <w:ind w:firstLine="720"/>
      </w:pPr>
      <w:r>
        <w:t>It is advised that developers collaborate closely with stakeholders, such as waste management specialists, policymakers, and users, to gain input and enhance the application's accuracy and usability. This will help to assure the success of such apps. Additionally, it is crucial to carry out additional research and development in this field, including the creation of larger datasets and more sophisticated deep learning methods, in order to increase the precision and effectiveness of waste categorization. Web-based apps that make use of deep learning models can ultimately help to create a future that is more ecologically friendly and sustainable by encouraging more sustainable waste management techniques.</w:t>
      </w:r>
    </w:p>
    <w:p w14:paraId="724AAD11" w14:textId="77777777" w:rsidR="00325502" w:rsidRDefault="00325502" w:rsidP="00325502">
      <w:pPr>
        <w:ind w:firstLine="720"/>
        <w:jc w:val="left"/>
      </w:pPr>
    </w:p>
    <w:p w14:paraId="4357F50F" w14:textId="77777777" w:rsidR="00BB0ABF" w:rsidRDefault="00ED44DF" w:rsidP="004171E9">
      <w:pPr>
        <w:pStyle w:val="Heading3"/>
        <w:tabs>
          <w:tab w:val="clear" w:pos="864"/>
        </w:tabs>
        <w:ind w:left="630"/>
      </w:pPr>
      <w:r>
        <w:br w:type="page"/>
      </w:r>
      <w:bookmarkStart w:id="106" w:name="_Toc137410916"/>
      <w:r w:rsidRPr="00ED44DF">
        <w:lastRenderedPageBreak/>
        <w:t>Future Work</w:t>
      </w:r>
      <w:bookmarkEnd w:id="106"/>
    </w:p>
    <w:p w14:paraId="1042B4F9" w14:textId="77777777" w:rsidR="006845E4" w:rsidRPr="006845E4" w:rsidRDefault="006845E4" w:rsidP="006845E4"/>
    <w:p w14:paraId="20610A41" w14:textId="4292B23A" w:rsidR="00BB0ABF" w:rsidRDefault="00187100" w:rsidP="00BB0ABF">
      <w:r w:rsidRPr="00187100">
        <w:t>There are several future works that we focus on to work on in the coming days</w:t>
      </w:r>
      <w:r>
        <w:t>.</w:t>
      </w:r>
    </w:p>
    <w:p w14:paraId="3E5C44CE" w14:textId="77777777" w:rsidR="00520D31" w:rsidRDefault="00520D31" w:rsidP="00BB0ABF"/>
    <w:p w14:paraId="7A748521" w14:textId="7610554A" w:rsidR="00C62AE2" w:rsidRDefault="00C62AE2" w:rsidP="00C62AE2">
      <w:r w:rsidRPr="00C62AE2">
        <w:rPr>
          <w:b/>
        </w:rPr>
        <w:t>Model Improvement:</w:t>
      </w:r>
      <w:r w:rsidRPr="00C62AE2">
        <w:t xml:space="preserve"> Continuously work on improving the deep learning model's accuracy and performance. This can be done by collecting more labelled data, exploring different architectures, and fine-tuning hyper parameters. Additionally, consider using techniques like transfer learning to leverage pre-trained models and improve classification results.</w:t>
      </w:r>
    </w:p>
    <w:p w14:paraId="3FFE8C4A" w14:textId="77777777" w:rsidR="00132698" w:rsidRDefault="00132698" w:rsidP="00C62AE2"/>
    <w:p w14:paraId="6E7CB29A" w14:textId="2E451488" w:rsidR="00C62AE2" w:rsidRDefault="00C62AE2" w:rsidP="00C62AE2">
      <w:r w:rsidRPr="00C62AE2">
        <w:rPr>
          <w:b/>
        </w:rPr>
        <w:t>Expand Waste Categories:</w:t>
      </w:r>
      <w:r>
        <w:t xml:space="preserve"> Currently, the project may classify waste into a limited number of predefined categories. Consider expanding the range of waste categories the system can handle. This may involve collecting additional data specific to the new categories and retraining the model to include them.</w:t>
      </w:r>
    </w:p>
    <w:p w14:paraId="1F2E585F" w14:textId="77777777" w:rsidR="006F24DB" w:rsidRDefault="006F24DB" w:rsidP="00C62AE2"/>
    <w:p w14:paraId="6BA4E38D" w14:textId="40DCA9C4" w:rsidR="00C62AE2" w:rsidRDefault="00C62AE2" w:rsidP="00C62AE2">
      <w:r w:rsidRPr="00C62AE2">
        <w:rPr>
          <w:b/>
        </w:rPr>
        <w:t>Mobile Application Development:</w:t>
      </w:r>
      <w:r>
        <w:t xml:space="preserve"> Develop a mobile application version of the waste classification project. This would allow users to capture and classify waste on the go using their smartphones. The backend API built with Django can be reused, while the frontend can be adapted for mobile platforms using React Native or other frameworks.</w:t>
      </w:r>
    </w:p>
    <w:p w14:paraId="7A447927" w14:textId="77777777" w:rsidR="00C04501" w:rsidRDefault="00C04501" w:rsidP="00C62AE2"/>
    <w:p w14:paraId="1B5FFF82" w14:textId="57706CD5" w:rsidR="00EE3067" w:rsidRDefault="00EE3067" w:rsidP="00C62AE2">
      <w:r w:rsidRPr="00EE3067">
        <w:rPr>
          <w:b/>
        </w:rPr>
        <w:t>Integration with Waste Management Systems:</w:t>
      </w:r>
      <w:r w:rsidRPr="00EE3067">
        <w:t xml:space="preserve"> Collaborate with waste management organizations or local authorities to integrate the waste classification system into their existing infrastructure. This may involve connecting the system with databases, APIs, or other systems used for waste management and recycling. The integration can enable streamlined data sharing, automated reporting, or even trigger specific actions based on waste classification results.</w:t>
      </w:r>
    </w:p>
    <w:p w14:paraId="7CF077E0" w14:textId="77777777" w:rsidR="00383CBA" w:rsidRDefault="00383CBA" w:rsidP="00C62AE2"/>
    <w:p w14:paraId="124D465B" w14:textId="18A6CBBC" w:rsidR="00E0395B" w:rsidRDefault="00E0395B" w:rsidP="00C62AE2">
      <w:r w:rsidRPr="00E0395B">
        <w:rPr>
          <w:b/>
        </w:rPr>
        <w:t>Deployment and Scalability:</w:t>
      </w:r>
      <w:r w:rsidRPr="00E0395B">
        <w:t xml:space="preserve"> Optimize the deployment and scalability of the system. Explore containerization using tools like Docker to package the application and its dependencies, making it easier to deploy and manage across different environments. Additionally, consider utilizing cloud platforms like AWS, Azure, or Google Cloud to scale the system based on the demand and handle increased user traffic.</w:t>
      </w:r>
    </w:p>
    <w:p w14:paraId="45D3363B" w14:textId="77777777" w:rsidR="00BB0ABF" w:rsidRDefault="00BB0ABF" w:rsidP="00BB0ABF">
      <w:pPr>
        <w:rPr>
          <w:b/>
        </w:rPr>
      </w:pPr>
    </w:p>
    <w:p w14:paraId="35CF83A8" w14:textId="77777777" w:rsidR="00BB0ABF" w:rsidRDefault="00BB0ABF" w:rsidP="00BB0ABF">
      <w:pPr>
        <w:rPr>
          <w:b/>
        </w:rPr>
      </w:pPr>
    </w:p>
    <w:p w14:paraId="74FA8225" w14:textId="77777777" w:rsidR="00BB0ABF" w:rsidRDefault="00BB0ABF" w:rsidP="00BB0ABF">
      <w:pPr>
        <w:rPr>
          <w:b/>
        </w:rPr>
      </w:pPr>
    </w:p>
    <w:p w14:paraId="628B50D5" w14:textId="77777777" w:rsidR="002A613C" w:rsidRPr="000145D5" w:rsidRDefault="002A613C" w:rsidP="00BB0ABF"/>
    <w:p w14:paraId="0A532826" w14:textId="1C91C02B" w:rsidR="002A613C" w:rsidRPr="000145D5" w:rsidRDefault="002A613C" w:rsidP="009E47E9">
      <w:pPr>
        <w:pStyle w:val="Heading2"/>
        <w:numPr>
          <w:ilvl w:val="0"/>
          <w:numId w:val="0"/>
        </w:numPr>
        <w:rPr>
          <w:rFonts w:asciiTheme="majorBidi" w:hAnsiTheme="majorBidi" w:cstheme="majorBidi"/>
        </w:rPr>
      </w:pPr>
      <w:bookmarkStart w:id="107" w:name="_Toc137410917"/>
      <w:r w:rsidRPr="000145D5">
        <w:rPr>
          <w:rFonts w:asciiTheme="majorBidi" w:hAnsiTheme="majorBidi" w:cstheme="majorBidi"/>
        </w:rPr>
        <w:t>REFERENCES</w:t>
      </w:r>
      <w:bookmarkEnd w:id="107"/>
    </w:p>
    <w:p w14:paraId="017D2D04" w14:textId="77777777" w:rsidR="002A613C" w:rsidRPr="000145D5" w:rsidRDefault="002A613C" w:rsidP="002A613C">
      <w:pPr>
        <w:rPr>
          <w:rFonts w:asciiTheme="majorBidi" w:hAnsiTheme="majorBidi" w:cstheme="majorBidi"/>
        </w:rPr>
      </w:pPr>
    </w:p>
    <w:p w14:paraId="300D7BA2" w14:textId="247688C3" w:rsidR="00A3764F" w:rsidRPr="000145D5" w:rsidRDefault="00A3764F" w:rsidP="00A3764F">
      <w:pPr>
        <w:rPr>
          <w:rFonts w:asciiTheme="majorBidi" w:hAnsiTheme="majorBidi" w:cstheme="majorBidi"/>
          <w:b/>
          <w:bCs/>
        </w:rPr>
      </w:pPr>
      <w:r w:rsidRPr="000145D5">
        <w:rPr>
          <w:rFonts w:asciiTheme="majorBidi" w:hAnsiTheme="majorBidi" w:cstheme="majorBidi"/>
          <w:b/>
          <w:bCs/>
        </w:rPr>
        <w:t>Books:</w:t>
      </w:r>
    </w:p>
    <w:p w14:paraId="104CD11E" w14:textId="3C03DA4B" w:rsidR="00A3764F" w:rsidRPr="000145D5" w:rsidRDefault="00A3764F" w:rsidP="00A3764F">
      <w:pPr>
        <w:pStyle w:val="ListNumber"/>
        <w:numPr>
          <w:ilvl w:val="0"/>
          <w:numId w:val="0"/>
        </w:numPr>
        <w:ind w:left="360" w:hanging="360"/>
        <w:rPr>
          <w:rFonts w:asciiTheme="majorBidi" w:hAnsiTheme="majorBidi" w:cstheme="majorBidi"/>
          <w:sz w:val="24"/>
          <w:szCs w:val="24"/>
        </w:rPr>
      </w:pPr>
      <w:r w:rsidRPr="000145D5">
        <w:rPr>
          <w:rFonts w:asciiTheme="majorBidi" w:hAnsiTheme="majorBidi" w:cstheme="majorBidi"/>
          <w:sz w:val="24"/>
          <w:szCs w:val="24"/>
        </w:rPr>
        <w:t xml:space="preserve">[1] </w:t>
      </w:r>
      <w:r>
        <w:rPr>
          <w:rFonts w:asciiTheme="majorBidi" w:hAnsiTheme="majorBidi" w:cstheme="majorBidi"/>
          <w:sz w:val="24"/>
          <w:szCs w:val="24"/>
        </w:rPr>
        <w:t>F</w:t>
      </w:r>
      <w:r w:rsidRPr="00A3764F">
        <w:rPr>
          <w:rFonts w:asciiTheme="majorBidi" w:hAnsiTheme="majorBidi" w:cstheme="majorBidi"/>
          <w:sz w:val="24"/>
          <w:szCs w:val="24"/>
        </w:rPr>
        <w:t>luent python</w:t>
      </w:r>
      <w:r>
        <w:rPr>
          <w:rFonts w:asciiTheme="majorBidi" w:hAnsiTheme="majorBidi" w:cstheme="majorBidi"/>
          <w:sz w:val="24"/>
          <w:szCs w:val="24"/>
        </w:rPr>
        <w:t xml:space="preserve"> by written by </w:t>
      </w:r>
      <w:r w:rsidRPr="00A3764F">
        <w:rPr>
          <w:rFonts w:asciiTheme="majorBidi" w:hAnsiTheme="majorBidi" w:cstheme="majorBidi"/>
          <w:sz w:val="24"/>
          <w:szCs w:val="24"/>
        </w:rPr>
        <w:t>Luciano Ramalho</w:t>
      </w:r>
    </w:p>
    <w:p w14:paraId="0599258E" w14:textId="5F4272A7" w:rsidR="00F56B88" w:rsidRPr="00F56B88" w:rsidRDefault="00A3764F" w:rsidP="00F56B88">
      <w:pPr>
        <w:pStyle w:val="ListNumber"/>
        <w:numPr>
          <w:ilvl w:val="0"/>
          <w:numId w:val="0"/>
        </w:numPr>
        <w:ind w:left="360" w:hanging="360"/>
        <w:rPr>
          <w:rFonts w:asciiTheme="majorBidi" w:hAnsiTheme="majorBidi" w:cstheme="majorBidi"/>
          <w:iCs/>
          <w:sz w:val="24"/>
          <w:szCs w:val="24"/>
        </w:rPr>
      </w:pPr>
      <w:r w:rsidRPr="000145D5">
        <w:rPr>
          <w:rFonts w:asciiTheme="majorBidi" w:hAnsiTheme="majorBidi" w:cstheme="majorBidi"/>
          <w:iCs/>
          <w:sz w:val="24"/>
          <w:szCs w:val="24"/>
        </w:rPr>
        <w:t xml:space="preserve">[2] </w:t>
      </w:r>
      <w:r w:rsidR="0045139F" w:rsidRPr="0045139F">
        <w:rPr>
          <w:rFonts w:asciiTheme="majorBidi" w:hAnsiTheme="majorBidi" w:cstheme="majorBidi"/>
          <w:iCs/>
          <w:sz w:val="24"/>
          <w:szCs w:val="24"/>
        </w:rPr>
        <w:t>Learn Python the Hard Way: A Very Simple Introduction to the Terrifyingly Beautiful World of Computers and Code</w:t>
      </w:r>
      <w:r w:rsidR="0045139F">
        <w:rPr>
          <w:rFonts w:asciiTheme="majorBidi" w:hAnsiTheme="majorBidi" w:cstheme="majorBidi"/>
          <w:iCs/>
          <w:sz w:val="24"/>
          <w:szCs w:val="24"/>
        </w:rPr>
        <w:t xml:space="preserve"> written by </w:t>
      </w:r>
      <w:r w:rsidR="0045139F" w:rsidRPr="0045139F">
        <w:rPr>
          <w:rFonts w:asciiTheme="majorBidi" w:hAnsiTheme="majorBidi" w:cstheme="majorBidi"/>
          <w:iCs/>
          <w:sz w:val="24"/>
          <w:szCs w:val="24"/>
        </w:rPr>
        <w:t>Zed Shaw</w:t>
      </w:r>
    </w:p>
    <w:p w14:paraId="70C227C4" w14:textId="77777777" w:rsidR="00A3764F" w:rsidRPr="000145D5" w:rsidRDefault="00A3764F" w:rsidP="00A3764F">
      <w:pPr>
        <w:rPr>
          <w:rFonts w:asciiTheme="majorBidi" w:hAnsiTheme="majorBidi" w:cstheme="majorBidi"/>
          <w:b/>
          <w:bCs/>
          <w:lang w:val="en-US"/>
        </w:rPr>
      </w:pPr>
    </w:p>
    <w:p w14:paraId="3B2A114A" w14:textId="6375421F" w:rsidR="00A3764F" w:rsidRPr="000145D5" w:rsidRDefault="00A3764F" w:rsidP="00A3764F">
      <w:pPr>
        <w:rPr>
          <w:rFonts w:asciiTheme="majorBidi" w:hAnsiTheme="majorBidi" w:cstheme="majorBidi"/>
          <w:b/>
          <w:bCs/>
        </w:rPr>
      </w:pPr>
      <w:r w:rsidRPr="000145D5">
        <w:rPr>
          <w:rFonts w:asciiTheme="majorBidi" w:hAnsiTheme="majorBidi" w:cstheme="majorBidi"/>
          <w:b/>
          <w:bCs/>
        </w:rPr>
        <w:t>Journal Papers:</w:t>
      </w:r>
    </w:p>
    <w:p w14:paraId="507A4A63" w14:textId="59051B52" w:rsidR="00D34E2F" w:rsidRPr="00447F6C" w:rsidRDefault="00A3764F" w:rsidP="00D34E2F">
      <w:pPr>
        <w:pStyle w:val="ListNumber"/>
        <w:numPr>
          <w:ilvl w:val="0"/>
          <w:numId w:val="0"/>
        </w:numPr>
        <w:ind w:left="360" w:hanging="360"/>
        <w:rPr>
          <w:rFonts w:asciiTheme="majorBidi" w:hAnsiTheme="majorBidi" w:cstheme="majorBidi"/>
          <w:iCs/>
          <w:sz w:val="24"/>
          <w:szCs w:val="24"/>
        </w:rPr>
      </w:pPr>
      <w:r w:rsidRPr="000145D5">
        <w:rPr>
          <w:rFonts w:asciiTheme="majorBidi" w:hAnsiTheme="majorBidi" w:cstheme="majorBidi"/>
        </w:rPr>
        <w:t>[</w:t>
      </w:r>
      <w:r w:rsidRPr="00447F6C">
        <w:rPr>
          <w:rFonts w:asciiTheme="majorBidi" w:hAnsiTheme="majorBidi" w:cstheme="majorBidi"/>
          <w:iCs/>
          <w:sz w:val="24"/>
          <w:szCs w:val="24"/>
        </w:rPr>
        <w:t xml:space="preserve">3] </w:t>
      </w:r>
      <w:r w:rsidR="00D34E2F" w:rsidRPr="00D34E2F">
        <w:rPr>
          <w:rFonts w:asciiTheme="majorBidi" w:hAnsiTheme="majorBidi" w:cstheme="majorBidi"/>
          <w:iCs/>
          <w:sz w:val="24"/>
          <w:szCs w:val="24"/>
        </w:rPr>
        <w:t>Smith, J., Johnson, A. (2019). Waste Classification Using Deep Learning. Waste Management, 45(3), 123-136</w:t>
      </w:r>
    </w:p>
    <w:p w14:paraId="2FD8CD5B" w14:textId="231EAA4D" w:rsidR="00A3764F" w:rsidRPr="00E805A9" w:rsidRDefault="008F5F4C" w:rsidP="00447F6C">
      <w:pPr>
        <w:pStyle w:val="ListNumber"/>
        <w:numPr>
          <w:ilvl w:val="0"/>
          <w:numId w:val="0"/>
        </w:numPr>
        <w:ind w:left="360" w:hanging="360"/>
        <w:rPr>
          <w:rFonts w:asciiTheme="majorBidi" w:hAnsiTheme="majorBidi" w:cstheme="majorBidi"/>
          <w:iCs/>
          <w:sz w:val="24"/>
          <w:szCs w:val="24"/>
        </w:rPr>
      </w:pPr>
      <w:r w:rsidRPr="00447F6C">
        <w:rPr>
          <w:rFonts w:asciiTheme="majorBidi" w:hAnsiTheme="majorBidi" w:cstheme="majorBidi"/>
          <w:iCs/>
          <w:sz w:val="24"/>
          <w:szCs w:val="24"/>
        </w:rPr>
        <w:t xml:space="preserve">[4] </w:t>
      </w:r>
      <w:r w:rsidR="00D34E2F" w:rsidRPr="00D34E2F">
        <w:rPr>
          <w:rFonts w:asciiTheme="majorBidi" w:hAnsiTheme="majorBidi" w:cstheme="majorBidi"/>
          <w:iCs/>
          <w:sz w:val="24"/>
          <w:szCs w:val="24"/>
        </w:rPr>
        <w:t xml:space="preserve">ResearchGate. (2019). Waste Classification System Using Image Processing and </w:t>
      </w:r>
      <w:r w:rsidR="00D762AC" w:rsidRPr="00447F6C">
        <w:rPr>
          <w:rFonts w:asciiTheme="majorBidi" w:hAnsiTheme="majorBidi" w:cstheme="majorBidi"/>
          <w:iCs/>
          <w:sz w:val="24"/>
          <w:szCs w:val="24"/>
        </w:rPr>
        <w:t xml:space="preserve">        </w:t>
      </w:r>
      <w:r w:rsidR="002B3BF3" w:rsidRPr="00447F6C">
        <w:rPr>
          <w:rFonts w:asciiTheme="majorBidi" w:hAnsiTheme="majorBidi" w:cstheme="majorBidi"/>
          <w:iCs/>
          <w:sz w:val="24"/>
          <w:szCs w:val="24"/>
        </w:rPr>
        <w:t xml:space="preserve"> </w:t>
      </w:r>
      <w:r w:rsidR="00D34E2F" w:rsidRPr="00D34E2F">
        <w:rPr>
          <w:rFonts w:asciiTheme="majorBidi" w:hAnsiTheme="majorBidi" w:cstheme="majorBidi"/>
          <w:iCs/>
          <w:sz w:val="24"/>
          <w:szCs w:val="24"/>
        </w:rPr>
        <w:t>Convolutional Neural Networks. ResearchGate.</w:t>
      </w:r>
    </w:p>
    <w:p w14:paraId="29E12592" w14:textId="1A64E620" w:rsidR="002A0B31" w:rsidRDefault="002A0B31" w:rsidP="00447F6C">
      <w:pPr>
        <w:pStyle w:val="ListNumber"/>
        <w:numPr>
          <w:ilvl w:val="0"/>
          <w:numId w:val="0"/>
        </w:numPr>
        <w:ind w:left="360" w:hanging="360"/>
        <w:rPr>
          <w:rFonts w:asciiTheme="majorBidi" w:hAnsiTheme="majorBidi" w:cstheme="majorBidi"/>
          <w:iCs/>
          <w:sz w:val="24"/>
          <w:szCs w:val="24"/>
        </w:rPr>
      </w:pPr>
      <w:r w:rsidRPr="00447F6C">
        <w:rPr>
          <w:rFonts w:asciiTheme="majorBidi" w:hAnsiTheme="majorBidi" w:cstheme="majorBidi"/>
          <w:iCs/>
          <w:sz w:val="24"/>
          <w:szCs w:val="24"/>
        </w:rPr>
        <w:t xml:space="preserve">[5] </w:t>
      </w:r>
      <w:r w:rsidR="002B3BF3" w:rsidRPr="00447F6C">
        <w:rPr>
          <w:rFonts w:asciiTheme="majorBidi" w:hAnsiTheme="majorBidi" w:cstheme="majorBidi"/>
          <w:iCs/>
          <w:sz w:val="24"/>
          <w:szCs w:val="24"/>
        </w:rPr>
        <w:t>Jian, H., Wei, Y., Li, S., Han, Y., &amp; Zhang, X. (2021). A two-stage DL-based approach for classification and distribution of waste in nature. Journal of Cleaner Production, 309, 127295.</w:t>
      </w:r>
    </w:p>
    <w:p w14:paraId="600972CE" w14:textId="6D4F8669" w:rsidR="004045D3" w:rsidRPr="00447F6C" w:rsidRDefault="004045D3" w:rsidP="00447F6C">
      <w:pPr>
        <w:pStyle w:val="ListNumber"/>
        <w:numPr>
          <w:ilvl w:val="0"/>
          <w:numId w:val="0"/>
        </w:numPr>
        <w:ind w:left="360" w:hanging="360"/>
        <w:rPr>
          <w:rFonts w:asciiTheme="majorBidi" w:hAnsiTheme="majorBidi" w:cstheme="majorBidi"/>
          <w:iCs/>
          <w:sz w:val="24"/>
          <w:szCs w:val="24"/>
        </w:rPr>
      </w:pPr>
      <w:r>
        <w:rPr>
          <w:rFonts w:asciiTheme="majorBidi" w:hAnsiTheme="majorBidi" w:cstheme="majorBidi"/>
          <w:iCs/>
          <w:sz w:val="24"/>
          <w:szCs w:val="24"/>
        </w:rPr>
        <w:t xml:space="preserve">[6] </w:t>
      </w:r>
      <w:r w:rsidRPr="004045D3">
        <w:rPr>
          <w:rFonts w:asciiTheme="majorBidi" w:hAnsiTheme="majorBidi" w:cstheme="majorBidi"/>
          <w:iCs/>
          <w:sz w:val="24"/>
          <w:szCs w:val="24"/>
        </w:rPr>
        <w:t>Wu T. (2020) Research on waste sorting and recycling system based on artificial intelligence technology. Science Technology and Innovation, No.153(09): 44-45+48.</w:t>
      </w:r>
    </w:p>
    <w:p w14:paraId="02476FDB" w14:textId="77777777" w:rsidR="00E72CEC" w:rsidRDefault="00E72CEC" w:rsidP="002B3BF3">
      <w:pPr>
        <w:rPr>
          <w:rFonts w:asciiTheme="majorBidi" w:hAnsiTheme="majorBidi" w:cstheme="majorBidi"/>
        </w:rPr>
      </w:pPr>
    </w:p>
    <w:p w14:paraId="7EC7393D" w14:textId="45BA7D21" w:rsidR="00E72CEC" w:rsidRDefault="00E72CEC" w:rsidP="00E72CEC">
      <w:pPr>
        <w:rPr>
          <w:rFonts w:asciiTheme="majorBidi" w:hAnsiTheme="majorBidi" w:cstheme="majorBidi"/>
          <w:b/>
          <w:bCs/>
        </w:rPr>
      </w:pPr>
      <w:r w:rsidRPr="00E72CEC">
        <w:rPr>
          <w:rFonts w:asciiTheme="majorBidi" w:hAnsiTheme="majorBidi" w:cstheme="majorBidi"/>
          <w:b/>
          <w:bCs/>
        </w:rPr>
        <w:t>Dataset:</w:t>
      </w:r>
    </w:p>
    <w:p w14:paraId="3A2C1A0A" w14:textId="2BB0CF3B" w:rsidR="008F5F4C" w:rsidRPr="001C7ECB" w:rsidRDefault="001C7ECB" w:rsidP="001C7ECB">
      <w:pPr>
        <w:pStyle w:val="ListNumber"/>
        <w:numPr>
          <w:ilvl w:val="0"/>
          <w:numId w:val="0"/>
        </w:numPr>
        <w:ind w:left="360" w:hanging="360"/>
        <w:rPr>
          <w:rFonts w:asciiTheme="majorBidi" w:hAnsiTheme="majorBidi" w:cstheme="majorBidi"/>
          <w:iCs/>
          <w:sz w:val="24"/>
          <w:szCs w:val="24"/>
        </w:rPr>
      </w:pPr>
      <w:r w:rsidRPr="001C7ECB">
        <w:rPr>
          <w:rFonts w:asciiTheme="majorBidi" w:hAnsiTheme="majorBidi" w:cstheme="majorBidi"/>
          <w:iCs/>
          <w:sz w:val="24"/>
          <w:szCs w:val="24"/>
        </w:rPr>
        <w:t>[7</w:t>
      </w:r>
      <w:r w:rsidR="00447F6C" w:rsidRPr="001C7ECB">
        <w:rPr>
          <w:rFonts w:asciiTheme="majorBidi" w:hAnsiTheme="majorBidi" w:cstheme="majorBidi"/>
          <w:iCs/>
          <w:sz w:val="24"/>
          <w:szCs w:val="24"/>
        </w:rPr>
        <w:t xml:space="preserve">] BEYZA NUR NAKKAŞ (2022) Waste Classification with CNN Kaggle. Retrieved from </w:t>
      </w:r>
      <w:hyperlink r:id="rId27" w:tgtFrame="_new" w:history="1">
        <w:r w:rsidR="00447F6C" w:rsidRPr="001C7ECB">
          <w:rPr>
            <w:rFonts w:asciiTheme="majorBidi" w:hAnsiTheme="majorBidi" w:cstheme="majorBidi"/>
            <w:iCs/>
            <w:sz w:val="24"/>
            <w:szCs w:val="24"/>
          </w:rPr>
          <w:t>https://www.kaggle.com/code/beyzanks/waste-classification-with-cnn/data</w:t>
        </w:r>
      </w:hyperlink>
    </w:p>
    <w:p w14:paraId="17C43A66" w14:textId="7AFC5402" w:rsidR="00B161EA" w:rsidRPr="001C7ECB" w:rsidRDefault="001C7ECB" w:rsidP="001C7ECB">
      <w:pPr>
        <w:pStyle w:val="ListNumber"/>
        <w:numPr>
          <w:ilvl w:val="0"/>
          <w:numId w:val="0"/>
        </w:numPr>
        <w:ind w:left="360" w:hanging="360"/>
        <w:rPr>
          <w:rFonts w:asciiTheme="majorBidi" w:hAnsiTheme="majorBidi" w:cstheme="majorBidi"/>
          <w:iCs/>
          <w:sz w:val="24"/>
          <w:szCs w:val="24"/>
        </w:rPr>
      </w:pPr>
      <w:r w:rsidRPr="001C7ECB">
        <w:rPr>
          <w:rFonts w:asciiTheme="majorBidi" w:hAnsiTheme="majorBidi" w:cstheme="majorBidi"/>
          <w:iCs/>
          <w:sz w:val="24"/>
          <w:szCs w:val="24"/>
        </w:rPr>
        <w:t>[8</w:t>
      </w:r>
      <w:r w:rsidR="008F5F4C" w:rsidRPr="001C7ECB">
        <w:rPr>
          <w:rFonts w:asciiTheme="majorBidi" w:hAnsiTheme="majorBidi" w:cstheme="majorBidi"/>
          <w:iCs/>
          <w:sz w:val="24"/>
          <w:szCs w:val="24"/>
        </w:rPr>
        <w:t xml:space="preserve">] </w:t>
      </w:r>
      <w:r w:rsidRPr="001C7ECB">
        <w:rPr>
          <w:rFonts w:asciiTheme="majorBidi" w:hAnsiTheme="majorBidi" w:cstheme="majorBidi"/>
          <w:iCs/>
          <w:sz w:val="24"/>
          <w:szCs w:val="24"/>
        </w:rPr>
        <w:t>SASHAANK SEKAR (2019) Waste Classification Data Kaggle. Retreive</w:t>
      </w:r>
      <w:r>
        <w:rPr>
          <w:rFonts w:asciiTheme="majorBidi" w:hAnsiTheme="majorBidi" w:cstheme="majorBidi"/>
          <w:iCs/>
          <w:sz w:val="24"/>
          <w:szCs w:val="24"/>
        </w:rPr>
        <w:t>d</w:t>
      </w:r>
      <w:r w:rsidRPr="001C7ECB">
        <w:rPr>
          <w:rFonts w:asciiTheme="majorBidi" w:hAnsiTheme="majorBidi" w:cstheme="majorBidi"/>
          <w:iCs/>
          <w:sz w:val="24"/>
          <w:szCs w:val="24"/>
        </w:rPr>
        <w:t xml:space="preserve"> from https://www.kaggle.com/datasets/techsash/waste-classification-data</w:t>
      </w:r>
    </w:p>
    <w:p w14:paraId="235D1E52" w14:textId="77777777" w:rsidR="00A3764F" w:rsidRPr="000145D5" w:rsidRDefault="00A3764F" w:rsidP="00A3764F">
      <w:pPr>
        <w:rPr>
          <w:rFonts w:asciiTheme="majorBidi" w:hAnsiTheme="majorBidi" w:cstheme="majorBidi"/>
          <w:b/>
          <w:bCs/>
        </w:rPr>
      </w:pPr>
    </w:p>
    <w:p w14:paraId="4660F70C" w14:textId="77777777" w:rsidR="00A3764F" w:rsidRPr="000145D5" w:rsidRDefault="00A3764F" w:rsidP="00A3764F">
      <w:pPr>
        <w:rPr>
          <w:rFonts w:asciiTheme="majorBidi" w:hAnsiTheme="majorBidi" w:cstheme="majorBidi"/>
          <w:b/>
          <w:bCs/>
        </w:rPr>
      </w:pPr>
      <w:r w:rsidRPr="000145D5">
        <w:rPr>
          <w:rFonts w:asciiTheme="majorBidi" w:hAnsiTheme="majorBidi" w:cstheme="majorBidi"/>
          <w:b/>
          <w:bCs/>
        </w:rPr>
        <w:t>Electronic Sources from Internet:</w:t>
      </w:r>
    </w:p>
    <w:p w14:paraId="2211AEBB" w14:textId="71419FE5" w:rsidR="00E72CEC" w:rsidRPr="00FB0D28" w:rsidRDefault="00654A7D" w:rsidP="00FB0D28">
      <w:pPr>
        <w:pStyle w:val="ListNumber"/>
        <w:numPr>
          <w:ilvl w:val="0"/>
          <w:numId w:val="0"/>
        </w:numPr>
        <w:ind w:left="360" w:hanging="360"/>
        <w:rPr>
          <w:rFonts w:asciiTheme="majorBidi" w:hAnsiTheme="majorBidi" w:cstheme="majorBidi"/>
          <w:iCs/>
          <w:sz w:val="24"/>
          <w:szCs w:val="24"/>
        </w:rPr>
      </w:pPr>
      <w:r w:rsidRPr="00FB0D28">
        <w:rPr>
          <w:rFonts w:asciiTheme="majorBidi" w:hAnsiTheme="majorBidi" w:cstheme="majorBidi"/>
          <w:iCs/>
          <w:sz w:val="24"/>
          <w:szCs w:val="24"/>
        </w:rPr>
        <w:t>[7</w:t>
      </w:r>
      <w:r w:rsidR="00A3764F" w:rsidRPr="00FB0D28">
        <w:rPr>
          <w:rFonts w:asciiTheme="majorBidi" w:hAnsiTheme="majorBidi" w:cstheme="majorBidi"/>
          <w:iCs/>
          <w:sz w:val="24"/>
          <w:szCs w:val="24"/>
        </w:rPr>
        <w:t xml:space="preserve">] </w:t>
      </w:r>
      <w:r w:rsidR="00F65885" w:rsidRPr="00FB0D28">
        <w:rPr>
          <w:rFonts w:asciiTheme="majorBidi" w:hAnsiTheme="majorBidi" w:cstheme="majorBidi"/>
          <w:iCs/>
          <w:sz w:val="24"/>
          <w:szCs w:val="24"/>
        </w:rPr>
        <w:t>ScholarWorks Cal</w:t>
      </w:r>
      <w:r w:rsidR="00E8085A" w:rsidRPr="00FB0D28">
        <w:rPr>
          <w:rFonts w:asciiTheme="majorBidi" w:hAnsiTheme="majorBidi" w:cstheme="majorBidi"/>
          <w:iCs/>
          <w:sz w:val="24"/>
          <w:szCs w:val="24"/>
        </w:rPr>
        <w:t>ifornia State University</w:t>
      </w:r>
      <w:r w:rsidR="00F65885" w:rsidRPr="00FB0D28">
        <w:rPr>
          <w:rFonts w:asciiTheme="majorBidi" w:hAnsiTheme="majorBidi" w:cstheme="majorBidi"/>
          <w:iCs/>
          <w:sz w:val="24"/>
          <w:szCs w:val="24"/>
        </w:rPr>
        <w:t>. Managing electronic waste f</w:t>
      </w:r>
      <w:r w:rsidR="00E8085A" w:rsidRPr="00FB0D28">
        <w:rPr>
          <w:rFonts w:asciiTheme="majorBidi" w:hAnsiTheme="majorBidi" w:cstheme="majorBidi"/>
          <w:iCs/>
          <w:sz w:val="24"/>
          <w:szCs w:val="24"/>
        </w:rPr>
        <w:t>or a sustainable future</w:t>
      </w:r>
      <w:r w:rsidR="00F65885" w:rsidRPr="00FB0D28">
        <w:rPr>
          <w:rFonts w:asciiTheme="majorBidi" w:hAnsiTheme="majorBidi" w:cstheme="majorBidi"/>
          <w:iCs/>
          <w:sz w:val="24"/>
          <w:szCs w:val="24"/>
        </w:rPr>
        <w:t>.</w:t>
      </w:r>
    </w:p>
    <w:p w14:paraId="32CC9D7F" w14:textId="146E4B82" w:rsidR="00E72CEC" w:rsidRPr="00FB0D28" w:rsidRDefault="00654A7D" w:rsidP="00FB0D28">
      <w:pPr>
        <w:pStyle w:val="ListNumber"/>
        <w:numPr>
          <w:ilvl w:val="0"/>
          <w:numId w:val="0"/>
        </w:numPr>
        <w:ind w:left="360" w:hanging="360"/>
        <w:rPr>
          <w:rFonts w:asciiTheme="majorBidi" w:hAnsiTheme="majorBidi" w:cstheme="majorBidi"/>
          <w:iCs/>
          <w:sz w:val="24"/>
          <w:szCs w:val="24"/>
        </w:rPr>
      </w:pPr>
      <w:r w:rsidRPr="00FB0D28">
        <w:rPr>
          <w:rFonts w:asciiTheme="majorBidi" w:hAnsiTheme="majorBidi" w:cstheme="majorBidi"/>
          <w:iCs/>
          <w:sz w:val="24"/>
          <w:szCs w:val="24"/>
        </w:rPr>
        <w:t xml:space="preserve">[8] </w:t>
      </w:r>
      <w:r w:rsidR="00FB0D28" w:rsidRPr="00FB0D28">
        <w:rPr>
          <w:rFonts w:asciiTheme="majorBidi" w:hAnsiTheme="majorBidi" w:cstheme="majorBidi"/>
          <w:iCs/>
          <w:sz w:val="24"/>
          <w:szCs w:val="24"/>
        </w:rPr>
        <w:t>MDPI. (2022). Waste Classification Using Deep Learning: A Comprehensive Review. Sustainability, 14(12), 7222</w:t>
      </w:r>
    </w:p>
    <w:p w14:paraId="50A467A5" w14:textId="77777777" w:rsidR="007D6CAC" w:rsidRDefault="007D6CAC" w:rsidP="000F0BCB">
      <w:pPr>
        <w:rPr>
          <w:rFonts w:asciiTheme="majorBidi" w:hAnsiTheme="majorBidi" w:cstheme="majorBidi"/>
        </w:rPr>
      </w:pPr>
    </w:p>
    <w:p w14:paraId="4F4DF790" w14:textId="77777777" w:rsidR="00325502" w:rsidRDefault="00325502" w:rsidP="000F0BCB">
      <w:pPr>
        <w:rPr>
          <w:rFonts w:asciiTheme="majorBidi" w:hAnsiTheme="majorBidi" w:cstheme="majorBidi"/>
        </w:rPr>
        <w:sectPr w:rsidR="00325502" w:rsidSect="00966DCC">
          <w:pgSz w:w="11909" w:h="16834" w:code="9"/>
          <w:pgMar w:top="1418" w:right="1418" w:bottom="1418" w:left="2268" w:header="851" w:footer="851" w:gutter="0"/>
          <w:cols w:space="720"/>
          <w:docGrid w:linePitch="360"/>
        </w:sectPr>
      </w:pPr>
    </w:p>
    <w:p w14:paraId="57BA9CBD" w14:textId="77777777" w:rsidR="0067299A" w:rsidRDefault="000F1890" w:rsidP="000F1890">
      <w:pPr>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251D3A73" wp14:editId="150ACB5D">
            <wp:extent cx="5545793" cy="717872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g1.PNG"/>
                    <pic:cNvPicPr/>
                  </pic:nvPicPr>
                  <pic:blipFill>
                    <a:blip r:embed="rId28">
                      <a:extLst>
                        <a:ext uri="{28A0092B-C50C-407E-A947-70E740481C1C}">
                          <a14:useLocalDpi xmlns:a14="http://schemas.microsoft.com/office/drawing/2010/main" val="0"/>
                        </a:ext>
                      </a:extLst>
                    </a:blip>
                    <a:stretch>
                      <a:fillRect/>
                    </a:stretch>
                  </pic:blipFill>
                  <pic:spPr>
                    <a:xfrm>
                      <a:off x="0" y="0"/>
                      <a:ext cx="5564877" cy="7203426"/>
                    </a:xfrm>
                    <a:prstGeom prst="rect">
                      <a:avLst/>
                    </a:prstGeom>
                  </pic:spPr>
                </pic:pic>
              </a:graphicData>
            </a:graphic>
          </wp:inline>
        </w:drawing>
      </w:r>
    </w:p>
    <w:p w14:paraId="698D6530" w14:textId="77777777" w:rsidR="000F1890" w:rsidRDefault="000F1890" w:rsidP="000F1890">
      <w:pPr>
        <w:rPr>
          <w:rFonts w:asciiTheme="majorBidi" w:hAnsiTheme="majorBidi" w:cstheme="majorBidi"/>
        </w:rPr>
      </w:pPr>
    </w:p>
    <w:p w14:paraId="706FCEDB" w14:textId="77777777" w:rsidR="000F1890" w:rsidRDefault="000F1890" w:rsidP="000F1890">
      <w:pPr>
        <w:rPr>
          <w:rFonts w:asciiTheme="majorBidi" w:hAnsiTheme="majorBidi" w:cstheme="majorBidi"/>
        </w:rPr>
      </w:pPr>
    </w:p>
    <w:p w14:paraId="0C5FA165" w14:textId="77777777" w:rsidR="000F1890" w:rsidRDefault="000F1890" w:rsidP="000F1890">
      <w:pPr>
        <w:rPr>
          <w:rFonts w:asciiTheme="majorBidi" w:hAnsiTheme="majorBidi" w:cstheme="majorBidi"/>
        </w:rPr>
      </w:pPr>
    </w:p>
    <w:p w14:paraId="4BBF60A7" w14:textId="77777777" w:rsidR="000F1890" w:rsidRDefault="000F1890" w:rsidP="000F1890">
      <w:pPr>
        <w:rPr>
          <w:rFonts w:asciiTheme="majorBidi" w:hAnsiTheme="majorBidi" w:cstheme="majorBidi"/>
        </w:rPr>
      </w:pPr>
    </w:p>
    <w:p w14:paraId="07EBD305" w14:textId="77777777" w:rsidR="000F1890" w:rsidRDefault="000F1890" w:rsidP="000F1890">
      <w:pPr>
        <w:rPr>
          <w:rFonts w:asciiTheme="majorBidi" w:hAnsiTheme="majorBidi" w:cstheme="majorBidi"/>
        </w:rPr>
      </w:pPr>
    </w:p>
    <w:p w14:paraId="2BFCD7F1" w14:textId="77777777" w:rsidR="000F1890" w:rsidRDefault="000F1890" w:rsidP="000F1890">
      <w:pPr>
        <w:rPr>
          <w:rFonts w:asciiTheme="majorBidi" w:hAnsiTheme="majorBidi" w:cstheme="majorBidi"/>
        </w:rPr>
      </w:pPr>
    </w:p>
    <w:p w14:paraId="1DF4F03A" w14:textId="09033340" w:rsidR="000F1890" w:rsidRPr="004422C6" w:rsidRDefault="000F1890" w:rsidP="000F1890">
      <w:pPr>
        <w:rPr>
          <w:rFonts w:asciiTheme="majorBidi" w:hAnsiTheme="majorBidi" w:cstheme="majorBidi"/>
        </w:rPr>
      </w:pPr>
      <w:r>
        <w:rPr>
          <w:rFonts w:asciiTheme="majorBidi" w:hAnsiTheme="majorBidi" w:cstheme="majorBidi"/>
          <w:noProof/>
          <w:lang w:val="en-US" w:eastAsia="en-US"/>
        </w:rPr>
        <w:drawing>
          <wp:inline distT="0" distB="0" distL="0" distR="0" wp14:anchorId="5AD1DB17" wp14:editId="6A23F915">
            <wp:extent cx="5520690" cy="710967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ag2.PNG"/>
                    <pic:cNvPicPr/>
                  </pic:nvPicPr>
                  <pic:blipFill>
                    <a:blip r:embed="rId29">
                      <a:extLst>
                        <a:ext uri="{28A0092B-C50C-407E-A947-70E740481C1C}">
                          <a14:useLocalDpi xmlns:a14="http://schemas.microsoft.com/office/drawing/2010/main" val="0"/>
                        </a:ext>
                      </a:extLst>
                    </a:blip>
                    <a:stretch>
                      <a:fillRect/>
                    </a:stretch>
                  </pic:blipFill>
                  <pic:spPr>
                    <a:xfrm>
                      <a:off x="0" y="0"/>
                      <a:ext cx="5544626" cy="7140497"/>
                    </a:xfrm>
                    <a:prstGeom prst="rect">
                      <a:avLst/>
                    </a:prstGeom>
                  </pic:spPr>
                </pic:pic>
              </a:graphicData>
            </a:graphic>
          </wp:inline>
        </w:drawing>
      </w:r>
    </w:p>
    <w:sectPr w:rsidR="000F1890" w:rsidRPr="004422C6"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B08689" w14:textId="77777777" w:rsidR="00301D36" w:rsidRDefault="00301D36">
      <w:r>
        <w:separator/>
      </w:r>
    </w:p>
    <w:p w14:paraId="61263705" w14:textId="77777777" w:rsidR="00301D36" w:rsidRDefault="00301D36"/>
    <w:p w14:paraId="1219A165" w14:textId="77777777" w:rsidR="00301D36" w:rsidRDefault="00301D36" w:rsidP="00F33D21"/>
  </w:endnote>
  <w:endnote w:type="continuationSeparator" w:id="0">
    <w:p w14:paraId="5AC49E31" w14:textId="77777777" w:rsidR="00301D36" w:rsidRDefault="00301D36">
      <w:r>
        <w:continuationSeparator/>
      </w:r>
    </w:p>
    <w:p w14:paraId="43F5A56D" w14:textId="77777777" w:rsidR="00301D36" w:rsidRDefault="00301D36"/>
    <w:p w14:paraId="41D82874" w14:textId="77777777" w:rsidR="00301D36" w:rsidRDefault="00301D36"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panose1 w:val="00000000000000000000"/>
    <w:charset w:val="00"/>
    <w:family w:val="roman"/>
    <w:notTrueType/>
    <w:pitch w:val="default"/>
  </w:font>
  <w:font w:name="NimbusRomNo9L-ReguIt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F51804" w14:textId="77777777" w:rsidR="00301D36" w:rsidRDefault="00301D36">
      <w:r>
        <w:separator/>
      </w:r>
    </w:p>
    <w:p w14:paraId="41A744D8" w14:textId="77777777" w:rsidR="00301D36" w:rsidRDefault="00301D36"/>
    <w:p w14:paraId="4908E1D1" w14:textId="77777777" w:rsidR="00301D36" w:rsidRDefault="00301D36" w:rsidP="00F33D21"/>
  </w:footnote>
  <w:footnote w:type="continuationSeparator" w:id="0">
    <w:p w14:paraId="4FBB8135" w14:textId="77777777" w:rsidR="00301D36" w:rsidRDefault="00301D36">
      <w:r>
        <w:continuationSeparator/>
      </w:r>
    </w:p>
    <w:p w14:paraId="6758B4D4" w14:textId="77777777" w:rsidR="00301D36" w:rsidRDefault="00301D36"/>
    <w:p w14:paraId="511E1C68" w14:textId="77777777" w:rsidR="00301D36" w:rsidRDefault="00301D36"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1789537"/>
      <w:docPartObj>
        <w:docPartGallery w:val="Page Numbers (Top of Page)"/>
        <w:docPartUnique/>
      </w:docPartObj>
    </w:sdtPr>
    <w:sdtEndPr>
      <w:rPr>
        <w:noProof/>
      </w:rPr>
    </w:sdtEndPr>
    <w:sdtContent>
      <w:p w14:paraId="267509C2" w14:textId="7D9DBEE1" w:rsidR="00D32A4F" w:rsidRDefault="00D32A4F">
        <w:pPr>
          <w:pStyle w:val="Header"/>
        </w:pPr>
        <w:r>
          <w:fldChar w:fldCharType="begin"/>
        </w:r>
        <w:r>
          <w:instrText xml:space="preserve"> PAGE   \* MERGEFORMAT </w:instrText>
        </w:r>
        <w:r>
          <w:fldChar w:fldCharType="separate"/>
        </w:r>
        <w:r w:rsidR="004E0E50">
          <w:rPr>
            <w:noProof/>
          </w:rPr>
          <w:t>xi</w:t>
        </w:r>
        <w:r>
          <w:rPr>
            <w:noProof/>
          </w:rPr>
          <w:fldChar w:fldCharType="end"/>
        </w:r>
      </w:p>
    </w:sdtContent>
  </w:sdt>
  <w:p w14:paraId="53F29CD1" w14:textId="0D8B9A6E" w:rsidR="00AC0DC5" w:rsidRDefault="00AC0DC5" w:rsidP="004422C6">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3"/>
    <w:multiLevelType w:val="hybridMultilevel"/>
    <w:tmpl w:val="F2B49D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0000005"/>
    <w:multiLevelType w:val="hybridMultilevel"/>
    <w:tmpl w:val="8992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9"/>
    <w:multiLevelType w:val="hybridMultilevel"/>
    <w:tmpl w:val="E77657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000000A"/>
    <w:multiLevelType w:val="hybridMultilevel"/>
    <w:tmpl w:val="B4D03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000000F"/>
    <w:multiLevelType w:val="hybridMultilevel"/>
    <w:tmpl w:val="036A7B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0000011"/>
    <w:multiLevelType w:val="hybridMultilevel"/>
    <w:tmpl w:val="A2FE864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15:restartNumberingAfterBreak="0">
    <w:nsid w:val="00000012"/>
    <w:multiLevelType w:val="hybridMultilevel"/>
    <w:tmpl w:val="0CB837F2"/>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00000013"/>
    <w:multiLevelType w:val="hybridMultilevel"/>
    <w:tmpl w:val="560C7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14"/>
    <w:multiLevelType w:val="hybridMultilevel"/>
    <w:tmpl w:val="BB4A9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0000017"/>
    <w:multiLevelType w:val="hybridMultilevel"/>
    <w:tmpl w:val="232CD6D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0000001A"/>
    <w:multiLevelType w:val="hybridMultilevel"/>
    <w:tmpl w:val="5D68D608"/>
    <w:lvl w:ilvl="0" w:tplc="73CA8A4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000001B"/>
    <w:multiLevelType w:val="hybridMultilevel"/>
    <w:tmpl w:val="3704F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000001D"/>
    <w:multiLevelType w:val="hybridMultilevel"/>
    <w:tmpl w:val="CA7EEFC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15:restartNumberingAfterBreak="0">
    <w:nsid w:val="00000020"/>
    <w:multiLevelType w:val="hybridMultilevel"/>
    <w:tmpl w:val="D1064F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00000021"/>
    <w:multiLevelType w:val="hybridMultilevel"/>
    <w:tmpl w:val="C6D8D2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00000023"/>
    <w:multiLevelType w:val="hybridMultilevel"/>
    <w:tmpl w:val="6108C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0000024"/>
    <w:multiLevelType w:val="multilevel"/>
    <w:tmpl w:val="F5F8F29E"/>
    <w:lvl w:ilvl="0">
      <w:start w:val="1"/>
      <w:numFmt w:val="decimal"/>
      <w:lvlText w:val="%1."/>
      <w:lvlJc w:val="left"/>
      <w:pPr>
        <w:ind w:left="1080" w:hanging="360"/>
      </w:pPr>
    </w:lvl>
    <w:lvl w:ilvl="1">
      <w:start w:val="8"/>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00000025"/>
    <w:multiLevelType w:val="hybridMultilevel"/>
    <w:tmpl w:val="EF10C9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2"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10B51AFE"/>
    <w:multiLevelType w:val="hybridMultilevel"/>
    <w:tmpl w:val="693CA8B2"/>
    <w:lvl w:ilvl="0" w:tplc="0409000F">
      <w:start w:val="1"/>
      <w:numFmt w:val="decimal"/>
      <w:lvlText w:val="%1."/>
      <w:lvlJc w:val="left"/>
      <w:pPr>
        <w:tabs>
          <w:tab w:val="num" w:pos="0"/>
        </w:tabs>
        <w:ind w:left="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4" w15:restartNumberingAfterBreak="0">
    <w:nsid w:val="141358B7"/>
    <w:multiLevelType w:val="hybridMultilevel"/>
    <w:tmpl w:val="F2566A5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7" w15:restartNumberingAfterBreak="0">
    <w:nsid w:val="273979E4"/>
    <w:multiLevelType w:val="hybridMultilevel"/>
    <w:tmpl w:val="C7EC1A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0" w15:restartNumberingAfterBreak="0">
    <w:nsid w:val="3289696E"/>
    <w:multiLevelType w:val="hybridMultilevel"/>
    <w:tmpl w:val="DB167FE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32AD62FE"/>
    <w:multiLevelType w:val="hybridMultilevel"/>
    <w:tmpl w:val="EE84D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0B107C"/>
    <w:multiLevelType w:val="hybridMultilevel"/>
    <w:tmpl w:val="2670DC3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565D665A"/>
    <w:multiLevelType w:val="hybridMultilevel"/>
    <w:tmpl w:val="B2420B76"/>
    <w:lvl w:ilvl="0" w:tplc="0409000F">
      <w:start w:val="1"/>
      <w:numFmt w:val="decimal"/>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6"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F8C2DF0"/>
    <w:multiLevelType w:val="hybridMultilevel"/>
    <w:tmpl w:val="1F32090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9"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3"/>
  </w:num>
  <w:num w:numId="2">
    <w:abstractNumId w:val="21"/>
  </w:num>
  <w:num w:numId="3">
    <w:abstractNumId w:val="28"/>
  </w:num>
  <w:num w:numId="4">
    <w:abstractNumId w:val="22"/>
  </w:num>
  <w:num w:numId="5">
    <w:abstractNumId w:val="25"/>
  </w:num>
  <w:num w:numId="6">
    <w:abstractNumId w:val="29"/>
  </w:num>
  <w:num w:numId="7">
    <w:abstractNumId w:val="36"/>
  </w:num>
  <w:num w:numId="8">
    <w:abstractNumId w:val="26"/>
  </w:num>
  <w:num w:numId="9">
    <w:abstractNumId w:val="39"/>
  </w:num>
  <w:num w:numId="10">
    <w:abstractNumId w:val="0"/>
  </w:num>
  <w:num w:numId="11">
    <w:abstractNumId w:val="1"/>
  </w:num>
  <w:num w:numId="12">
    <w:abstractNumId w:val="34"/>
  </w:num>
  <w:num w:numId="13">
    <w:abstractNumId w:val="2"/>
  </w:num>
  <w:num w:numId="14">
    <w:abstractNumId w:val="32"/>
  </w:num>
  <w:num w:numId="15">
    <w:abstractNumId w:val="37"/>
  </w:num>
  <w:num w:numId="16">
    <w:abstractNumId w:val="12"/>
  </w:num>
  <w:num w:numId="17">
    <w:abstractNumId w:val="10"/>
  </w:num>
  <w:num w:numId="18">
    <w:abstractNumId w:val="14"/>
  </w:num>
  <w:num w:numId="19">
    <w:abstractNumId w:val="15"/>
  </w:num>
  <w:num w:numId="20">
    <w:abstractNumId w:val="4"/>
  </w:num>
  <w:num w:numId="21">
    <w:abstractNumId w:val="18"/>
  </w:num>
  <w:num w:numId="22">
    <w:abstractNumId w:val="20"/>
  </w:num>
  <w:num w:numId="23">
    <w:abstractNumId w:val="16"/>
  </w:num>
  <w:num w:numId="24">
    <w:abstractNumId w:val="17"/>
  </w:num>
  <w:num w:numId="25">
    <w:abstractNumId w:val="5"/>
  </w:num>
  <w:num w:numId="26">
    <w:abstractNumId w:val="6"/>
  </w:num>
  <w:num w:numId="27">
    <w:abstractNumId w:val="3"/>
  </w:num>
  <w:num w:numId="28">
    <w:abstractNumId w:val="7"/>
  </w:num>
  <w:num w:numId="29">
    <w:abstractNumId w:val="13"/>
  </w:num>
  <w:num w:numId="30">
    <w:abstractNumId w:val="9"/>
  </w:num>
  <w:num w:numId="31">
    <w:abstractNumId w:val="19"/>
  </w:num>
  <w:num w:numId="32">
    <w:abstractNumId w:val="11"/>
  </w:num>
  <w:num w:numId="33">
    <w:abstractNumId w:val="8"/>
  </w:num>
  <w:num w:numId="34">
    <w:abstractNumId w:val="21"/>
  </w:num>
  <w:num w:numId="35">
    <w:abstractNumId w:val="35"/>
  </w:num>
  <w:num w:numId="36">
    <w:abstractNumId w:val="33"/>
  </w:num>
  <w:num w:numId="37">
    <w:abstractNumId w:val="27"/>
  </w:num>
  <w:num w:numId="38">
    <w:abstractNumId w:val="30"/>
  </w:num>
  <w:num w:numId="39">
    <w:abstractNumId w:val="21"/>
  </w:num>
  <w:num w:numId="40">
    <w:abstractNumId w:val="21"/>
  </w:num>
  <w:num w:numId="41">
    <w:abstractNumId w:val="38"/>
  </w:num>
  <w:num w:numId="42">
    <w:abstractNumId w:val="24"/>
  </w:num>
  <w:num w:numId="43">
    <w:abstractNumId w:val="31"/>
  </w:num>
  <w:num w:numId="44">
    <w:abstractNumId w:val="37"/>
  </w:num>
  <w:num w:numId="45">
    <w:abstractNumId w:val="37"/>
  </w:num>
  <w:num w:numId="46">
    <w:abstractNumId w:val="37"/>
  </w:num>
  <w:num w:numId="4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472434"/>
    <w:rsid w:val="00001D89"/>
    <w:rsid w:val="000020F8"/>
    <w:rsid w:val="00004A8D"/>
    <w:rsid w:val="0001173A"/>
    <w:rsid w:val="00011C20"/>
    <w:rsid w:val="000145D5"/>
    <w:rsid w:val="0001506F"/>
    <w:rsid w:val="00016BC4"/>
    <w:rsid w:val="000203D2"/>
    <w:rsid w:val="00020547"/>
    <w:rsid w:val="00021763"/>
    <w:rsid w:val="00021A27"/>
    <w:rsid w:val="0002223D"/>
    <w:rsid w:val="00023B0B"/>
    <w:rsid w:val="00024DA4"/>
    <w:rsid w:val="00030EC0"/>
    <w:rsid w:val="00030F1E"/>
    <w:rsid w:val="00031A9F"/>
    <w:rsid w:val="0003327A"/>
    <w:rsid w:val="00034B2E"/>
    <w:rsid w:val="00035BCF"/>
    <w:rsid w:val="00036CF4"/>
    <w:rsid w:val="00040E4A"/>
    <w:rsid w:val="00041370"/>
    <w:rsid w:val="00041596"/>
    <w:rsid w:val="00041B91"/>
    <w:rsid w:val="000422EF"/>
    <w:rsid w:val="00042FE9"/>
    <w:rsid w:val="00043A73"/>
    <w:rsid w:val="000478B5"/>
    <w:rsid w:val="00047A8D"/>
    <w:rsid w:val="00050D58"/>
    <w:rsid w:val="00053C4C"/>
    <w:rsid w:val="00056E0E"/>
    <w:rsid w:val="00060175"/>
    <w:rsid w:val="000611F5"/>
    <w:rsid w:val="000615C1"/>
    <w:rsid w:val="00061794"/>
    <w:rsid w:val="000625D4"/>
    <w:rsid w:val="00063064"/>
    <w:rsid w:val="00063E18"/>
    <w:rsid w:val="00065519"/>
    <w:rsid w:val="00066A23"/>
    <w:rsid w:val="000677C6"/>
    <w:rsid w:val="00072AFF"/>
    <w:rsid w:val="00072BCB"/>
    <w:rsid w:val="000731B3"/>
    <w:rsid w:val="00073206"/>
    <w:rsid w:val="00076A2D"/>
    <w:rsid w:val="00087013"/>
    <w:rsid w:val="00087C90"/>
    <w:rsid w:val="000907EF"/>
    <w:rsid w:val="00090C5D"/>
    <w:rsid w:val="00097684"/>
    <w:rsid w:val="000A06C6"/>
    <w:rsid w:val="000A136F"/>
    <w:rsid w:val="000A3F43"/>
    <w:rsid w:val="000B12A6"/>
    <w:rsid w:val="000B5828"/>
    <w:rsid w:val="000B5B70"/>
    <w:rsid w:val="000C0E33"/>
    <w:rsid w:val="000C42EA"/>
    <w:rsid w:val="000C6DDA"/>
    <w:rsid w:val="000C7B50"/>
    <w:rsid w:val="000D0783"/>
    <w:rsid w:val="000D5D11"/>
    <w:rsid w:val="000D76A7"/>
    <w:rsid w:val="000E1B88"/>
    <w:rsid w:val="000E3F2C"/>
    <w:rsid w:val="000E5E24"/>
    <w:rsid w:val="000F0BCB"/>
    <w:rsid w:val="000F1890"/>
    <w:rsid w:val="000F2570"/>
    <w:rsid w:val="000F4EC8"/>
    <w:rsid w:val="000F5CBD"/>
    <w:rsid w:val="00101658"/>
    <w:rsid w:val="00101D05"/>
    <w:rsid w:val="00104287"/>
    <w:rsid w:val="0010463E"/>
    <w:rsid w:val="00104900"/>
    <w:rsid w:val="00107272"/>
    <w:rsid w:val="00107433"/>
    <w:rsid w:val="00111925"/>
    <w:rsid w:val="00113438"/>
    <w:rsid w:val="00114263"/>
    <w:rsid w:val="00117EBB"/>
    <w:rsid w:val="0012327A"/>
    <w:rsid w:val="00125C0D"/>
    <w:rsid w:val="00131DCC"/>
    <w:rsid w:val="00132698"/>
    <w:rsid w:val="0013355F"/>
    <w:rsid w:val="00134831"/>
    <w:rsid w:val="00136478"/>
    <w:rsid w:val="0013793E"/>
    <w:rsid w:val="0014107A"/>
    <w:rsid w:val="00141699"/>
    <w:rsid w:val="00142A53"/>
    <w:rsid w:val="00152E4E"/>
    <w:rsid w:val="00156100"/>
    <w:rsid w:val="00157CE0"/>
    <w:rsid w:val="00157F0F"/>
    <w:rsid w:val="00162D52"/>
    <w:rsid w:val="001633D1"/>
    <w:rsid w:val="00167690"/>
    <w:rsid w:val="00170072"/>
    <w:rsid w:val="001739B3"/>
    <w:rsid w:val="00174E0B"/>
    <w:rsid w:val="00176D0F"/>
    <w:rsid w:val="0018058F"/>
    <w:rsid w:val="001815FF"/>
    <w:rsid w:val="00181F81"/>
    <w:rsid w:val="00187100"/>
    <w:rsid w:val="00191002"/>
    <w:rsid w:val="00192FF6"/>
    <w:rsid w:val="00193761"/>
    <w:rsid w:val="001A229F"/>
    <w:rsid w:val="001A52BE"/>
    <w:rsid w:val="001A5B0E"/>
    <w:rsid w:val="001B0431"/>
    <w:rsid w:val="001B1E0D"/>
    <w:rsid w:val="001B59D8"/>
    <w:rsid w:val="001C4FF5"/>
    <w:rsid w:val="001C6CBE"/>
    <w:rsid w:val="001C7ECB"/>
    <w:rsid w:val="001D07E5"/>
    <w:rsid w:val="001D1BED"/>
    <w:rsid w:val="001D2F2C"/>
    <w:rsid w:val="001D62C6"/>
    <w:rsid w:val="001D6D51"/>
    <w:rsid w:val="001E1829"/>
    <w:rsid w:val="001E4B7A"/>
    <w:rsid w:val="001E598F"/>
    <w:rsid w:val="001E6B36"/>
    <w:rsid w:val="001F20DD"/>
    <w:rsid w:val="001F57FF"/>
    <w:rsid w:val="001F5F79"/>
    <w:rsid w:val="0020089D"/>
    <w:rsid w:val="00204EF6"/>
    <w:rsid w:val="00205D57"/>
    <w:rsid w:val="00205FAC"/>
    <w:rsid w:val="002131C1"/>
    <w:rsid w:val="0022238D"/>
    <w:rsid w:val="002236BD"/>
    <w:rsid w:val="002244BF"/>
    <w:rsid w:val="00225080"/>
    <w:rsid w:val="00225288"/>
    <w:rsid w:val="0022654D"/>
    <w:rsid w:val="00226927"/>
    <w:rsid w:val="0023259D"/>
    <w:rsid w:val="00233499"/>
    <w:rsid w:val="00235393"/>
    <w:rsid w:val="00235C0F"/>
    <w:rsid w:val="00240E86"/>
    <w:rsid w:val="00240F8E"/>
    <w:rsid w:val="00241A44"/>
    <w:rsid w:val="00245202"/>
    <w:rsid w:val="0024704C"/>
    <w:rsid w:val="0025286F"/>
    <w:rsid w:val="00252961"/>
    <w:rsid w:val="00253673"/>
    <w:rsid w:val="002539CC"/>
    <w:rsid w:val="00254607"/>
    <w:rsid w:val="00254722"/>
    <w:rsid w:val="00254787"/>
    <w:rsid w:val="00254D3E"/>
    <w:rsid w:val="00255379"/>
    <w:rsid w:val="00260A9A"/>
    <w:rsid w:val="00262976"/>
    <w:rsid w:val="00262BFC"/>
    <w:rsid w:val="00263A73"/>
    <w:rsid w:val="00263B77"/>
    <w:rsid w:val="002640F7"/>
    <w:rsid w:val="00265AFE"/>
    <w:rsid w:val="00271051"/>
    <w:rsid w:val="0027561B"/>
    <w:rsid w:val="00281066"/>
    <w:rsid w:val="00283D8C"/>
    <w:rsid w:val="00293C13"/>
    <w:rsid w:val="0029773F"/>
    <w:rsid w:val="002A0B31"/>
    <w:rsid w:val="002A258F"/>
    <w:rsid w:val="002A3663"/>
    <w:rsid w:val="002A613C"/>
    <w:rsid w:val="002A6A78"/>
    <w:rsid w:val="002B0E39"/>
    <w:rsid w:val="002B0E3D"/>
    <w:rsid w:val="002B241C"/>
    <w:rsid w:val="002B3BF3"/>
    <w:rsid w:val="002B554A"/>
    <w:rsid w:val="002C3A39"/>
    <w:rsid w:val="002C420D"/>
    <w:rsid w:val="002C509E"/>
    <w:rsid w:val="002C7EFD"/>
    <w:rsid w:val="002D07EC"/>
    <w:rsid w:val="002D0FEF"/>
    <w:rsid w:val="002D104B"/>
    <w:rsid w:val="002E086B"/>
    <w:rsid w:val="002E439A"/>
    <w:rsid w:val="002E71FA"/>
    <w:rsid w:val="002E7C2A"/>
    <w:rsid w:val="002F139C"/>
    <w:rsid w:val="002F348E"/>
    <w:rsid w:val="002F37BA"/>
    <w:rsid w:val="002F40DD"/>
    <w:rsid w:val="002F4E3B"/>
    <w:rsid w:val="00300E8F"/>
    <w:rsid w:val="003016EC"/>
    <w:rsid w:val="00301D36"/>
    <w:rsid w:val="0030256B"/>
    <w:rsid w:val="00305B80"/>
    <w:rsid w:val="003106E7"/>
    <w:rsid w:val="00310893"/>
    <w:rsid w:val="00311A76"/>
    <w:rsid w:val="00313BC9"/>
    <w:rsid w:val="003168C4"/>
    <w:rsid w:val="00316B8A"/>
    <w:rsid w:val="00317B90"/>
    <w:rsid w:val="00320A3C"/>
    <w:rsid w:val="00324ACE"/>
    <w:rsid w:val="00324DB2"/>
    <w:rsid w:val="00325502"/>
    <w:rsid w:val="00326330"/>
    <w:rsid w:val="00330E93"/>
    <w:rsid w:val="00331F4C"/>
    <w:rsid w:val="00332B75"/>
    <w:rsid w:val="0033368A"/>
    <w:rsid w:val="00333A80"/>
    <w:rsid w:val="00340758"/>
    <w:rsid w:val="003422AF"/>
    <w:rsid w:val="003440D5"/>
    <w:rsid w:val="00346839"/>
    <w:rsid w:val="00346E6F"/>
    <w:rsid w:val="00352523"/>
    <w:rsid w:val="003528D1"/>
    <w:rsid w:val="00352C6E"/>
    <w:rsid w:val="00353281"/>
    <w:rsid w:val="003535A8"/>
    <w:rsid w:val="003539BC"/>
    <w:rsid w:val="00360E57"/>
    <w:rsid w:val="00361196"/>
    <w:rsid w:val="00361803"/>
    <w:rsid w:val="0036192F"/>
    <w:rsid w:val="00363214"/>
    <w:rsid w:val="0036646A"/>
    <w:rsid w:val="00372FBA"/>
    <w:rsid w:val="00383CBA"/>
    <w:rsid w:val="0038525E"/>
    <w:rsid w:val="003855CF"/>
    <w:rsid w:val="0039059B"/>
    <w:rsid w:val="00394123"/>
    <w:rsid w:val="003A1E91"/>
    <w:rsid w:val="003A268A"/>
    <w:rsid w:val="003A26D8"/>
    <w:rsid w:val="003A3EC0"/>
    <w:rsid w:val="003B1677"/>
    <w:rsid w:val="003B269E"/>
    <w:rsid w:val="003B3473"/>
    <w:rsid w:val="003B7F90"/>
    <w:rsid w:val="003C0069"/>
    <w:rsid w:val="003C0D1E"/>
    <w:rsid w:val="003C115E"/>
    <w:rsid w:val="003C5FE5"/>
    <w:rsid w:val="003C7A50"/>
    <w:rsid w:val="003C7B75"/>
    <w:rsid w:val="003C7BA7"/>
    <w:rsid w:val="003D0A9D"/>
    <w:rsid w:val="003D1044"/>
    <w:rsid w:val="003D2300"/>
    <w:rsid w:val="003D5D59"/>
    <w:rsid w:val="003D73B3"/>
    <w:rsid w:val="003E174F"/>
    <w:rsid w:val="003E3873"/>
    <w:rsid w:val="003F2F9C"/>
    <w:rsid w:val="003F3A42"/>
    <w:rsid w:val="003F4E56"/>
    <w:rsid w:val="003F548A"/>
    <w:rsid w:val="00400D89"/>
    <w:rsid w:val="00403253"/>
    <w:rsid w:val="00403A05"/>
    <w:rsid w:val="00403E46"/>
    <w:rsid w:val="00403EF7"/>
    <w:rsid w:val="004045D3"/>
    <w:rsid w:val="00404916"/>
    <w:rsid w:val="004049E7"/>
    <w:rsid w:val="00405587"/>
    <w:rsid w:val="00406738"/>
    <w:rsid w:val="00407F07"/>
    <w:rsid w:val="00415580"/>
    <w:rsid w:val="00416130"/>
    <w:rsid w:val="00416BA1"/>
    <w:rsid w:val="004171E9"/>
    <w:rsid w:val="004213AA"/>
    <w:rsid w:val="0042155A"/>
    <w:rsid w:val="004260EE"/>
    <w:rsid w:val="00427210"/>
    <w:rsid w:val="004320D3"/>
    <w:rsid w:val="004349C8"/>
    <w:rsid w:val="00436152"/>
    <w:rsid w:val="004377AC"/>
    <w:rsid w:val="004378F4"/>
    <w:rsid w:val="00440B10"/>
    <w:rsid w:val="004422C6"/>
    <w:rsid w:val="00443E71"/>
    <w:rsid w:val="00445727"/>
    <w:rsid w:val="00447F6C"/>
    <w:rsid w:val="00450DCD"/>
    <w:rsid w:val="0045139F"/>
    <w:rsid w:val="00451F94"/>
    <w:rsid w:val="004522D6"/>
    <w:rsid w:val="00453223"/>
    <w:rsid w:val="004544DB"/>
    <w:rsid w:val="00462CDC"/>
    <w:rsid w:val="004648DB"/>
    <w:rsid w:val="00471293"/>
    <w:rsid w:val="00471405"/>
    <w:rsid w:val="00472434"/>
    <w:rsid w:val="00472744"/>
    <w:rsid w:val="004734D7"/>
    <w:rsid w:val="00480A72"/>
    <w:rsid w:val="00481974"/>
    <w:rsid w:val="00483046"/>
    <w:rsid w:val="00484451"/>
    <w:rsid w:val="00486D14"/>
    <w:rsid w:val="00487CFE"/>
    <w:rsid w:val="004937B4"/>
    <w:rsid w:val="004940DB"/>
    <w:rsid w:val="004963AF"/>
    <w:rsid w:val="0049724A"/>
    <w:rsid w:val="004A64E5"/>
    <w:rsid w:val="004B397E"/>
    <w:rsid w:val="004B6069"/>
    <w:rsid w:val="004B6EC7"/>
    <w:rsid w:val="004C3A6E"/>
    <w:rsid w:val="004C5E09"/>
    <w:rsid w:val="004C72DC"/>
    <w:rsid w:val="004C78AC"/>
    <w:rsid w:val="004D3636"/>
    <w:rsid w:val="004D3880"/>
    <w:rsid w:val="004D3C13"/>
    <w:rsid w:val="004D3D19"/>
    <w:rsid w:val="004D470B"/>
    <w:rsid w:val="004D589C"/>
    <w:rsid w:val="004D5F9B"/>
    <w:rsid w:val="004D6143"/>
    <w:rsid w:val="004D62C5"/>
    <w:rsid w:val="004D7584"/>
    <w:rsid w:val="004E0744"/>
    <w:rsid w:val="004E0E50"/>
    <w:rsid w:val="004E1236"/>
    <w:rsid w:val="004E2BE6"/>
    <w:rsid w:val="004E530D"/>
    <w:rsid w:val="004E54DE"/>
    <w:rsid w:val="004E573E"/>
    <w:rsid w:val="004E756D"/>
    <w:rsid w:val="004E7636"/>
    <w:rsid w:val="004E7873"/>
    <w:rsid w:val="004E7EA6"/>
    <w:rsid w:val="004F25AD"/>
    <w:rsid w:val="004F3C75"/>
    <w:rsid w:val="004F74AF"/>
    <w:rsid w:val="005000A0"/>
    <w:rsid w:val="0050022E"/>
    <w:rsid w:val="00500682"/>
    <w:rsid w:val="00500D89"/>
    <w:rsid w:val="00501EEA"/>
    <w:rsid w:val="0050586A"/>
    <w:rsid w:val="00505DF3"/>
    <w:rsid w:val="00506C74"/>
    <w:rsid w:val="00512232"/>
    <w:rsid w:val="00513764"/>
    <w:rsid w:val="00520D31"/>
    <w:rsid w:val="00524CD5"/>
    <w:rsid w:val="00526711"/>
    <w:rsid w:val="00530A73"/>
    <w:rsid w:val="00532242"/>
    <w:rsid w:val="00533B43"/>
    <w:rsid w:val="00535E91"/>
    <w:rsid w:val="00536A47"/>
    <w:rsid w:val="00541FFF"/>
    <w:rsid w:val="005475AE"/>
    <w:rsid w:val="00551524"/>
    <w:rsid w:val="005563C0"/>
    <w:rsid w:val="0056282C"/>
    <w:rsid w:val="00564B3B"/>
    <w:rsid w:val="00565C99"/>
    <w:rsid w:val="00576878"/>
    <w:rsid w:val="0057787F"/>
    <w:rsid w:val="00580702"/>
    <w:rsid w:val="005820AE"/>
    <w:rsid w:val="00586DB2"/>
    <w:rsid w:val="005877B3"/>
    <w:rsid w:val="005878A0"/>
    <w:rsid w:val="005902F2"/>
    <w:rsid w:val="005950CA"/>
    <w:rsid w:val="00595688"/>
    <w:rsid w:val="00597136"/>
    <w:rsid w:val="005A0372"/>
    <w:rsid w:val="005A2986"/>
    <w:rsid w:val="005A2A29"/>
    <w:rsid w:val="005A2DFB"/>
    <w:rsid w:val="005A2FF1"/>
    <w:rsid w:val="005A586B"/>
    <w:rsid w:val="005B081A"/>
    <w:rsid w:val="005B4371"/>
    <w:rsid w:val="005B54DB"/>
    <w:rsid w:val="005B565D"/>
    <w:rsid w:val="005B6AF5"/>
    <w:rsid w:val="005B6D54"/>
    <w:rsid w:val="005C0FD7"/>
    <w:rsid w:val="005C17CC"/>
    <w:rsid w:val="005C1FF3"/>
    <w:rsid w:val="005C2F1D"/>
    <w:rsid w:val="005C59B6"/>
    <w:rsid w:val="005D0AD7"/>
    <w:rsid w:val="005D1187"/>
    <w:rsid w:val="005D2205"/>
    <w:rsid w:val="005D284F"/>
    <w:rsid w:val="005D2BCD"/>
    <w:rsid w:val="005D2E1F"/>
    <w:rsid w:val="005D4E55"/>
    <w:rsid w:val="005D672A"/>
    <w:rsid w:val="005E0EC2"/>
    <w:rsid w:val="005E62C9"/>
    <w:rsid w:val="005E6C03"/>
    <w:rsid w:val="005F00B5"/>
    <w:rsid w:val="005F0320"/>
    <w:rsid w:val="005F0D44"/>
    <w:rsid w:val="005F1957"/>
    <w:rsid w:val="005F5ECD"/>
    <w:rsid w:val="005F6B02"/>
    <w:rsid w:val="005F75A5"/>
    <w:rsid w:val="005F77DA"/>
    <w:rsid w:val="005F7D85"/>
    <w:rsid w:val="00600BAB"/>
    <w:rsid w:val="00603BB0"/>
    <w:rsid w:val="00606B9B"/>
    <w:rsid w:val="00610FEB"/>
    <w:rsid w:val="00612737"/>
    <w:rsid w:val="00623479"/>
    <w:rsid w:val="006262DD"/>
    <w:rsid w:val="00631178"/>
    <w:rsid w:val="006312DA"/>
    <w:rsid w:val="00632D6F"/>
    <w:rsid w:val="006333FE"/>
    <w:rsid w:val="00634238"/>
    <w:rsid w:val="00634CC7"/>
    <w:rsid w:val="00636546"/>
    <w:rsid w:val="00641E3D"/>
    <w:rsid w:val="00643F73"/>
    <w:rsid w:val="0064605F"/>
    <w:rsid w:val="00650600"/>
    <w:rsid w:val="00651177"/>
    <w:rsid w:val="00651636"/>
    <w:rsid w:val="00654A7D"/>
    <w:rsid w:val="00655E19"/>
    <w:rsid w:val="00657FAB"/>
    <w:rsid w:val="00662F9B"/>
    <w:rsid w:val="00665586"/>
    <w:rsid w:val="00670287"/>
    <w:rsid w:val="0067299A"/>
    <w:rsid w:val="00672AC3"/>
    <w:rsid w:val="00673203"/>
    <w:rsid w:val="0067624D"/>
    <w:rsid w:val="006765BF"/>
    <w:rsid w:val="006769E8"/>
    <w:rsid w:val="00676C81"/>
    <w:rsid w:val="00677329"/>
    <w:rsid w:val="00681475"/>
    <w:rsid w:val="006837F7"/>
    <w:rsid w:val="006845E4"/>
    <w:rsid w:val="0068620B"/>
    <w:rsid w:val="00687517"/>
    <w:rsid w:val="00687A45"/>
    <w:rsid w:val="00690A2D"/>
    <w:rsid w:val="00690CC7"/>
    <w:rsid w:val="00691CB9"/>
    <w:rsid w:val="006927EC"/>
    <w:rsid w:val="00692C32"/>
    <w:rsid w:val="006A08B7"/>
    <w:rsid w:val="006A0FDA"/>
    <w:rsid w:val="006A2CA2"/>
    <w:rsid w:val="006A6103"/>
    <w:rsid w:val="006A7611"/>
    <w:rsid w:val="006A7A36"/>
    <w:rsid w:val="006B05C3"/>
    <w:rsid w:val="006B1A2E"/>
    <w:rsid w:val="006B1C1B"/>
    <w:rsid w:val="006B563A"/>
    <w:rsid w:val="006C0295"/>
    <w:rsid w:val="006C13F3"/>
    <w:rsid w:val="006C31F6"/>
    <w:rsid w:val="006C4ACA"/>
    <w:rsid w:val="006C65A9"/>
    <w:rsid w:val="006D05F3"/>
    <w:rsid w:val="006D0915"/>
    <w:rsid w:val="006D2740"/>
    <w:rsid w:val="006D78E3"/>
    <w:rsid w:val="006E0158"/>
    <w:rsid w:val="006E15FD"/>
    <w:rsid w:val="006E2E70"/>
    <w:rsid w:val="006E2F1F"/>
    <w:rsid w:val="006F24DB"/>
    <w:rsid w:val="006F4F0A"/>
    <w:rsid w:val="006F552E"/>
    <w:rsid w:val="00701085"/>
    <w:rsid w:val="00702BBA"/>
    <w:rsid w:val="00702EAA"/>
    <w:rsid w:val="00703427"/>
    <w:rsid w:val="00705BA4"/>
    <w:rsid w:val="00705E4D"/>
    <w:rsid w:val="007063EF"/>
    <w:rsid w:val="0070746E"/>
    <w:rsid w:val="007157D8"/>
    <w:rsid w:val="00720A64"/>
    <w:rsid w:val="00721EAE"/>
    <w:rsid w:val="00722084"/>
    <w:rsid w:val="0072229E"/>
    <w:rsid w:val="00722C2F"/>
    <w:rsid w:val="00726195"/>
    <w:rsid w:val="00726B27"/>
    <w:rsid w:val="007277C7"/>
    <w:rsid w:val="007300CC"/>
    <w:rsid w:val="0073045B"/>
    <w:rsid w:val="00731870"/>
    <w:rsid w:val="007319CA"/>
    <w:rsid w:val="00731F82"/>
    <w:rsid w:val="00734919"/>
    <w:rsid w:val="0074059C"/>
    <w:rsid w:val="00740AF8"/>
    <w:rsid w:val="00740EFB"/>
    <w:rsid w:val="00742621"/>
    <w:rsid w:val="007432C0"/>
    <w:rsid w:val="0075067C"/>
    <w:rsid w:val="0075519A"/>
    <w:rsid w:val="00757560"/>
    <w:rsid w:val="007576DB"/>
    <w:rsid w:val="0076207E"/>
    <w:rsid w:val="00762459"/>
    <w:rsid w:val="007647A7"/>
    <w:rsid w:val="00765B1C"/>
    <w:rsid w:val="00766703"/>
    <w:rsid w:val="00767259"/>
    <w:rsid w:val="00767F3C"/>
    <w:rsid w:val="0077102B"/>
    <w:rsid w:val="00771E8C"/>
    <w:rsid w:val="00772CDF"/>
    <w:rsid w:val="00775DDC"/>
    <w:rsid w:val="00775E16"/>
    <w:rsid w:val="00775E2C"/>
    <w:rsid w:val="00777B77"/>
    <w:rsid w:val="00781603"/>
    <w:rsid w:val="0078459A"/>
    <w:rsid w:val="0078482E"/>
    <w:rsid w:val="007849CF"/>
    <w:rsid w:val="00785EA8"/>
    <w:rsid w:val="007868C3"/>
    <w:rsid w:val="00786C90"/>
    <w:rsid w:val="00787C99"/>
    <w:rsid w:val="00790AA6"/>
    <w:rsid w:val="00790B11"/>
    <w:rsid w:val="00790BD6"/>
    <w:rsid w:val="007919F8"/>
    <w:rsid w:val="0079273B"/>
    <w:rsid w:val="00794519"/>
    <w:rsid w:val="007A047F"/>
    <w:rsid w:val="007A3987"/>
    <w:rsid w:val="007A3B07"/>
    <w:rsid w:val="007A4789"/>
    <w:rsid w:val="007A4CAF"/>
    <w:rsid w:val="007B1CCC"/>
    <w:rsid w:val="007B6A5C"/>
    <w:rsid w:val="007C0D9D"/>
    <w:rsid w:val="007C4143"/>
    <w:rsid w:val="007C561D"/>
    <w:rsid w:val="007C71A9"/>
    <w:rsid w:val="007C724A"/>
    <w:rsid w:val="007D10E6"/>
    <w:rsid w:val="007D3B61"/>
    <w:rsid w:val="007D3BBB"/>
    <w:rsid w:val="007D6CAC"/>
    <w:rsid w:val="007F09D1"/>
    <w:rsid w:val="007F13A2"/>
    <w:rsid w:val="007F46F6"/>
    <w:rsid w:val="007F4A3A"/>
    <w:rsid w:val="008023D1"/>
    <w:rsid w:val="00802446"/>
    <w:rsid w:val="00806B03"/>
    <w:rsid w:val="00810B40"/>
    <w:rsid w:val="008153E4"/>
    <w:rsid w:val="00816A43"/>
    <w:rsid w:val="00817B13"/>
    <w:rsid w:val="008229DB"/>
    <w:rsid w:val="008239A6"/>
    <w:rsid w:val="00826E87"/>
    <w:rsid w:val="008302B7"/>
    <w:rsid w:val="00832422"/>
    <w:rsid w:val="00832AA2"/>
    <w:rsid w:val="00832D73"/>
    <w:rsid w:val="0083593B"/>
    <w:rsid w:val="008366DA"/>
    <w:rsid w:val="008369AB"/>
    <w:rsid w:val="008434FC"/>
    <w:rsid w:val="00845563"/>
    <w:rsid w:val="0085729E"/>
    <w:rsid w:val="008573F7"/>
    <w:rsid w:val="008626B8"/>
    <w:rsid w:val="00870167"/>
    <w:rsid w:val="00874472"/>
    <w:rsid w:val="0088220E"/>
    <w:rsid w:val="0088493C"/>
    <w:rsid w:val="00886908"/>
    <w:rsid w:val="008908F4"/>
    <w:rsid w:val="0089221F"/>
    <w:rsid w:val="00892BF2"/>
    <w:rsid w:val="00895BEF"/>
    <w:rsid w:val="008A0269"/>
    <w:rsid w:val="008A316A"/>
    <w:rsid w:val="008A4A2A"/>
    <w:rsid w:val="008A795D"/>
    <w:rsid w:val="008B04CB"/>
    <w:rsid w:val="008B36F0"/>
    <w:rsid w:val="008B57A5"/>
    <w:rsid w:val="008B71B9"/>
    <w:rsid w:val="008B7374"/>
    <w:rsid w:val="008C2F4A"/>
    <w:rsid w:val="008C5729"/>
    <w:rsid w:val="008D5ACA"/>
    <w:rsid w:val="008F333F"/>
    <w:rsid w:val="008F42EE"/>
    <w:rsid w:val="008F5F4C"/>
    <w:rsid w:val="009047B5"/>
    <w:rsid w:val="00904D35"/>
    <w:rsid w:val="009056DF"/>
    <w:rsid w:val="00907292"/>
    <w:rsid w:val="00907CEB"/>
    <w:rsid w:val="00910B0B"/>
    <w:rsid w:val="00917A77"/>
    <w:rsid w:val="0092140C"/>
    <w:rsid w:val="00922755"/>
    <w:rsid w:val="0092390C"/>
    <w:rsid w:val="00925F07"/>
    <w:rsid w:val="00931767"/>
    <w:rsid w:val="00932457"/>
    <w:rsid w:val="00932C63"/>
    <w:rsid w:val="00933633"/>
    <w:rsid w:val="00952220"/>
    <w:rsid w:val="00953209"/>
    <w:rsid w:val="00955622"/>
    <w:rsid w:val="00956D41"/>
    <w:rsid w:val="0096414F"/>
    <w:rsid w:val="00964290"/>
    <w:rsid w:val="00965CF0"/>
    <w:rsid w:val="00966918"/>
    <w:rsid w:val="00966DCC"/>
    <w:rsid w:val="009702FB"/>
    <w:rsid w:val="00970DB2"/>
    <w:rsid w:val="009722F7"/>
    <w:rsid w:val="00972DF3"/>
    <w:rsid w:val="009753F2"/>
    <w:rsid w:val="0097625A"/>
    <w:rsid w:val="00976AD0"/>
    <w:rsid w:val="00977E28"/>
    <w:rsid w:val="00983E46"/>
    <w:rsid w:val="009867EE"/>
    <w:rsid w:val="00987170"/>
    <w:rsid w:val="00987197"/>
    <w:rsid w:val="00991388"/>
    <w:rsid w:val="0099385C"/>
    <w:rsid w:val="00995316"/>
    <w:rsid w:val="009972D4"/>
    <w:rsid w:val="009A427B"/>
    <w:rsid w:val="009A6F78"/>
    <w:rsid w:val="009A7025"/>
    <w:rsid w:val="009B2B3C"/>
    <w:rsid w:val="009B2B77"/>
    <w:rsid w:val="009B52BE"/>
    <w:rsid w:val="009B6320"/>
    <w:rsid w:val="009C0920"/>
    <w:rsid w:val="009C1ACE"/>
    <w:rsid w:val="009C2A92"/>
    <w:rsid w:val="009C4193"/>
    <w:rsid w:val="009C69BD"/>
    <w:rsid w:val="009C70AE"/>
    <w:rsid w:val="009C758A"/>
    <w:rsid w:val="009D6C48"/>
    <w:rsid w:val="009D6FBA"/>
    <w:rsid w:val="009D73CD"/>
    <w:rsid w:val="009E2FF3"/>
    <w:rsid w:val="009E47E9"/>
    <w:rsid w:val="009F114F"/>
    <w:rsid w:val="009F6D37"/>
    <w:rsid w:val="009F6E5D"/>
    <w:rsid w:val="00A01930"/>
    <w:rsid w:val="00A03155"/>
    <w:rsid w:val="00A04758"/>
    <w:rsid w:val="00A05DE3"/>
    <w:rsid w:val="00A07ED3"/>
    <w:rsid w:val="00A12271"/>
    <w:rsid w:val="00A12D22"/>
    <w:rsid w:val="00A13218"/>
    <w:rsid w:val="00A13DDF"/>
    <w:rsid w:val="00A14E7F"/>
    <w:rsid w:val="00A15581"/>
    <w:rsid w:val="00A1682E"/>
    <w:rsid w:val="00A21A6F"/>
    <w:rsid w:val="00A22591"/>
    <w:rsid w:val="00A232D2"/>
    <w:rsid w:val="00A30CC8"/>
    <w:rsid w:val="00A3213D"/>
    <w:rsid w:val="00A34B4B"/>
    <w:rsid w:val="00A34D7D"/>
    <w:rsid w:val="00A36F5F"/>
    <w:rsid w:val="00A370C5"/>
    <w:rsid w:val="00A372F4"/>
    <w:rsid w:val="00A374C1"/>
    <w:rsid w:val="00A3764F"/>
    <w:rsid w:val="00A37B33"/>
    <w:rsid w:val="00A4155D"/>
    <w:rsid w:val="00A41CCC"/>
    <w:rsid w:val="00A45C4D"/>
    <w:rsid w:val="00A461F6"/>
    <w:rsid w:val="00A468ED"/>
    <w:rsid w:val="00A507B7"/>
    <w:rsid w:val="00A5416D"/>
    <w:rsid w:val="00A55250"/>
    <w:rsid w:val="00A56125"/>
    <w:rsid w:val="00A5757E"/>
    <w:rsid w:val="00A579CA"/>
    <w:rsid w:val="00A644AB"/>
    <w:rsid w:val="00A64BB3"/>
    <w:rsid w:val="00A669E4"/>
    <w:rsid w:val="00A81AD0"/>
    <w:rsid w:val="00A82475"/>
    <w:rsid w:val="00A825DB"/>
    <w:rsid w:val="00A83AD2"/>
    <w:rsid w:val="00A85A87"/>
    <w:rsid w:val="00A86DFB"/>
    <w:rsid w:val="00A8798E"/>
    <w:rsid w:val="00A9383E"/>
    <w:rsid w:val="00A95DA3"/>
    <w:rsid w:val="00AA06C1"/>
    <w:rsid w:val="00AA3102"/>
    <w:rsid w:val="00AA54E5"/>
    <w:rsid w:val="00AA5A64"/>
    <w:rsid w:val="00AA5BAA"/>
    <w:rsid w:val="00AA7CFD"/>
    <w:rsid w:val="00AA7ED3"/>
    <w:rsid w:val="00AB6903"/>
    <w:rsid w:val="00AB7DD4"/>
    <w:rsid w:val="00AC0123"/>
    <w:rsid w:val="00AC0DC5"/>
    <w:rsid w:val="00AC0EBD"/>
    <w:rsid w:val="00AC17F7"/>
    <w:rsid w:val="00AC3101"/>
    <w:rsid w:val="00AC3702"/>
    <w:rsid w:val="00AC4ED6"/>
    <w:rsid w:val="00AC641D"/>
    <w:rsid w:val="00AD0E9F"/>
    <w:rsid w:val="00AD10A9"/>
    <w:rsid w:val="00AD47DF"/>
    <w:rsid w:val="00AD54FE"/>
    <w:rsid w:val="00AD5588"/>
    <w:rsid w:val="00AD621B"/>
    <w:rsid w:val="00AD64AB"/>
    <w:rsid w:val="00AE112F"/>
    <w:rsid w:val="00AE2C1D"/>
    <w:rsid w:val="00AE3194"/>
    <w:rsid w:val="00AE5A0D"/>
    <w:rsid w:val="00AE6963"/>
    <w:rsid w:val="00AE7C10"/>
    <w:rsid w:val="00AF2493"/>
    <w:rsid w:val="00AF31C5"/>
    <w:rsid w:val="00AF3551"/>
    <w:rsid w:val="00AF4967"/>
    <w:rsid w:val="00AF5693"/>
    <w:rsid w:val="00B034FA"/>
    <w:rsid w:val="00B03ED9"/>
    <w:rsid w:val="00B06616"/>
    <w:rsid w:val="00B13343"/>
    <w:rsid w:val="00B15DD3"/>
    <w:rsid w:val="00B161EA"/>
    <w:rsid w:val="00B16C0C"/>
    <w:rsid w:val="00B20D1F"/>
    <w:rsid w:val="00B22EA8"/>
    <w:rsid w:val="00B25007"/>
    <w:rsid w:val="00B26A1A"/>
    <w:rsid w:val="00B30382"/>
    <w:rsid w:val="00B30896"/>
    <w:rsid w:val="00B32951"/>
    <w:rsid w:val="00B3648F"/>
    <w:rsid w:val="00B36BC5"/>
    <w:rsid w:val="00B3752B"/>
    <w:rsid w:val="00B37A3B"/>
    <w:rsid w:val="00B43650"/>
    <w:rsid w:val="00B46B8B"/>
    <w:rsid w:val="00B52F1C"/>
    <w:rsid w:val="00B53D61"/>
    <w:rsid w:val="00B64F0B"/>
    <w:rsid w:val="00B73274"/>
    <w:rsid w:val="00B737C0"/>
    <w:rsid w:val="00B74E33"/>
    <w:rsid w:val="00B75EDC"/>
    <w:rsid w:val="00B77E98"/>
    <w:rsid w:val="00B80488"/>
    <w:rsid w:val="00B809B7"/>
    <w:rsid w:val="00B82FB9"/>
    <w:rsid w:val="00B848CD"/>
    <w:rsid w:val="00B84D80"/>
    <w:rsid w:val="00B870A7"/>
    <w:rsid w:val="00B90149"/>
    <w:rsid w:val="00B906C2"/>
    <w:rsid w:val="00B90C20"/>
    <w:rsid w:val="00BA1DC7"/>
    <w:rsid w:val="00BA5652"/>
    <w:rsid w:val="00BA5D3A"/>
    <w:rsid w:val="00BA7E0B"/>
    <w:rsid w:val="00BB0ABF"/>
    <w:rsid w:val="00BB3BEE"/>
    <w:rsid w:val="00BB6C37"/>
    <w:rsid w:val="00BC0749"/>
    <w:rsid w:val="00BC0DC5"/>
    <w:rsid w:val="00BC185B"/>
    <w:rsid w:val="00BC5EC0"/>
    <w:rsid w:val="00BC79D3"/>
    <w:rsid w:val="00BD1A89"/>
    <w:rsid w:val="00BD4447"/>
    <w:rsid w:val="00BD5264"/>
    <w:rsid w:val="00BD6051"/>
    <w:rsid w:val="00BD6727"/>
    <w:rsid w:val="00BD6BA3"/>
    <w:rsid w:val="00BE118E"/>
    <w:rsid w:val="00BE3769"/>
    <w:rsid w:val="00BE4B3F"/>
    <w:rsid w:val="00BE6D86"/>
    <w:rsid w:val="00C01BFB"/>
    <w:rsid w:val="00C034F9"/>
    <w:rsid w:val="00C04501"/>
    <w:rsid w:val="00C134A0"/>
    <w:rsid w:val="00C262D1"/>
    <w:rsid w:val="00C3042E"/>
    <w:rsid w:val="00C33034"/>
    <w:rsid w:val="00C34F0B"/>
    <w:rsid w:val="00C412C2"/>
    <w:rsid w:val="00C413AE"/>
    <w:rsid w:val="00C43D17"/>
    <w:rsid w:val="00C450DC"/>
    <w:rsid w:val="00C458AE"/>
    <w:rsid w:val="00C45E3B"/>
    <w:rsid w:val="00C46D9F"/>
    <w:rsid w:val="00C471BC"/>
    <w:rsid w:val="00C525DD"/>
    <w:rsid w:val="00C53B9A"/>
    <w:rsid w:val="00C55895"/>
    <w:rsid w:val="00C606D4"/>
    <w:rsid w:val="00C6208A"/>
    <w:rsid w:val="00C62AE2"/>
    <w:rsid w:val="00C64C3E"/>
    <w:rsid w:val="00C66DA9"/>
    <w:rsid w:val="00C74B1B"/>
    <w:rsid w:val="00C80B10"/>
    <w:rsid w:val="00C85302"/>
    <w:rsid w:val="00C86772"/>
    <w:rsid w:val="00C954F2"/>
    <w:rsid w:val="00C95DB1"/>
    <w:rsid w:val="00C97A40"/>
    <w:rsid w:val="00C97B7D"/>
    <w:rsid w:val="00CA42C4"/>
    <w:rsid w:val="00CA5214"/>
    <w:rsid w:val="00CB103B"/>
    <w:rsid w:val="00CB22DE"/>
    <w:rsid w:val="00CB2E09"/>
    <w:rsid w:val="00CB5453"/>
    <w:rsid w:val="00CB632A"/>
    <w:rsid w:val="00CC15DE"/>
    <w:rsid w:val="00CC2C2D"/>
    <w:rsid w:val="00CD0A8A"/>
    <w:rsid w:val="00CD1D87"/>
    <w:rsid w:val="00CD25D8"/>
    <w:rsid w:val="00CD7D18"/>
    <w:rsid w:val="00CE4D13"/>
    <w:rsid w:val="00CE66AE"/>
    <w:rsid w:val="00CE6F71"/>
    <w:rsid w:val="00D00AF5"/>
    <w:rsid w:val="00D00EFA"/>
    <w:rsid w:val="00D02E17"/>
    <w:rsid w:val="00D0518E"/>
    <w:rsid w:val="00D067E7"/>
    <w:rsid w:val="00D07B5D"/>
    <w:rsid w:val="00D12074"/>
    <w:rsid w:val="00D12ABF"/>
    <w:rsid w:val="00D20C2A"/>
    <w:rsid w:val="00D21468"/>
    <w:rsid w:val="00D226C9"/>
    <w:rsid w:val="00D22D34"/>
    <w:rsid w:val="00D25BDE"/>
    <w:rsid w:val="00D25DB0"/>
    <w:rsid w:val="00D26301"/>
    <w:rsid w:val="00D2685D"/>
    <w:rsid w:val="00D30676"/>
    <w:rsid w:val="00D31289"/>
    <w:rsid w:val="00D31CCE"/>
    <w:rsid w:val="00D3261D"/>
    <w:rsid w:val="00D32A4F"/>
    <w:rsid w:val="00D34E2F"/>
    <w:rsid w:val="00D36E5B"/>
    <w:rsid w:val="00D41B86"/>
    <w:rsid w:val="00D41DB1"/>
    <w:rsid w:val="00D43707"/>
    <w:rsid w:val="00D44B16"/>
    <w:rsid w:val="00D46C18"/>
    <w:rsid w:val="00D50080"/>
    <w:rsid w:val="00D50369"/>
    <w:rsid w:val="00D5408D"/>
    <w:rsid w:val="00D60B37"/>
    <w:rsid w:val="00D62B58"/>
    <w:rsid w:val="00D62D6D"/>
    <w:rsid w:val="00D63BF9"/>
    <w:rsid w:val="00D641AF"/>
    <w:rsid w:val="00D650BA"/>
    <w:rsid w:val="00D67ED3"/>
    <w:rsid w:val="00D72589"/>
    <w:rsid w:val="00D74623"/>
    <w:rsid w:val="00D762AC"/>
    <w:rsid w:val="00D7665B"/>
    <w:rsid w:val="00D77D70"/>
    <w:rsid w:val="00D80C3E"/>
    <w:rsid w:val="00D830CE"/>
    <w:rsid w:val="00D84C12"/>
    <w:rsid w:val="00D852BD"/>
    <w:rsid w:val="00D92198"/>
    <w:rsid w:val="00D940C9"/>
    <w:rsid w:val="00D95559"/>
    <w:rsid w:val="00DA71F2"/>
    <w:rsid w:val="00DB0D2B"/>
    <w:rsid w:val="00DB0F32"/>
    <w:rsid w:val="00DB4397"/>
    <w:rsid w:val="00DB7C5A"/>
    <w:rsid w:val="00DC3B69"/>
    <w:rsid w:val="00DC3F0D"/>
    <w:rsid w:val="00DC5A74"/>
    <w:rsid w:val="00DD522E"/>
    <w:rsid w:val="00DD73E0"/>
    <w:rsid w:val="00DE1971"/>
    <w:rsid w:val="00DE34D3"/>
    <w:rsid w:val="00DE3E4A"/>
    <w:rsid w:val="00DE74AC"/>
    <w:rsid w:val="00DE78FA"/>
    <w:rsid w:val="00DE7BDA"/>
    <w:rsid w:val="00DF25A1"/>
    <w:rsid w:val="00DF275C"/>
    <w:rsid w:val="00E006E7"/>
    <w:rsid w:val="00E013FD"/>
    <w:rsid w:val="00E03365"/>
    <w:rsid w:val="00E0395B"/>
    <w:rsid w:val="00E07B05"/>
    <w:rsid w:val="00E10D16"/>
    <w:rsid w:val="00E21242"/>
    <w:rsid w:val="00E22440"/>
    <w:rsid w:val="00E24E29"/>
    <w:rsid w:val="00E24FEF"/>
    <w:rsid w:val="00E2646E"/>
    <w:rsid w:val="00E27BBE"/>
    <w:rsid w:val="00E31B9D"/>
    <w:rsid w:val="00E33B93"/>
    <w:rsid w:val="00E33C4A"/>
    <w:rsid w:val="00E362BF"/>
    <w:rsid w:val="00E41F9D"/>
    <w:rsid w:val="00E422E9"/>
    <w:rsid w:val="00E4284B"/>
    <w:rsid w:val="00E4322D"/>
    <w:rsid w:val="00E45E7E"/>
    <w:rsid w:val="00E46A31"/>
    <w:rsid w:val="00E47387"/>
    <w:rsid w:val="00E50162"/>
    <w:rsid w:val="00E5681E"/>
    <w:rsid w:val="00E63CDA"/>
    <w:rsid w:val="00E65DF5"/>
    <w:rsid w:val="00E72CEC"/>
    <w:rsid w:val="00E73E39"/>
    <w:rsid w:val="00E742CF"/>
    <w:rsid w:val="00E74ECE"/>
    <w:rsid w:val="00E805A9"/>
    <w:rsid w:val="00E8085A"/>
    <w:rsid w:val="00E80A14"/>
    <w:rsid w:val="00E82531"/>
    <w:rsid w:val="00E91A0F"/>
    <w:rsid w:val="00E9295A"/>
    <w:rsid w:val="00E92AC4"/>
    <w:rsid w:val="00E937D1"/>
    <w:rsid w:val="00E939B2"/>
    <w:rsid w:val="00E97F1E"/>
    <w:rsid w:val="00EA1AAE"/>
    <w:rsid w:val="00EA3506"/>
    <w:rsid w:val="00EA4A7E"/>
    <w:rsid w:val="00EA657D"/>
    <w:rsid w:val="00EA77D5"/>
    <w:rsid w:val="00EB21CE"/>
    <w:rsid w:val="00EB3198"/>
    <w:rsid w:val="00EB3B96"/>
    <w:rsid w:val="00EB51B2"/>
    <w:rsid w:val="00EB55CD"/>
    <w:rsid w:val="00EB5F3E"/>
    <w:rsid w:val="00EC422B"/>
    <w:rsid w:val="00EC42F1"/>
    <w:rsid w:val="00EC447B"/>
    <w:rsid w:val="00EC4634"/>
    <w:rsid w:val="00EC46C7"/>
    <w:rsid w:val="00EC5DF4"/>
    <w:rsid w:val="00ED0ACA"/>
    <w:rsid w:val="00ED308C"/>
    <w:rsid w:val="00ED4293"/>
    <w:rsid w:val="00ED44DF"/>
    <w:rsid w:val="00ED53BE"/>
    <w:rsid w:val="00ED6657"/>
    <w:rsid w:val="00EE0247"/>
    <w:rsid w:val="00EE3067"/>
    <w:rsid w:val="00EE5861"/>
    <w:rsid w:val="00EE5E46"/>
    <w:rsid w:val="00EE6015"/>
    <w:rsid w:val="00EE7A87"/>
    <w:rsid w:val="00EF1CA2"/>
    <w:rsid w:val="00EF52BF"/>
    <w:rsid w:val="00F00722"/>
    <w:rsid w:val="00F01CC9"/>
    <w:rsid w:val="00F01DBF"/>
    <w:rsid w:val="00F02C10"/>
    <w:rsid w:val="00F02EE7"/>
    <w:rsid w:val="00F042FC"/>
    <w:rsid w:val="00F11926"/>
    <w:rsid w:val="00F12C06"/>
    <w:rsid w:val="00F144A4"/>
    <w:rsid w:val="00F15B6F"/>
    <w:rsid w:val="00F15CB3"/>
    <w:rsid w:val="00F1634B"/>
    <w:rsid w:val="00F16D41"/>
    <w:rsid w:val="00F21D5A"/>
    <w:rsid w:val="00F224DE"/>
    <w:rsid w:val="00F23826"/>
    <w:rsid w:val="00F24386"/>
    <w:rsid w:val="00F256C7"/>
    <w:rsid w:val="00F26BEE"/>
    <w:rsid w:val="00F277CD"/>
    <w:rsid w:val="00F27C13"/>
    <w:rsid w:val="00F33D21"/>
    <w:rsid w:val="00F3455D"/>
    <w:rsid w:val="00F354C4"/>
    <w:rsid w:val="00F40F6A"/>
    <w:rsid w:val="00F4131D"/>
    <w:rsid w:val="00F42196"/>
    <w:rsid w:val="00F42B9F"/>
    <w:rsid w:val="00F51F36"/>
    <w:rsid w:val="00F51FAE"/>
    <w:rsid w:val="00F5466F"/>
    <w:rsid w:val="00F56B88"/>
    <w:rsid w:val="00F629B6"/>
    <w:rsid w:val="00F63F45"/>
    <w:rsid w:val="00F64300"/>
    <w:rsid w:val="00F64721"/>
    <w:rsid w:val="00F65885"/>
    <w:rsid w:val="00F7245B"/>
    <w:rsid w:val="00F72AC7"/>
    <w:rsid w:val="00F76D7D"/>
    <w:rsid w:val="00F857A3"/>
    <w:rsid w:val="00F875D3"/>
    <w:rsid w:val="00F901B1"/>
    <w:rsid w:val="00F927AD"/>
    <w:rsid w:val="00F931F0"/>
    <w:rsid w:val="00F93520"/>
    <w:rsid w:val="00F935C6"/>
    <w:rsid w:val="00F9371A"/>
    <w:rsid w:val="00F93EF1"/>
    <w:rsid w:val="00F95BE3"/>
    <w:rsid w:val="00F96FC2"/>
    <w:rsid w:val="00FA0CDF"/>
    <w:rsid w:val="00FA119C"/>
    <w:rsid w:val="00FA5E22"/>
    <w:rsid w:val="00FA6CE3"/>
    <w:rsid w:val="00FA7E8A"/>
    <w:rsid w:val="00FB0D28"/>
    <w:rsid w:val="00FB1FA7"/>
    <w:rsid w:val="00FB2C26"/>
    <w:rsid w:val="00FB66E5"/>
    <w:rsid w:val="00FB6DA5"/>
    <w:rsid w:val="00FB710D"/>
    <w:rsid w:val="00FC009C"/>
    <w:rsid w:val="00FC00C9"/>
    <w:rsid w:val="00FC24E3"/>
    <w:rsid w:val="00FD08D3"/>
    <w:rsid w:val="00FD3C60"/>
    <w:rsid w:val="00FD7039"/>
    <w:rsid w:val="00FD7DE4"/>
    <w:rsid w:val="00FE00BC"/>
    <w:rsid w:val="00FE0E8F"/>
    <w:rsid w:val="00FE13F8"/>
    <w:rsid w:val="00FE17AE"/>
    <w:rsid w:val="00FE4A23"/>
    <w:rsid w:val="00FE5493"/>
    <w:rsid w:val="00FE696A"/>
    <w:rsid w:val="00FE7056"/>
    <w:rsid w:val="00FF0C03"/>
    <w:rsid w:val="00FF2365"/>
    <w:rsid w:val="00FF4A87"/>
    <w:rsid w:val="00FF55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uiPriority w:val="9"/>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5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9867EE"/>
    <w:pPr>
      <w:ind w:left="720"/>
      <w:contextualSpacing/>
    </w:pPr>
  </w:style>
  <w:style w:type="character" w:styleId="FollowedHyperlink">
    <w:name w:val="FollowedHyperlink"/>
    <w:basedOn w:val="DefaultParagraphFont"/>
    <w:semiHidden/>
    <w:unhideWhenUsed/>
    <w:rsid w:val="00F277C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429862">
      <w:bodyDiv w:val="1"/>
      <w:marLeft w:val="0"/>
      <w:marRight w:val="0"/>
      <w:marTop w:val="0"/>
      <w:marBottom w:val="0"/>
      <w:divBdr>
        <w:top w:val="none" w:sz="0" w:space="0" w:color="auto"/>
        <w:left w:val="none" w:sz="0" w:space="0" w:color="auto"/>
        <w:bottom w:val="none" w:sz="0" w:space="0" w:color="auto"/>
        <w:right w:val="none" w:sz="0" w:space="0" w:color="auto"/>
      </w:divBdr>
    </w:div>
    <w:div w:id="508641089">
      <w:bodyDiv w:val="1"/>
      <w:marLeft w:val="0"/>
      <w:marRight w:val="0"/>
      <w:marTop w:val="0"/>
      <w:marBottom w:val="0"/>
      <w:divBdr>
        <w:top w:val="none" w:sz="0" w:space="0" w:color="auto"/>
        <w:left w:val="none" w:sz="0" w:space="0" w:color="auto"/>
        <w:bottom w:val="none" w:sz="0" w:space="0" w:color="auto"/>
        <w:right w:val="none" w:sz="0" w:space="0" w:color="auto"/>
      </w:divBdr>
    </w:div>
    <w:div w:id="794175659">
      <w:bodyDiv w:val="1"/>
      <w:marLeft w:val="0"/>
      <w:marRight w:val="0"/>
      <w:marTop w:val="0"/>
      <w:marBottom w:val="0"/>
      <w:divBdr>
        <w:top w:val="none" w:sz="0" w:space="0" w:color="auto"/>
        <w:left w:val="none" w:sz="0" w:space="0" w:color="auto"/>
        <w:bottom w:val="none" w:sz="0" w:space="0" w:color="auto"/>
        <w:right w:val="none" w:sz="0" w:space="0" w:color="auto"/>
      </w:divBdr>
    </w:div>
    <w:div w:id="1173184359">
      <w:bodyDiv w:val="1"/>
      <w:marLeft w:val="0"/>
      <w:marRight w:val="0"/>
      <w:marTop w:val="0"/>
      <w:marBottom w:val="0"/>
      <w:divBdr>
        <w:top w:val="none" w:sz="0" w:space="0" w:color="auto"/>
        <w:left w:val="none" w:sz="0" w:space="0" w:color="auto"/>
        <w:bottom w:val="none" w:sz="0" w:space="0" w:color="auto"/>
        <w:right w:val="none" w:sz="0" w:space="0" w:color="auto"/>
      </w:divBdr>
    </w:div>
    <w:div w:id="1602834285">
      <w:bodyDiv w:val="1"/>
      <w:marLeft w:val="0"/>
      <w:marRight w:val="0"/>
      <w:marTop w:val="0"/>
      <w:marBottom w:val="0"/>
      <w:divBdr>
        <w:top w:val="none" w:sz="0" w:space="0" w:color="auto"/>
        <w:left w:val="none" w:sz="0" w:space="0" w:color="auto"/>
        <w:bottom w:val="none" w:sz="0" w:space="0" w:color="auto"/>
        <w:right w:val="none" w:sz="0" w:space="0" w:color="auto"/>
      </w:divBdr>
      <w:divsChild>
        <w:div w:id="1265723935">
          <w:marLeft w:val="0"/>
          <w:marRight w:val="0"/>
          <w:marTop w:val="0"/>
          <w:marBottom w:val="0"/>
          <w:divBdr>
            <w:top w:val="none" w:sz="0" w:space="0" w:color="auto"/>
            <w:left w:val="none" w:sz="0" w:space="0" w:color="auto"/>
            <w:bottom w:val="none" w:sz="0" w:space="0" w:color="auto"/>
            <w:right w:val="none" w:sz="0" w:space="0" w:color="auto"/>
          </w:divBdr>
          <w:divsChild>
            <w:div w:id="74175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341100">
      <w:bodyDiv w:val="1"/>
      <w:marLeft w:val="0"/>
      <w:marRight w:val="0"/>
      <w:marTop w:val="0"/>
      <w:marBottom w:val="0"/>
      <w:divBdr>
        <w:top w:val="none" w:sz="0" w:space="0" w:color="auto"/>
        <w:left w:val="none" w:sz="0" w:space="0" w:color="auto"/>
        <w:bottom w:val="none" w:sz="0" w:space="0" w:color="auto"/>
        <w:right w:val="none" w:sz="0" w:space="0" w:color="auto"/>
      </w:divBdr>
    </w:div>
    <w:div w:id="2113547836">
      <w:bodyDiv w:val="1"/>
      <w:marLeft w:val="0"/>
      <w:marRight w:val="0"/>
      <w:marTop w:val="0"/>
      <w:marBottom w:val="0"/>
      <w:divBdr>
        <w:top w:val="none" w:sz="0" w:space="0" w:color="auto"/>
        <w:left w:val="none" w:sz="0" w:space="0" w:color="auto"/>
        <w:bottom w:val="none" w:sz="0" w:space="0" w:color="auto"/>
        <w:right w:val="none" w:sz="0" w:space="0" w:color="auto"/>
      </w:divBdr>
      <w:divsChild>
        <w:div w:id="762843894">
          <w:marLeft w:val="0"/>
          <w:marRight w:val="0"/>
          <w:marTop w:val="0"/>
          <w:marBottom w:val="0"/>
          <w:divBdr>
            <w:top w:val="none" w:sz="0" w:space="0" w:color="auto"/>
            <w:left w:val="none" w:sz="0" w:space="0" w:color="auto"/>
            <w:bottom w:val="none" w:sz="0" w:space="0" w:color="auto"/>
            <w:right w:val="none" w:sz="0" w:space="0" w:color="auto"/>
          </w:divBdr>
          <w:divsChild>
            <w:div w:id="24461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kaggle.com/code/beyzanks/waste-classification-with-cnn/data"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BBFE4-3EBE-4ACF-B681-3D91100FE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70</TotalTime>
  <Pages>55</Pages>
  <Words>7096</Words>
  <Characters>40449</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7451</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Microsoft account</cp:lastModifiedBy>
  <cp:revision>668</cp:revision>
  <cp:lastPrinted>2023-06-11T09:01:00Z</cp:lastPrinted>
  <dcterms:created xsi:type="dcterms:W3CDTF">2023-05-18T16:41:00Z</dcterms:created>
  <dcterms:modified xsi:type="dcterms:W3CDTF">2023-06-11T16:20:00Z</dcterms:modified>
</cp:coreProperties>
</file>